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D1788" w14:textId="77777777" w:rsidR="007E769C" w:rsidRDefault="007E769C" w:rsidP="000271CB">
      <w:pPr>
        <w:pStyle w:val="CommentText"/>
        <w:spacing w:after="0" w:line="240" w:lineRule="auto"/>
        <w:rPr>
          <w:rFonts w:cstheme="minorHAnsi"/>
          <w:b/>
          <w:sz w:val="22"/>
          <w:shd w:val="pct15" w:color="auto" w:fill="FFFFFF"/>
        </w:rPr>
      </w:pPr>
    </w:p>
    <w:p w14:paraId="27ED57E5" w14:textId="77777777" w:rsidR="007E769C" w:rsidRDefault="007E769C" w:rsidP="000271CB">
      <w:pPr>
        <w:pStyle w:val="CommentText"/>
        <w:spacing w:after="0" w:line="240" w:lineRule="auto"/>
        <w:rPr>
          <w:rFonts w:cstheme="minorHAnsi"/>
          <w:b/>
          <w:sz w:val="22"/>
          <w:shd w:val="pct15" w:color="auto" w:fill="FFFFFF"/>
        </w:rPr>
      </w:pPr>
    </w:p>
    <w:p w14:paraId="06E27A5C" w14:textId="6C823B6C" w:rsidR="00E736F9" w:rsidRDefault="00E736F9" w:rsidP="000271C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1 </w:t>
      </w:r>
      <w:r w:rsidR="00C972B3">
        <w:rPr>
          <w:rFonts w:cstheme="minorHAnsi"/>
          <w:b/>
          <w:sz w:val="22"/>
          <w:shd w:val="pct15" w:color="auto" w:fill="FFFFFF"/>
        </w:rPr>
        <w:t>May I Help You?</w:t>
      </w:r>
    </w:p>
    <w:p w14:paraId="5B2EA15C" w14:textId="77777777" w:rsidR="007E769C" w:rsidRDefault="007E769C" w:rsidP="000271CB">
      <w:pPr>
        <w:pStyle w:val="CommentText"/>
        <w:spacing w:after="0" w:line="240" w:lineRule="auto"/>
        <w:rPr>
          <w:rFonts w:cstheme="minorHAnsi"/>
          <w:b/>
          <w:sz w:val="22"/>
          <w:shd w:val="pct15" w:color="auto" w:fill="FFFFFF"/>
        </w:rPr>
      </w:pPr>
    </w:p>
    <w:p w14:paraId="1203C8C4" w14:textId="05AA2CB8" w:rsidR="007E769C" w:rsidRPr="007E769C" w:rsidRDefault="007E769C" w:rsidP="007E769C">
      <w:pPr>
        <w:spacing w:after="0" w:line="240" w:lineRule="auto"/>
      </w:pPr>
      <w:bookmarkStart w:id="0" w:name="_Hlk113000666"/>
      <w:r w:rsidRPr="007E769C">
        <w:t xml:space="preserve">Listening and Speaking </w:t>
      </w:r>
      <w:r>
        <w:t>6</w:t>
      </w:r>
      <w:r w:rsidRPr="007E769C">
        <w:t xml:space="preserve"> 2023 Compass Publishing. All right reserved.</w:t>
      </w:r>
    </w:p>
    <w:bookmarkEnd w:id="0"/>
    <w:p w14:paraId="63B8D97C" w14:textId="7D15E50C" w:rsidR="00780EA9" w:rsidRDefault="00780EA9" w:rsidP="000271CB">
      <w:pPr>
        <w:spacing w:after="0" w:line="240" w:lineRule="auto"/>
        <w:rPr>
          <w:rFonts w:cstheme="minorHAnsi"/>
          <w:b/>
          <w:lang w:eastAsia="ko-KR"/>
        </w:rPr>
      </w:pPr>
    </w:p>
    <w:p w14:paraId="2BA05114" w14:textId="26F11B78" w:rsidR="007E769C" w:rsidRPr="007E769C" w:rsidRDefault="00060941" w:rsidP="000271CB">
      <w:pPr>
        <w:spacing w:after="0" w:line="240" w:lineRule="auto"/>
        <w:rPr>
          <w:rFonts w:cstheme="minorHAnsi"/>
          <w:b/>
        </w:rPr>
      </w:pPr>
      <w:r w:rsidRPr="007D3E91">
        <w:rPr>
          <w:rFonts w:cstheme="minorHAnsi"/>
          <w:b/>
        </w:rPr>
        <w:t>Track</w:t>
      </w:r>
      <w:r w:rsidR="00FE3B5A" w:rsidRPr="007D3E91">
        <w:rPr>
          <w:rFonts w:cstheme="minorHAnsi"/>
          <w:b/>
        </w:rPr>
        <w:t xml:space="preserve"> </w:t>
      </w:r>
      <w:r w:rsidR="00E371B5" w:rsidRPr="007D3E91">
        <w:rPr>
          <w:rFonts w:cstheme="minorHAnsi"/>
          <w:b/>
        </w:rPr>
        <w:t>1</w:t>
      </w:r>
      <w:r w:rsidRPr="007D3E91">
        <w:rPr>
          <w:rFonts w:cstheme="minorHAnsi"/>
          <w:b/>
        </w:rPr>
        <w:t xml:space="preserve"> </w:t>
      </w:r>
    </w:p>
    <w:p w14:paraId="5FFA2B63" w14:textId="77777777" w:rsidR="004552AE" w:rsidRDefault="004552AE" w:rsidP="000271CB">
      <w:pPr>
        <w:pStyle w:val="CommentText"/>
        <w:spacing w:after="0" w:line="240" w:lineRule="auto"/>
        <w:rPr>
          <w:sz w:val="22"/>
        </w:rPr>
      </w:pPr>
      <w:r w:rsidRPr="004552AE">
        <w:rPr>
          <w:sz w:val="22"/>
        </w:rPr>
        <w:t xml:space="preserve">W: Good evening, sir. Welcome to Lakeview Hotel. How may I help you? </w:t>
      </w:r>
    </w:p>
    <w:p w14:paraId="36727790" w14:textId="77777777" w:rsidR="004552AE" w:rsidRDefault="004552AE" w:rsidP="000271CB">
      <w:pPr>
        <w:pStyle w:val="CommentText"/>
        <w:spacing w:after="0" w:line="240" w:lineRule="auto"/>
        <w:rPr>
          <w:sz w:val="22"/>
        </w:rPr>
      </w:pPr>
      <w:r w:rsidRPr="004552AE">
        <w:rPr>
          <w:sz w:val="22"/>
        </w:rPr>
        <w:t xml:space="preserve">M: My name is Robert Stark, and I have a reservation for two nights. I’m here to attend an artists’ convention. </w:t>
      </w:r>
    </w:p>
    <w:p w14:paraId="72D0FC97" w14:textId="77777777" w:rsidR="004552AE" w:rsidRDefault="004552AE" w:rsidP="000271CB">
      <w:pPr>
        <w:pStyle w:val="CommentText"/>
        <w:spacing w:after="0" w:line="240" w:lineRule="auto"/>
        <w:rPr>
          <w:sz w:val="22"/>
        </w:rPr>
      </w:pPr>
      <w:r w:rsidRPr="004552AE">
        <w:rPr>
          <w:sz w:val="22"/>
        </w:rPr>
        <w:t xml:space="preserve">W: OK, Mr. Stark, please fill out this form. Then I will need your credit card. </w:t>
      </w:r>
    </w:p>
    <w:p w14:paraId="30A75CA2" w14:textId="77777777" w:rsidR="004552AE" w:rsidRDefault="004552AE" w:rsidP="000271CB">
      <w:pPr>
        <w:pStyle w:val="CommentText"/>
        <w:spacing w:after="0" w:line="240" w:lineRule="auto"/>
        <w:rPr>
          <w:sz w:val="22"/>
        </w:rPr>
      </w:pPr>
      <w:r w:rsidRPr="004552AE">
        <w:rPr>
          <w:sz w:val="22"/>
        </w:rPr>
        <w:t xml:space="preserve">M: Sure. Where is the main ballroom? I don’t want to be late for the convention tomorrow. Many of the country’s best painters will be here. I’m very excited to attend their lectures. </w:t>
      </w:r>
    </w:p>
    <w:p w14:paraId="61160FB4" w14:textId="77777777" w:rsidR="004552AE" w:rsidRDefault="004552AE" w:rsidP="000271CB">
      <w:pPr>
        <w:pStyle w:val="CommentText"/>
        <w:spacing w:after="0" w:line="240" w:lineRule="auto"/>
        <w:rPr>
          <w:sz w:val="22"/>
        </w:rPr>
      </w:pPr>
      <w:r w:rsidRPr="004552AE">
        <w:rPr>
          <w:sz w:val="22"/>
        </w:rPr>
        <w:t xml:space="preserve">W: The main ballroom is on the second floor. When you exit the elevator, you’ll see a large door to your right. Will you need a single bed or a double bed? </w:t>
      </w:r>
    </w:p>
    <w:p w14:paraId="18D099C0" w14:textId="77777777" w:rsidR="004552AE" w:rsidRDefault="004552AE" w:rsidP="000271CB">
      <w:pPr>
        <w:pStyle w:val="CommentText"/>
        <w:spacing w:after="0" w:line="240" w:lineRule="auto"/>
        <w:rPr>
          <w:sz w:val="22"/>
        </w:rPr>
      </w:pPr>
      <w:r w:rsidRPr="004552AE">
        <w:rPr>
          <w:sz w:val="22"/>
        </w:rPr>
        <w:t xml:space="preserve">M: I’ll be staying alone, so a single bed is fine. My wife wanted to come because she has never been to Chicago before. Unfortunately, she has several meetings this week. </w:t>
      </w:r>
    </w:p>
    <w:p w14:paraId="3278A164" w14:textId="77777777" w:rsidR="004552AE" w:rsidRDefault="004552AE" w:rsidP="000271CB">
      <w:pPr>
        <w:pStyle w:val="CommentText"/>
        <w:spacing w:after="0" w:line="240" w:lineRule="auto"/>
        <w:rPr>
          <w:sz w:val="22"/>
        </w:rPr>
      </w:pPr>
      <w:r w:rsidRPr="004552AE">
        <w:rPr>
          <w:sz w:val="22"/>
        </w:rPr>
        <w:t xml:space="preserve">W: That’s too bad. Maybe she can come with you next time. I will put you in room 403. It’s a nice room with a wonderful view. </w:t>
      </w:r>
    </w:p>
    <w:p w14:paraId="4851D0C8" w14:textId="05C35AA2" w:rsidR="004552AE" w:rsidRDefault="004552AE" w:rsidP="000271CB">
      <w:pPr>
        <w:pStyle w:val="CommentText"/>
        <w:spacing w:after="0" w:line="240" w:lineRule="auto"/>
        <w:rPr>
          <w:sz w:val="22"/>
        </w:rPr>
      </w:pPr>
      <w:r w:rsidRPr="004552AE">
        <w:rPr>
          <w:sz w:val="22"/>
        </w:rPr>
        <w:t xml:space="preserve">M: Do you know any stores where I can buy a nice souvenir for my wife? </w:t>
      </w:r>
    </w:p>
    <w:p w14:paraId="6F9B3317" w14:textId="15A72562" w:rsidR="00780EA9" w:rsidRDefault="004552AE" w:rsidP="000271CB">
      <w:pPr>
        <w:pStyle w:val="CommentText"/>
        <w:spacing w:after="0" w:line="240" w:lineRule="auto"/>
        <w:rPr>
          <w:sz w:val="22"/>
        </w:rPr>
      </w:pPr>
      <w:r w:rsidRPr="004552AE">
        <w:rPr>
          <w:sz w:val="22"/>
        </w:rPr>
        <w:t>W: There is a large souvenir shop two blocks away from here. It’s across the street from a grocery store. Here is the key to Room 403. Enjoy your stay, Mr. Stark.</w:t>
      </w:r>
    </w:p>
    <w:p w14:paraId="7B530B4A" w14:textId="77777777" w:rsidR="004552AE" w:rsidRPr="00FB5BC7" w:rsidRDefault="004552AE" w:rsidP="000271CB">
      <w:pPr>
        <w:pStyle w:val="CommentText"/>
        <w:spacing w:after="0" w:line="240" w:lineRule="auto"/>
        <w:rPr>
          <w:rFonts w:cstheme="minorHAnsi"/>
          <w:b/>
          <w:sz w:val="22"/>
        </w:rPr>
      </w:pPr>
    </w:p>
    <w:p w14:paraId="1DEA2489" w14:textId="5FDE93DD" w:rsidR="00E736F9"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2</w:t>
      </w:r>
      <w:r w:rsidR="003D0E12" w:rsidRPr="007D3E91">
        <w:rPr>
          <w:rFonts w:cstheme="minorHAnsi"/>
          <w:b/>
          <w:sz w:val="22"/>
        </w:rPr>
        <w:t xml:space="preserve"> </w:t>
      </w:r>
    </w:p>
    <w:p w14:paraId="4FB8E434" w14:textId="77777777" w:rsidR="003F62F1" w:rsidRDefault="003F62F1" w:rsidP="000271CB">
      <w:pPr>
        <w:pStyle w:val="CommentText"/>
        <w:spacing w:after="0" w:line="240" w:lineRule="auto"/>
        <w:rPr>
          <w:sz w:val="22"/>
        </w:rPr>
      </w:pPr>
      <w:r w:rsidRPr="003F62F1">
        <w:rPr>
          <w:sz w:val="22"/>
        </w:rPr>
        <w:t xml:space="preserve">1. Who will be speaking at the conference? </w:t>
      </w:r>
    </w:p>
    <w:p w14:paraId="3493E5B9" w14:textId="77777777" w:rsidR="003F62F1" w:rsidRDefault="003F62F1" w:rsidP="000271CB">
      <w:pPr>
        <w:pStyle w:val="CommentText"/>
        <w:spacing w:after="0" w:line="240" w:lineRule="auto"/>
        <w:rPr>
          <w:sz w:val="22"/>
        </w:rPr>
      </w:pPr>
      <w:r w:rsidRPr="003F62F1">
        <w:rPr>
          <w:sz w:val="22"/>
        </w:rPr>
        <w:t xml:space="preserve">2. What is nice about Mr. Stark’s room? </w:t>
      </w:r>
    </w:p>
    <w:p w14:paraId="03E16C30" w14:textId="62FC598E" w:rsidR="0087150B" w:rsidRDefault="003F62F1" w:rsidP="000271CB">
      <w:pPr>
        <w:pStyle w:val="CommentText"/>
        <w:spacing w:after="0" w:line="240" w:lineRule="auto"/>
        <w:rPr>
          <w:sz w:val="22"/>
        </w:rPr>
      </w:pPr>
      <w:r w:rsidRPr="003F62F1">
        <w:rPr>
          <w:sz w:val="22"/>
        </w:rPr>
        <w:t>3. According to the receptionist, where can Mr. Stark buy a souvenir for his wife?</w:t>
      </w:r>
    </w:p>
    <w:p w14:paraId="06049659" w14:textId="77777777" w:rsidR="003F62F1" w:rsidRPr="007D3E91" w:rsidRDefault="003F62F1" w:rsidP="000271CB">
      <w:pPr>
        <w:pStyle w:val="CommentText"/>
        <w:spacing w:after="0" w:line="240" w:lineRule="auto"/>
        <w:rPr>
          <w:rFonts w:cstheme="minorHAnsi"/>
          <w:sz w:val="22"/>
        </w:rPr>
      </w:pPr>
    </w:p>
    <w:p w14:paraId="4E1C3395" w14:textId="2AF3B891" w:rsidR="003F62F1" w:rsidRPr="007D3E91" w:rsidRDefault="00FE3B5A" w:rsidP="000271CB">
      <w:pPr>
        <w:pStyle w:val="CommentText"/>
        <w:spacing w:after="0" w:line="240" w:lineRule="auto"/>
        <w:rPr>
          <w:rFonts w:cstheme="minorHAnsi"/>
          <w:b/>
          <w:sz w:val="22"/>
        </w:rPr>
      </w:pPr>
      <w:r w:rsidRPr="007D3E91">
        <w:rPr>
          <w:rFonts w:cstheme="minorHAnsi"/>
          <w:b/>
          <w:sz w:val="22"/>
        </w:rPr>
        <w:t>Track 3</w:t>
      </w:r>
    </w:p>
    <w:p w14:paraId="308FBB26" w14:textId="77777777" w:rsidR="005931F3" w:rsidRDefault="005931F3" w:rsidP="000271CB">
      <w:pPr>
        <w:pStyle w:val="CommentText"/>
        <w:spacing w:after="0" w:line="240" w:lineRule="auto"/>
        <w:rPr>
          <w:sz w:val="22"/>
        </w:rPr>
      </w:pPr>
      <w:r w:rsidRPr="005931F3">
        <w:rPr>
          <w:sz w:val="22"/>
        </w:rPr>
        <w:t xml:space="preserve">B: I’m Greg. I’m the president of the Glee Club. I would like to thank everyone for coming today. Also, if you have any questions, please raise your hand. I’m willing to answer any questions about our club. </w:t>
      </w:r>
    </w:p>
    <w:p w14:paraId="74391FF0" w14:textId="77777777" w:rsidR="005931F3" w:rsidRDefault="005931F3" w:rsidP="000271CB">
      <w:pPr>
        <w:pStyle w:val="CommentText"/>
        <w:spacing w:after="0" w:line="240" w:lineRule="auto"/>
        <w:rPr>
          <w:sz w:val="22"/>
        </w:rPr>
      </w:pPr>
      <w:r w:rsidRPr="005931F3">
        <w:rPr>
          <w:sz w:val="22"/>
        </w:rPr>
        <w:t xml:space="preserve">G: I have a question! </w:t>
      </w:r>
    </w:p>
    <w:p w14:paraId="4DD8E53F" w14:textId="77777777" w:rsidR="005931F3" w:rsidRDefault="005931F3" w:rsidP="000271CB">
      <w:pPr>
        <w:pStyle w:val="CommentText"/>
        <w:spacing w:after="0" w:line="240" w:lineRule="auto"/>
        <w:rPr>
          <w:sz w:val="22"/>
        </w:rPr>
      </w:pPr>
      <w:r w:rsidRPr="005931F3">
        <w:rPr>
          <w:sz w:val="22"/>
        </w:rPr>
        <w:t xml:space="preserve">B: Yes? Before I address your question, can you please introduce yourself to everyone? </w:t>
      </w:r>
    </w:p>
    <w:p w14:paraId="5F496155" w14:textId="77777777" w:rsidR="005931F3" w:rsidRDefault="005931F3" w:rsidP="000271CB">
      <w:pPr>
        <w:pStyle w:val="CommentText"/>
        <w:spacing w:after="0" w:line="240" w:lineRule="auto"/>
        <w:rPr>
          <w:sz w:val="22"/>
        </w:rPr>
      </w:pPr>
      <w:r w:rsidRPr="005931F3">
        <w:rPr>
          <w:sz w:val="22"/>
        </w:rPr>
        <w:t xml:space="preserve">G: Good afternoon, everyone. I’m Helen Miller. I’m 14 years old. </w:t>
      </w:r>
    </w:p>
    <w:p w14:paraId="1DC0D6B2" w14:textId="77777777" w:rsidR="005931F3" w:rsidRDefault="005931F3" w:rsidP="000271CB">
      <w:pPr>
        <w:pStyle w:val="CommentText"/>
        <w:spacing w:after="0" w:line="240" w:lineRule="auto"/>
        <w:rPr>
          <w:sz w:val="22"/>
        </w:rPr>
      </w:pPr>
      <w:r w:rsidRPr="005931F3">
        <w:rPr>
          <w:sz w:val="22"/>
        </w:rPr>
        <w:t xml:space="preserve">B: Hi, Helen. Thank you for coming to our discussion. What’s your question? </w:t>
      </w:r>
    </w:p>
    <w:p w14:paraId="39028ED7" w14:textId="77777777" w:rsidR="005931F3" w:rsidRDefault="005931F3" w:rsidP="000271CB">
      <w:pPr>
        <w:pStyle w:val="CommentText"/>
        <w:spacing w:after="0" w:line="240" w:lineRule="auto"/>
        <w:rPr>
          <w:sz w:val="22"/>
        </w:rPr>
      </w:pPr>
      <w:r w:rsidRPr="005931F3">
        <w:rPr>
          <w:sz w:val="22"/>
        </w:rPr>
        <w:t xml:space="preserve">G: I’m interested in joining the club, but my parents are worried. They think that I might lose focus on my studies if I become a member. I was at the top of my class last year, and they want that to continue. I would like to know how often the Glee Club meets. </w:t>
      </w:r>
    </w:p>
    <w:p w14:paraId="42162A49" w14:textId="77777777" w:rsidR="005931F3" w:rsidRDefault="005931F3" w:rsidP="000271CB">
      <w:pPr>
        <w:pStyle w:val="CommentText"/>
        <w:spacing w:after="0" w:line="240" w:lineRule="auto"/>
        <w:rPr>
          <w:sz w:val="22"/>
        </w:rPr>
      </w:pPr>
      <w:r w:rsidRPr="005931F3">
        <w:rPr>
          <w:sz w:val="22"/>
        </w:rPr>
        <w:t xml:space="preserve">B: Our tryouts will be held next month, a week after mid-term exams. We practice three times a week, for two-hour sessions. Here is a poster with our schedule. You can look at it later. Don’t worry, you will still have plenty of time to study. We are also strict when it comes to the academic status of each of our members. All our members must have a high grade average. </w:t>
      </w:r>
    </w:p>
    <w:p w14:paraId="1F7994C0" w14:textId="322EA253" w:rsidR="00F728FA" w:rsidRDefault="005931F3" w:rsidP="000271CB">
      <w:pPr>
        <w:pStyle w:val="CommentText"/>
        <w:spacing w:after="0" w:line="240" w:lineRule="auto"/>
        <w:rPr>
          <w:sz w:val="22"/>
        </w:rPr>
      </w:pPr>
      <w:r w:rsidRPr="005931F3">
        <w:rPr>
          <w:sz w:val="22"/>
        </w:rPr>
        <w:t>G: Thank you. I’ll explain that to my parents.</w:t>
      </w:r>
    </w:p>
    <w:p w14:paraId="1B841B5D" w14:textId="77777777" w:rsidR="005931F3" w:rsidRPr="007D3E91" w:rsidRDefault="005931F3" w:rsidP="000271CB">
      <w:pPr>
        <w:pStyle w:val="CommentText"/>
        <w:spacing w:after="0" w:line="240" w:lineRule="auto"/>
        <w:rPr>
          <w:rFonts w:cstheme="minorHAnsi"/>
          <w:b/>
          <w:sz w:val="22"/>
        </w:rPr>
      </w:pPr>
    </w:p>
    <w:p w14:paraId="12AC0F00" w14:textId="64BBC13D"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4</w:t>
      </w:r>
    </w:p>
    <w:p w14:paraId="5CE448D8" w14:textId="5AFF3A51" w:rsidR="0045589B" w:rsidRDefault="003E1A54" w:rsidP="000271CB">
      <w:pPr>
        <w:pStyle w:val="CommentText"/>
        <w:spacing w:after="0" w:line="240" w:lineRule="auto"/>
        <w:rPr>
          <w:sz w:val="22"/>
        </w:rPr>
      </w:pPr>
      <w:r w:rsidRPr="003E1A54">
        <w:rPr>
          <w:sz w:val="22"/>
        </w:rPr>
        <w:t xml:space="preserve">M: Good morning, everyone. Welcome to this short lecture on European paintings. Before we begin, allow me to introduce myself. I’m Dr. Arthur Andrews. I work as a professor at the Institute of Classical </w:t>
      </w:r>
      <w:r w:rsidRPr="003E1A54">
        <w:rPr>
          <w:sz w:val="22"/>
        </w:rPr>
        <w:lastRenderedPageBreak/>
        <w:t>Arts here in New York City. My family has been in the</w:t>
      </w:r>
      <w:r>
        <w:rPr>
          <w:sz w:val="22"/>
        </w:rPr>
        <w:t xml:space="preserve"> </w:t>
      </w:r>
      <w:r w:rsidRPr="003E1A54">
        <w:rPr>
          <w:sz w:val="22"/>
        </w:rPr>
        <w:t xml:space="preserve">art business for many years. We manage the </w:t>
      </w:r>
      <w:proofErr w:type="spellStart"/>
      <w:r w:rsidRPr="003E1A54">
        <w:rPr>
          <w:sz w:val="22"/>
        </w:rPr>
        <w:t>Smart’Art</w:t>
      </w:r>
      <w:proofErr w:type="spellEnd"/>
      <w:r w:rsidRPr="003E1A54">
        <w:rPr>
          <w:sz w:val="22"/>
        </w:rPr>
        <w:t xml:space="preserve"> Art Studio on 5th Avenue. It was started by my great-grandfather and has been in our family ever since. I have personally received awards that recognize my expertise in the field of visual arts. Specifically, I have chosen to specialize in French and Italian works. Painting is a huge part of my life. It’s as important to me as eating and breathing. I do them all every day!</w:t>
      </w:r>
    </w:p>
    <w:p w14:paraId="0C6D1483" w14:textId="4FB8AC52" w:rsidR="003162C0" w:rsidRDefault="003162C0" w:rsidP="000271CB">
      <w:pPr>
        <w:pStyle w:val="CommentText"/>
        <w:spacing w:after="0" w:line="240" w:lineRule="auto"/>
        <w:rPr>
          <w:sz w:val="22"/>
        </w:rPr>
      </w:pPr>
    </w:p>
    <w:p w14:paraId="7425961E" w14:textId="77777777" w:rsidR="003162C0" w:rsidRPr="007D3E91" w:rsidRDefault="003162C0" w:rsidP="003162C0">
      <w:pPr>
        <w:pStyle w:val="CommentText"/>
        <w:spacing w:after="0" w:line="240" w:lineRule="auto"/>
        <w:rPr>
          <w:rFonts w:cstheme="minorHAnsi"/>
          <w:b/>
          <w:sz w:val="22"/>
        </w:rPr>
      </w:pPr>
      <w:r w:rsidRPr="007D3E91">
        <w:rPr>
          <w:rFonts w:cstheme="minorHAnsi"/>
          <w:b/>
          <w:sz w:val="22"/>
        </w:rPr>
        <w:t>Track 5</w:t>
      </w:r>
    </w:p>
    <w:p w14:paraId="7AB7B19C" w14:textId="51F55F5B" w:rsidR="003162C0" w:rsidRDefault="003162C0" w:rsidP="000271CB">
      <w:pPr>
        <w:pStyle w:val="CommentText"/>
        <w:spacing w:after="0" w:line="240" w:lineRule="auto"/>
        <w:rPr>
          <w:sz w:val="22"/>
        </w:rPr>
      </w:pPr>
      <w:r>
        <w:rPr>
          <w:rFonts w:hint="eastAsia"/>
          <w:sz w:val="22"/>
        </w:rPr>
        <w:t>M</w:t>
      </w:r>
      <w:r>
        <w:rPr>
          <w:sz w:val="22"/>
        </w:rPr>
        <w:t xml:space="preserve">1: </w:t>
      </w:r>
      <w:r w:rsidRPr="003162C0">
        <w:rPr>
          <w:sz w:val="22"/>
        </w:rPr>
        <w:t>Thank you for coming to our volleyball club meeting. What’s your question?</w:t>
      </w:r>
    </w:p>
    <w:p w14:paraId="1DD63360" w14:textId="106B7AA9" w:rsidR="003162C0" w:rsidRDefault="003162C0" w:rsidP="000271CB">
      <w:pPr>
        <w:pStyle w:val="CommentText"/>
        <w:spacing w:after="0" w:line="240" w:lineRule="auto"/>
        <w:rPr>
          <w:sz w:val="22"/>
        </w:rPr>
      </w:pPr>
      <w:r>
        <w:rPr>
          <w:sz w:val="22"/>
        </w:rPr>
        <w:t xml:space="preserve">M2: </w:t>
      </w:r>
      <w:r w:rsidRPr="003162C0">
        <w:rPr>
          <w:sz w:val="22"/>
        </w:rPr>
        <w:t>How often does your club meet?</w:t>
      </w:r>
    </w:p>
    <w:p w14:paraId="4D7E8996" w14:textId="4264383E" w:rsidR="003162C0" w:rsidRDefault="003162C0" w:rsidP="000271CB">
      <w:pPr>
        <w:pStyle w:val="CommentText"/>
        <w:spacing w:after="0" w:line="240" w:lineRule="auto"/>
        <w:rPr>
          <w:sz w:val="22"/>
        </w:rPr>
      </w:pPr>
      <w:r>
        <w:rPr>
          <w:rFonts w:hint="eastAsia"/>
          <w:sz w:val="22"/>
        </w:rPr>
        <w:t>M</w:t>
      </w:r>
      <w:r>
        <w:rPr>
          <w:sz w:val="22"/>
        </w:rPr>
        <w:t xml:space="preserve">1: </w:t>
      </w:r>
      <w:r w:rsidRPr="003162C0">
        <w:rPr>
          <w:sz w:val="22"/>
        </w:rPr>
        <w:t>We practice every day after school. Then we have games every two weeks.</w:t>
      </w:r>
    </w:p>
    <w:p w14:paraId="3DE47127" w14:textId="49192C6D" w:rsidR="003162C0" w:rsidRDefault="003162C0" w:rsidP="000271CB">
      <w:pPr>
        <w:pStyle w:val="CommentText"/>
        <w:spacing w:after="0" w:line="240" w:lineRule="auto"/>
        <w:rPr>
          <w:sz w:val="22"/>
        </w:rPr>
      </w:pPr>
      <w:r>
        <w:rPr>
          <w:sz w:val="22"/>
        </w:rPr>
        <w:t xml:space="preserve">M2: </w:t>
      </w:r>
      <w:r w:rsidRPr="003162C0">
        <w:rPr>
          <w:sz w:val="22"/>
        </w:rPr>
        <w:t>Thank you. I will think about joining your club.</w:t>
      </w:r>
    </w:p>
    <w:p w14:paraId="616B662C" w14:textId="77777777" w:rsidR="0045589B" w:rsidRPr="00F728FA" w:rsidRDefault="0045589B" w:rsidP="000271CB">
      <w:pPr>
        <w:pStyle w:val="CommentText"/>
        <w:spacing w:after="0" w:line="240" w:lineRule="auto"/>
        <w:rPr>
          <w:rFonts w:cstheme="minorHAnsi"/>
          <w:sz w:val="22"/>
        </w:rPr>
      </w:pPr>
    </w:p>
    <w:p w14:paraId="59A90485" w14:textId="276C1987" w:rsidR="003162C0"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2C58DD">
        <w:rPr>
          <w:rFonts w:cstheme="minorHAnsi"/>
          <w:b/>
          <w:sz w:val="22"/>
        </w:rPr>
        <w:t>6</w:t>
      </w:r>
    </w:p>
    <w:p w14:paraId="71A5BBDC" w14:textId="77777777" w:rsidR="007B0A61" w:rsidRDefault="007B0A61" w:rsidP="000271CB">
      <w:pPr>
        <w:pStyle w:val="CommentText"/>
        <w:spacing w:after="0" w:line="240" w:lineRule="auto"/>
        <w:rPr>
          <w:sz w:val="22"/>
        </w:rPr>
      </w:pPr>
      <w:r w:rsidRPr="007B0A61">
        <w:rPr>
          <w:sz w:val="22"/>
        </w:rPr>
        <w:t xml:space="preserve">1. (a) The man is helping the woman check in. </w:t>
      </w:r>
    </w:p>
    <w:p w14:paraId="68B24925" w14:textId="77777777" w:rsidR="007B0A61" w:rsidRDefault="007B0A61" w:rsidP="000271CB">
      <w:pPr>
        <w:pStyle w:val="CommentText"/>
        <w:spacing w:after="0" w:line="240" w:lineRule="auto"/>
        <w:rPr>
          <w:sz w:val="22"/>
        </w:rPr>
      </w:pPr>
      <w:r w:rsidRPr="007B0A61">
        <w:rPr>
          <w:sz w:val="22"/>
        </w:rPr>
        <w:t xml:space="preserve">(b) The man is asking for her credit card. </w:t>
      </w:r>
    </w:p>
    <w:p w14:paraId="7B5627C4" w14:textId="77777777" w:rsidR="007B0A61" w:rsidRDefault="007B0A61" w:rsidP="000271CB">
      <w:pPr>
        <w:pStyle w:val="CommentText"/>
        <w:spacing w:after="0" w:line="240" w:lineRule="auto"/>
        <w:rPr>
          <w:sz w:val="22"/>
        </w:rPr>
      </w:pPr>
      <w:r w:rsidRPr="007B0A61">
        <w:rPr>
          <w:sz w:val="22"/>
        </w:rPr>
        <w:t xml:space="preserve">(c) The lady is at the bank. </w:t>
      </w:r>
    </w:p>
    <w:p w14:paraId="4E8903D6" w14:textId="77777777" w:rsidR="007B0A61" w:rsidRDefault="007B0A61" w:rsidP="000271CB">
      <w:pPr>
        <w:pStyle w:val="CommentText"/>
        <w:spacing w:after="0" w:line="240" w:lineRule="auto"/>
        <w:rPr>
          <w:sz w:val="22"/>
        </w:rPr>
      </w:pPr>
      <w:r w:rsidRPr="007B0A61">
        <w:rPr>
          <w:sz w:val="22"/>
        </w:rPr>
        <w:t>(d) The woman wants to check in.</w:t>
      </w:r>
    </w:p>
    <w:p w14:paraId="35AD6272" w14:textId="77777777" w:rsidR="007B0A61" w:rsidRDefault="007B0A61" w:rsidP="000271CB">
      <w:pPr>
        <w:pStyle w:val="CommentText"/>
        <w:spacing w:after="0" w:line="240" w:lineRule="auto"/>
        <w:rPr>
          <w:sz w:val="22"/>
        </w:rPr>
      </w:pPr>
    </w:p>
    <w:p w14:paraId="43DABFFF" w14:textId="77777777" w:rsidR="007B0A61" w:rsidRDefault="007B0A61" w:rsidP="000271CB">
      <w:pPr>
        <w:pStyle w:val="CommentText"/>
        <w:spacing w:after="0" w:line="240" w:lineRule="auto"/>
        <w:rPr>
          <w:sz w:val="22"/>
        </w:rPr>
      </w:pPr>
      <w:r w:rsidRPr="007B0A61">
        <w:rPr>
          <w:sz w:val="22"/>
        </w:rPr>
        <w:t xml:space="preserve">2. (a) The man is speaking to the audience. </w:t>
      </w:r>
    </w:p>
    <w:p w14:paraId="5639933A" w14:textId="77777777" w:rsidR="007B0A61" w:rsidRDefault="007B0A61" w:rsidP="000271CB">
      <w:pPr>
        <w:pStyle w:val="CommentText"/>
        <w:spacing w:after="0" w:line="240" w:lineRule="auto"/>
        <w:rPr>
          <w:sz w:val="22"/>
        </w:rPr>
      </w:pPr>
      <w:r w:rsidRPr="007B0A61">
        <w:rPr>
          <w:sz w:val="22"/>
        </w:rPr>
        <w:t xml:space="preserve">(b) The man is rehearsing a song. </w:t>
      </w:r>
    </w:p>
    <w:p w14:paraId="0700A066" w14:textId="77777777" w:rsidR="007B0A61" w:rsidRDefault="007B0A61" w:rsidP="000271CB">
      <w:pPr>
        <w:pStyle w:val="CommentText"/>
        <w:spacing w:after="0" w:line="240" w:lineRule="auto"/>
        <w:rPr>
          <w:sz w:val="22"/>
        </w:rPr>
      </w:pPr>
      <w:r w:rsidRPr="007B0A61">
        <w:rPr>
          <w:sz w:val="22"/>
        </w:rPr>
        <w:t xml:space="preserve">(c) The boy is asking the speaker a question. </w:t>
      </w:r>
    </w:p>
    <w:p w14:paraId="25B801EE" w14:textId="79D1F714" w:rsidR="00F728FA" w:rsidRPr="007B0A61" w:rsidRDefault="007B0A61" w:rsidP="000271CB">
      <w:pPr>
        <w:pStyle w:val="CommentText"/>
        <w:spacing w:after="0" w:line="240" w:lineRule="auto"/>
        <w:rPr>
          <w:sz w:val="22"/>
        </w:rPr>
      </w:pPr>
      <w:r w:rsidRPr="007B0A61">
        <w:rPr>
          <w:sz w:val="22"/>
        </w:rPr>
        <w:t>(d) The two men are greeting each other.</w:t>
      </w:r>
    </w:p>
    <w:p w14:paraId="1FD3C767" w14:textId="77777777" w:rsidR="007B0A61" w:rsidRPr="00F728FA" w:rsidRDefault="007B0A61" w:rsidP="000271CB">
      <w:pPr>
        <w:pStyle w:val="CommentText"/>
        <w:spacing w:after="0" w:line="240" w:lineRule="auto"/>
        <w:rPr>
          <w:rFonts w:cstheme="minorHAnsi"/>
          <w:b/>
          <w:sz w:val="22"/>
        </w:rPr>
      </w:pPr>
    </w:p>
    <w:p w14:paraId="4287CBC3" w14:textId="44ED7DE6"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2C58DD">
        <w:rPr>
          <w:rFonts w:cstheme="minorHAnsi"/>
          <w:b/>
          <w:sz w:val="22"/>
        </w:rPr>
        <w:t>7</w:t>
      </w:r>
    </w:p>
    <w:p w14:paraId="075C1F07" w14:textId="77777777" w:rsidR="007B0A61" w:rsidRDefault="007B0A61" w:rsidP="000271CB">
      <w:pPr>
        <w:pStyle w:val="NoSpacing"/>
      </w:pPr>
      <w:r>
        <w:t xml:space="preserve">3. Welcome to Roadside Hotel. How may I help you? </w:t>
      </w:r>
    </w:p>
    <w:p w14:paraId="03C88B80" w14:textId="25C811B5" w:rsidR="004B3F96" w:rsidRDefault="007B0A61" w:rsidP="000271CB">
      <w:pPr>
        <w:pStyle w:val="NoSpacing"/>
      </w:pPr>
      <w:r>
        <w:t>4. Hello. This is Ruth Williams. Can I schedule an appointment with Dr. Preston?</w:t>
      </w:r>
    </w:p>
    <w:p w14:paraId="11D4A4EF" w14:textId="77777777" w:rsidR="007B0A61" w:rsidRPr="007D3E91" w:rsidRDefault="007B0A61" w:rsidP="000271CB">
      <w:pPr>
        <w:pStyle w:val="NoSpacing"/>
        <w:rPr>
          <w:rFonts w:cstheme="minorHAnsi"/>
        </w:rPr>
      </w:pPr>
    </w:p>
    <w:p w14:paraId="66D98561" w14:textId="38ECFC89" w:rsidR="00E371B5"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2C58DD">
        <w:rPr>
          <w:rFonts w:cstheme="minorHAnsi"/>
          <w:b/>
          <w:sz w:val="22"/>
        </w:rPr>
        <w:t>8</w:t>
      </w:r>
    </w:p>
    <w:p w14:paraId="4CC278BB" w14:textId="77777777" w:rsidR="00FA60F5" w:rsidRPr="00FA60F5" w:rsidRDefault="00FA60F5" w:rsidP="000271CB">
      <w:pPr>
        <w:spacing w:after="0" w:line="240" w:lineRule="auto"/>
        <w:rPr>
          <w:b/>
          <w:bCs/>
        </w:rPr>
      </w:pPr>
      <w:r w:rsidRPr="00FA60F5">
        <w:rPr>
          <w:b/>
          <w:bCs/>
        </w:rPr>
        <w:t xml:space="preserve">Questions 5 and 6 refer to the following dialogue. </w:t>
      </w:r>
    </w:p>
    <w:p w14:paraId="2AA855EF" w14:textId="77777777" w:rsidR="00FA60F5" w:rsidRDefault="00FA60F5" w:rsidP="000271CB">
      <w:pPr>
        <w:spacing w:after="0" w:line="240" w:lineRule="auto"/>
      </w:pPr>
      <w:r>
        <w:t xml:space="preserve">W: Hello. How can I help you? </w:t>
      </w:r>
    </w:p>
    <w:p w14:paraId="63F35653" w14:textId="77777777" w:rsidR="00FA60F5" w:rsidRDefault="00FA60F5" w:rsidP="000271CB">
      <w:pPr>
        <w:spacing w:after="0" w:line="240" w:lineRule="auto"/>
      </w:pPr>
      <w:r>
        <w:t xml:space="preserve">M: Hi. I’m Brian Johnson. I’m here to meet Dr. George. Is he available? I believe he is waiting for me. </w:t>
      </w:r>
    </w:p>
    <w:p w14:paraId="6A79AC2F" w14:textId="16F584C6" w:rsidR="00FA60F5" w:rsidRDefault="00FA60F5" w:rsidP="000271CB">
      <w:pPr>
        <w:spacing w:after="0" w:line="240" w:lineRule="auto"/>
      </w:pPr>
      <w:r>
        <w:t xml:space="preserve">W: Yes, Mr. Johnson. Please take a seat. I’ll call Dr. George and let him know you are here. Would you like some tea while you wait for him? </w:t>
      </w:r>
    </w:p>
    <w:p w14:paraId="45D1224C" w14:textId="5B9E7EF7" w:rsidR="004B3F96" w:rsidRDefault="00FA60F5" w:rsidP="000271CB">
      <w:pPr>
        <w:spacing w:after="0" w:line="240" w:lineRule="auto"/>
      </w:pPr>
      <w:r>
        <w:t>M: Yes. Thank you.</w:t>
      </w:r>
    </w:p>
    <w:p w14:paraId="55838509" w14:textId="31939365" w:rsidR="00FA60F5" w:rsidRDefault="00FA60F5" w:rsidP="000271CB">
      <w:pPr>
        <w:spacing w:after="0" w:line="240" w:lineRule="auto"/>
      </w:pPr>
    </w:p>
    <w:p w14:paraId="6B2E930A" w14:textId="77777777" w:rsidR="00FA60F5" w:rsidRDefault="00FA60F5" w:rsidP="000271CB">
      <w:pPr>
        <w:spacing w:after="0" w:line="240" w:lineRule="auto"/>
      </w:pPr>
      <w:r>
        <w:t xml:space="preserve">5. Why is Brian Johnson asking for Dr. George? </w:t>
      </w:r>
    </w:p>
    <w:p w14:paraId="058A5D77" w14:textId="0943A96A" w:rsidR="00FA60F5" w:rsidRDefault="00FA60F5" w:rsidP="000271CB">
      <w:pPr>
        <w:spacing w:after="0" w:line="240" w:lineRule="auto"/>
      </w:pPr>
      <w:r>
        <w:t>6. What did the secretary offer to Brian Johnson?</w:t>
      </w:r>
    </w:p>
    <w:p w14:paraId="03C6F345" w14:textId="026F548B" w:rsidR="00FA60F5" w:rsidRDefault="00FA60F5" w:rsidP="000271CB">
      <w:pPr>
        <w:spacing w:after="0" w:line="240" w:lineRule="auto"/>
      </w:pPr>
    </w:p>
    <w:p w14:paraId="219C2AA2" w14:textId="77777777" w:rsidR="00FA60F5" w:rsidRPr="00FA60F5" w:rsidRDefault="00FA60F5" w:rsidP="000271CB">
      <w:pPr>
        <w:spacing w:after="0" w:line="240" w:lineRule="auto"/>
        <w:rPr>
          <w:b/>
          <w:bCs/>
        </w:rPr>
      </w:pPr>
      <w:r w:rsidRPr="00FA60F5">
        <w:rPr>
          <w:b/>
          <w:bCs/>
        </w:rPr>
        <w:t xml:space="preserve">Questions 7 and 8 refer to the following dialog. </w:t>
      </w:r>
    </w:p>
    <w:p w14:paraId="79BECEA0" w14:textId="77777777" w:rsidR="00FA60F5" w:rsidRDefault="00FA60F5" w:rsidP="000271CB">
      <w:pPr>
        <w:spacing w:after="0" w:line="240" w:lineRule="auto"/>
      </w:pPr>
      <w:r>
        <w:t xml:space="preserve">M: Hello, everyone. I’m Chef Ben Travis. It’s a pleasure to meet all of you. If you have questions about my lecture on baking desserts, please feel free to ask me. </w:t>
      </w:r>
    </w:p>
    <w:p w14:paraId="17EC61E8" w14:textId="77777777" w:rsidR="00FA60F5" w:rsidRDefault="00FA60F5" w:rsidP="000271CB">
      <w:pPr>
        <w:spacing w:after="0" w:line="240" w:lineRule="auto"/>
      </w:pPr>
      <w:r>
        <w:t xml:space="preserve">W: Hello, Chef Travis. My name is Susan. I would like to know your secret for becoming a successful chef. </w:t>
      </w:r>
    </w:p>
    <w:p w14:paraId="36A575D7" w14:textId="77777777" w:rsidR="00FA60F5" w:rsidRDefault="00FA60F5" w:rsidP="000271CB">
      <w:pPr>
        <w:spacing w:after="0" w:line="240" w:lineRule="auto"/>
      </w:pPr>
      <w:r>
        <w:t xml:space="preserve">M: It’s very simple. My goal is to make people happy when they eat my dishes. I enjoy cooking because I can bring joy to people’s lives. </w:t>
      </w:r>
    </w:p>
    <w:p w14:paraId="06883245" w14:textId="77777777" w:rsidR="00FA60F5" w:rsidRDefault="00FA60F5" w:rsidP="000271CB">
      <w:pPr>
        <w:spacing w:after="0" w:line="240" w:lineRule="auto"/>
      </w:pPr>
      <w:r>
        <w:t xml:space="preserve">W: I agree with that! Thank you very much, sir. </w:t>
      </w:r>
    </w:p>
    <w:p w14:paraId="59656F36" w14:textId="77777777" w:rsidR="00FA60F5" w:rsidRDefault="00FA60F5" w:rsidP="000271CB">
      <w:pPr>
        <w:spacing w:after="0" w:line="240" w:lineRule="auto"/>
      </w:pPr>
    </w:p>
    <w:p w14:paraId="731CA268" w14:textId="77777777" w:rsidR="00FA60F5" w:rsidRDefault="00FA60F5" w:rsidP="000271CB">
      <w:pPr>
        <w:spacing w:after="0" w:line="240" w:lineRule="auto"/>
      </w:pPr>
      <w:r>
        <w:lastRenderedPageBreak/>
        <w:t xml:space="preserve">7. What was Chef Ben Travis’s lecture about? </w:t>
      </w:r>
    </w:p>
    <w:p w14:paraId="4B0334E3" w14:textId="0BF30B6E" w:rsidR="00FA60F5" w:rsidRDefault="00FA60F5" w:rsidP="000271CB">
      <w:pPr>
        <w:spacing w:after="0" w:line="240" w:lineRule="auto"/>
      </w:pPr>
      <w:r>
        <w:t>8. What was Chef Travis’s secret to becoming a successful chef?</w:t>
      </w:r>
    </w:p>
    <w:p w14:paraId="060A3FC0" w14:textId="77777777" w:rsidR="00BE5A29" w:rsidRDefault="00BE5A29" w:rsidP="000271CB">
      <w:pPr>
        <w:spacing w:after="0" w:line="240" w:lineRule="auto"/>
      </w:pPr>
    </w:p>
    <w:p w14:paraId="5DFAE6DF" w14:textId="77777777" w:rsidR="00FA60F5" w:rsidRPr="007D3E91" w:rsidRDefault="00FA60F5" w:rsidP="000271CB">
      <w:pPr>
        <w:spacing w:after="0" w:line="240" w:lineRule="auto"/>
        <w:rPr>
          <w:rFonts w:cstheme="minorHAnsi"/>
        </w:rPr>
      </w:pPr>
    </w:p>
    <w:p w14:paraId="7D327686" w14:textId="15C596FC" w:rsidR="00B45FF2" w:rsidRPr="007D3E91" w:rsidRDefault="00FE3B5A" w:rsidP="000271CB">
      <w:pPr>
        <w:spacing w:after="0" w:line="240" w:lineRule="auto"/>
        <w:rPr>
          <w:rFonts w:cstheme="minorHAnsi"/>
          <w:b/>
        </w:rPr>
      </w:pPr>
      <w:bookmarkStart w:id="1" w:name="_Hlk112862444"/>
      <w:r w:rsidRPr="007D3E91">
        <w:rPr>
          <w:rFonts w:cstheme="minorHAnsi"/>
          <w:b/>
        </w:rPr>
        <w:t xml:space="preserve">Track </w:t>
      </w:r>
      <w:r w:rsidR="002C58DD">
        <w:rPr>
          <w:rFonts w:cstheme="minorHAnsi"/>
          <w:b/>
        </w:rPr>
        <w:t>9</w:t>
      </w:r>
    </w:p>
    <w:p w14:paraId="42B86680" w14:textId="77777777" w:rsidR="008A4D3E" w:rsidRPr="008A4D3E" w:rsidRDefault="008A4D3E" w:rsidP="000271CB">
      <w:pPr>
        <w:pStyle w:val="NoSpacing"/>
        <w:rPr>
          <w:b/>
          <w:bCs/>
        </w:rPr>
      </w:pPr>
      <w:r w:rsidRPr="008A4D3E">
        <w:rPr>
          <w:b/>
          <w:bCs/>
        </w:rPr>
        <w:t xml:space="preserve">Questions 9 and 10 refer to the following talk. </w:t>
      </w:r>
    </w:p>
    <w:p w14:paraId="54931557" w14:textId="6C7DFDA7" w:rsidR="008A4D3E" w:rsidRDefault="008A4D3E" w:rsidP="000271CB">
      <w:pPr>
        <w:pStyle w:val="NoSpacing"/>
      </w:pPr>
      <w:r>
        <w:t xml:space="preserve">M: Good morning, everyone! I’m Professor Fred Hamilton. Since this is our first class, I guess many of you might be wondering about me. Let me tell you something about myself. I’ve been teaching Social Studies for ten years at the University of Montreal. I got my degree in Social Studies here in 1990. I also had my first book published a few years ago. In fact, we’ll be using that book in this class. </w:t>
      </w:r>
    </w:p>
    <w:p w14:paraId="3878D100" w14:textId="77777777" w:rsidR="008A4D3E" w:rsidRDefault="008A4D3E" w:rsidP="000271CB">
      <w:pPr>
        <w:pStyle w:val="NoSpacing"/>
      </w:pPr>
    </w:p>
    <w:p w14:paraId="75EBA74C" w14:textId="77777777" w:rsidR="008A4D3E" w:rsidRDefault="008A4D3E" w:rsidP="000271CB">
      <w:pPr>
        <w:pStyle w:val="NoSpacing"/>
      </w:pPr>
      <w:r>
        <w:t xml:space="preserve">9. What is Professor Hamilton doing? </w:t>
      </w:r>
    </w:p>
    <w:p w14:paraId="74C9416A" w14:textId="29A68FE9" w:rsidR="003F6D66" w:rsidRDefault="008A4D3E" w:rsidP="000271CB">
      <w:pPr>
        <w:pStyle w:val="NoSpacing"/>
      </w:pPr>
      <w:r>
        <w:t>10. What interesting fact does the professor tell the class about himself?</w:t>
      </w:r>
    </w:p>
    <w:bookmarkEnd w:id="1"/>
    <w:p w14:paraId="43AEBC8E" w14:textId="21845D05" w:rsidR="008A4D3E" w:rsidRDefault="008A4D3E" w:rsidP="000271CB">
      <w:pPr>
        <w:pStyle w:val="NoSpacing"/>
      </w:pPr>
    </w:p>
    <w:p w14:paraId="4EF1FAE1" w14:textId="77777777" w:rsidR="008A4D3E" w:rsidRPr="008A4D3E" w:rsidRDefault="008A4D3E" w:rsidP="000271CB">
      <w:pPr>
        <w:pStyle w:val="NoSpacing"/>
        <w:rPr>
          <w:b/>
          <w:bCs/>
        </w:rPr>
      </w:pPr>
      <w:r w:rsidRPr="008A4D3E">
        <w:rPr>
          <w:b/>
          <w:bCs/>
        </w:rPr>
        <w:t xml:space="preserve">Questions 11 and 12 refer to the following talk. </w:t>
      </w:r>
    </w:p>
    <w:p w14:paraId="0F6490F0" w14:textId="77777777" w:rsidR="008A4D3E" w:rsidRDefault="008A4D3E" w:rsidP="000271CB">
      <w:pPr>
        <w:pStyle w:val="NoSpacing"/>
      </w:pPr>
      <w:r>
        <w:t xml:space="preserve">M: Hello, Dr. Anderson. It’s a pleasure to meet you. Welcome to our Annual Foundation Fundraiser. It’s an honor to have you here. I’m Anthony Craig, Director of the Forest Foundation. Your sponsorship has been a great support to our foundation. Thank you so much for continuing to help us save the forests. Everyone at the Forest Foundation appreciates your involvement. </w:t>
      </w:r>
    </w:p>
    <w:p w14:paraId="7863A84A" w14:textId="77777777" w:rsidR="008A4D3E" w:rsidRDefault="008A4D3E" w:rsidP="000271CB">
      <w:pPr>
        <w:pStyle w:val="NoSpacing"/>
      </w:pPr>
    </w:p>
    <w:p w14:paraId="77929FF6" w14:textId="77777777" w:rsidR="008A4D3E" w:rsidRDefault="008A4D3E" w:rsidP="000271CB">
      <w:pPr>
        <w:pStyle w:val="NoSpacing"/>
      </w:pPr>
      <w:r>
        <w:t xml:space="preserve">11. Who is Dr. Anderson? </w:t>
      </w:r>
    </w:p>
    <w:p w14:paraId="6DF13C97" w14:textId="223C1F89" w:rsidR="008A4D3E" w:rsidRDefault="008A4D3E" w:rsidP="000271CB">
      <w:pPr>
        <w:pStyle w:val="NoSpacing"/>
        <w:rPr>
          <w:rFonts w:cstheme="minorHAnsi"/>
        </w:rPr>
      </w:pPr>
      <w:r>
        <w:t>12. Where is the conversation taking place?</w:t>
      </w:r>
    </w:p>
    <w:p w14:paraId="66AD96A1" w14:textId="2C787FD2" w:rsidR="00255B56" w:rsidRDefault="00255B56" w:rsidP="000271CB">
      <w:pPr>
        <w:pStyle w:val="NoSpacing"/>
        <w:rPr>
          <w:rFonts w:cstheme="minorHAnsi"/>
        </w:rPr>
      </w:pPr>
    </w:p>
    <w:p w14:paraId="25CC7342" w14:textId="77777777" w:rsidR="00255B56" w:rsidRPr="007D3E91" w:rsidRDefault="00255B56" w:rsidP="000271CB">
      <w:pPr>
        <w:pStyle w:val="NoSpacing"/>
        <w:rPr>
          <w:rFonts w:cstheme="minorHAnsi"/>
        </w:rPr>
      </w:pPr>
    </w:p>
    <w:p w14:paraId="40765C6E" w14:textId="064457DA" w:rsidR="00E371B5" w:rsidRPr="007D3E91" w:rsidRDefault="00FE3B5A" w:rsidP="000271CB">
      <w:pPr>
        <w:spacing w:after="0" w:line="240" w:lineRule="auto"/>
        <w:rPr>
          <w:rFonts w:cstheme="minorHAnsi"/>
          <w:b/>
        </w:rPr>
      </w:pPr>
      <w:r w:rsidRPr="007D3E91">
        <w:rPr>
          <w:rFonts w:cstheme="minorHAnsi"/>
          <w:b/>
        </w:rPr>
        <w:t xml:space="preserve">Track </w:t>
      </w:r>
      <w:r w:rsidR="002C58DD">
        <w:rPr>
          <w:rFonts w:cstheme="minorHAnsi"/>
          <w:b/>
        </w:rPr>
        <w:t>10</w:t>
      </w:r>
    </w:p>
    <w:p w14:paraId="5F8BD075" w14:textId="77777777" w:rsidR="00473F4D" w:rsidRDefault="00473F4D" w:rsidP="000271CB">
      <w:pPr>
        <w:pStyle w:val="NoSpacing"/>
      </w:pPr>
      <w:r w:rsidRPr="00473F4D">
        <w:rPr>
          <w:b/>
          <w:bCs/>
        </w:rPr>
        <w:t>Questions 13 through 15 refer to the following dialogue.</w:t>
      </w:r>
      <w:r>
        <w:t xml:space="preserve"> </w:t>
      </w:r>
    </w:p>
    <w:p w14:paraId="64A70FE8" w14:textId="77777777" w:rsidR="00473F4D" w:rsidRDefault="00473F4D" w:rsidP="000271CB">
      <w:pPr>
        <w:pStyle w:val="NoSpacing"/>
      </w:pPr>
      <w:r>
        <w:t xml:space="preserve">W: Good morning, Harvey. Where are you going? </w:t>
      </w:r>
    </w:p>
    <w:p w14:paraId="1E2060A1" w14:textId="77777777" w:rsidR="00473F4D" w:rsidRDefault="00473F4D" w:rsidP="000271CB">
      <w:pPr>
        <w:pStyle w:val="NoSpacing"/>
      </w:pPr>
      <w:r>
        <w:t xml:space="preserve">M: Good morning, Lisa. I’m going to the theater. I’m an actor there. I usually go there to rehearse and practice my lines. </w:t>
      </w:r>
    </w:p>
    <w:p w14:paraId="2101306F" w14:textId="77777777" w:rsidR="00473F4D" w:rsidRDefault="00473F4D" w:rsidP="000271CB">
      <w:pPr>
        <w:pStyle w:val="NoSpacing"/>
      </w:pPr>
      <w:r>
        <w:t xml:space="preserve">W: Really? I didn’t know you acted. Can I go with you? I’m very curious about people who become actors. Who influenced you to become an actor? </w:t>
      </w:r>
    </w:p>
    <w:p w14:paraId="6C7C3C5D" w14:textId="77777777" w:rsidR="00473F4D" w:rsidRDefault="00473F4D" w:rsidP="000271CB">
      <w:pPr>
        <w:pStyle w:val="NoSpacing"/>
      </w:pPr>
      <w:r>
        <w:t xml:space="preserve">M: Well, my parents were a very big influence. They encouraged me when they learned how much I loved it. </w:t>
      </w:r>
    </w:p>
    <w:p w14:paraId="19F9D0F1" w14:textId="77777777" w:rsidR="00473F4D" w:rsidRDefault="00473F4D" w:rsidP="000271CB">
      <w:pPr>
        <w:pStyle w:val="NoSpacing"/>
      </w:pPr>
      <w:r>
        <w:t xml:space="preserve">W: Your parents must be proud of you. Have you ever had a leading role? </w:t>
      </w:r>
    </w:p>
    <w:p w14:paraId="2111957F" w14:textId="77777777" w:rsidR="00473F4D" w:rsidRDefault="00473F4D" w:rsidP="000271CB">
      <w:pPr>
        <w:pStyle w:val="NoSpacing"/>
      </w:pPr>
      <w:r>
        <w:t xml:space="preserve">M: Yes. I played Romeo in Shakespeare’s Romeo and Juliet. It’s my biggest break so far. </w:t>
      </w:r>
    </w:p>
    <w:p w14:paraId="3E561D49" w14:textId="08AE481F" w:rsidR="00473F4D" w:rsidRDefault="00473F4D" w:rsidP="000271CB">
      <w:pPr>
        <w:pStyle w:val="NoSpacing"/>
      </w:pPr>
      <w:r>
        <w:t xml:space="preserve">W: I’m sure you’ll be very successful in your career. </w:t>
      </w:r>
    </w:p>
    <w:p w14:paraId="48D1BDFB" w14:textId="77777777" w:rsidR="00473F4D" w:rsidRDefault="00473F4D" w:rsidP="000271CB">
      <w:pPr>
        <w:pStyle w:val="NoSpacing"/>
      </w:pPr>
      <w:r>
        <w:t xml:space="preserve">M: Thank you, Lisa! If you really want to see the theater, I’d love to show you around there. </w:t>
      </w:r>
    </w:p>
    <w:p w14:paraId="04937D37" w14:textId="77777777" w:rsidR="00473F4D" w:rsidRDefault="00473F4D" w:rsidP="000271CB">
      <w:pPr>
        <w:pStyle w:val="NoSpacing"/>
      </w:pPr>
    </w:p>
    <w:p w14:paraId="4AC7157D" w14:textId="77777777" w:rsidR="00473F4D" w:rsidRDefault="00473F4D" w:rsidP="000271CB">
      <w:pPr>
        <w:pStyle w:val="NoSpacing"/>
      </w:pPr>
      <w:r>
        <w:t xml:space="preserve">13. Who was the biggest influence for Harvey to become an actor? </w:t>
      </w:r>
    </w:p>
    <w:p w14:paraId="7FE5D948" w14:textId="2FCDA8A7" w:rsidR="00473F4D" w:rsidRDefault="00473F4D" w:rsidP="000271CB">
      <w:pPr>
        <w:pStyle w:val="NoSpacing"/>
      </w:pPr>
      <w:r>
        <w:t xml:space="preserve">14. Why did Harvey get into theater? </w:t>
      </w:r>
    </w:p>
    <w:p w14:paraId="4F71D0AE" w14:textId="52902B9C" w:rsidR="00E371B5" w:rsidRDefault="00473F4D" w:rsidP="000271CB">
      <w:pPr>
        <w:pStyle w:val="NoSpacing"/>
      </w:pPr>
      <w:r>
        <w:t>15. How does Lisa feel toward actors and theater performers?</w:t>
      </w:r>
    </w:p>
    <w:p w14:paraId="5D41343C" w14:textId="297DC873" w:rsidR="00473F4D" w:rsidRDefault="00473F4D" w:rsidP="000271CB">
      <w:pPr>
        <w:pStyle w:val="NoSpacing"/>
      </w:pPr>
    </w:p>
    <w:p w14:paraId="597FB7C5" w14:textId="77777777" w:rsidR="00473F4D" w:rsidRPr="007D3E91" w:rsidRDefault="00473F4D" w:rsidP="000271CB">
      <w:pPr>
        <w:pStyle w:val="NoSpacing"/>
        <w:rPr>
          <w:rFonts w:cstheme="minorHAnsi"/>
        </w:rPr>
      </w:pPr>
    </w:p>
    <w:p w14:paraId="1AE981FD" w14:textId="77777777" w:rsidR="00546A60" w:rsidRDefault="00546A60" w:rsidP="000271CB">
      <w:pPr>
        <w:spacing w:after="0" w:line="240" w:lineRule="auto"/>
      </w:pPr>
    </w:p>
    <w:p w14:paraId="1B64813C" w14:textId="79BE8E58" w:rsidR="009A1E7B" w:rsidRDefault="009A1E7B" w:rsidP="000271CB">
      <w:pPr>
        <w:spacing w:after="0" w:line="240" w:lineRule="auto"/>
      </w:pPr>
    </w:p>
    <w:p w14:paraId="1E67C4F9" w14:textId="0DFC59CE" w:rsidR="009A1E7B" w:rsidRDefault="009A1E7B" w:rsidP="000271CB">
      <w:pPr>
        <w:spacing w:after="0" w:line="240" w:lineRule="auto"/>
      </w:pPr>
    </w:p>
    <w:p w14:paraId="250DE30B" w14:textId="20CBE11C" w:rsidR="009A1E7B" w:rsidRDefault="009A1E7B" w:rsidP="000271CB">
      <w:pPr>
        <w:spacing w:after="0" w:line="240" w:lineRule="auto"/>
      </w:pPr>
    </w:p>
    <w:p w14:paraId="78371B3C" w14:textId="751CBB03" w:rsidR="009A1E7B" w:rsidRDefault="009A1E7B" w:rsidP="000271CB">
      <w:pPr>
        <w:spacing w:after="0" w:line="240" w:lineRule="auto"/>
      </w:pPr>
    </w:p>
    <w:p w14:paraId="1DCA1C10" w14:textId="39F236F8" w:rsidR="009A1E7B" w:rsidRPr="007D3E91" w:rsidRDefault="009A1E7B" w:rsidP="009A1E7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2</w:t>
      </w:r>
      <w:r w:rsidRPr="007D3E91">
        <w:rPr>
          <w:rFonts w:cstheme="minorHAnsi"/>
          <w:b/>
          <w:sz w:val="22"/>
          <w:shd w:val="pct15" w:color="auto" w:fill="FFFFFF"/>
        </w:rPr>
        <w:t xml:space="preserve"> </w:t>
      </w:r>
      <w:r w:rsidR="00B661ED">
        <w:rPr>
          <w:rFonts w:cstheme="minorHAnsi"/>
          <w:b/>
          <w:sz w:val="22"/>
          <w:shd w:val="pct15" w:color="auto" w:fill="FFFFFF"/>
        </w:rPr>
        <w:t>I Bet You’re Right.</w:t>
      </w:r>
    </w:p>
    <w:p w14:paraId="369B91D3" w14:textId="7E3A0E8E" w:rsidR="00E371B5" w:rsidRDefault="00E371B5" w:rsidP="000271CB">
      <w:pPr>
        <w:pStyle w:val="NoSpacing"/>
        <w:rPr>
          <w:rFonts w:cstheme="minorHAnsi"/>
        </w:rPr>
      </w:pPr>
    </w:p>
    <w:p w14:paraId="17FBC2BF" w14:textId="7F596E93" w:rsidR="00473F4D" w:rsidRPr="007D3E91" w:rsidRDefault="00473F4D" w:rsidP="00473F4D">
      <w:pPr>
        <w:spacing w:after="0" w:line="240" w:lineRule="auto"/>
        <w:rPr>
          <w:rFonts w:cstheme="minorHAnsi"/>
          <w:b/>
        </w:rPr>
      </w:pPr>
      <w:r w:rsidRPr="007D3E91">
        <w:rPr>
          <w:rFonts w:cstheme="minorHAnsi"/>
          <w:b/>
        </w:rPr>
        <w:t>Track 1</w:t>
      </w:r>
      <w:r w:rsidR="002C58DD">
        <w:rPr>
          <w:rFonts w:cstheme="minorHAnsi"/>
          <w:b/>
        </w:rPr>
        <w:t>1</w:t>
      </w:r>
      <w:r w:rsidRPr="007D3E91">
        <w:rPr>
          <w:rFonts w:cstheme="minorHAnsi"/>
          <w:b/>
        </w:rPr>
        <w:t xml:space="preserve"> </w:t>
      </w:r>
    </w:p>
    <w:p w14:paraId="443E9075" w14:textId="77777777" w:rsidR="00473F4D" w:rsidRDefault="00473F4D" w:rsidP="000271CB">
      <w:pPr>
        <w:pStyle w:val="NoSpacing"/>
      </w:pPr>
      <w:r>
        <w:t xml:space="preserve">G: Hey, Jerry! Where were you? I was looking for you everywhere. </w:t>
      </w:r>
    </w:p>
    <w:p w14:paraId="2E88DB59" w14:textId="77777777" w:rsidR="00473F4D" w:rsidRDefault="00473F4D" w:rsidP="000271CB">
      <w:pPr>
        <w:pStyle w:val="NoSpacing"/>
      </w:pPr>
      <w:r>
        <w:t xml:space="preserve">B: Hi, Annie! I’m sorry, but I was with my teacher. He told me that the principal and some other teachers wanted to see me right away. I felt really nervous and surprised at the same time. I thought that I did something wrong and was in big trouble. </w:t>
      </w:r>
    </w:p>
    <w:p w14:paraId="4BB4F0DE" w14:textId="77777777" w:rsidR="00473F4D" w:rsidRDefault="00473F4D" w:rsidP="000271CB">
      <w:pPr>
        <w:pStyle w:val="NoSpacing"/>
      </w:pPr>
      <w:r>
        <w:t xml:space="preserve">G: Were you scared? If the principal wanted to talk to you, then you must have done something pretty bad! </w:t>
      </w:r>
    </w:p>
    <w:p w14:paraId="69F69EAF" w14:textId="77777777" w:rsidR="00473F4D" w:rsidRDefault="00473F4D" w:rsidP="000271CB">
      <w:pPr>
        <w:pStyle w:val="NoSpacing"/>
      </w:pPr>
      <w:r>
        <w:t xml:space="preserve">B: That’s what I thought. When I went inside his office, my heart was beating fast, and my hands were sweaty and hot. Everyone was in there. </w:t>
      </w:r>
    </w:p>
    <w:p w14:paraId="6E5712EF" w14:textId="77777777" w:rsidR="00473F4D" w:rsidRDefault="00473F4D" w:rsidP="000271CB">
      <w:pPr>
        <w:pStyle w:val="NoSpacing"/>
      </w:pPr>
      <w:r>
        <w:t xml:space="preserve">G: What happened? </w:t>
      </w:r>
    </w:p>
    <w:p w14:paraId="10A84DA0" w14:textId="77777777" w:rsidR="00473F4D" w:rsidRDefault="00473F4D" w:rsidP="000271CB">
      <w:pPr>
        <w:pStyle w:val="NoSpacing"/>
      </w:pPr>
      <w:r>
        <w:t xml:space="preserve">B: Everything happened so fast. Everyone came to me and shook my hand. Some of them even hugged me. Then, I saw my parents. They came up and hugged me, too. </w:t>
      </w:r>
    </w:p>
    <w:p w14:paraId="314791F0" w14:textId="77777777" w:rsidR="00473F4D" w:rsidRDefault="00473F4D" w:rsidP="000271CB">
      <w:pPr>
        <w:pStyle w:val="NoSpacing"/>
      </w:pPr>
      <w:r>
        <w:t xml:space="preserve">G: Were they congratulating you? Did you do something good? Did you win something? </w:t>
      </w:r>
    </w:p>
    <w:p w14:paraId="60D15435" w14:textId="21B66E5E" w:rsidR="00473F4D" w:rsidRPr="00473F4D" w:rsidRDefault="00473F4D" w:rsidP="000271CB">
      <w:pPr>
        <w:pStyle w:val="NoSpacing"/>
      </w:pPr>
      <w:r>
        <w:t>B: Yes! You got it! I won an international essay contest for my essay called “Saving Our Earth.” They gave me a medal and a trophy for it. I still can’t believe that I won, and I wasn’t in trouble!</w:t>
      </w:r>
    </w:p>
    <w:p w14:paraId="270222BF" w14:textId="77777777" w:rsidR="00473F4D" w:rsidRPr="007D3E91" w:rsidRDefault="00473F4D" w:rsidP="000271CB">
      <w:pPr>
        <w:pStyle w:val="NoSpacing"/>
        <w:rPr>
          <w:rFonts w:cstheme="minorHAnsi"/>
        </w:rPr>
      </w:pPr>
    </w:p>
    <w:p w14:paraId="09360DAB" w14:textId="333AD6CE"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2C58DD">
        <w:rPr>
          <w:rFonts w:cstheme="minorHAnsi"/>
          <w:b/>
        </w:rPr>
        <w:t>2</w:t>
      </w:r>
    </w:p>
    <w:p w14:paraId="4B9B9A80" w14:textId="77777777" w:rsidR="00D503C9" w:rsidRDefault="00D503C9" w:rsidP="000271CB">
      <w:pPr>
        <w:spacing w:after="0" w:line="240" w:lineRule="auto"/>
      </w:pPr>
      <w:r>
        <w:t xml:space="preserve">1. Why was Jerry nervous when he went to the principal’s office? </w:t>
      </w:r>
    </w:p>
    <w:p w14:paraId="58E7C301" w14:textId="77777777" w:rsidR="00D503C9" w:rsidRDefault="00D503C9" w:rsidP="000271CB">
      <w:pPr>
        <w:spacing w:after="0" w:line="240" w:lineRule="auto"/>
      </w:pPr>
      <w:r>
        <w:t xml:space="preserve">2. Why was everyone congratulating Jerry? </w:t>
      </w:r>
    </w:p>
    <w:p w14:paraId="01E565A5" w14:textId="2B82EDC1" w:rsidR="00057B89" w:rsidRDefault="00D503C9" w:rsidP="000271CB">
      <w:pPr>
        <w:spacing w:after="0" w:line="240" w:lineRule="auto"/>
      </w:pPr>
      <w:r>
        <w:t>3. What was Jerry’s essay about?</w:t>
      </w:r>
    </w:p>
    <w:p w14:paraId="30D6C19F" w14:textId="77777777" w:rsidR="00D503C9" w:rsidRPr="007D3E91" w:rsidRDefault="00D503C9" w:rsidP="000271CB">
      <w:pPr>
        <w:spacing w:after="0" w:line="240" w:lineRule="auto"/>
        <w:rPr>
          <w:rFonts w:cstheme="minorHAnsi"/>
        </w:rPr>
      </w:pPr>
    </w:p>
    <w:p w14:paraId="7195F52B" w14:textId="23D7FD1A"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2C58DD">
        <w:rPr>
          <w:rFonts w:cstheme="minorHAnsi"/>
          <w:b/>
        </w:rPr>
        <w:t>3</w:t>
      </w:r>
    </w:p>
    <w:p w14:paraId="6B59A5A1" w14:textId="77777777" w:rsidR="00D503C9" w:rsidRDefault="00D503C9" w:rsidP="000271CB">
      <w:pPr>
        <w:pStyle w:val="CommentText"/>
        <w:spacing w:after="0" w:line="240" w:lineRule="auto"/>
        <w:rPr>
          <w:sz w:val="22"/>
        </w:rPr>
      </w:pPr>
      <w:r w:rsidRPr="00D503C9">
        <w:rPr>
          <w:sz w:val="22"/>
        </w:rPr>
        <w:t xml:space="preserve">M: Good morning, Molly! You look like you didn’t get much sleep. I heard a lot of noise coming from your apartment last night. </w:t>
      </w:r>
    </w:p>
    <w:p w14:paraId="0A9AFE61" w14:textId="77777777" w:rsidR="00D503C9" w:rsidRDefault="00D503C9" w:rsidP="000271CB">
      <w:pPr>
        <w:pStyle w:val="CommentText"/>
        <w:spacing w:after="0" w:line="240" w:lineRule="auto"/>
        <w:rPr>
          <w:sz w:val="22"/>
        </w:rPr>
      </w:pPr>
      <w:r w:rsidRPr="00D503C9">
        <w:rPr>
          <w:sz w:val="22"/>
        </w:rPr>
        <w:t xml:space="preserve">W: Oh, I’m sorry about the noise, Fred. I hope we didn’t disturb you too much. We had a party last night and went to bed really late. </w:t>
      </w:r>
    </w:p>
    <w:p w14:paraId="440C828E" w14:textId="77777777" w:rsidR="00D503C9" w:rsidRDefault="00D503C9" w:rsidP="000271CB">
      <w:pPr>
        <w:pStyle w:val="CommentText"/>
        <w:spacing w:after="0" w:line="240" w:lineRule="auto"/>
        <w:rPr>
          <w:sz w:val="22"/>
        </w:rPr>
      </w:pPr>
      <w:r w:rsidRPr="00D503C9">
        <w:rPr>
          <w:sz w:val="22"/>
        </w:rPr>
        <w:t xml:space="preserve">M: Oh, that’s OK, Molly. I also heard some of the conversations coming from your apartment. I heard a woman’s voice welcoming someone. Was it your mom? </w:t>
      </w:r>
    </w:p>
    <w:p w14:paraId="2F7FF2E9" w14:textId="77777777" w:rsidR="00D503C9" w:rsidRDefault="00D503C9" w:rsidP="000271CB">
      <w:pPr>
        <w:pStyle w:val="CommentText"/>
        <w:spacing w:after="0" w:line="240" w:lineRule="auto"/>
        <w:rPr>
          <w:sz w:val="22"/>
        </w:rPr>
      </w:pPr>
      <w:r w:rsidRPr="00D503C9">
        <w:rPr>
          <w:sz w:val="22"/>
        </w:rPr>
        <w:t>W: Yes, that was my mom. She was giving a family speech again. She was very emotional last night. Guess who was with us last night?</w:t>
      </w:r>
    </w:p>
    <w:p w14:paraId="5626AD47" w14:textId="77777777" w:rsidR="00D503C9" w:rsidRDefault="00D503C9" w:rsidP="000271CB">
      <w:pPr>
        <w:pStyle w:val="CommentText"/>
        <w:spacing w:after="0" w:line="240" w:lineRule="auto"/>
        <w:rPr>
          <w:sz w:val="22"/>
        </w:rPr>
      </w:pPr>
      <w:r w:rsidRPr="00D503C9">
        <w:rPr>
          <w:sz w:val="22"/>
        </w:rPr>
        <w:t xml:space="preserve">M: If your mom was giving a family speech last night, then it must have been your brother who was with you! Is he back from Japan? </w:t>
      </w:r>
    </w:p>
    <w:p w14:paraId="535592B8" w14:textId="77777777" w:rsidR="00D503C9" w:rsidRDefault="00D503C9" w:rsidP="000271CB">
      <w:pPr>
        <w:pStyle w:val="CommentText"/>
        <w:spacing w:after="0" w:line="240" w:lineRule="auto"/>
        <w:rPr>
          <w:sz w:val="22"/>
        </w:rPr>
      </w:pPr>
      <w:r w:rsidRPr="00D503C9">
        <w:rPr>
          <w:sz w:val="22"/>
        </w:rPr>
        <w:t xml:space="preserve">W: Yes! We are so happy to have him home again! He got home last night. Mom invited our relatives over to welcome him back. </w:t>
      </w:r>
    </w:p>
    <w:p w14:paraId="383209E8" w14:textId="72B2E058" w:rsidR="00D503C9" w:rsidRDefault="00D503C9" w:rsidP="000271CB">
      <w:pPr>
        <w:pStyle w:val="CommentText"/>
        <w:spacing w:after="0" w:line="240" w:lineRule="auto"/>
        <w:rPr>
          <w:sz w:val="22"/>
        </w:rPr>
      </w:pPr>
      <w:r w:rsidRPr="00D503C9">
        <w:rPr>
          <w:sz w:val="22"/>
        </w:rPr>
        <w:t xml:space="preserve">M: Oh, that’s great news! I haven’t seen him yet. Where is he now? </w:t>
      </w:r>
    </w:p>
    <w:p w14:paraId="55A25CAF" w14:textId="24D2707C" w:rsidR="00057B89" w:rsidRPr="00D503C9" w:rsidRDefault="00D503C9" w:rsidP="000271CB">
      <w:pPr>
        <w:pStyle w:val="CommentText"/>
        <w:spacing w:after="0" w:line="240" w:lineRule="auto"/>
        <w:rPr>
          <w:sz w:val="22"/>
        </w:rPr>
      </w:pPr>
      <w:r w:rsidRPr="00D503C9">
        <w:rPr>
          <w:sz w:val="22"/>
        </w:rPr>
        <w:t>W: If he isn’t in his room, then he must be out with some of his other friends. He’s probably showing them his pictures from his semester abroad.</w:t>
      </w:r>
    </w:p>
    <w:p w14:paraId="1D45356E" w14:textId="77777777" w:rsidR="00D503C9" w:rsidRPr="007D3E91" w:rsidRDefault="00D503C9" w:rsidP="000271CB">
      <w:pPr>
        <w:pStyle w:val="CommentText"/>
        <w:spacing w:after="0" w:line="240" w:lineRule="auto"/>
        <w:rPr>
          <w:rFonts w:cstheme="minorHAnsi"/>
          <w:sz w:val="22"/>
        </w:rPr>
      </w:pPr>
    </w:p>
    <w:p w14:paraId="367DCA3B" w14:textId="463414BD"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2C58DD">
        <w:rPr>
          <w:rFonts w:cstheme="minorHAnsi"/>
          <w:b/>
        </w:rPr>
        <w:t>4</w:t>
      </w:r>
    </w:p>
    <w:p w14:paraId="0378A580" w14:textId="77777777" w:rsidR="00E12384" w:rsidRDefault="00E12384" w:rsidP="000271CB">
      <w:pPr>
        <w:spacing w:after="0" w:line="240" w:lineRule="auto"/>
      </w:pPr>
      <w:r>
        <w:t xml:space="preserve">1. Molly slept well last night. </w:t>
      </w:r>
    </w:p>
    <w:p w14:paraId="14BDD4C4" w14:textId="77777777" w:rsidR="00E12384" w:rsidRDefault="00E12384" w:rsidP="000271CB">
      <w:pPr>
        <w:spacing w:after="0" w:line="240" w:lineRule="auto"/>
      </w:pPr>
      <w:r>
        <w:t xml:space="preserve">2. Molly’s brother had a big birthday party at their apartment. </w:t>
      </w:r>
    </w:p>
    <w:p w14:paraId="5548A4C0" w14:textId="77777777" w:rsidR="00E12384" w:rsidRDefault="00E12384" w:rsidP="000271CB">
      <w:pPr>
        <w:spacing w:after="0" w:line="240" w:lineRule="auto"/>
      </w:pPr>
      <w:r>
        <w:t xml:space="preserve">3. Molly’s relatives were present at the party. </w:t>
      </w:r>
    </w:p>
    <w:p w14:paraId="4C33AA19" w14:textId="51982823" w:rsidR="00057B89" w:rsidRDefault="00E12384" w:rsidP="000271CB">
      <w:pPr>
        <w:spacing w:after="0" w:line="240" w:lineRule="auto"/>
      </w:pPr>
      <w:r>
        <w:t>4. Molly’s brother was studying in another country.</w:t>
      </w:r>
    </w:p>
    <w:p w14:paraId="77A16E58" w14:textId="5EE53204" w:rsidR="00E12384" w:rsidRDefault="00E12384" w:rsidP="000271CB">
      <w:pPr>
        <w:spacing w:after="0" w:line="240" w:lineRule="auto"/>
        <w:rPr>
          <w:rFonts w:cstheme="minorHAnsi"/>
        </w:rPr>
      </w:pPr>
    </w:p>
    <w:p w14:paraId="19BC9C3F" w14:textId="77777777" w:rsidR="00E12384" w:rsidRPr="007D3E91" w:rsidRDefault="00E12384" w:rsidP="000271CB">
      <w:pPr>
        <w:spacing w:after="0" w:line="240" w:lineRule="auto"/>
        <w:rPr>
          <w:rFonts w:cstheme="minorHAnsi"/>
        </w:rPr>
      </w:pPr>
    </w:p>
    <w:p w14:paraId="21CB4B0B" w14:textId="152A7A52"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2C58DD">
        <w:rPr>
          <w:rFonts w:cstheme="minorHAnsi"/>
          <w:b/>
        </w:rPr>
        <w:t>5</w:t>
      </w:r>
      <w:r w:rsidR="00E371B5" w:rsidRPr="007D3E91">
        <w:rPr>
          <w:rFonts w:cstheme="minorHAnsi"/>
          <w:b/>
        </w:rPr>
        <w:t xml:space="preserve"> </w:t>
      </w:r>
    </w:p>
    <w:p w14:paraId="7A13E47A" w14:textId="63F5B94C" w:rsidR="005E4223" w:rsidRDefault="005E4223" w:rsidP="000271CB">
      <w:pPr>
        <w:pStyle w:val="CommentText"/>
        <w:spacing w:after="0" w:line="240" w:lineRule="auto"/>
        <w:rPr>
          <w:sz w:val="22"/>
        </w:rPr>
      </w:pPr>
      <w:r w:rsidRPr="005E4223">
        <w:rPr>
          <w:sz w:val="22"/>
        </w:rPr>
        <w:t>B: Yesterday, we panicked when we found out that my five-year-old brother, Bobby, was missing. We searched the whole house, but we couldn’t find him.</w:t>
      </w:r>
      <w:r>
        <w:rPr>
          <w:sz w:val="22"/>
        </w:rPr>
        <w:t xml:space="preserve"> </w:t>
      </w:r>
      <w:r w:rsidRPr="005E4223">
        <w:rPr>
          <w:sz w:val="22"/>
        </w:rPr>
        <w:t>My mother called our neighbor, who is a police detective. He came over to look for clues, and he asked a lot of questions about Bobby. He asked us what Bobby likes to eat and where he likes to play. He told us that if Bobby likes to eat candy, then he might have gone to a candy store. He was right! Bobby was three blocks away from our house, shopping at the candy store. We were all relieved to see him. He was fine. If he ever disappears like that again, we know where to look for him!</w:t>
      </w:r>
    </w:p>
    <w:p w14:paraId="3CA4CF15" w14:textId="77777777" w:rsidR="005E4223" w:rsidRPr="007B5263" w:rsidRDefault="005E4223" w:rsidP="000271CB">
      <w:pPr>
        <w:pStyle w:val="CommentText"/>
        <w:spacing w:after="0" w:line="240" w:lineRule="auto"/>
        <w:rPr>
          <w:rFonts w:cstheme="minorHAnsi"/>
          <w:sz w:val="22"/>
        </w:rPr>
      </w:pPr>
    </w:p>
    <w:p w14:paraId="1C0B23FB" w14:textId="2830605F"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2C58DD">
        <w:rPr>
          <w:rFonts w:cstheme="minorHAnsi"/>
          <w:b/>
          <w:sz w:val="22"/>
        </w:rPr>
        <w:t>6</w:t>
      </w:r>
      <w:r w:rsidR="00D14546" w:rsidRPr="007D3E91">
        <w:rPr>
          <w:rFonts w:cstheme="minorHAnsi"/>
          <w:b/>
          <w:sz w:val="22"/>
        </w:rPr>
        <w:t xml:space="preserve"> </w:t>
      </w:r>
    </w:p>
    <w:p w14:paraId="3E3D09BE" w14:textId="77777777" w:rsidR="005E4223" w:rsidRDefault="005E4223" w:rsidP="000271CB">
      <w:pPr>
        <w:pStyle w:val="CommentText"/>
        <w:spacing w:after="0" w:line="240" w:lineRule="auto"/>
        <w:rPr>
          <w:sz w:val="22"/>
        </w:rPr>
      </w:pPr>
      <w:r w:rsidRPr="005E4223">
        <w:rPr>
          <w:sz w:val="22"/>
        </w:rPr>
        <w:t xml:space="preserve">1. Bobby disappeared yesterday. </w:t>
      </w:r>
    </w:p>
    <w:p w14:paraId="3DA36557" w14:textId="77777777" w:rsidR="005E4223" w:rsidRDefault="005E4223" w:rsidP="000271CB">
      <w:pPr>
        <w:pStyle w:val="CommentText"/>
        <w:spacing w:after="0" w:line="240" w:lineRule="auto"/>
        <w:rPr>
          <w:sz w:val="22"/>
        </w:rPr>
      </w:pPr>
      <w:r w:rsidRPr="005E4223">
        <w:rPr>
          <w:sz w:val="22"/>
        </w:rPr>
        <w:t xml:space="preserve">2. They searched the whole neighborhood for Bobby. </w:t>
      </w:r>
    </w:p>
    <w:p w14:paraId="2C82F18E" w14:textId="77777777" w:rsidR="005E4223" w:rsidRDefault="005E4223" w:rsidP="000271CB">
      <w:pPr>
        <w:pStyle w:val="CommentText"/>
        <w:spacing w:after="0" w:line="240" w:lineRule="auto"/>
        <w:rPr>
          <w:sz w:val="22"/>
        </w:rPr>
      </w:pPr>
      <w:r w:rsidRPr="005E4223">
        <w:rPr>
          <w:sz w:val="22"/>
        </w:rPr>
        <w:t xml:space="preserve">3. His mother called their neighbor, who was a police detective. </w:t>
      </w:r>
    </w:p>
    <w:p w14:paraId="5D8F7A15" w14:textId="62EDD48E" w:rsidR="007B5263" w:rsidRDefault="005E4223" w:rsidP="000271CB">
      <w:pPr>
        <w:pStyle w:val="CommentText"/>
        <w:spacing w:after="0" w:line="240" w:lineRule="auto"/>
        <w:rPr>
          <w:sz w:val="22"/>
        </w:rPr>
      </w:pPr>
      <w:r w:rsidRPr="005E4223">
        <w:rPr>
          <w:sz w:val="22"/>
        </w:rPr>
        <w:t>4. They found Bobby three blocks away from their house.</w:t>
      </w:r>
    </w:p>
    <w:p w14:paraId="590046B1" w14:textId="7AA4DED8" w:rsidR="002C58DD" w:rsidRDefault="002C58DD" w:rsidP="000271CB">
      <w:pPr>
        <w:pStyle w:val="CommentText"/>
        <w:spacing w:after="0" w:line="240" w:lineRule="auto"/>
        <w:rPr>
          <w:sz w:val="22"/>
        </w:rPr>
      </w:pPr>
    </w:p>
    <w:p w14:paraId="7AB31B43" w14:textId="346960E1" w:rsidR="002C58DD" w:rsidRPr="007D3E91" w:rsidRDefault="002C58DD" w:rsidP="002C58DD">
      <w:pPr>
        <w:pStyle w:val="CommentText"/>
        <w:spacing w:after="0" w:line="240" w:lineRule="auto"/>
        <w:rPr>
          <w:rFonts w:cstheme="minorHAnsi"/>
          <w:b/>
          <w:sz w:val="22"/>
        </w:rPr>
      </w:pPr>
      <w:bookmarkStart w:id="2" w:name="_Hlk112862495"/>
      <w:r w:rsidRPr="007D3E91">
        <w:rPr>
          <w:rFonts w:cstheme="minorHAnsi"/>
          <w:b/>
          <w:sz w:val="22"/>
        </w:rPr>
        <w:t>Track 1</w:t>
      </w:r>
      <w:r>
        <w:rPr>
          <w:rFonts w:cstheme="minorHAnsi"/>
          <w:b/>
          <w:sz w:val="22"/>
        </w:rPr>
        <w:t>7</w:t>
      </w:r>
    </w:p>
    <w:p w14:paraId="5C457AF9" w14:textId="2E3629CA" w:rsidR="002C58DD" w:rsidRDefault="002C58DD" w:rsidP="000271CB">
      <w:pPr>
        <w:pStyle w:val="CommentText"/>
        <w:spacing w:after="0" w:line="240" w:lineRule="auto"/>
        <w:rPr>
          <w:sz w:val="22"/>
        </w:rPr>
      </w:pPr>
      <w:r>
        <w:rPr>
          <w:sz w:val="22"/>
        </w:rPr>
        <w:t>B1:</w:t>
      </w:r>
      <w:r w:rsidR="00A00A42">
        <w:rPr>
          <w:sz w:val="22"/>
        </w:rPr>
        <w:t xml:space="preserve"> </w:t>
      </w:r>
      <w:r w:rsidR="00A00A42" w:rsidRPr="00A00A42">
        <w:rPr>
          <w:sz w:val="22"/>
        </w:rPr>
        <w:t>I heard you having a party last night. Did your mom come?</w:t>
      </w:r>
    </w:p>
    <w:p w14:paraId="2F11967A" w14:textId="55DCB8AB" w:rsidR="002C58DD" w:rsidRDefault="002C58DD" w:rsidP="000271CB">
      <w:pPr>
        <w:pStyle w:val="CommentText"/>
        <w:spacing w:after="0" w:line="240" w:lineRule="auto"/>
        <w:rPr>
          <w:sz w:val="22"/>
        </w:rPr>
      </w:pPr>
      <w:r>
        <w:rPr>
          <w:sz w:val="22"/>
        </w:rPr>
        <w:t>B2:</w:t>
      </w:r>
      <w:r w:rsidR="00A00A42">
        <w:rPr>
          <w:sz w:val="22"/>
        </w:rPr>
        <w:t xml:space="preserve"> </w:t>
      </w:r>
      <w:r w:rsidR="00A00A42" w:rsidRPr="00A00A42">
        <w:rPr>
          <w:sz w:val="22"/>
        </w:rPr>
        <w:t>Yes, my whole family came over last night to celebrate.</w:t>
      </w:r>
    </w:p>
    <w:p w14:paraId="6F9635F8" w14:textId="77777777" w:rsidR="00A00A42" w:rsidRDefault="002C58DD" w:rsidP="000271CB">
      <w:pPr>
        <w:pStyle w:val="CommentText"/>
        <w:spacing w:after="0" w:line="240" w:lineRule="auto"/>
      </w:pPr>
      <w:r>
        <w:rPr>
          <w:rFonts w:hint="eastAsia"/>
          <w:sz w:val="22"/>
        </w:rPr>
        <w:t>B</w:t>
      </w:r>
      <w:r>
        <w:rPr>
          <w:sz w:val="22"/>
        </w:rPr>
        <w:t>1:</w:t>
      </w:r>
      <w:r w:rsidR="00A00A42">
        <w:rPr>
          <w:sz w:val="22"/>
        </w:rPr>
        <w:t xml:space="preserve"> </w:t>
      </w:r>
      <w:r w:rsidR="00A00A42" w:rsidRPr="00A00A42">
        <w:rPr>
          <w:sz w:val="22"/>
        </w:rPr>
        <w:t>What were you celebrating?</w:t>
      </w:r>
    </w:p>
    <w:p w14:paraId="6A362FD7" w14:textId="1E153E31" w:rsidR="002C58DD" w:rsidRPr="005E4223" w:rsidRDefault="002C58DD" w:rsidP="000271CB">
      <w:pPr>
        <w:pStyle w:val="CommentText"/>
        <w:spacing w:after="0" w:line="240" w:lineRule="auto"/>
        <w:rPr>
          <w:sz w:val="22"/>
        </w:rPr>
      </w:pPr>
      <w:r>
        <w:rPr>
          <w:rFonts w:hint="eastAsia"/>
          <w:sz w:val="22"/>
        </w:rPr>
        <w:t>B</w:t>
      </w:r>
      <w:r>
        <w:rPr>
          <w:sz w:val="22"/>
        </w:rPr>
        <w:t>2:</w:t>
      </w:r>
      <w:r w:rsidR="00A00A42">
        <w:rPr>
          <w:sz w:val="22"/>
        </w:rPr>
        <w:t xml:space="preserve"> </w:t>
      </w:r>
      <w:r w:rsidR="00A00A42" w:rsidRPr="00A00A42">
        <w:rPr>
          <w:sz w:val="22"/>
        </w:rPr>
        <w:t>My brother came home from France!</w:t>
      </w:r>
    </w:p>
    <w:bookmarkEnd w:id="2"/>
    <w:p w14:paraId="351ABEB0" w14:textId="77777777" w:rsidR="005E4223" w:rsidRPr="004215D2" w:rsidRDefault="005E4223" w:rsidP="000271CB">
      <w:pPr>
        <w:pStyle w:val="CommentText"/>
        <w:spacing w:after="0" w:line="240" w:lineRule="auto"/>
        <w:rPr>
          <w:rFonts w:cstheme="minorHAnsi"/>
          <w:sz w:val="22"/>
          <w:lang w:val="en-GB"/>
        </w:rPr>
      </w:pPr>
    </w:p>
    <w:p w14:paraId="04D0762C" w14:textId="6ED9AB3F"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E15FB7">
        <w:rPr>
          <w:rFonts w:cstheme="minorHAnsi"/>
          <w:b/>
          <w:sz w:val="22"/>
        </w:rPr>
        <w:t>8</w:t>
      </w:r>
      <w:r w:rsidR="00D14546" w:rsidRPr="007D3E91">
        <w:rPr>
          <w:rFonts w:cstheme="minorHAnsi"/>
          <w:b/>
          <w:sz w:val="22"/>
        </w:rPr>
        <w:t xml:space="preserve"> </w:t>
      </w:r>
    </w:p>
    <w:p w14:paraId="726443FD" w14:textId="77777777" w:rsidR="00096F11" w:rsidRDefault="00096F11" w:rsidP="000271CB">
      <w:pPr>
        <w:spacing w:after="0" w:line="240" w:lineRule="auto"/>
      </w:pPr>
      <w:r>
        <w:t xml:space="preserve">1. (a) If they had brought food, they could have gone on a picnic. </w:t>
      </w:r>
    </w:p>
    <w:p w14:paraId="5A87F4CE" w14:textId="77777777" w:rsidR="00096F11" w:rsidRDefault="00096F11" w:rsidP="000271CB">
      <w:pPr>
        <w:spacing w:after="0" w:line="240" w:lineRule="auto"/>
      </w:pPr>
      <w:r>
        <w:t xml:space="preserve">(b) If it does not rain, they will enjoy their picnic. </w:t>
      </w:r>
    </w:p>
    <w:p w14:paraId="77214BAE" w14:textId="77777777" w:rsidR="00096F11" w:rsidRDefault="00096F11" w:rsidP="000271CB">
      <w:pPr>
        <w:spacing w:after="0" w:line="240" w:lineRule="auto"/>
      </w:pPr>
      <w:r>
        <w:t xml:space="preserve">(c) If they are angry, they must have a problem. </w:t>
      </w:r>
    </w:p>
    <w:p w14:paraId="57616127" w14:textId="77777777" w:rsidR="00096F11" w:rsidRDefault="00096F11" w:rsidP="000271CB">
      <w:pPr>
        <w:spacing w:after="0" w:line="240" w:lineRule="auto"/>
      </w:pPr>
      <w:r>
        <w:t xml:space="preserve">(d) If they had a car, they could have eaten at a restaurant. </w:t>
      </w:r>
    </w:p>
    <w:p w14:paraId="18F97302" w14:textId="77777777" w:rsidR="00096F11" w:rsidRDefault="00096F11" w:rsidP="000271CB">
      <w:pPr>
        <w:spacing w:after="0" w:line="240" w:lineRule="auto"/>
      </w:pPr>
    </w:p>
    <w:p w14:paraId="73D71649" w14:textId="77777777" w:rsidR="00096F11" w:rsidRDefault="00096F11" w:rsidP="000271CB">
      <w:pPr>
        <w:spacing w:after="0" w:line="240" w:lineRule="auto"/>
      </w:pPr>
      <w:r>
        <w:t xml:space="preserve">2. (a) If Selena has her ball, then she must be playing soccer. </w:t>
      </w:r>
    </w:p>
    <w:p w14:paraId="29F21D05" w14:textId="77777777" w:rsidR="00096F11" w:rsidRDefault="00096F11" w:rsidP="000271CB">
      <w:pPr>
        <w:spacing w:after="0" w:line="240" w:lineRule="auto"/>
      </w:pPr>
      <w:r>
        <w:t xml:space="preserve">(b) If Selena has her umbrella, then it must be raining. </w:t>
      </w:r>
    </w:p>
    <w:p w14:paraId="456DF748" w14:textId="77777777" w:rsidR="00096F11" w:rsidRDefault="00096F11" w:rsidP="000271CB">
      <w:pPr>
        <w:spacing w:after="0" w:line="240" w:lineRule="auto"/>
      </w:pPr>
      <w:r>
        <w:t xml:space="preserve">(c) If Selena has her bag, then she must be going shopping. </w:t>
      </w:r>
    </w:p>
    <w:p w14:paraId="6B768A19" w14:textId="4850237B" w:rsidR="009C5912" w:rsidRDefault="00096F11" w:rsidP="000271CB">
      <w:pPr>
        <w:spacing w:after="0" w:line="240" w:lineRule="auto"/>
      </w:pPr>
      <w:r>
        <w:t>(d) If Selena is wearing her hat, then it must be cold outside.</w:t>
      </w:r>
    </w:p>
    <w:p w14:paraId="232D5932" w14:textId="77777777" w:rsidR="00096F11" w:rsidRPr="007D3E91" w:rsidRDefault="00096F11" w:rsidP="000271CB">
      <w:pPr>
        <w:spacing w:after="0" w:line="240" w:lineRule="auto"/>
        <w:rPr>
          <w:rFonts w:cstheme="minorHAnsi"/>
          <w:b/>
          <w:lang w:eastAsia="ko-KR"/>
        </w:rPr>
      </w:pPr>
    </w:p>
    <w:p w14:paraId="3D9CCA95" w14:textId="22BFAAA6"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0E4BCC">
        <w:rPr>
          <w:rFonts w:cstheme="minorHAnsi"/>
          <w:b/>
        </w:rPr>
        <w:t>9</w:t>
      </w:r>
    </w:p>
    <w:p w14:paraId="6FE0E3D9" w14:textId="77777777" w:rsidR="00E01857" w:rsidRDefault="00E01857" w:rsidP="000271CB">
      <w:pPr>
        <w:spacing w:after="0" w:line="240" w:lineRule="auto"/>
      </w:pPr>
      <w:r>
        <w:t xml:space="preserve">3. Is your brother still sleeping? </w:t>
      </w:r>
    </w:p>
    <w:p w14:paraId="343A5A3E" w14:textId="7CDE1BE4" w:rsidR="00B821EF" w:rsidRDefault="00E01857" w:rsidP="000271CB">
      <w:pPr>
        <w:spacing w:after="0" w:line="240" w:lineRule="auto"/>
      </w:pPr>
      <w:r>
        <w:t>4. If you are not feeling well, will you cancel your plans to go hiking?</w:t>
      </w:r>
    </w:p>
    <w:p w14:paraId="2BF54ED5" w14:textId="77777777" w:rsidR="00E01857" w:rsidRPr="007D3E91" w:rsidRDefault="00E01857" w:rsidP="000271CB">
      <w:pPr>
        <w:spacing w:after="0" w:line="240" w:lineRule="auto"/>
        <w:rPr>
          <w:rFonts w:cstheme="minorHAnsi"/>
          <w:lang w:eastAsia="ko-KR"/>
        </w:rPr>
      </w:pPr>
    </w:p>
    <w:p w14:paraId="5E37A945" w14:textId="17C48F6C" w:rsidR="00936F7A" w:rsidRPr="007D3E91" w:rsidRDefault="00936F7A" w:rsidP="000271CB">
      <w:pPr>
        <w:spacing w:after="0" w:line="240" w:lineRule="auto"/>
        <w:rPr>
          <w:rFonts w:cstheme="minorHAnsi"/>
          <w:b/>
        </w:rPr>
      </w:pPr>
      <w:r w:rsidRPr="007D3E91">
        <w:rPr>
          <w:rFonts w:cstheme="minorHAnsi"/>
          <w:b/>
        </w:rPr>
        <w:t xml:space="preserve">Track </w:t>
      </w:r>
      <w:r w:rsidR="000E4BCC">
        <w:rPr>
          <w:rFonts w:cstheme="minorHAnsi"/>
          <w:b/>
        </w:rPr>
        <w:t>20</w:t>
      </w:r>
    </w:p>
    <w:p w14:paraId="334BCA70" w14:textId="77777777" w:rsidR="00E01857" w:rsidRPr="00E01857" w:rsidRDefault="00E01857" w:rsidP="000271CB">
      <w:pPr>
        <w:spacing w:after="0" w:line="240" w:lineRule="auto"/>
        <w:rPr>
          <w:b/>
          <w:bCs/>
        </w:rPr>
      </w:pPr>
      <w:r w:rsidRPr="00E01857">
        <w:rPr>
          <w:b/>
          <w:bCs/>
        </w:rPr>
        <w:t xml:space="preserve">Questions 5 and 6 refer to the following dialogue. </w:t>
      </w:r>
    </w:p>
    <w:p w14:paraId="4CC53301" w14:textId="77777777" w:rsidR="00E01857" w:rsidRDefault="00E01857" w:rsidP="000271CB">
      <w:pPr>
        <w:spacing w:after="0" w:line="240" w:lineRule="auto"/>
      </w:pPr>
      <w:r w:rsidRPr="00E01857">
        <w:t xml:space="preserve">G: Wait up, Danny! Did you see Martha? I have to give her back the book I borrowed. </w:t>
      </w:r>
    </w:p>
    <w:p w14:paraId="4ABEFFBB" w14:textId="77777777" w:rsidR="00E01857" w:rsidRDefault="00E01857" w:rsidP="000271CB">
      <w:pPr>
        <w:spacing w:after="0" w:line="240" w:lineRule="auto"/>
      </w:pPr>
      <w:r w:rsidRPr="00E01857">
        <w:t xml:space="preserve">B: No, I didn’t see her, but I heard her classmates talking about a field trip earlier. If Martha went on the field trip, then she probably won’t be back until this afternoon. </w:t>
      </w:r>
    </w:p>
    <w:p w14:paraId="7CC6FE10" w14:textId="77777777" w:rsidR="00E01857" w:rsidRDefault="00E01857" w:rsidP="000271CB">
      <w:pPr>
        <w:spacing w:after="0" w:line="240" w:lineRule="auto"/>
      </w:pPr>
      <w:r w:rsidRPr="00E01857">
        <w:t xml:space="preserve">G: I see. I guess I’ll just put her book in my locker for now. Thanks, Danny! </w:t>
      </w:r>
    </w:p>
    <w:p w14:paraId="1E9DCF68" w14:textId="77777777" w:rsidR="00E01857" w:rsidRDefault="00E01857" w:rsidP="000271CB">
      <w:pPr>
        <w:spacing w:after="0" w:line="240" w:lineRule="auto"/>
      </w:pPr>
      <w:r w:rsidRPr="00E01857">
        <w:t xml:space="preserve">B: You’re welcome, Sally. </w:t>
      </w:r>
    </w:p>
    <w:p w14:paraId="2643A6C0" w14:textId="77777777" w:rsidR="00E01857" w:rsidRDefault="00E01857" w:rsidP="000271CB">
      <w:pPr>
        <w:spacing w:after="0" w:line="240" w:lineRule="auto"/>
      </w:pPr>
    </w:p>
    <w:p w14:paraId="7B7C6310" w14:textId="77777777" w:rsidR="00E01857" w:rsidRDefault="00E01857" w:rsidP="000271CB">
      <w:pPr>
        <w:spacing w:after="0" w:line="240" w:lineRule="auto"/>
      </w:pPr>
      <w:r w:rsidRPr="00E01857">
        <w:t xml:space="preserve">5. Why did Danny think that Martha is not at school? </w:t>
      </w:r>
    </w:p>
    <w:p w14:paraId="6E7D7B5B" w14:textId="106BBA2E" w:rsidR="00E01857" w:rsidRDefault="00E01857" w:rsidP="000271CB">
      <w:pPr>
        <w:spacing w:after="0" w:line="240" w:lineRule="auto"/>
      </w:pPr>
      <w:r w:rsidRPr="00E01857">
        <w:t xml:space="preserve">6. Why was Sally looking for Martha? </w:t>
      </w:r>
    </w:p>
    <w:p w14:paraId="0FD224A5" w14:textId="77777777" w:rsidR="002A7D24" w:rsidRDefault="002A7D24" w:rsidP="000271CB">
      <w:pPr>
        <w:spacing w:after="0" w:line="240" w:lineRule="auto"/>
      </w:pPr>
    </w:p>
    <w:p w14:paraId="1178A405" w14:textId="77777777" w:rsidR="00E01857" w:rsidRPr="00E01857" w:rsidRDefault="00E01857" w:rsidP="000271CB">
      <w:pPr>
        <w:spacing w:after="0" w:line="240" w:lineRule="auto"/>
        <w:rPr>
          <w:b/>
          <w:bCs/>
        </w:rPr>
      </w:pPr>
      <w:r w:rsidRPr="00E01857">
        <w:rPr>
          <w:b/>
          <w:bCs/>
        </w:rPr>
        <w:t xml:space="preserve">Questions 7 and 8 refer to the following dialogue. </w:t>
      </w:r>
    </w:p>
    <w:p w14:paraId="15719C0C" w14:textId="77777777" w:rsidR="00E01857" w:rsidRDefault="00E01857" w:rsidP="000271CB">
      <w:pPr>
        <w:spacing w:after="0" w:line="240" w:lineRule="auto"/>
      </w:pPr>
      <w:r w:rsidRPr="00E01857">
        <w:t xml:space="preserve">B: You look worried, Nancy. Is something wrong? </w:t>
      </w:r>
    </w:p>
    <w:p w14:paraId="31AA56E8" w14:textId="77777777" w:rsidR="00E01857" w:rsidRDefault="00E01857" w:rsidP="000271CB">
      <w:pPr>
        <w:spacing w:after="0" w:line="240" w:lineRule="auto"/>
      </w:pPr>
      <w:r w:rsidRPr="00E01857">
        <w:t xml:space="preserve">G: Yes, Peter. I can’t find my ID. Where did I put it? I looked in my bag twice, but I can’t find it. </w:t>
      </w:r>
    </w:p>
    <w:p w14:paraId="73C328D3" w14:textId="77777777" w:rsidR="00E01857" w:rsidRDefault="00E01857" w:rsidP="000271CB">
      <w:pPr>
        <w:spacing w:after="0" w:line="240" w:lineRule="auto"/>
      </w:pPr>
      <w:r w:rsidRPr="00E01857">
        <w:t xml:space="preserve">B: You went to the library earlier, right? If you gave your ID to the librarian at the counter, then maybe you left it there. </w:t>
      </w:r>
    </w:p>
    <w:p w14:paraId="5AACA835" w14:textId="6ABEDFAC" w:rsidR="00E01857" w:rsidRDefault="00E01857" w:rsidP="000271CB">
      <w:pPr>
        <w:spacing w:after="0" w:line="240" w:lineRule="auto"/>
      </w:pPr>
      <w:r w:rsidRPr="00E01857">
        <w:t xml:space="preserve">G: You’re right. Maybe I left it at the library counter. </w:t>
      </w:r>
    </w:p>
    <w:p w14:paraId="3797C797" w14:textId="77777777" w:rsidR="000E4BCC" w:rsidRDefault="000E4BCC" w:rsidP="000271CB">
      <w:pPr>
        <w:spacing w:after="0" w:line="240" w:lineRule="auto"/>
      </w:pPr>
    </w:p>
    <w:p w14:paraId="0DE9FCC2" w14:textId="77777777" w:rsidR="00E01857" w:rsidRDefault="00E01857" w:rsidP="000271CB">
      <w:pPr>
        <w:spacing w:after="0" w:line="240" w:lineRule="auto"/>
      </w:pPr>
      <w:r w:rsidRPr="00E01857">
        <w:t xml:space="preserve">7. Why was Nancy worried? </w:t>
      </w:r>
    </w:p>
    <w:p w14:paraId="6D6108AD" w14:textId="2CBDF197" w:rsidR="00E01857" w:rsidRDefault="00E01857" w:rsidP="000271CB">
      <w:pPr>
        <w:spacing w:after="0" w:line="240" w:lineRule="auto"/>
      </w:pPr>
      <w:r w:rsidRPr="00E01857">
        <w:t>8. What did Peter think?</w:t>
      </w:r>
    </w:p>
    <w:p w14:paraId="72D87A88" w14:textId="77777777" w:rsidR="00E01857" w:rsidRPr="007D3E91" w:rsidRDefault="00E01857" w:rsidP="000271CB">
      <w:pPr>
        <w:spacing w:after="0" w:line="240" w:lineRule="auto"/>
        <w:rPr>
          <w:rFonts w:cstheme="minorHAnsi"/>
        </w:rPr>
      </w:pPr>
    </w:p>
    <w:p w14:paraId="3BE3DC29" w14:textId="69CE390D" w:rsidR="00936F7A" w:rsidRPr="007D3E91" w:rsidRDefault="00936F7A" w:rsidP="000271CB">
      <w:pPr>
        <w:spacing w:after="0" w:line="240" w:lineRule="auto"/>
        <w:rPr>
          <w:rFonts w:cstheme="minorHAnsi"/>
          <w:b/>
        </w:rPr>
      </w:pPr>
      <w:r w:rsidRPr="007D3E91">
        <w:rPr>
          <w:rFonts w:cstheme="minorHAnsi"/>
          <w:b/>
        </w:rPr>
        <w:t xml:space="preserve">Track </w:t>
      </w:r>
      <w:r w:rsidR="000E4BCC">
        <w:rPr>
          <w:rFonts w:cstheme="minorHAnsi"/>
          <w:b/>
        </w:rPr>
        <w:t>21</w:t>
      </w:r>
    </w:p>
    <w:p w14:paraId="5993DBDC" w14:textId="77777777" w:rsidR="00870E99" w:rsidRPr="00870E99" w:rsidRDefault="00870E99" w:rsidP="000271CB">
      <w:pPr>
        <w:spacing w:after="0" w:line="240" w:lineRule="auto"/>
        <w:rPr>
          <w:b/>
          <w:bCs/>
        </w:rPr>
      </w:pPr>
      <w:r w:rsidRPr="00870E99">
        <w:rPr>
          <w:b/>
          <w:bCs/>
        </w:rPr>
        <w:t xml:space="preserve">Questions 9 and 10 refer to the following talk. </w:t>
      </w:r>
    </w:p>
    <w:p w14:paraId="1FBEFC93" w14:textId="590A4E25" w:rsidR="00462003" w:rsidRDefault="00870E99" w:rsidP="000271CB">
      <w:pPr>
        <w:spacing w:after="0" w:line="240" w:lineRule="auto"/>
        <w:rPr>
          <w:rFonts w:cstheme="minorHAnsi"/>
        </w:rPr>
      </w:pPr>
      <w:r>
        <w:t xml:space="preserve">B: I was very sick today, and I couldn’t go to school. I wanted to go to school, but the doctor said I had to stay in bed and rest. Last night we had a </w:t>
      </w:r>
      <w:r w:rsidR="000E3B9F">
        <w:t>snowstorm</w:t>
      </w:r>
      <w:r>
        <w:t>. I thought that if it snowed a lot last night, then classes might be cancelled today. The roads and doors were probably blocked with snow. In the morning, I phoned my classmate and she told me that classes had been cancelled, so I didn’t miss any school, after all!</w:t>
      </w:r>
    </w:p>
    <w:p w14:paraId="23493905" w14:textId="186671FF" w:rsidR="00870E99" w:rsidRDefault="00870E99" w:rsidP="000271CB">
      <w:pPr>
        <w:spacing w:after="0" w:line="240" w:lineRule="auto"/>
        <w:rPr>
          <w:rFonts w:cstheme="minorHAnsi"/>
        </w:rPr>
      </w:pPr>
    </w:p>
    <w:p w14:paraId="078E8CC6" w14:textId="77777777" w:rsidR="00870E99" w:rsidRDefault="00870E99" w:rsidP="000271CB">
      <w:pPr>
        <w:spacing w:after="0" w:line="240" w:lineRule="auto"/>
      </w:pPr>
      <w:r>
        <w:t xml:space="preserve">9. What is the speaker talking about? </w:t>
      </w:r>
    </w:p>
    <w:p w14:paraId="2D300CC5" w14:textId="02BB40A8" w:rsidR="00870E99" w:rsidRDefault="00870E99" w:rsidP="000271CB">
      <w:pPr>
        <w:spacing w:after="0" w:line="240" w:lineRule="auto"/>
      </w:pPr>
      <w:r>
        <w:t>10.Why did the speaker call his classmate?</w:t>
      </w:r>
    </w:p>
    <w:p w14:paraId="64AC0D66" w14:textId="378AEDE1" w:rsidR="00870E99" w:rsidRDefault="00870E99" w:rsidP="000271CB">
      <w:pPr>
        <w:spacing w:after="0" w:line="240" w:lineRule="auto"/>
      </w:pPr>
    </w:p>
    <w:p w14:paraId="3BCF4CB9" w14:textId="77777777" w:rsidR="00870E99" w:rsidRPr="00870E99" w:rsidRDefault="00870E99" w:rsidP="000271CB">
      <w:pPr>
        <w:spacing w:after="0" w:line="240" w:lineRule="auto"/>
        <w:rPr>
          <w:b/>
          <w:bCs/>
        </w:rPr>
      </w:pPr>
      <w:r w:rsidRPr="00870E99">
        <w:rPr>
          <w:b/>
          <w:bCs/>
        </w:rPr>
        <w:t xml:space="preserve">Questions 11 and 12 refer to the following talk. </w:t>
      </w:r>
    </w:p>
    <w:p w14:paraId="23C7C211" w14:textId="6ED9FD17" w:rsidR="00870E99" w:rsidRDefault="00870E99" w:rsidP="000271CB">
      <w:pPr>
        <w:spacing w:after="0" w:line="240" w:lineRule="auto"/>
      </w:pPr>
      <w:r>
        <w:t xml:space="preserve">G: Our teacher announced an art contest at our school. The winner of this contest has the chance to receive a scholarship at an exclusive art school. Those who were interested could sign up on the form outside the classroom. It really caught my attention. My teacher said I am very good at painting. I thought that if I won this contest, I would have a good chance of winning the scholarship. It would make my family very proud of me. </w:t>
      </w:r>
    </w:p>
    <w:p w14:paraId="042C210F" w14:textId="77777777" w:rsidR="00870E99" w:rsidRDefault="00870E99" w:rsidP="000271CB">
      <w:pPr>
        <w:spacing w:after="0" w:line="240" w:lineRule="auto"/>
      </w:pPr>
    </w:p>
    <w:p w14:paraId="204E1720" w14:textId="77777777" w:rsidR="00870E99" w:rsidRDefault="00870E99" w:rsidP="000271CB">
      <w:pPr>
        <w:spacing w:after="0" w:line="240" w:lineRule="auto"/>
      </w:pPr>
      <w:r>
        <w:t xml:space="preserve">11. Why is the speaker interested in the art contest? </w:t>
      </w:r>
    </w:p>
    <w:p w14:paraId="67D4A9D3" w14:textId="2BFCE79C" w:rsidR="00870E99" w:rsidRDefault="00870E99" w:rsidP="000271CB">
      <w:pPr>
        <w:spacing w:after="0" w:line="240" w:lineRule="auto"/>
        <w:rPr>
          <w:rFonts w:cstheme="minorHAnsi"/>
        </w:rPr>
      </w:pPr>
      <w:r>
        <w:t>12.What will she probably do next?</w:t>
      </w:r>
    </w:p>
    <w:p w14:paraId="1A8F6068" w14:textId="0BD48EAF" w:rsidR="00870E99" w:rsidRDefault="00870E99" w:rsidP="000271CB">
      <w:pPr>
        <w:spacing w:after="0" w:line="240" w:lineRule="auto"/>
        <w:rPr>
          <w:rFonts w:cstheme="minorHAnsi"/>
        </w:rPr>
      </w:pPr>
    </w:p>
    <w:p w14:paraId="747280A6" w14:textId="77777777" w:rsidR="002A7D24" w:rsidRPr="007D3E91" w:rsidRDefault="002A7D24" w:rsidP="000271CB">
      <w:pPr>
        <w:spacing w:after="0" w:line="240" w:lineRule="auto"/>
        <w:rPr>
          <w:rFonts w:cstheme="minorHAnsi"/>
        </w:rPr>
      </w:pPr>
    </w:p>
    <w:p w14:paraId="187F44FB" w14:textId="7FAFB61B" w:rsidR="00936F7A" w:rsidRPr="007D3E91" w:rsidRDefault="00936F7A" w:rsidP="000271CB">
      <w:pPr>
        <w:spacing w:after="0" w:line="240" w:lineRule="auto"/>
        <w:rPr>
          <w:rFonts w:cstheme="minorHAnsi"/>
          <w:b/>
        </w:rPr>
      </w:pPr>
      <w:r w:rsidRPr="007D3E91">
        <w:rPr>
          <w:rFonts w:cstheme="minorHAnsi"/>
          <w:b/>
        </w:rPr>
        <w:t xml:space="preserve">Track </w:t>
      </w:r>
      <w:r w:rsidR="00E371B5" w:rsidRPr="007D3E91">
        <w:rPr>
          <w:rFonts w:cstheme="minorHAnsi"/>
          <w:b/>
        </w:rPr>
        <w:t>2</w:t>
      </w:r>
      <w:r w:rsidR="000E4BCC">
        <w:rPr>
          <w:rFonts w:cstheme="minorHAnsi"/>
          <w:b/>
        </w:rPr>
        <w:t>2</w:t>
      </w:r>
    </w:p>
    <w:p w14:paraId="2DE4EF15" w14:textId="42B4BBB1" w:rsidR="00870E99" w:rsidRPr="00870E99" w:rsidRDefault="00870E99" w:rsidP="000271CB">
      <w:pPr>
        <w:spacing w:after="0" w:line="240" w:lineRule="auto"/>
        <w:rPr>
          <w:b/>
          <w:bCs/>
        </w:rPr>
      </w:pPr>
      <w:r w:rsidRPr="00870E99">
        <w:rPr>
          <w:b/>
          <w:bCs/>
        </w:rPr>
        <w:t xml:space="preserve">Questions 13 through 15 refer to the following dialogue. </w:t>
      </w:r>
    </w:p>
    <w:p w14:paraId="211AA655" w14:textId="77777777" w:rsidR="00870E99" w:rsidRDefault="00870E99" w:rsidP="000271CB">
      <w:pPr>
        <w:spacing w:after="0" w:line="240" w:lineRule="auto"/>
      </w:pPr>
      <w:r>
        <w:t xml:space="preserve">B: Hi, Nikki. Is something wrong? </w:t>
      </w:r>
    </w:p>
    <w:p w14:paraId="42A2AA7E" w14:textId="77777777" w:rsidR="00870E99" w:rsidRDefault="00870E99" w:rsidP="000271CB">
      <w:pPr>
        <w:spacing w:after="0" w:line="240" w:lineRule="auto"/>
      </w:pPr>
      <w:r>
        <w:t xml:space="preserve">G: I am looking for my geography book, Earl. I borrowed it from the library yesterday. I know I left it inside my locker, but when I went to get it this afternoon, it was gone. </w:t>
      </w:r>
    </w:p>
    <w:p w14:paraId="6A30E702" w14:textId="77777777" w:rsidR="00870E99" w:rsidRDefault="00870E99" w:rsidP="000271CB">
      <w:pPr>
        <w:spacing w:after="0" w:line="240" w:lineRule="auto"/>
      </w:pPr>
      <w:r>
        <w:t xml:space="preserve">B: If you placed it inside your locker, nobody could have taken it. Maybe you just forgot where you put it. </w:t>
      </w:r>
    </w:p>
    <w:p w14:paraId="38C25F39" w14:textId="77777777" w:rsidR="00870E99" w:rsidRDefault="00870E99" w:rsidP="000271CB">
      <w:pPr>
        <w:spacing w:after="0" w:line="240" w:lineRule="auto"/>
      </w:pPr>
      <w:r>
        <w:t xml:space="preserve">G: I’m sure I put it here, but I really don’t remember taking it out. Where could it be? I have to finish my homework, and I need the book to do it. </w:t>
      </w:r>
    </w:p>
    <w:p w14:paraId="12282465" w14:textId="77777777" w:rsidR="00870E99" w:rsidRDefault="00870E99" w:rsidP="000271CB">
      <w:pPr>
        <w:spacing w:after="0" w:line="240" w:lineRule="auto"/>
      </w:pPr>
      <w:r>
        <w:t xml:space="preserve">B: If you didn’t take it, then maybe someone else did. Are you the only one who has the combination to your locker? </w:t>
      </w:r>
    </w:p>
    <w:p w14:paraId="56907F58" w14:textId="77777777" w:rsidR="00870E99" w:rsidRDefault="00870E99" w:rsidP="000271CB">
      <w:pPr>
        <w:spacing w:after="0" w:line="240" w:lineRule="auto"/>
      </w:pPr>
      <w:r>
        <w:t xml:space="preserve">G: Oh, I forgot! My brother knows the combination, too! I’ll ask him if he took it. Thanks for your help, Earl. </w:t>
      </w:r>
    </w:p>
    <w:p w14:paraId="3772CFC5" w14:textId="77777777" w:rsidR="00870E99" w:rsidRDefault="00870E99" w:rsidP="000271CB">
      <w:pPr>
        <w:spacing w:after="0" w:line="240" w:lineRule="auto"/>
      </w:pPr>
      <w:r>
        <w:t xml:space="preserve">B: You’re welcome. If your brother doesn’t have the book, let me know. I can help you look for it. </w:t>
      </w:r>
    </w:p>
    <w:p w14:paraId="7D2E63F8" w14:textId="77777777" w:rsidR="00870E99" w:rsidRDefault="00870E99" w:rsidP="000271CB">
      <w:pPr>
        <w:spacing w:after="0" w:line="240" w:lineRule="auto"/>
      </w:pPr>
      <w:r>
        <w:lastRenderedPageBreak/>
        <w:t xml:space="preserve">G: Sure. Thanks again. </w:t>
      </w:r>
    </w:p>
    <w:p w14:paraId="555503AB" w14:textId="77777777" w:rsidR="00870E99" w:rsidRDefault="00870E99" w:rsidP="000271CB">
      <w:pPr>
        <w:spacing w:after="0" w:line="240" w:lineRule="auto"/>
      </w:pPr>
    </w:p>
    <w:p w14:paraId="2CB88C55" w14:textId="77777777" w:rsidR="00870E99" w:rsidRDefault="00870E99" w:rsidP="000271CB">
      <w:pPr>
        <w:spacing w:after="0" w:line="240" w:lineRule="auto"/>
      </w:pPr>
      <w:r>
        <w:t xml:space="preserve">13. What are the speakers talking about? </w:t>
      </w:r>
    </w:p>
    <w:p w14:paraId="1520F3DC" w14:textId="77777777" w:rsidR="00870E99" w:rsidRDefault="00870E99" w:rsidP="000271CB">
      <w:pPr>
        <w:spacing w:after="0" w:line="240" w:lineRule="auto"/>
      </w:pPr>
      <w:r>
        <w:t xml:space="preserve">14. Where did Nikki put the geography book? </w:t>
      </w:r>
    </w:p>
    <w:p w14:paraId="51F418FE" w14:textId="0FB7B17E" w:rsidR="00B87F48" w:rsidRDefault="00870E99" w:rsidP="000271CB">
      <w:pPr>
        <w:spacing w:after="0" w:line="240" w:lineRule="auto"/>
        <w:rPr>
          <w:rFonts w:cstheme="minorHAnsi"/>
        </w:rPr>
      </w:pPr>
      <w:r>
        <w:t>15. Who else could have taken the book?</w:t>
      </w:r>
    </w:p>
    <w:p w14:paraId="53DD736C" w14:textId="71A1CC79" w:rsidR="0045589B" w:rsidRDefault="0045589B" w:rsidP="000271CB">
      <w:pPr>
        <w:spacing w:after="0" w:line="240" w:lineRule="auto"/>
        <w:rPr>
          <w:rFonts w:cstheme="minorHAnsi"/>
        </w:rPr>
      </w:pPr>
    </w:p>
    <w:p w14:paraId="672E40C8" w14:textId="67BE5F88" w:rsidR="0045589B" w:rsidRDefault="0045589B" w:rsidP="000271CB">
      <w:pPr>
        <w:spacing w:after="0" w:line="240" w:lineRule="auto"/>
        <w:rPr>
          <w:rFonts w:cstheme="minorHAnsi"/>
        </w:rPr>
      </w:pPr>
    </w:p>
    <w:p w14:paraId="0D63CEBC" w14:textId="48FEAC1B" w:rsidR="002A7D24" w:rsidRDefault="002A7D24" w:rsidP="000271CB">
      <w:pPr>
        <w:spacing w:after="0" w:line="240" w:lineRule="auto"/>
        <w:rPr>
          <w:rFonts w:cstheme="minorHAnsi"/>
        </w:rPr>
      </w:pPr>
    </w:p>
    <w:p w14:paraId="6D1D6F48" w14:textId="1D431771" w:rsidR="002A7D24" w:rsidRDefault="002A7D24" w:rsidP="000271CB">
      <w:pPr>
        <w:spacing w:after="0" w:line="240" w:lineRule="auto"/>
        <w:rPr>
          <w:rFonts w:cstheme="minorHAnsi"/>
        </w:rPr>
      </w:pPr>
    </w:p>
    <w:p w14:paraId="31E70E50" w14:textId="081CD8C0" w:rsidR="002A7D24" w:rsidRDefault="002A7D24" w:rsidP="000271CB">
      <w:pPr>
        <w:spacing w:after="0" w:line="240" w:lineRule="auto"/>
        <w:rPr>
          <w:rFonts w:cstheme="minorHAnsi"/>
        </w:rPr>
      </w:pPr>
    </w:p>
    <w:p w14:paraId="55B3EE61" w14:textId="72CCD4A7" w:rsidR="002A7D24" w:rsidRDefault="002A7D24" w:rsidP="000271CB">
      <w:pPr>
        <w:spacing w:after="0" w:line="240" w:lineRule="auto"/>
        <w:rPr>
          <w:rFonts w:cstheme="minorHAnsi"/>
        </w:rPr>
      </w:pPr>
    </w:p>
    <w:p w14:paraId="37070D92" w14:textId="24A05A1B" w:rsidR="002A7D24" w:rsidRDefault="002A7D24" w:rsidP="000271CB">
      <w:pPr>
        <w:spacing w:after="0" w:line="240" w:lineRule="auto"/>
        <w:rPr>
          <w:rFonts w:cstheme="minorHAnsi"/>
        </w:rPr>
      </w:pPr>
    </w:p>
    <w:p w14:paraId="36AD7CE6" w14:textId="389D5B26" w:rsidR="002A7D24" w:rsidRDefault="002A7D24" w:rsidP="000271CB">
      <w:pPr>
        <w:spacing w:after="0" w:line="240" w:lineRule="auto"/>
        <w:rPr>
          <w:rFonts w:cstheme="minorHAnsi"/>
        </w:rPr>
      </w:pPr>
    </w:p>
    <w:p w14:paraId="07BE813F" w14:textId="32710975" w:rsidR="002A7D24" w:rsidRDefault="002A7D24" w:rsidP="000271CB">
      <w:pPr>
        <w:spacing w:after="0" w:line="240" w:lineRule="auto"/>
        <w:rPr>
          <w:rFonts w:cstheme="minorHAnsi"/>
        </w:rPr>
      </w:pPr>
    </w:p>
    <w:p w14:paraId="3584907E" w14:textId="39A7F416" w:rsidR="002A7D24" w:rsidRDefault="002A7D24" w:rsidP="000271CB">
      <w:pPr>
        <w:spacing w:after="0" w:line="240" w:lineRule="auto"/>
        <w:rPr>
          <w:rFonts w:cstheme="minorHAnsi"/>
        </w:rPr>
      </w:pPr>
    </w:p>
    <w:p w14:paraId="7B4BC050" w14:textId="241DB27A" w:rsidR="002A7D24" w:rsidRDefault="002A7D24" w:rsidP="000271CB">
      <w:pPr>
        <w:spacing w:after="0" w:line="240" w:lineRule="auto"/>
        <w:rPr>
          <w:rFonts w:cstheme="minorHAnsi"/>
        </w:rPr>
      </w:pPr>
    </w:p>
    <w:p w14:paraId="2254BE13" w14:textId="280CAAE2" w:rsidR="002A7D24" w:rsidRDefault="002A7D24" w:rsidP="000271CB">
      <w:pPr>
        <w:spacing w:after="0" w:line="240" w:lineRule="auto"/>
        <w:rPr>
          <w:rFonts w:cstheme="minorHAnsi"/>
        </w:rPr>
      </w:pPr>
    </w:p>
    <w:p w14:paraId="09045AA0" w14:textId="07155A49" w:rsidR="002A7D24" w:rsidRDefault="002A7D24" w:rsidP="000271CB">
      <w:pPr>
        <w:spacing w:after="0" w:line="240" w:lineRule="auto"/>
        <w:rPr>
          <w:rFonts w:cstheme="minorHAnsi"/>
        </w:rPr>
      </w:pPr>
    </w:p>
    <w:p w14:paraId="593551CC" w14:textId="6D8FF08C" w:rsidR="002A7D24" w:rsidRDefault="002A7D24" w:rsidP="000271CB">
      <w:pPr>
        <w:spacing w:after="0" w:line="240" w:lineRule="auto"/>
        <w:rPr>
          <w:rFonts w:cstheme="minorHAnsi"/>
        </w:rPr>
      </w:pPr>
    </w:p>
    <w:p w14:paraId="460C2B36" w14:textId="5BE2964D" w:rsidR="002A7D24" w:rsidRDefault="002A7D24" w:rsidP="000271CB">
      <w:pPr>
        <w:spacing w:after="0" w:line="240" w:lineRule="auto"/>
        <w:rPr>
          <w:rFonts w:cstheme="minorHAnsi"/>
        </w:rPr>
      </w:pPr>
    </w:p>
    <w:p w14:paraId="1EACE017" w14:textId="691D9D35" w:rsidR="002A7D24" w:rsidRDefault="002A7D24" w:rsidP="000271CB">
      <w:pPr>
        <w:spacing w:after="0" w:line="240" w:lineRule="auto"/>
        <w:rPr>
          <w:rFonts w:cstheme="minorHAnsi"/>
        </w:rPr>
      </w:pPr>
    </w:p>
    <w:p w14:paraId="3024E5B4" w14:textId="128CF001" w:rsidR="002A7D24" w:rsidRDefault="002A7D24" w:rsidP="000271CB">
      <w:pPr>
        <w:spacing w:after="0" w:line="240" w:lineRule="auto"/>
        <w:rPr>
          <w:rFonts w:cstheme="minorHAnsi"/>
        </w:rPr>
      </w:pPr>
    </w:p>
    <w:p w14:paraId="43E00006" w14:textId="036DBFB9" w:rsidR="002A7D24" w:rsidRDefault="002A7D24" w:rsidP="000271CB">
      <w:pPr>
        <w:spacing w:after="0" w:line="240" w:lineRule="auto"/>
        <w:rPr>
          <w:rFonts w:cstheme="minorHAnsi"/>
        </w:rPr>
      </w:pPr>
    </w:p>
    <w:p w14:paraId="2460D202" w14:textId="31655A3D" w:rsidR="002A7D24" w:rsidRDefault="002A7D24" w:rsidP="000271CB">
      <w:pPr>
        <w:spacing w:after="0" w:line="240" w:lineRule="auto"/>
        <w:rPr>
          <w:rFonts w:cstheme="minorHAnsi"/>
        </w:rPr>
      </w:pPr>
    </w:p>
    <w:p w14:paraId="1843A2E4" w14:textId="75CCB84D" w:rsidR="002A7D24" w:rsidRDefault="002A7D24" w:rsidP="000271CB">
      <w:pPr>
        <w:spacing w:after="0" w:line="240" w:lineRule="auto"/>
        <w:rPr>
          <w:rFonts w:cstheme="minorHAnsi"/>
        </w:rPr>
      </w:pPr>
    </w:p>
    <w:p w14:paraId="49C75A02" w14:textId="7FD4D843" w:rsidR="002A7D24" w:rsidRDefault="002A7D24" w:rsidP="000271CB">
      <w:pPr>
        <w:spacing w:after="0" w:line="240" w:lineRule="auto"/>
        <w:rPr>
          <w:rFonts w:cstheme="minorHAnsi"/>
        </w:rPr>
      </w:pPr>
    </w:p>
    <w:p w14:paraId="237984DE" w14:textId="07EAFC50" w:rsidR="002A7D24" w:rsidRDefault="002A7D24" w:rsidP="000271CB">
      <w:pPr>
        <w:spacing w:after="0" w:line="240" w:lineRule="auto"/>
        <w:rPr>
          <w:rFonts w:cstheme="minorHAnsi"/>
        </w:rPr>
      </w:pPr>
    </w:p>
    <w:p w14:paraId="5CDE3D5C" w14:textId="54E4EA62" w:rsidR="002A7D24" w:rsidRDefault="002A7D24" w:rsidP="000271CB">
      <w:pPr>
        <w:spacing w:after="0" w:line="240" w:lineRule="auto"/>
        <w:rPr>
          <w:rFonts w:cstheme="minorHAnsi"/>
        </w:rPr>
      </w:pPr>
    </w:p>
    <w:p w14:paraId="6D008405" w14:textId="47D5AC87" w:rsidR="002A7D24" w:rsidRDefault="002A7D24" w:rsidP="000271CB">
      <w:pPr>
        <w:spacing w:after="0" w:line="240" w:lineRule="auto"/>
        <w:rPr>
          <w:rFonts w:cstheme="minorHAnsi"/>
        </w:rPr>
      </w:pPr>
    </w:p>
    <w:p w14:paraId="6B48827E" w14:textId="57C3189A" w:rsidR="002A7D24" w:rsidRDefault="002A7D24" w:rsidP="000271CB">
      <w:pPr>
        <w:spacing w:after="0" w:line="240" w:lineRule="auto"/>
        <w:rPr>
          <w:rFonts w:cstheme="minorHAnsi"/>
        </w:rPr>
      </w:pPr>
    </w:p>
    <w:p w14:paraId="7293BD75" w14:textId="28D838D3" w:rsidR="002A7D24" w:rsidRDefault="002A7D24" w:rsidP="000271CB">
      <w:pPr>
        <w:spacing w:after="0" w:line="240" w:lineRule="auto"/>
        <w:rPr>
          <w:rFonts w:cstheme="minorHAnsi"/>
        </w:rPr>
      </w:pPr>
    </w:p>
    <w:p w14:paraId="0A08D24B" w14:textId="0F784058" w:rsidR="002A7D24" w:rsidRDefault="002A7D24" w:rsidP="000271CB">
      <w:pPr>
        <w:spacing w:after="0" w:line="240" w:lineRule="auto"/>
        <w:rPr>
          <w:rFonts w:cstheme="minorHAnsi"/>
        </w:rPr>
      </w:pPr>
    </w:p>
    <w:p w14:paraId="1349332F" w14:textId="7A3D42ED" w:rsidR="002A7D24" w:rsidRDefault="002A7D24" w:rsidP="000271CB">
      <w:pPr>
        <w:spacing w:after="0" w:line="240" w:lineRule="auto"/>
        <w:rPr>
          <w:rFonts w:cstheme="minorHAnsi"/>
        </w:rPr>
      </w:pPr>
    </w:p>
    <w:p w14:paraId="1B3D686C" w14:textId="1DDBC77C" w:rsidR="002A7D24" w:rsidRDefault="002A7D24" w:rsidP="000271CB">
      <w:pPr>
        <w:spacing w:after="0" w:line="240" w:lineRule="auto"/>
        <w:rPr>
          <w:rFonts w:cstheme="minorHAnsi"/>
        </w:rPr>
      </w:pPr>
    </w:p>
    <w:p w14:paraId="1380A822" w14:textId="49BEC9C9" w:rsidR="002A7D24" w:rsidRDefault="002A7D24" w:rsidP="000271CB">
      <w:pPr>
        <w:spacing w:after="0" w:line="240" w:lineRule="auto"/>
        <w:rPr>
          <w:rFonts w:cstheme="minorHAnsi"/>
        </w:rPr>
      </w:pPr>
    </w:p>
    <w:p w14:paraId="37500F05" w14:textId="155CF4FB" w:rsidR="002A7D24" w:rsidRDefault="002A7D24" w:rsidP="000271CB">
      <w:pPr>
        <w:spacing w:after="0" w:line="240" w:lineRule="auto"/>
        <w:rPr>
          <w:rFonts w:cstheme="minorHAnsi"/>
        </w:rPr>
      </w:pPr>
    </w:p>
    <w:p w14:paraId="2A2F0392" w14:textId="68A8CF54" w:rsidR="002A7D24" w:rsidRDefault="002A7D24" w:rsidP="000271CB">
      <w:pPr>
        <w:spacing w:after="0" w:line="240" w:lineRule="auto"/>
        <w:rPr>
          <w:rFonts w:cstheme="minorHAnsi"/>
        </w:rPr>
      </w:pPr>
    </w:p>
    <w:p w14:paraId="2F26BACF" w14:textId="7BD96340" w:rsidR="002A7D24" w:rsidRDefault="002A7D24" w:rsidP="000271CB">
      <w:pPr>
        <w:spacing w:after="0" w:line="240" w:lineRule="auto"/>
        <w:rPr>
          <w:rFonts w:cstheme="minorHAnsi"/>
        </w:rPr>
      </w:pPr>
    </w:p>
    <w:p w14:paraId="5DC17619" w14:textId="61DC93FE" w:rsidR="002A7D24" w:rsidRDefault="002A7D24" w:rsidP="000271CB">
      <w:pPr>
        <w:spacing w:after="0" w:line="240" w:lineRule="auto"/>
        <w:rPr>
          <w:rFonts w:cstheme="minorHAnsi"/>
        </w:rPr>
      </w:pPr>
    </w:p>
    <w:p w14:paraId="66265B3A" w14:textId="6886A5BF" w:rsidR="002A7D24" w:rsidRDefault="002A7D24" w:rsidP="000271CB">
      <w:pPr>
        <w:spacing w:after="0" w:line="240" w:lineRule="auto"/>
        <w:rPr>
          <w:rFonts w:cstheme="minorHAnsi"/>
        </w:rPr>
      </w:pPr>
    </w:p>
    <w:p w14:paraId="10917CE3" w14:textId="13B556D2" w:rsidR="002A7D24" w:rsidRDefault="002A7D24" w:rsidP="000271CB">
      <w:pPr>
        <w:spacing w:after="0" w:line="240" w:lineRule="auto"/>
        <w:rPr>
          <w:rFonts w:cstheme="minorHAnsi"/>
        </w:rPr>
      </w:pPr>
    </w:p>
    <w:p w14:paraId="2ED063EC" w14:textId="0B961FF7" w:rsidR="00D414F1" w:rsidRDefault="00D414F1" w:rsidP="000271CB">
      <w:pPr>
        <w:spacing w:after="0" w:line="240" w:lineRule="auto"/>
        <w:rPr>
          <w:rFonts w:cstheme="minorHAnsi"/>
        </w:rPr>
      </w:pPr>
    </w:p>
    <w:p w14:paraId="1955084C" w14:textId="6E2BFC9C" w:rsidR="00D414F1" w:rsidRDefault="00D414F1" w:rsidP="000271CB">
      <w:pPr>
        <w:spacing w:after="0" w:line="240" w:lineRule="auto"/>
        <w:rPr>
          <w:rFonts w:cstheme="minorHAnsi"/>
        </w:rPr>
      </w:pPr>
    </w:p>
    <w:p w14:paraId="2886E4EF" w14:textId="5A096CD4" w:rsidR="00D414F1" w:rsidRDefault="00D414F1" w:rsidP="000271CB">
      <w:pPr>
        <w:spacing w:after="0" w:line="240" w:lineRule="auto"/>
        <w:rPr>
          <w:rFonts w:cstheme="minorHAnsi"/>
        </w:rPr>
      </w:pPr>
    </w:p>
    <w:p w14:paraId="36A0F036" w14:textId="572C105F" w:rsidR="00D414F1" w:rsidRDefault="00D414F1" w:rsidP="000271CB">
      <w:pPr>
        <w:spacing w:after="0" w:line="240" w:lineRule="auto"/>
        <w:rPr>
          <w:rFonts w:cstheme="minorHAnsi"/>
        </w:rPr>
      </w:pPr>
    </w:p>
    <w:p w14:paraId="507CF4A9" w14:textId="77777777" w:rsidR="00D414F1" w:rsidRDefault="00D414F1" w:rsidP="000271CB">
      <w:pPr>
        <w:spacing w:after="0" w:line="240" w:lineRule="auto"/>
        <w:rPr>
          <w:rFonts w:cstheme="minorHAnsi"/>
        </w:rPr>
      </w:pPr>
    </w:p>
    <w:p w14:paraId="5930C530" w14:textId="3F09A139" w:rsidR="002A7D24" w:rsidRDefault="002A7D24" w:rsidP="000271CB">
      <w:pPr>
        <w:spacing w:after="0" w:line="240" w:lineRule="auto"/>
        <w:rPr>
          <w:rFonts w:cstheme="minorHAnsi"/>
        </w:rPr>
      </w:pPr>
    </w:p>
    <w:p w14:paraId="77CB2429" w14:textId="1106B878" w:rsidR="00C265BB" w:rsidRDefault="00C265BB" w:rsidP="00C265BB">
      <w:pPr>
        <w:pStyle w:val="CommentText"/>
        <w:spacing w:after="0" w:line="240" w:lineRule="auto"/>
        <w:rPr>
          <w:rFonts w:cstheme="minorHAnsi"/>
          <w:b/>
          <w:sz w:val="22"/>
          <w:shd w:val="pct15" w:color="auto" w:fill="FFFFFF"/>
        </w:rPr>
      </w:pPr>
      <w:r w:rsidRPr="007D3E91">
        <w:rPr>
          <w:rFonts w:cstheme="minorHAnsi"/>
          <w:b/>
          <w:sz w:val="22"/>
          <w:shd w:val="pct15" w:color="auto" w:fill="FFFFFF"/>
        </w:rPr>
        <w:lastRenderedPageBreak/>
        <w:t xml:space="preserve">Unit </w:t>
      </w:r>
      <w:r>
        <w:rPr>
          <w:rFonts w:cstheme="minorHAnsi"/>
          <w:b/>
          <w:sz w:val="22"/>
          <w:shd w:val="pct15" w:color="auto" w:fill="FFFFFF"/>
        </w:rPr>
        <w:t>3</w:t>
      </w:r>
      <w:r w:rsidRPr="007D3E91">
        <w:rPr>
          <w:rFonts w:cstheme="minorHAnsi"/>
          <w:b/>
          <w:sz w:val="22"/>
          <w:shd w:val="pct15" w:color="auto" w:fill="FFFFFF"/>
        </w:rPr>
        <w:t xml:space="preserve"> </w:t>
      </w:r>
      <w:r w:rsidR="00B661ED">
        <w:rPr>
          <w:rFonts w:cstheme="minorHAnsi"/>
          <w:b/>
          <w:sz w:val="22"/>
          <w:shd w:val="pct15" w:color="auto" w:fill="FFFFFF"/>
        </w:rPr>
        <w:t>What’s on Tonight?</w:t>
      </w:r>
    </w:p>
    <w:p w14:paraId="70D85033" w14:textId="77777777" w:rsidR="00C265BB" w:rsidRPr="00C265BB" w:rsidRDefault="00C265BB" w:rsidP="00C265BB">
      <w:pPr>
        <w:pStyle w:val="CommentText"/>
        <w:spacing w:after="0" w:line="240" w:lineRule="auto"/>
        <w:rPr>
          <w:rFonts w:cstheme="minorHAnsi"/>
          <w:b/>
          <w:sz w:val="22"/>
          <w:shd w:val="pct15" w:color="auto" w:fill="FFFFFF"/>
        </w:rPr>
      </w:pPr>
    </w:p>
    <w:p w14:paraId="4C9D231D" w14:textId="38E2558B" w:rsidR="00B87F48" w:rsidRPr="007D3E91" w:rsidRDefault="00936F7A" w:rsidP="000271CB">
      <w:pPr>
        <w:spacing w:after="0" w:line="240" w:lineRule="auto"/>
        <w:rPr>
          <w:rFonts w:cstheme="minorHAnsi"/>
          <w:b/>
        </w:rPr>
      </w:pPr>
      <w:bookmarkStart w:id="3" w:name="_Hlk112862548"/>
      <w:r w:rsidRPr="007D3E91">
        <w:rPr>
          <w:rFonts w:cstheme="minorHAnsi"/>
          <w:b/>
        </w:rPr>
        <w:t xml:space="preserve">Track </w:t>
      </w:r>
      <w:r w:rsidR="00E371B5" w:rsidRPr="007D3E91">
        <w:rPr>
          <w:rFonts w:cstheme="minorHAnsi"/>
          <w:b/>
        </w:rPr>
        <w:t>2</w:t>
      </w:r>
      <w:r w:rsidR="007B027D">
        <w:rPr>
          <w:rFonts w:cstheme="minorHAnsi"/>
          <w:b/>
        </w:rPr>
        <w:t>3</w:t>
      </w:r>
    </w:p>
    <w:p w14:paraId="0A43EDD9" w14:textId="77777777" w:rsidR="00943972" w:rsidRDefault="00943972" w:rsidP="000271CB">
      <w:pPr>
        <w:spacing w:after="0" w:line="240" w:lineRule="auto"/>
      </w:pPr>
      <w:r>
        <w:t xml:space="preserve">G1: Hi, Mary! I went to the mall earlier, and I saw that some of our favorite movies are playing. </w:t>
      </w:r>
    </w:p>
    <w:p w14:paraId="0B9CCBF0" w14:textId="19486B2A" w:rsidR="00943972" w:rsidRDefault="00943972" w:rsidP="000271CB">
      <w:pPr>
        <w:spacing w:after="0" w:line="240" w:lineRule="auto"/>
      </w:pPr>
      <w:r>
        <w:t xml:space="preserve">G2: Really, Linda? What movies are they showing? </w:t>
      </w:r>
    </w:p>
    <w:p w14:paraId="38385FFA" w14:textId="77777777" w:rsidR="00943972" w:rsidRDefault="00943972" w:rsidP="000271CB">
      <w:pPr>
        <w:spacing w:after="0" w:line="240" w:lineRule="auto"/>
      </w:pPr>
      <w:r>
        <w:t xml:space="preserve">G1: They are showing The Supers, Hillary and Bill, Love Star, and Planet Wilcox. I think Planet Wilcox is the best movie among those four. I bet it will have the biggest audience in the theater today. </w:t>
      </w:r>
    </w:p>
    <w:p w14:paraId="1687D985" w14:textId="77777777" w:rsidR="00943972" w:rsidRDefault="00943972" w:rsidP="000271CB">
      <w:pPr>
        <w:spacing w:after="0" w:line="240" w:lineRule="auto"/>
      </w:pPr>
      <w:r>
        <w:t xml:space="preserve">G2: I would rather see Love Star than Planet Wilcox, although I think The Supers has the best story line. I think it’s because the story is about normal people being superheroes. I love that they keep their identities a secret. Really, I could be a superhero and you wouldn’t know it! </w:t>
      </w:r>
    </w:p>
    <w:p w14:paraId="31B5D0D0" w14:textId="77777777" w:rsidR="00943972" w:rsidRDefault="00943972" w:rsidP="000271CB">
      <w:pPr>
        <w:spacing w:after="0" w:line="240" w:lineRule="auto"/>
      </w:pPr>
      <w:r>
        <w:t xml:space="preserve">G1: Yeah, sure. Super Mary! That is funny! Anyway, I haven’t seen The Supers yet. How about we go to a movie later this afternoon? Let’s choose between The Supers or Planet Wilcox. </w:t>
      </w:r>
    </w:p>
    <w:p w14:paraId="7630D630" w14:textId="77777777" w:rsidR="00943972" w:rsidRDefault="00943972" w:rsidP="000271CB">
      <w:pPr>
        <w:spacing w:after="0" w:line="240" w:lineRule="auto"/>
      </w:pPr>
      <w:r>
        <w:t xml:space="preserve">G2: Why don’t we also add Love Star to that list? That’s really the one I want to see. </w:t>
      </w:r>
    </w:p>
    <w:p w14:paraId="75B27157" w14:textId="4888AC2D" w:rsidR="00943972" w:rsidRDefault="00943972" w:rsidP="000271CB">
      <w:pPr>
        <w:spacing w:after="0" w:line="240" w:lineRule="auto"/>
      </w:pPr>
      <w:r>
        <w:t>G1: OK, Love Star</w:t>
      </w:r>
      <w:r w:rsidR="001A07F9">
        <w:t xml:space="preserve"> it</w:t>
      </w:r>
      <w:r>
        <w:t xml:space="preserve"> is then. What time should we meet? It starts at one p.m. </w:t>
      </w:r>
    </w:p>
    <w:p w14:paraId="75B73C61" w14:textId="4A95F3B0" w:rsidR="00943972" w:rsidRPr="00943972" w:rsidRDefault="00943972" w:rsidP="000271CB">
      <w:pPr>
        <w:spacing w:after="0" w:line="240" w:lineRule="auto"/>
      </w:pPr>
      <w:r>
        <w:t>G2: Let’s meet at 12:00 p.m. Let’s have lunch first, before we go to the theater, unless you just want to eat popcorn!</w:t>
      </w:r>
    </w:p>
    <w:bookmarkEnd w:id="3"/>
    <w:p w14:paraId="726EB60B" w14:textId="77777777" w:rsidR="00100A09" w:rsidRDefault="00100A09" w:rsidP="000271CB">
      <w:pPr>
        <w:spacing w:after="0" w:line="240" w:lineRule="auto"/>
        <w:rPr>
          <w:rFonts w:cstheme="minorHAnsi"/>
        </w:rPr>
      </w:pPr>
    </w:p>
    <w:p w14:paraId="04E598C8" w14:textId="20DF679A" w:rsidR="00E371B5" w:rsidRPr="00100A09" w:rsidRDefault="00E371B5" w:rsidP="000271CB">
      <w:pPr>
        <w:spacing w:after="0" w:line="240" w:lineRule="auto"/>
        <w:rPr>
          <w:rFonts w:cstheme="minorHAnsi"/>
        </w:rPr>
      </w:pPr>
      <w:bookmarkStart w:id="4" w:name="_Hlk112862599"/>
      <w:r w:rsidRPr="007D3E91">
        <w:rPr>
          <w:rFonts w:cstheme="minorHAnsi"/>
          <w:b/>
        </w:rPr>
        <w:t>Track 2</w:t>
      </w:r>
      <w:r w:rsidR="007B027D">
        <w:rPr>
          <w:rFonts w:cstheme="minorHAnsi"/>
          <w:b/>
        </w:rPr>
        <w:t>4</w:t>
      </w:r>
    </w:p>
    <w:p w14:paraId="422BA3AA" w14:textId="77777777" w:rsidR="00413644" w:rsidRDefault="00413644" w:rsidP="000271CB">
      <w:pPr>
        <w:spacing w:after="0" w:line="240" w:lineRule="auto"/>
      </w:pPr>
      <w:r>
        <w:t xml:space="preserve">1. What movie does Mary think has the most interesting story? </w:t>
      </w:r>
    </w:p>
    <w:p w14:paraId="6DF983E9" w14:textId="77777777" w:rsidR="00413644" w:rsidRDefault="00413644" w:rsidP="000271CB">
      <w:pPr>
        <w:spacing w:after="0" w:line="240" w:lineRule="auto"/>
      </w:pPr>
      <w:r>
        <w:t xml:space="preserve">2. What movie will Mary and Linda watch? </w:t>
      </w:r>
    </w:p>
    <w:p w14:paraId="1F9C2D55" w14:textId="1846794F" w:rsidR="00413644" w:rsidRDefault="00413644" w:rsidP="000271CB">
      <w:pPr>
        <w:spacing w:after="0" w:line="240" w:lineRule="auto"/>
      </w:pPr>
      <w:r>
        <w:t>3. When will Linda and Mary watch a movie?</w:t>
      </w:r>
    </w:p>
    <w:bookmarkEnd w:id="4"/>
    <w:p w14:paraId="62A88252" w14:textId="77777777" w:rsidR="00413644" w:rsidRPr="007D3E91" w:rsidRDefault="00413644" w:rsidP="000271CB">
      <w:pPr>
        <w:spacing w:after="0" w:line="240" w:lineRule="auto"/>
        <w:rPr>
          <w:rFonts w:cstheme="minorHAnsi"/>
        </w:rPr>
      </w:pPr>
    </w:p>
    <w:p w14:paraId="3BC991A3" w14:textId="77777777" w:rsidR="00B20FD2" w:rsidRDefault="00B20FD2" w:rsidP="00B20FD2">
      <w:pPr>
        <w:spacing w:after="0" w:line="240" w:lineRule="auto"/>
        <w:rPr>
          <w:rFonts w:cstheme="minorHAnsi"/>
          <w:b/>
        </w:rPr>
      </w:pPr>
      <w:bookmarkStart w:id="5" w:name="_Hlk129071093"/>
      <w:r>
        <w:rPr>
          <w:rFonts w:cstheme="minorHAnsi"/>
          <w:b/>
        </w:rPr>
        <w:t>Track 25</w:t>
      </w:r>
    </w:p>
    <w:p w14:paraId="3EE4DF00" w14:textId="77777777" w:rsidR="00B20FD2" w:rsidRDefault="00B20FD2" w:rsidP="00B20FD2">
      <w:pPr>
        <w:spacing w:after="0" w:line="240" w:lineRule="auto"/>
      </w:pPr>
      <w:r>
        <w:t xml:space="preserve">G: You look busy, Mark! There are so many books on your desk. Are you studying for an exam? </w:t>
      </w:r>
    </w:p>
    <w:p w14:paraId="6D4BD319" w14:textId="77777777" w:rsidR="00B20FD2" w:rsidRDefault="00B20FD2" w:rsidP="00B20FD2">
      <w:pPr>
        <w:spacing w:after="0" w:line="240" w:lineRule="auto"/>
      </w:pPr>
      <w:r>
        <w:t xml:space="preserve">M: No, Lisa! I’m trying to list some topics for my essay. I can’t think of an interesting topic, though. Can you help me? </w:t>
      </w:r>
    </w:p>
    <w:p w14:paraId="10EE4698" w14:textId="77777777" w:rsidR="00B20FD2" w:rsidRDefault="00B20FD2" w:rsidP="00B20FD2">
      <w:pPr>
        <w:spacing w:after="0" w:line="240" w:lineRule="auto"/>
      </w:pPr>
      <w:r>
        <w:t xml:space="preserve">G: Sure. I’ll see what I can do. Can you tell me what subject your essay should be about? </w:t>
      </w:r>
    </w:p>
    <w:p w14:paraId="2016E6E6" w14:textId="77777777" w:rsidR="00B20FD2" w:rsidRDefault="00B20FD2" w:rsidP="00B20FD2">
      <w:pPr>
        <w:spacing w:after="0" w:line="240" w:lineRule="auto"/>
      </w:pPr>
      <w:r>
        <w:t xml:space="preserve">M: I need to write a social studies essay about a group of people. I can choose any group of people. I have to write about their way of living. Almost all of my classmates are writing essays about ancient groups of people, like Romans or Greeks. I want mine to be different. </w:t>
      </w:r>
    </w:p>
    <w:p w14:paraId="29A4C971" w14:textId="77777777" w:rsidR="00B20FD2" w:rsidRDefault="00B20FD2" w:rsidP="00B20FD2">
      <w:pPr>
        <w:spacing w:after="0" w:line="240" w:lineRule="auto"/>
      </w:pPr>
      <w:r>
        <w:t xml:space="preserve">G: I see. How about an ethnic group? I also think elderly people living in a seniors’ home is a good topic. What do you think? </w:t>
      </w:r>
    </w:p>
    <w:p w14:paraId="31D0BD42" w14:textId="77777777" w:rsidR="00B20FD2" w:rsidRDefault="00B20FD2" w:rsidP="00B20FD2">
      <w:pPr>
        <w:spacing w:after="0" w:line="240" w:lineRule="auto"/>
      </w:pPr>
      <w:r>
        <w:t xml:space="preserve">M: Wow! Those are both good ideas. I didn’t think of those! I think I’ll write my essay about the Sherpa people in the Himalayas and their way of living. I hope no one else chose that topic. Now my mind is full of ideas for my essay. </w:t>
      </w:r>
    </w:p>
    <w:p w14:paraId="2FF95236" w14:textId="77777777" w:rsidR="00B20FD2" w:rsidRDefault="00B20FD2" w:rsidP="00B20FD2">
      <w:pPr>
        <w:spacing w:after="0" w:line="240" w:lineRule="auto"/>
      </w:pPr>
      <w:r>
        <w:t xml:space="preserve">G: Great! Can I read your essay when you’re done? </w:t>
      </w:r>
    </w:p>
    <w:p w14:paraId="0AD3B52A" w14:textId="77777777" w:rsidR="00B20FD2" w:rsidRDefault="00B20FD2" w:rsidP="00B20FD2">
      <w:pPr>
        <w:spacing w:after="0" w:line="240" w:lineRule="auto"/>
      </w:pPr>
      <w:r>
        <w:t>M: Of course! Thanks a lot for helping me, Lisa.</w:t>
      </w:r>
    </w:p>
    <w:p w14:paraId="76D9D409" w14:textId="77777777" w:rsidR="00B20FD2" w:rsidRDefault="00B20FD2" w:rsidP="00B20FD2">
      <w:pPr>
        <w:spacing w:after="0" w:line="240" w:lineRule="auto"/>
        <w:rPr>
          <w:rFonts w:cstheme="minorHAnsi"/>
        </w:rPr>
      </w:pPr>
    </w:p>
    <w:p w14:paraId="1DA85DED" w14:textId="77777777" w:rsidR="00B20FD2" w:rsidRDefault="00B20FD2" w:rsidP="00B20FD2">
      <w:pPr>
        <w:spacing w:after="0" w:line="240" w:lineRule="auto"/>
        <w:rPr>
          <w:rFonts w:cstheme="minorHAnsi"/>
          <w:b/>
        </w:rPr>
      </w:pPr>
      <w:r>
        <w:rPr>
          <w:rFonts w:cstheme="minorHAnsi"/>
          <w:b/>
        </w:rPr>
        <w:t>Track 26</w:t>
      </w:r>
    </w:p>
    <w:p w14:paraId="5F27FBED" w14:textId="77777777" w:rsidR="00B20FD2" w:rsidRDefault="00B20FD2" w:rsidP="00B20FD2">
      <w:pPr>
        <w:spacing w:after="0" w:line="240" w:lineRule="auto"/>
      </w:pPr>
      <w:r>
        <w:t xml:space="preserve">1. Mark is preparing for an exam. </w:t>
      </w:r>
    </w:p>
    <w:p w14:paraId="1BF8A118" w14:textId="77777777" w:rsidR="00B20FD2" w:rsidRDefault="00B20FD2" w:rsidP="00B20FD2">
      <w:pPr>
        <w:spacing w:after="0" w:line="240" w:lineRule="auto"/>
      </w:pPr>
      <w:r>
        <w:t>2. Lisa helped Mark choose a topic for his essay.</w:t>
      </w:r>
    </w:p>
    <w:p w14:paraId="2C48E212" w14:textId="77777777" w:rsidR="00B20FD2" w:rsidRDefault="00B20FD2" w:rsidP="00B20FD2">
      <w:pPr>
        <w:spacing w:after="0" w:line="240" w:lineRule="auto"/>
      </w:pPr>
      <w:r>
        <w:t xml:space="preserve">3. Mark chooses to write about an ethnic group. </w:t>
      </w:r>
    </w:p>
    <w:p w14:paraId="0315A9E7" w14:textId="77777777" w:rsidR="00B20FD2" w:rsidRDefault="00B20FD2" w:rsidP="00B20FD2">
      <w:pPr>
        <w:spacing w:after="0" w:line="240" w:lineRule="auto"/>
      </w:pPr>
      <w:r>
        <w:t>4. Mark didn’t choose a topic from Lisa’s suggestions.</w:t>
      </w:r>
      <w:bookmarkEnd w:id="5"/>
    </w:p>
    <w:p w14:paraId="7F623662" w14:textId="77777777" w:rsidR="00413644" w:rsidRDefault="00413644" w:rsidP="000271CB">
      <w:pPr>
        <w:spacing w:after="0" w:line="240" w:lineRule="auto"/>
      </w:pPr>
    </w:p>
    <w:p w14:paraId="0869142F" w14:textId="2E4B8D0C" w:rsidR="00E371B5" w:rsidRPr="007D3E91" w:rsidRDefault="00060941" w:rsidP="000271CB">
      <w:pPr>
        <w:spacing w:after="0" w:line="240" w:lineRule="auto"/>
        <w:rPr>
          <w:rFonts w:cstheme="minorHAnsi"/>
          <w:b/>
        </w:rPr>
      </w:pPr>
      <w:bookmarkStart w:id="6" w:name="_Hlk112862994"/>
      <w:r w:rsidRPr="007D3E91">
        <w:rPr>
          <w:rFonts w:cstheme="minorHAnsi"/>
          <w:b/>
        </w:rPr>
        <w:t>Track</w:t>
      </w:r>
      <w:r w:rsidR="00E371B5" w:rsidRPr="007D3E91">
        <w:rPr>
          <w:rFonts w:cstheme="minorHAnsi"/>
          <w:b/>
        </w:rPr>
        <w:t xml:space="preserve"> 2</w:t>
      </w:r>
      <w:r w:rsidR="007B027D">
        <w:rPr>
          <w:rFonts w:cstheme="minorHAnsi"/>
          <w:b/>
        </w:rPr>
        <w:t>7</w:t>
      </w:r>
    </w:p>
    <w:p w14:paraId="5512DA88" w14:textId="236EC833" w:rsidR="00E371B5" w:rsidRDefault="00887D23" w:rsidP="000271CB">
      <w:pPr>
        <w:spacing w:after="0" w:line="240" w:lineRule="auto"/>
      </w:pPr>
      <w:r>
        <w:t xml:space="preserve">W: Good afternoon, everyone! Welcome to the ticket outlet! Trio is a hot new pop band that is touring the world this year. They are making a stop here in New Port! We are so excited! This is a great band. </w:t>
      </w:r>
      <w:r>
        <w:lastRenderedPageBreak/>
        <w:t>You can hear their latest song on the radio. Trio’s concert is scheduled for next month, March 17th, eight p.m. at Monett’s Theater House. Ticket prices range from $19 to $45. The first Balcony level costs $19. The second Balcony level costs $25. For the Orchestra level, it will cost you $27. In addition to regular seats, there are also VIP seats available. We have two levels of VIP seats. VIP level 1 seats cost $37, and it is $45 for VIP level 2 seats. They are the best seats in the house! Get your tickets now!</w:t>
      </w:r>
    </w:p>
    <w:p w14:paraId="6C0300E6" w14:textId="4A46767C" w:rsidR="007B027D" w:rsidRDefault="007B027D" w:rsidP="000271CB">
      <w:pPr>
        <w:spacing w:after="0" w:line="240" w:lineRule="auto"/>
      </w:pPr>
      <w:bookmarkStart w:id="7" w:name="_Hlk112863043"/>
      <w:bookmarkEnd w:id="6"/>
    </w:p>
    <w:p w14:paraId="3D35754A" w14:textId="386EB416" w:rsidR="007B027D" w:rsidRDefault="007B027D" w:rsidP="007B027D">
      <w:pPr>
        <w:spacing w:after="0" w:line="240" w:lineRule="auto"/>
        <w:rPr>
          <w:rFonts w:cstheme="minorHAnsi"/>
          <w:b/>
        </w:rPr>
      </w:pPr>
      <w:r w:rsidRPr="007D3E91">
        <w:rPr>
          <w:rFonts w:cstheme="minorHAnsi"/>
          <w:b/>
        </w:rPr>
        <w:t>Track 2</w:t>
      </w:r>
      <w:r>
        <w:rPr>
          <w:rFonts w:cstheme="minorHAnsi"/>
          <w:b/>
        </w:rPr>
        <w:t>8</w:t>
      </w:r>
    </w:p>
    <w:p w14:paraId="09FF78D3" w14:textId="38389106" w:rsidR="007B027D" w:rsidRPr="007B027D" w:rsidRDefault="007B027D" w:rsidP="007B027D">
      <w:pPr>
        <w:spacing w:after="0" w:line="240" w:lineRule="auto"/>
        <w:rPr>
          <w:rFonts w:cstheme="minorHAnsi"/>
          <w:bCs/>
          <w:lang w:eastAsia="ko-KR"/>
        </w:rPr>
      </w:pPr>
      <w:r w:rsidRPr="007B027D">
        <w:rPr>
          <w:rFonts w:cstheme="minorHAnsi"/>
          <w:bCs/>
          <w:lang w:eastAsia="ko-KR"/>
        </w:rPr>
        <w:t>M:</w:t>
      </w:r>
      <w:r w:rsidR="003209AD">
        <w:rPr>
          <w:rFonts w:cstheme="minorHAnsi"/>
          <w:bCs/>
          <w:lang w:eastAsia="ko-KR"/>
        </w:rPr>
        <w:t xml:space="preserve"> </w:t>
      </w:r>
      <w:r w:rsidR="003209AD">
        <w:t>I’m going to the store for some groceries. Is there anything you need?</w:t>
      </w:r>
    </w:p>
    <w:p w14:paraId="6FB96759" w14:textId="36895146" w:rsidR="007B027D" w:rsidRPr="007B027D" w:rsidRDefault="007B027D" w:rsidP="007B027D">
      <w:pPr>
        <w:spacing w:after="0" w:line="240" w:lineRule="auto"/>
        <w:rPr>
          <w:rFonts w:cstheme="minorHAnsi"/>
          <w:bCs/>
          <w:lang w:eastAsia="ko-KR"/>
        </w:rPr>
      </w:pPr>
      <w:r w:rsidRPr="007B027D">
        <w:rPr>
          <w:rFonts w:cstheme="minorHAnsi" w:hint="eastAsia"/>
          <w:bCs/>
          <w:lang w:eastAsia="ko-KR"/>
        </w:rPr>
        <w:t>B</w:t>
      </w:r>
      <w:r w:rsidRPr="007B027D">
        <w:rPr>
          <w:rFonts w:cstheme="minorHAnsi"/>
          <w:bCs/>
          <w:lang w:eastAsia="ko-KR"/>
        </w:rPr>
        <w:t>:</w:t>
      </w:r>
      <w:r w:rsidR="003209AD">
        <w:rPr>
          <w:rFonts w:cstheme="minorHAnsi"/>
          <w:bCs/>
          <w:lang w:eastAsia="ko-KR"/>
        </w:rPr>
        <w:t xml:space="preserve"> </w:t>
      </w:r>
      <w:r w:rsidR="003209AD">
        <w:t>Can you get some soda? I’m going to have a movie night with my friend.</w:t>
      </w:r>
    </w:p>
    <w:p w14:paraId="0589367B" w14:textId="0D880C2F" w:rsidR="007B027D" w:rsidRPr="007B027D" w:rsidRDefault="007B027D" w:rsidP="007B027D">
      <w:pPr>
        <w:spacing w:after="0" w:line="240" w:lineRule="auto"/>
        <w:rPr>
          <w:rFonts w:cstheme="minorHAnsi"/>
          <w:bCs/>
          <w:lang w:eastAsia="ko-KR"/>
        </w:rPr>
      </w:pPr>
      <w:r w:rsidRPr="007B027D">
        <w:rPr>
          <w:rFonts w:cstheme="minorHAnsi" w:hint="eastAsia"/>
          <w:bCs/>
          <w:lang w:eastAsia="ko-KR"/>
        </w:rPr>
        <w:t>M</w:t>
      </w:r>
      <w:r w:rsidRPr="007B027D">
        <w:rPr>
          <w:rFonts w:cstheme="minorHAnsi"/>
          <w:bCs/>
          <w:lang w:eastAsia="ko-KR"/>
        </w:rPr>
        <w:t>:</w:t>
      </w:r>
      <w:r w:rsidR="003209AD">
        <w:rPr>
          <w:rFonts w:cstheme="minorHAnsi"/>
          <w:bCs/>
          <w:lang w:eastAsia="ko-KR"/>
        </w:rPr>
        <w:t xml:space="preserve"> </w:t>
      </w:r>
      <w:r w:rsidR="003209AD">
        <w:t>I can do that. Anything else?</w:t>
      </w:r>
    </w:p>
    <w:p w14:paraId="0C3C4180" w14:textId="7541F7D8" w:rsidR="007B027D" w:rsidRPr="007B027D" w:rsidRDefault="007B027D" w:rsidP="000271CB">
      <w:pPr>
        <w:spacing w:after="0" w:line="240" w:lineRule="auto"/>
        <w:rPr>
          <w:rFonts w:cstheme="minorHAnsi"/>
          <w:bCs/>
          <w:lang w:eastAsia="ko-KR"/>
        </w:rPr>
      </w:pPr>
      <w:r w:rsidRPr="007B027D">
        <w:rPr>
          <w:rFonts w:cstheme="minorHAnsi" w:hint="eastAsia"/>
          <w:bCs/>
          <w:lang w:eastAsia="ko-KR"/>
        </w:rPr>
        <w:t>B</w:t>
      </w:r>
      <w:r w:rsidRPr="007B027D">
        <w:rPr>
          <w:rFonts w:cstheme="minorHAnsi"/>
          <w:bCs/>
          <w:lang w:eastAsia="ko-KR"/>
        </w:rPr>
        <w:t>:</w:t>
      </w:r>
      <w:r w:rsidR="003209AD">
        <w:rPr>
          <w:rFonts w:cstheme="minorHAnsi"/>
          <w:bCs/>
          <w:lang w:eastAsia="ko-KR"/>
        </w:rPr>
        <w:t xml:space="preserve"> </w:t>
      </w:r>
      <w:r w:rsidR="003209AD">
        <w:t>Can you also get popcorn, chocolate, and ice cream?</w:t>
      </w:r>
    </w:p>
    <w:bookmarkEnd w:id="7"/>
    <w:p w14:paraId="54F16192" w14:textId="77777777" w:rsidR="00887D23" w:rsidRPr="007D3E91" w:rsidRDefault="00887D23" w:rsidP="000271CB">
      <w:pPr>
        <w:spacing w:after="0" w:line="240" w:lineRule="auto"/>
        <w:rPr>
          <w:rFonts w:cstheme="minorHAnsi"/>
        </w:rPr>
      </w:pPr>
    </w:p>
    <w:p w14:paraId="4F568153" w14:textId="4AEC2EF8"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6E187A">
        <w:rPr>
          <w:rFonts w:cstheme="minorHAnsi"/>
          <w:b/>
        </w:rPr>
        <w:t>9</w:t>
      </w:r>
      <w:r w:rsidRPr="007D3E91">
        <w:rPr>
          <w:rFonts w:cstheme="minorHAnsi"/>
          <w:b/>
        </w:rPr>
        <w:t xml:space="preserve"> </w:t>
      </w:r>
    </w:p>
    <w:p w14:paraId="6A378439" w14:textId="77777777" w:rsidR="00845E82" w:rsidRDefault="00845E82" w:rsidP="00C90E76">
      <w:pPr>
        <w:spacing w:after="0" w:line="240" w:lineRule="auto"/>
      </w:pPr>
      <w:r>
        <w:t xml:space="preserve">1. (a) A pen, some paper, and a dictionary are on the table. </w:t>
      </w:r>
    </w:p>
    <w:p w14:paraId="7FFCFFAB" w14:textId="77777777" w:rsidR="00845E82" w:rsidRDefault="00845E82" w:rsidP="00C90E76">
      <w:pPr>
        <w:spacing w:after="0" w:line="240" w:lineRule="auto"/>
      </w:pPr>
      <w:r>
        <w:t xml:space="preserve">(b) The woman has a pen. She has a piece of paper, too. </w:t>
      </w:r>
    </w:p>
    <w:p w14:paraId="3CF08012" w14:textId="77777777" w:rsidR="00845E82" w:rsidRDefault="00845E82" w:rsidP="00C90E76">
      <w:pPr>
        <w:spacing w:after="0" w:line="240" w:lineRule="auto"/>
      </w:pPr>
      <w:r>
        <w:t xml:space="preserve">(c) The woman is writing. She is also talking on the phone. </w:t>
      </w:r>
    </w:p>
    <w:p w14:paraId="233FF50C" w14:textId="77777777" w:rsidR="00845E82" w:rsidRDefault="00845E82" w:rsidP="00C90E76">
      <w:pPr>
        <w:spacing w:after="0" w:line="240" w:lineRule="auto"/>
      </w:pPr>
      <w:r>
        <w:t xml:space="preserve">(d) The woman seems very tired. In addition, she looks ill. </w:t>
      </w:r>
    </w:p>
    <w:p w14:paraId="4680221F" w14:textId="77777777" w:rsidR="00845E82" w:rsidRDefault="00845E82" w:rsidP="00C90E76">
      <w:pPr>
        <w:spacing w:after="0" w:line="240" w:lineRule="auto"/>
      </w:pPr>
    </w:p>
    <w:p w14:paraId="5A7C11CE" w14:textId="77777777" w:rsidR="00845E82" w:rsidRDefault="00845E82" w:rsidP="00C90E76">
      <w:pPr>
        <w:spacing w:after="0" w:line="240" w:lineRule="auto"/>
      </w:pPr>
      <w:r>
        <w:t xml:space="preserve">2. (a) The list is for names of people to invite to a party. </w:t>
      </w:r>
    </w:p>
    <w:p w14:paraId="4E6B0030" w14:textId="77777777" w:rsidR="00845E82" w:rsidRDefault="00845E82" w:rsidP="00C90E76">
      <w:pPr>
        <w:spacing w:after="0" w:line="240" w:lineRule="auto"/>
      </w:pPr>
      <w:r>
        <w:t xml:space="preserve">(b) The list is for things needed to cook a special kind of food. </w:t>
      </w:r>
    </w:p>
    <w:p w14:paraId="7A218A30" w14:textId="77777777" w:rsidR="00845E82" w:rsidRDefault="00845E82" w:rsidP="00C90E76">
      <w:pPr>
        <w:spacing w:after="0" w:line="240" w:lineRule="auto"/>
      </w:pPr>
      <w:r>
        <w:t xml:space="preserve">(c) The list is for toys and gifts that a child would like to receive. </w:t>
      </w:r>
    </w:p>
    <w:p w14:paraId="63B0BC71" w14:textId="79F2FEAF" w:rsidR="00C90E76" w:rsidRDefault="00845E82" w:rsidP="00C90E76">
      <w:pPr>
        <w:spacing w:after="0" w:line="240" w:lineRule="auto"/>
      </w:pPr>
      <w:r>
        <w:t>(d) The list is for chores, like washing dishes and shopping for groceries.</w:t>
      </w:r>
    </w:p>
    <w:p w14:paraId="17F21849" w14:textId="77777777" w:rsidR="00845E82" w:rsidRPr="007D3E91" w:rsidRDefault="00845E82" w:rsidP="00C90E76">
      <w:pPr>
        <w:spacing w:after="0" w:line="240" w:lineRule="auto"/>
        <w:rPr>
          <w:rFonts w:cstheme="minorHAnsi"/>
        </w:rPr>
      </w:pPr>
    </w:p>
    <w:p w14:paraId="4B994F06" w14:textId="6230D579"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w:t>
      </w:r>
      <w:r w:rsidR="006E187A">
        <w:rPr>
          <w:rFonts w:cstheme="minorHAnsi"/>
          <w:b/>
        </w:rPr>
        <w:t>30</w:t>
      </w:r>
      <w:r w:rsidRPr="007D3E91">
        <w:rPr>
          <w:rFonts w:cstheme="minorHAnsi"/>
          <w:b/>
        </w:rPr>
        <w:t xml:space="preserve"> </w:t>
      </w:r>
    </w:p>
    <w:p w14:paraId="58A5638B" w14:textId="77777777" w:rsidR="00845E82" w:rsidRDefault="00845E82" w:rsidP="000271CB">
      <w:pPr>
        <w:spacing w:after="0" w:line="240" w:lineRule="auto"/>
      </w:pPr>
      <w:r>
        <w:t xml:space="preserve">3. What are the things you would put on your grocery list? </w:t>
      </w:r>
    </w:p>
    <w:p w14:paraId="5E6419B0" w14:textId="5BE8B73E" w:rsidR="006B3270" w:rsidRDefault="00845E82" w:rsidP="000271CB">
      <w:pPr>
        <w:spacing w:after="0" w:line="240" w:lineRule="auto"/>
      </w:pPr>
      <w:r>
        <w:t>4. Is there anything else we can do this evening?</w:t>
      </w:r>
    </w:p>
    <w:p w14:paraId="09CAA702" w14:textId="77777777" w:rsidR="00845E82" w:rsidRPr="007D3E91" w:rsidRDefault="00845E82" w:rsidP="000271CB">
      <w:pPr>
        <w:spacing w:after="0" w:line="240" w:lineRule="auto"/>
        <w:rPr>
          <w:rFonts w:cstheme="minorHAnsi"/>
        </w:rPr>
      </w:pPr>
    </w:p>
    <w:p w14:paraId="36A8EFEE" w14:textId="30DEF487" w:rsidR="00936F7A" w:rsidRPr="007D3E91" w:rsidRDefault="00FE3B5A" w:rsidP="000271CB">
      <w:pPr>
        <w:spacing w:after="0" w:line="240" w:lineRule="auto"/>
        <w:rPr>
          <w:rFonts w:cstheme="minorHAnsi"/>
          <w:b/>
        </w:rPr>
      </w:pPr>
      <w:r w:rsidRPr="007D3E91">
        <w:rPr>
          <w:rFonts w:cstheme="minorHAnsi"/>
          <w:b/>
        </w:rPr>
        <w:t xml:space="preserve">Track </w:t>
      </w:r>
      <w:r w:rsidR="006E187A">
        <w:rPr>
          <w:rFonts w:cstheme="minorHAnsi"/>
          <w:b/>
        </w:rPr>
        <w:t>31</w:t>
      </w:r>
    </w:p>
    <w:p w14:paraId="1D7CEC7B" w14:textId="77777777" w:rsidR="00E85CA1" w:rsidRPr="00E85CA1" w:rsidRDefault="00E85CA1" w:rsidP="000271CB">
      <w:pPr>
        <w:autoSpaceDE w:val="0"/>
        <w:autoSpaceDN w:val="0"/>
        <w:adjustRightInd w:val="0"/>
        <w:spacing w:after="0" w:line="240" w:lineRule="auto"/>
        <w:rPr>
          <w:b/>
          <w:bCs/>
        </w:rPr>
      </w:pPr>
      <w:r w:rsidRPr="00E85CA1">
        <w:rPr>
          <w:b/>
          <w:bCs/>
        </w:rPr>
        <w:t xml:space="preserve">Questions 5 and 6 refer to the following dialogue. </w:t>
      </w:r>
    </w:p>
    <w:p w14:paraId="0BC7E529" w14:textId="77777777" w:rsidR="00E85CA1" w:rsidRDefault="00E85CA1" w:rsidP="000271CB">
      <w:pPr>
        <w:autoSpaceDE w:val="0"/>
        <w:autoSpaceDN w:val="0"/>
        <w:adjustRightInd w:val="0"/>
        <w:spacing w:after="0" w:line="240" w:lineRule="auto"/>
      </w:pPr>
      <w:r>
        <w:t xml:space="preserve">G: I’m going out to buy some food, Danny. Is there anything you want me to get for you? </w:t>
      </w:r>
    </w:p>
    <w:p w14:paraId="6F294F19" w14:textId="77777777" w:rsidR="00E85CA1" w:rsidRDefault="00E85CA1" w:rsidP="000271CB">
      <w:pPr>
        <w:autoSpaceDE w:val="0"/>
        <w:autoSpaceDN w:val="0"/>
        <w:adjustRightInd w:val="0"/>
        <w:spacing w:after="0" w:line="240" w:lineRule="auto"/>
      </w:pPr>
      <w:r>
        <w:t xml:space="preserve">B: You could rent some movies for me. Is that OK? </w:t>
      </w:r>
    </w:p>
    <w:p w14:paraId="24630B08" w14:textId="77777777" w:rsidR="00E85CA1" w:rsidRDefault="00E85CA1" w:rsidP="000271CB">
      <w:pPr>
        <w:autoSpaceDE w:val="0"/>
        <w:autoSpaceDN w:val="0"/>
        <w:adjustRightInd w:val="0"/>
        <w:spacing w:after="0" w:line="240" w:lineRule="auto"/>
      </w:pPr>
      <w:r>
        <w:t xml:space="preserve">G: Sure. What movies do you want me to rent? </w:t>
      </w:r>
    </w:p>
    <w:p w14:paraId="654E50D9" w14:textId="77777777" w:rsidR="00E85CA1" w:rsidRDefault="00E85CA1" w:rsidP="000271CB">
      <w:pPr>
        <w:autoSpaceDE w:val="0"/>
        <w:autoSpaceDN w:val="0"/>
        <w:adjustRightInd w:val="0"/>
        <w:spacing w:after="0" w:line="240" w:lineRule="auto"/>
      </w:pPr>
      <w:r>
        <w:t xml:space="preserve">B: Please rent Shark Island and What’s Up! If you see any good horror movies, you could rent one of those also. Thanks a lot, Sally! </w:t>
      </w:r>
    </w:p>
    <w:p w14:paraId="46C5B8BF" w14:textId="77777777" w:rsidR="00E85CA1" w:rsidRDefault="00E85CA1" w:rsidP="000271CB">
      <w:pPr>
        <w:autoSpaceDE w:val="0"/>
        <w:autoSpaceDN w:val="0"/>
        <w:adjustRightInd w:val="0"/>
        <w:spacing w:after="0" w:line="240" w:lineRule="auto"/>
      </w:pPr>
    </w:p>
    <w:p w14:paraId="710728B3" w14:textId="77777777" w:rsidR="00E85CA1" w:rsidRDefault="00E85CA1" w:rsidP="000271CB">
      <w:pPr>
        <w:autoSpaceDE w:val="0"/>
        <w:autoSpaceDN w:val="0"/>
        <w:adjustRightInd w:val="0"/>
        <w:spacing w:after="0" w:line="240" w:lineRule="auto"/>
      </w:pPr>
      <w:r>
        <w:t xml:space="preserve">5. What are the speakers talking about? </w:t>
      </w:r>
    </w:p>
    <w:p w14:paraId="3F6AAA99" w14:textId="77777777" w:rsidR="00E85CA1" w:rsidRDefault="00E85CA1" w:rsidP="000271CB">
      <w:pPr>
        <w:autoSpaceDE w:val="0"/>
        <w:autoSpaceDN w:val="0"/>
        <w:adjustRightInd w:val="0"/>
        <w:spacing w:after="0" w:line="240" w:lineRule="auto"/>
      </w:pPr>
      <w:r>
        <w:t xml:space="preserve">6. What was Danny’s other suggestion for a movie? </w:t>
      </w:r>
    </w:p>
    <w:p w14:paraId="28EA4EC2" w14:textId="77777777" w:rsidR="00E85CA1" w:rsidRDefault="00E85CA1" w:rsidP="000271CB">
      <w:pPr>
        <w:autoSpaceDE w:val="0"/>
        <w:autoSpaceDN w:val="0"/>
        <w:adjustRightInd w:val="0"/>
        <w:spacing w:after="0" w:line="240" w:lineRule="auto"/>
      </w:pPr>
    </w:p>
    <w:p w14:paraId="7E8A3EDF" w14:textId="77777777" w:rsidR="00E85CA1" w:rsidRDefault="00E85CA1" w:rsidP="000271CB">
      <w:pPr>
        <w:autoSpaceDE w:val="0"/>
        <w:autoSpaceDN w:val="0"/>
        <w:adjustRightInd w:val="0"/>
        <w:spacing w:after="0" w:line="240" w:lineRule="auto"/>
      </w:pPr>
      <w:r w:rsidRPr="00E85CA1">
        <w:rPr>
          <w:b/>
          <w:bCs/>
        </w:rPr>
        <w:t>Questions 7 and 8 refer to the following dialogue.</w:t>
      </w:r>
      <w:r>
        <w:t xml:space="preserve"> </w:t>
      </w:r>
    </w:p>
    <w:p w14:paraId="0BAE9686" w14:textId="77777777" w:rsidR="00E85CA1" w:rsidRDefault="00E85CA1" w:rsidP="000271CB">
      <w:pPr>
        <w:autoSpaceDE w:val="0"/>
        <w:autoSpaceDN w:val="0"/>
        <w:adjustRightInd w:val="0"/>
        <w:spacing w:after="0" w:line="240" w:lineRule="auto"/>
      </w:pPr>
      <w:r>
        <w:t xml:space="preserve">G: Hi, Dad! Here’s your tea. </w:t>
      </w:r>
    </w:p>
    <w:p w14:paraId="4E915D4C" w14:textId="77777777" w:rsidR="00E85CA1" w:rsidRDefault="00E85CA1" w:rsidP="000271CB">
      <w:pPr>
        <w:autoSpaceDE w:val="0"/>
        <w:autoSpaceDN w:val="0"/>
        <w:adjustRightInd w:val="0"/>
        <w:spacing w:after="0" w:line="240" w:lineRule="auto"/>
      </w:pPr>
      <w:r>
        <w:t xml:space="preserve">M: Thank you, Rose. Your mom and I were talking about your birthday. We have listed three choices. You can choose just one! Would you like a big birthday party, a Disneyland trip, or a new bicycle? </w:t>
      </w:r>
    </w:p>
    <w:p w14:paraId="72210BCC" w14:textId="48B41242" w:rsidR="00E85CA1" w:rsidRDefault="00E85CA1" w:rsidP="000271CB">
      <w:pPr>
        <w:autoSpaceDE w:val="0"/>
        <w:autoSpaceDN w:val="0"/>
        <w:adjustRightInd w:val="0"/>
        <w:spacing w:after="0" w:line="240" w:lineRule="auto"/>
      </w:pPr>
      <w:r>
        <w:t xml:space="preserve">G: Wow! I think I’ll take the Disneyland trip! I want to see my favorite Disney characters. I want to go on the rollercoaster, too! </w:t>
      </w:r>
    </w:p>
    <w:p w14:paraId="3F2D439F" w14:textId="77777777" w:rsidR="00F743D4" w:rsidRDefault="00F743D4" w:rsidP="000271CB">
      <w:pPr>
        <w:autoSpaceDE w:val="0"/>
        <w:autoSpaceDN w:val="0"/>
        <w:adjustRightInd w:val="0"/>
        <w:spacing w:after="0" w:line="240" w:lineRule="auto"/>
      </w:pPr>
    </w:p>
    <w:p w14:paraId="784D4DF1" w14:textId="77777777" w:rsidR="00F743D4" w:rsidRDefault="00E85CA1" w:rsidP="000271CB">
      <w:pPr>
        <w:autoSpaceDE w:val="0"/>
        <w:autoSpaceDN w:val="0"/>
        <w:adjustRightInd w:val="0"/>
        <w:spacing w:after="0" w:line="240" w:lineRule="auto"/>
      </w:pPr>
      <w:r>
        <w:t xml:space="preserve">7. What is the main topic of the dialogue? </w:t>
      </w:r>
    </w:p>
    <w:p w14:paraId="15F724C2" w14:textId="6AAC8A94" w:rsidR="006B3270" w:rsidRDefault="00E85CA1" w:rsidP="000271CB">
      <w:pPr>
        <w:autoSpaceDE w:val="0"/>
        <w:autoSpaceDN w:val="0"/>
        <w:adjustRightInd w:val="0"/>
        <w:spacing w:after="0" w:line="240" w:lineRule="auto"/>
        <w:rPr>
          <w:b/>
          <w:bCs/>
        </w:rPr>
      </w:pPr>
      <w:r>
        <w:t>8. What does Rose want to do?</w:t>
      </w:r>
    </w:p>
    <w:p w14:paraId="264D5A1D" w14:textId="77777777" w:rsidR="00E85CA1" w:rsidRDefault="00E85CA1" w:rsidP="000271CB">
      <w:pPr>
        <w:autoSpaceDE w:val="0"/>
        <w:autoSpaceDN w:val="0"/>
        <w:adjustRightInd w:val="0"/>
        <w:spacing w:after="0" w:line="240" w:lineRule="auto"/>
      </w:pPr>
    </w:p>
    <w:p w14:paraId="2543D965" w14:textId="4A76E3A0" w:rsidR="00936F7A" w:rsidRPr="007D3E91" w:rsidRDefault="00FE3B5A" w:rsidP="000271CB">
      <w:pPr>
        <w:autoSpaceDE w:val="0"/>
        <w:autoSpaceDN w:val="0"/>
        <w:adjustRightInd w:val="0"/>
        <w:spacing w:after="0" w:line="240" w:lineRule="auto"/>
        <w:rPr>
          <w:rFonts w:cstheme="minorHAnsi"/>
          <w:b/>
        </w:rPr>
      </w:pPr>
      <w:bookmarkStart w:id="8" w:name="_Hlk112863113"/>
      <w:r w:rsidRPr="007D3E91">
        <w:rPr>
          <w:rFonts w:cstheme="minorHAnsi"/>
          <w:b/>
        </w:rPr>
        <w:t xml:space="preserve">Track </w:t>
      </w:r>
      <w:r w:rsidR="006E187A">
        <w:rPr>
          <w:rFonts w:cstheme="minorHAnsi"/>
          <w:b/>
        </w:rPr>
        <w:t>32</w:t>
      </w:r>
    </w:p>
    <w:p w14:paraId="51681F5C" w14:textId="77777777" w:rsidR="00F743D4" w:rsidRPr="00F743D4" w:rsidRDefault="00F743D4" w:rsidP="000271CB">
      <w:pPr>
        <w:spacing w:after="0" w:line="240" w:lineRule="auto"/>
        <w:rPr>
          <w:b/>
          <w:bCs/>
        </w:rPr>
      </w:pPr>
      <w:r w:rsidRPr="00F743D4">
        <w:rPr>
          <w:b/>
          <w:bCs/>
        </w:rPr>
        <w:t xml:space="preserve">Questions 9 and 10 refer to the following talk. </w:t>
      </w:r>
    </w:p>
    <w:p w14:paraId="28E9AD04" w14:textId="77777777" w:rsidR="00F743D4" w:rsidRDefault="00F743D4" w:rsidP="000271CB">
      <w:pPr>
        <w:spacing w:after="0" w:line="240" w:lineRule="auto"/>
      </w:pPr>
      <w:r>
        <w:t xml:space="preserve">B: School is almost over. I can’t wait for summer to start. My father talked to me last night. He asked me to make a list of the activities that I want to do during summer vacation. I thought about it, and then I gave him the list. It included things like archery, horseback riding, and fishing. In addition, I would also like to learn to water ski. My father looked at my list and said we can do all the activities that I listed. I’m so excited! </w:t>
      </w:r>
    </w:p>
    <w:p w14:paraId="25474A88" w14:textId="77777777" w:rsidR="00F743D4" w:rsidRDefault="00F743D4" w:rsidP="000271CB">
      <w:pPr>
        <w:spacing w:after="0" w:line="240" w:lineRule="auto"/>
      </w:pPr>
    </w:p>
    <w:p w14:paraId="7F9A41AB" w14:textId="77777777" w:rsidR="00F743D4" w:rsidRDefault="00F743D4" w:rsidP="000271CB">
      <w:pPr>
        <w:spacing w:after="0" w:line="240" w:lineRule="auto"/>
      </w:pPr>
      <w:r>
        <w:t xml:space="preserve">9. What did the boy’s father ask him? </w:t>
      </w:r>
    </w:p>
    <w:p w14:paraId="48A6C37A" w14:textId="672CE6A8" w:rsidR="00C413AF" w:rsidRDefault="00F743D4" w:rsidP="000271CB">
      <w:pPr>
        <w:spacing w:after="0" w:line="240" w:lineRule="auto"/>
      </w:pPr>
      <w:r>
        <w:t>10. What are the activities that the boy’s list included?</w:t>
      </w:r>
    </w:p>
    <w:p w14:paraId="4099A475" w14:textId="6146E5C8" w:rsidR="00FF175C" w:rsidRDefault="00FF175C" w:rsidP="000271CB">
      <w:pPr>
        <w:spacing w:after="0" w:line="240" w:lineRule="auto"/>
      </w:pPr>
    </w:p>
    <w:p w14:paraId="60626AF5" w14:textId="77777777" w:rsidR="00FF175C" w:rsidRPr="00FF175C" w:rsidRDefault="00FF175C" w:rsidP="000271CB">
      <w:pPr>
        <w:spacing w:after="0" w:line="240" w:lineRule="auto"/>
        <w:rPr>
          <w:b/>
          <w:bCs/>
        </w:rPr>
      </w:pPr>
      <w:r w:rsidRPr="00FF175C">
        <w:rPr>
          <w:b/>
          <w:bCs/>
        </w:rPr>
        <w:t xml:space="preserve">Questions 11 and 12 refer to the following talk. </w:t>
      </w:r>
    </w:p>
    <w:p w14:paraId="4399F431" w14:textId="77777777" w:rsidR="00FF175C" w:rsidRDefault="00FF175C" w:rsidP="000271CB">
      <w:pPr>
        <w:spacing w:after="0" w:line="240" w:lineRule="auto"/>
      </w:pPr>
      <w:r>
        <w:t xml:space="preserve">G: My sister talked to me yesterday. She wants us to join a club so we can do some extracurricular activities. She gave me a list of clubs to choose from. The first clubs on her list were a math club and science club. Those sounded boring to me. There were also fun clubs on the list like an art club and a drama club. I chose the drama club so that I could practice my acting skills. </w:t>
      </w:r>
    </w:p>
    <w:p w14:paraId="3A0AC326" w14:textId="77777777" w:rsidR="00FF175C" w:rsidRDefault="00FF175C" w:rsidP="000271CB">
      <w:pPr>
        <w:spacing w:after="0" w:line="240" w:lineRule="auto"/>
      </w:pPr>
    </w:p>
    <w:p w14:paraId="2F8A0CAC" w14:textId="77777777" w:rsidR="00FF175C" w:rsidRDefault="00FF175C" w:rsidP="000271CB">
      <w:pPr>
        <w:spacing w:after="0" w:line="240" w:lineRule="auto"/>
      </w:pPr>
      <w:r>
        <w:t xml:space="preserve">11. Why do the speaker and her sister want to join a club? </w:t>
      </w:r>
    </w:p>
    <w:p w14:paraId="77EA1C38" w14:textId="49ED4C04" w:rsidR="00FF175C" w:rsidRDefault="00FF175C" w:rsidP="000271CB">
      <w:pPr>
        <w:spacing w:after="0" w:line="240" w:lineRule="auto"/>
        <w:rPr>
          <w:b/>
          <w:bCs/>
        </w:rPr>
      </w:pPr>
      <w:r>
        <w:t>12. What club does the speaker want to join?</w:t>
      </w:r>
    </w:p>
    <w:bookmarkEnd w:id="8"/>
    <w:p w14:paraId="40FB4292" w14:textId="77777777" w:rsidR="00E85CA1" w:rsidRPr="00C413AF" w:rsidRDefault="00E85CA1" w:rsidP="000271CB">
      <w:pPr>
        <w:spacing w:after="0" w:line="240" w:lineRule="auto"/>
        <w:rPr>
          <w:b/>
          <w:bCs/>
        </w:rPr>
      </w:pPr>
    </w:p>
    <w:p w14:paraId="437BE0E6" w14:textId="0A54E614" w:rsidR="00936F7A" w:rsidRPr="007D3E91" w:rsidRDefault="00FE3B5A" w:rsidP="000271CB">
      <w:pPr>
        <w:autoSpaceDE w:val="0"/>
        <w:autoSpaceDN w:val="0"/>
        <w:adjustRightInd w:val="0"/>
        <w:spacing w:after="0" w:line="240" w:lineRule="auto"/>
        <w:rPr>
          <w:rFonts w:cstheme="minorHAnsi"/>
        </w:rPr>
      </w:pPr>
      <w:r w:rsidRPr="007D3E91">
        <w:rPr>
          <w:rFonts w:cstheme="minorHAnsi"/>
          <w:b/>
        </w:rPr>
        <w:t xml:space="preserve">Track </w:t>
      </w:r>
      <w:r w:rsidR="00E371B5" w:rsidRPr="007D3E91">
        <w:rPr>
          <w:rFonts w:cstheme="minorHAnsi"/>
          <w:b/>
        </w:rPr>
        <w:t>3</w:t>
      </w:r>
      <w:r w:rsidR="006E187A">
        <w:rPr>
          <w:rFonts w:cstheme="minorHAnsi"/>
          <w:b/>
        </w:rPr>
        <w:t>3</w:t>
      </w:r>
    </w:p>
    <w:p w14:paraId="55E386C0" w14:textId="77777777" w:rsidR="000F7684" w:rsidRPr="000F7684" w:rsidRDefault="000F7684" w:rsidP="000F7684">
      <w:pPr>
        <w:spacing w:after="0" w:line="240" w:lineRule="auto"/>
        <w:rPr>
          <w:b/>
          <w:bCs/>
        </w:rPr>
      </w:pPr>
      <w:r w:rsidRPr="000F7684">
        <w:rPr>
          <w:b/>
          <w:bCs/>
        </w:rPr>
        <w:t xml:space="preserve">Questions 13 through 15 refer to the following dialogue. </w:t>
      </w:r>
    </w:p>
    <w:p w14:paraId="0A548CB2" w14:textId="77777777" w:rsidR="000F7684" w:rsidRDefault="000F7684" w:rsidP="000F7684">
      <w:pPr>
        <w:spacing w:after="0" w:line="240" w:lineRule="auto"/>
      </w:pPr>
      <w:r>
        <w:t xml:space="preserve">B: Good morning, Lily! You’re always so busy. What are you doing? </w:t>
      </w:r>
    </w:p>
    <w:p w14:paraId="363953A4" w14:textId="77777777" w:rsidR="000F7684" w:rsidRDefault="000F7684" w:rsidP="000F7684">
      <w:pPr>
        <w:spacing w:after="0" w:line="240" w:lineRule="auto"/>
      </w:pPr>
      <w:r>
        <w:t xml:space="preserve">G: Good morning, Sonny! I’m making a list of food that I’m going to prepare for my dad’s welcome-home party. </w:t>
      </w:r>
    </w:p>
    <w:p w14:paraId="4C1BE5B9" w14:textId="6548D5A7" w:rsidR="000F7684" w:rsidRDefault="000F7684" w:rsidP="000F7684">
      <w:pPr>
        <w:spacing w:after="0" w:line="240" w:lineRule="auto"/>
      </w:pPr>
      <w:r>
        <w:t xml:space="preserve">B: Oh! Is your dad coming home soon? </w:t>
      </w:r>
    </w:p>
    <w:p w14:paraId="56B40F7C" w14:textId="77777777" w:rsidR="000F7684" w:rsidRDefault="000F7684" w:rsidP="000F7684">
      <w:pPr>
        <w:spacing w:after="0" w:line="240" w:lineRule="auto"/>
      </w:pPr>
      <w:r>
        <w:t xml:space="preserve">G: Yes. He’s coming back tomorrow. He was away for a month because of his job. We want to give him a nice welcome-home party. </w:t>
      </w:r>
    </w:p>
    <w:p w14:paraId="53B9AF20" w14:textId="77777777" w:rsidR="000F7684" w:rsidRDefault="000F7684" w:rsidP="000F7684">
      <w:pPr>
        <w:spacing w:after="0" w:line="240" w:lineRule="auto"/>
      </w:pPr>
      <w:r>
        <w:t xml:space="preserve">B: I see. Why don’t you cook his favorite food? I think he would be happy to get his favorite dishes. </w:t>
      </w:r>
    </w:p>
    <w:p w14:paraId="76CBB351" w14:textId="77777777" w:rsidR="000F7684" w:rsidRDefault="000F7684" w:rsidP="000F7684">
      <w:pPr>
        <w:spacing w:after="0" w:line="240" w:lineRule="auto"/>
      </w:pPr>
      <w:r>
        <w:t xml:space="preserve">G: That’s a good idea! Let’s see. He likes spicy chicken, buttered vegetables, steamed fish, and fruit salad. I know how to cook all of those things. In addition, I can ask my mom to make a chocolate cake! </w:t>
      </w:r>
    </w:p>
    <w:p w14:paraId="6355E268" w14:textId="77777777" w:rsidR="000F7684" w:rsidRDefault="000F7684" w:rsidP="000F7684">
      <w:pPr>
        <w:spacing w:after="0" w:line="240" w:lineRule="auto"/>
      </w:pPr>
      <w:r>
        <w:t xml:space="preserve">B: Sounds delicious to me. I think your dad will be very happy to be home again. </w:t>
      </w:r>
    </w:p>
    <w:p w14:paraId="46492521" w14:textId="7FAB2275" w:rsidR="000F7684" w:rsidRDefault="000F7684" w:rsidP="000F7684">
      <w:pPr>
        <w:spacing w:after="0" w:line="240" w:lineRule="auto"/>
      </w:pPr>
      <w:r>
        <w:t xml:space="preserve">G: I’m going to the market now to buy the ingredients. I’ll talk to you later, Sonny! </w:t>
      </w:r>
    </w:p>
    <w:p w14:paraId="5EB28C20" w14:textId="77777777" w:rsidR="000F7684" w:rsidRDefault="000F7684" w:rsidP="000F7684">
      <w:pPr>
        <w:spacing w:after="0" w:line="240" w:lineRule="auto"/>
      </w:pPr>
    </w:p>
    <w:p w14:paraId="335A0CD0" w14:textId="77777777" w:rsidR="000F7684" w:rsidRDefault="000F7684" w:rsidP="000F7684">
      <w:pPr>
        <w:spacing w:after="0" w:line="240" w:lineRule="auto"/>
      </w:pPr>
      <w:r>
        <w:t xml:space="preserve">13. What is Lily preparing for? </w:t>
      </w:r>
    </w:p>
    <w:p w14:paraId="3EF5484E" w14:textId="70DB8C04" w:rsidR="000F7684" w:rsidRDefault="000F7684" w:rsidP="000F7684">
      <w:pPr>
        <w:spacing w:after="0" w:line="240" w:lineRule="auto"/>
      </w:pPr>
      <w:r>
        <w:t xml:space="preserve">14. What did Sonny suggest to Lily? </w:t>
      </w:r>
    </w:p>
    <w:p w14:paraId="3171A35D" w14:textId="20AA43BC" w:rsidR="00936F7A" w:rsidRPr="007D3E91" w:rsidRDefault="000F7684" w:rsidP="000F7684">
      <w:pPr>
        <w:spacing w:after="0" w:line="240" w:lineRule="auto"/>
        <w:rPr>
          <w:rFonts w:cstheme="minorHAnsi"/>
        </w:rPr>
      </w:pPr>
      <w:r>
        <w:t>15. What will Lily’s mom make for the party?</w:t>
      </w:r>
      <w:r w:rsidR="00936F7A" w:rsidRPr="007D3E91">
        <w:rPr>
          <w:rFonts w:cstheme="minorHAnsi"/>
        </w:rPr>
        <w:br w:type="page"/>
      </w:r>
    </w:p>
    <w:p w14:paraId="6F94FE86" w14:textId="70A7D42D" w:rsidR="00936F7A"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Unit</w:t>
      </w:r>
      <w:r w:rsidR="00D0589B">
        <w:rPr>
          <w:rFonts w:cstheme="minorHAnsi"/>
          <w:b/>
          <w:shd w:val="pct15" w:color="auto" w:fill="FFFFFF"/>
        </w:rPr>
        <w:t xml:space="preserve"> 4 </w:t>
      </w:r>
      <w:r w:rsidR="00B661ED">
        <w:rPr>
          <w:rFonts w:cstheme="minorHAnsi"/>
          <w:b/>
          <w:shd w:val="pct15" w:color="auto" w:fill="FFFFFF"/>
        </w:rPr>
        <w:t>What Were You Doing?</w:t>
      </w:r>
    </w:p>
    <w:p w14:paraId="499D7245" w14:textId="3835A1E0" w:rsidR="00D0589B" w:rsidRDefault="00D0589B" w:rsidP="000271CB">
      <w:pPr>
        <w:spacing w:after="0" w:line="240" w:lineRule="auto"/>
        <w:rPr>
          <w:rFonts w:cstheme="minorHAnsi"/>
          <w:b/>
          <w:shd w:val="pct15" w:color="auto" w:fill="FFFFFF"/>
        </w:rPr>
      </w:pPr>
    </w:p>
    <w:p w14:paraId="35F4ECDD" w14:textId="7322D933" w:rsidR="00D0589B" w:rsidRPr="007D3E91" w:rsidRDefault="00D0589B" w:rsidP="00D0589B">
      <w:pPr>
        <w:autoSpaceDE w:val="0"/>
        <w:autoSpaceDN w:val="0"/>
        <w:adjustRightInd w:val="0"/>
        <w:spacing w:after="0" w:line="240" w:lineRule="auto"/>
        <w:rPr>
          <w:rFonts w:cstheme="minorHAnsi"/>
          <w:b/>
        </w:rPr>
      </w:pPr>
      <w:r w:rsidRPr="007D3E91">
        <w:rPr>
          <w:rFonts w:cstheme="minorHAnsi"/>
          <w:b/>
        </w:rPr>
        <w:t>Track 3</w:t>
      </w:r>
      <w:r w:rsidR="00290EE4">
        <w:rPr>
          <w:rFonts w:cstheme="minorHAnsi"/>
          <w:b/>
        </w:rPr>
        <w:t>4</w:t>
      </w:r>
    </w:p>
    <w:p w14:paraId="386A5252" w14:textId="77777777" w:rsidR="00AC33D0" w:rsidRDefault="00AC33D0" w:rsidP="000271CB">
      <w:pPr>
        <w:spacing w:after="0" w:line="240" w:lineRule="auto"/>
      </w:pPr>
      <w:r>
        <w:t xml:space="preserve">W: How was school today? Would you like a cookie? I was baking all afternoon. </w:t>
      </w:r>
    </w:p>
    <w:p w14:paraId="25241AAE" w14:textId="77777777" w:rsidR="00AC33D0" w:rsidRDefault="00AC33D0" w:rsidP="000271CB">
      <w:pPr>
        <w:spacing w:after="0" w:line="240" w:lineRule="auto"/>
      </w:pPr>
      <w:r>
        <w:t xml:space="preserve">B: Thanks, Mom. These are delicious! We had a history quiz this morning. It was a good thing that I was listening during class yesterday. Our teacher had talked a lot about the discovery of America and European settlement. He said that before the Europeans arrived here, the American Indians had built villages. The quiz was difficult. I thought I wouldn’t get anything right. When I got my quiz paper back this afternoon, I was very surprised! I got a 100 percent! </w:t>
      </w:r>
    </w:p>
    <w:p w14:paraId="75390F69" w14:textId="77777777" w:rsidR="00AC33D0" w:rsidRDefault="00AC33D0" w:rsidP="000271CB">
      <w:pPr>
        <w:spacing w:after="0" w:line="240" w:lineRule="auto"/>
      </w:pPr>
      <w:r>
        <w:t xml:space="preserve">W: That’s great! I’m really proud of you. </w:t>
      </w:r>
    </w:p>
    <w:p w14:paraId="114CD25C" w14:textId="77777777" w:rsidR="00AC33D0" w:rsidRDefault="00AC33D0" w:rsidP="000271CB">
      <w:pPr>
        <w:spacing w:after="0" w:line="240" w:lineRule="auto"/>
      </w:pPr>
      <w:r>
        <w:t xml:space="preserve">B: Thanks, Mom! It felt really good when my classmates were congratulating me. I can’t wait to tell Dad about it. </w:t>
      </w:r>
    </w:p>
    <w:p w14:paraId="68051F0A" w14:textId="77777777" w:rsidR="00AC33D0" w:rsidRDefault="00AC33D0" w:rsidP="000271CB">
      <w:pPr>
        <w:spacing w:after="0" w:line="240" w:lineRule="auto"/>
      </w:pPr>
      <w:r>
        <w:t xml:space="preserve">W: You can tell him over dinner tonight. I’m sure he’ll be very happy to hear about it. </w:t>
      </w:r>
    </w:p>
    <w:p w14:paraId="287BBCB6" w14:textId="77777777" w:rsidR="00AC33D0" w:rsidRDefault="00AC33D0" w:rsidP="000271CB">
      <w:pPr>
        <w:spacing w:after="0" w:line="240" w:lineRule="auto"/>
      </w:pPr>
      <w:r>
        <w:t xml:space="preserve">B: I had hoped to tell him as soon as he got home. I don’t think I can wait until dinner. From now on, I’m going to study much harder so that I’ll get high grades all the time. </w:t>
      </w:r>
    </w:p>
    <w:p w14:paraId="6D23D411" w14:textId="2784B0B4" w:rsidR="00D0589B" w:rsidRDefault="00AC33D0" w:rsidP="000271CB">
      <w:pPr>
        <w:spacing w:after="0" w:line="240" w:lineRule="auto"/>
      </w:pPr>
      <w:r>
        <w:t>W: That’s a wise move, Chad. I’m glad you’re enjoying school. All your studying will pay off in the future. B: Thanks for the advice and cookies, Mom!</w:t>
      </w:r>
    </w:p>
    <w:p w14:paraId="2BFFC20C" w14:textId="77777777" w:rsidR="00AC33D0" w:rsidRPr="007D3E91" w:rsidRDefault="00AC33D0" w:rsidP="000271CB">
      <w:pPr>
        <w:spacing w:after="0" w:line="240" w:lineRule="auto"/>
        <w:rPr>
          <w:rFonts w:cstheme="minorHAnsi"/>
          <w:b/>
          <w:lang w:eastAsia="ko-KR"/>
        </w:rPr>
      </w:pPr>
    </w:p>
    <w:p w14:paraId="7AF495B5" w14:textId="08C5B5CB"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290EE4">
        <w:rPr>
          <w:rFonts w:cstheme="minorHAnsi"/>
          <w:b/>
        </w:rPr>
        <w:t>5</w:t>
      </w:r>
    </w:p>
    <w:p w14:paraId="08FA3965" w14:textId="77777777" w:rsidR="00F62FB3" w:rsidRDefault="00F62FB3" w:rsidP="000271CB">
      <w:pPr>
        <w:spacing w:after="0" w:line="240" w:lineRule="auto"/>
      </w:pPr>
      <w:r>
        <w:t xml:space="preserve">G: Hey, Brian! I heard you spent your summer in Kenya! Is that true? </w:t>
      </w:r>
    </w:p>
    <w:p w14:paraId="6596C142" w14:textId="77777777" w:rsidR="00F62FB3" w:rsidRDefault="00F62FB3" w:rsidP="000271CB">
      <w:pPr>
        <w:spacing w:after="0" w:line="240" w:lineRule="auto"/>
      </w:pPr>
      <w:r>
        <w:t xml:space="preserve">B: Yes. My parents were invited by their friends to visit them in Kenya. They brought me along. </w:t>
      </w:r>
    </w:p>
    <w:p w14:paraId="62152410" w14:textId="77777777" w:rsidR="00F62FB3" w:rsidRDefault="00F62FB3" w:rsidP="000271CB">
      <w:pPr>
        <w:spacing w:after="0" w:line="240" w:lineRule="auto"/>
      </w:pPr>
      <w:r>
        <w:t xml:space="preserve">G: What did you do there? </w:t>
      </w:r>
    </w:p>
    <w:p w14:paraId="31057380" w14:textId="77777777" w:rsidR="00F62FB3" w:rsidRDefault="00F62FB3" w:rsidP="000271CB">
      <w:pPr>
        <w:spacing w:after="0" w:line="240" w:lineRule="auto"/>
      </w:pPr>
      <w:r>
        <w:t xml:space="preserve">B: We went on an African safari. It was really hot, and there was tall grass everywhere. We rode in a jeep, which was driven by a Kenyan tour guide. He was telling us exciting stories of his experiences when suddenly one of the lions came toward us. I was so scared, but thankfully, it was just curious! It was looking at us for a long time. </w:t>
      </w:r>
    </w:p>
    <w:p w14:paraId="48C29009" w14:textId="77777777" w:rsidR="00F62FB3" w:rsidRDefault="00F62FB3" w:rsidP="000271CB">
      <w:pPr>
        <w:spacing w:after="0" w:line="240" w:lineRule="auto"/>
      </w:pPr>
      <w:r>
        <w:t xml:space="preserve">G: Wow, that’s so thrilling! I wish I could go to Africa like you. </w:t>
      </w:r>
    </w:p>
    <w:p w14:paraId="04A58A9B" w14:textId="681D57EA" w:rsidR="00F62FB3" w:rsidRDefault="00F62FB3" w:rsidP="000271CB">
      <w:pPr>
        <w:spacing w:after="0" w:line="240" w:lineRule="auto"/>
      </w:pPr>
      <w:r>
        <w:t xml:space="preserve">B: I’m sure you would have a great time, too. We were sleeping outdoors in a tent. It was great! I always helped my dad set it up. At first, I couldn’t sleep, though. I was afraid that some wild animals might attack us while we were sleeping. </w:t>
      </w:r>
    </w:p>
    <w:p w14:paraId="1C75A3E5" w14:textId="77777777" w:rsidR="00F62FB3" w:rsidRDefault="00F62FB3" w:rsidP="000271CB">
      <w:pPr>
        <w:spacing w:after="0" w:line="240" w:lineRule="auto"/>
      </w:pPr>
      <w:r>
        <w:t xml:space="preserve">G: Yes, I can only imagine! Now I’m glad that I spent my vacation here at home. At least I slept well! </w:t>
      </w:r>
    </w:p>
    <w:p w14:paraId="57EA17B7" w14:textId="5DC2FD20" w:rsidR="007A5C35" w:rsidRDefault="00F62FB3" w:rsidP="000271CB">
      <w:pPr>
        <w:spacing w:after="0" w:line="240" w:lineRule="auto"/>
      </w:pPr>
      <w:r>
        <w:t>B : Yeah, you’re right. But still, it was a wonderful adventure. I would like to go back there someday. Maybe you could join us.</w:t>
      </w:r>
    </w:p>
    <w:p w14:paraId="10A34CAD" w14:textId="77777777" w:rsidR="00F62FB3" w:rsidRPr="007D3E91" w:rsidRDefault="00F62FB3" w:rsidP="000271CB">
      <w:pPr>
        <w:spacing w:after="0" w:line="240" w:lineRule="auto"/>
        <w:rPr>
          <w:rFonts w:cstheme="minorHAnsi"/>
        </w:rPr>
      </w:pPr>
    </w:p>
    <w:p w14:paraId="43E0D877" w14:textId="42FF75DB"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290EE4">
        <w:rPr>
          <w:rFonts w:cstheme="minorHAnsi"/>
          <w:b/>
        </w:rPr>
        <w:t>6</w:t>
      </w:r>
    </w:p>
    <w:p w14:paraId="03111B54" w14:textId="77777777" w:rsidR="00F62FB3" w:rsidRDefault="00F62FB3" w:rsidP="000271CB">
      <w:pPr>
        <w:spacing w:after="0" w:line="240" w:lineRule="auto"/>
      </w:pPr>
      <w:r>
        <w:t xml:space="preserve">1. What was Brian telling his friend about? </w:t>
      </w:r>
    </w:p>
    <w:p w14:paraId="64B201A2" w14:textId="77777777" w:rsidR="00F62FB3" w:rsidRDefault="00F62FB3" w:rsidP="000271CB">
      <w:pPr>
        <w:spacing w:after="0" w:line="240" w:lineRule="auto"/>
      </w:pPr>
      <w:r>
        <w:t xml:space="preserve">2. Who did Brian help to set up the tent? </w:t>
      </w:r>
    </w:p>
    <w:p w14:paraId="082F4615" w14:textId="42522714" w:rsidR="00936F7A" w:rsidRDefault="00F62FB3" w:rsidP="000271CB">
      <w:pPr>
        <w:spacing w:after="0" w:line="240" w:lineRule="auto"/>
      </w:pPr>
      <w:r>
        <w:t>3. What did his friend do for her summer vacation?</w:t>
      </w:r>
    </w:p>
    <w:p w14:paraId="2D1C059B" w14:textId="77777777" w:rsidR="007A5C35" w:rsidRPr="007D3E91" w:rsidRDefault="007A5C35" w:rsidP="000271CB">
      <w:pPr>
        <w:spacing w:after="0" w:line="240" w:lineRule="auto"/>
        <w:rPr>
          <w:rFonts w:cstheme="minorHAnsi"/>
          <w:b/>
        </w:rPr>
      </w:pPr>
    </w:p>
    <w:p w14:paraId="18A05857" w14:textId="41E66CC5"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290EE4">
        <w:rPr>
          <w:rFonts w:cstheme="minorHAnsi"/>
          <w:b/>
        </w:rPr>
        <w:t>7</w:t>
      </w:r>
    </w:p>
    <w:p w14:paraId="224A53B2" w14:textId="10CADADD" w:rsidR="00F62FB3" w:rsidRDefault="00F62FB3" w:rsidP="000271CB">
      <w:pPr>
        <w:spacing w:after="0" w:line="240" w:lineRule="auto"/>
      </w:pPr>
      <w:r>
        <w:t xml:space="preserve">1. Brian’s parents went to Kenya to visit their friends. </w:t>
      </w:r>
    </w:p>
    <w:p w14:paraId="09E61A62" w14:textId="77777777" w:rsidR="00F62FB3" w:rsidRDefault="00F62FB3" w:rsidP="000271CB">
      <w:pPr>
        <w:spacing w:after="0" w:line="240" w:lineRule="auto"/>
      </w:pPr>
      <w:r>
        <w:t xml:space="preserve">2. Brian rode in a jeep owned by Brian’s father. </w:t>
      </w:r>
    </w:p>
    <w:p w14:paraId="4977C003" w14:textId="18798B6A" w:rsidR="005011F9" w:rsidRPr="00F62FB3" w:rsidRDefault="00F62FB3" w:rsidP="000271CB">
      <w:pPr>
        <w:spacing w:after="0" w:line="240" w:lineRule="auto"/>
      </w:pPr>
      <w:r>
        <w:t>3. Brian’s friend went with him on his trip to Kenya.</w:t>
      </w:r>
    </w:p>
    <w:p w14:paraId="41A26628" w14:textId="5C1E94CF" w:rsidR="005011F9" w:rsidRDefault="00396FC0" w:rsidP="000271CB">
      <w:pPr>
        <w:spacing w:after="0" w:line="240" w:lineRule="auto"/>
        <w:rPr>
          <w:rFonts w:cstheme="minorHAnsi"/>
          <w:b/>
        </w:rPr>
      </w:pPr>
      <w:r>
        <w:t>4. Brian was not afraid when the lion approached their jeep.</w:t>
      </w:r>
    </w:p>
    <w:p w14:paraId="4526F86F" w14:textId="4BE04B66" w:rsidR="005011F9" w:rsidRDefault="005011F9" w:rsidP="000271CB">
      <w:pPr>
        <w:spacing w:after="0" w:line="240" w:lineRule="auto"/>
        <w:rPr>
          <w:rFonts w:cstheme="minorHAnsi"/>
          <w:b/>
        </w:rPr>
      </w:pPr>
    </w:p>
    <w:p w14:paraId="76B957B3" w14:textId="3F667174" w:rsidR="00396FC0" w:rsidRDefault="00396FC0" w:rsidP="000271CB">
      <w:pPr>
        <w:spacing w:after="0" w:line="240" w:lineRule="auto"/>
        <w:rPr>
          <w:rFonts w:cstheme="minorHAnsi"/>
          <w:b/>
        </w:rPr>
      </w:pPr>
    </w:p>
    <w:p w14:paraId="581B39B1" w14:textId="77777777" w:rsidR="00396FC0" w:rsidRPr="007D3E91" w:rsidRDefault="00396FC0" w:rsidP="000271CB">
      <w:pPr>
        <w:spacing w:after="0" w:line="240" w:lineRule="auto"/>
        <w:rPr>
          <w:rFonts w:cstheme="minorHAnsi"/>
          <w:b/>
        </w:rPr>
      </w:pPr>
    </w:p>
    <w:p w14:paraId="259CB3F0" w14:textId="49134EA7" w:rsidR="00936F7A" w:rsidRPr="007D3E91" w:rsidRDefault="00936F7A" w:rsidP="000271CB">
      <w:pPr>
        <w:spacing w:after="0" w:line="240" w:lineRule="auto"/>
        <w:rPr>
          <w:rFonts w:cstheme="minorHAnsi"/>
          <w:b/>
        </w:rPr>
      </w:pPr>
      <w:r w:rsidRPr="007D3E91">
        <w:rPr>
          <w:rFonts w:cstheme="minorHAnsi"/>
          <w:b/>
        </w:rPr>
        <w:lastRenderedPageBreak/>
        <w:t xml:space="preserve">Track </w:t>
      </w:r>
      <w:r w:rsidR="0017043B" w:rsidRPr="007D3E91">
        <w:rPr>
          <w:rFonts w:cstheme="minorHAnsi"/>
          <w:b/>
        </w:rPr>
        <w:t>3</w:t>
      </w:r>
      <w:r w:rsidR="00960D83">
        <w:rPr>
          <w:rFonts w:cstheme="minorHAnsi"/>
          <w:b/>
        </w:rPr>
        <w:t>8</w:t>
      </w:r>
    </w:p>
    <w:p w14:paraId="009DD8D5" w14:textId="0C4AC6DF" w:rsidR="005011F9" w:rsidRDefault="00396FC0" w:rsidP="000271CB">
      <w:pPr>
        <w:spacing w:after="0" w:line="240" w:lineRule="auto"/>
      </w:pPr>
      <w:r>
        <w:t>B: When I was young, my parents brought me to a special place for my fifth birthday party. I had wanted to go to a pizza parlor where all my friends had their parties. I cried a lot after I was told that we would go to the zoo instead. At the zoo, I was still crying when the caretaker of a baby elephant approached me. He asked me if I wanted to ride the elephant. I had never ridden an elephant before. I was afraid, but I rode the elephant anyway. I started to have fun at the zoo. I also had a great time visiting the other animals like the hippopotamus. In the end, it was the best birthday party ever!</w:t>
      </w:r>
    </w:p>
    <w:p w14:paraId="2BBC0299" w14:textId="77777777" w:rsidR="00396FC0" w:rsidRPr="007D3E91" w:rsidRDefault="00396FC0" w:rsidP="000271CB">
      <w:pPr>
        <w:spacing w:after="0" w:line="240" w:lineRule="auto"/>
        <w:rPr>
          <w:rFonts w:cstheme="minorHAnsi"/>
        </w:rPr>
      </w:pPr>
    </w:p>
    <w:p w14:paraId="773F70FC" w14:textId="678B05CC" w:rsidR="00936F7A" w:rsidRPr="007D3E91" w:rsidRDefault="00936F7A" w:rsidP="000271CB">
      <w:pPr>
        <w:spacing w:after="0" w:line="240" w:lineRule="auto"/>
        <w:rPr>
          <w:rFonts w:cstheme="minorHAnsi"/>
          <w:b/>
          <w:lang w:eastAsia="ko-KR"/>
        </w:rPr>
      </w:pPr>
      <w:r w:rsidRPr="007D3E91">
        <w:rPr>
          <w:rFonts w:cstheme="minorHAnsi"/>
          <w:b/>
        </w:rPr>
        <w:t>Track</w:t>
      </w:r>
      <w:r w:rsidR="0017043B" w:rsidRPr="007D3E91">
        <w:rPr>
          <w:rFonts w:cstheme="minorHAnsi"/>
          <w:b/>
        </w:rPr>
        <w:t xml:space="preserve"> 3</w:t>
      </w:r>
      <w:r w:rsidR="00960D83">
        <w:rPr>
          <w:rFonts w:cstheme="minorHAnsi"/>
          <w:b/>
        </w:rPr>
        <w:t>9</w:t>
      </w:r>
    </w:p>
    <w:p w14:paraId="5FDA67B9" w14:textId="77777777" w:rsidR="00396FC0" w:rsidRDefault="00396FC0" w:rsidP="000271CB">
      <w:pPr>
        <w:spacing w:after="0" w:line="240" w:lineRule="auto"/>
      </w:pPr>
      <w:r>
        <w:t xml:space="preserve">1. What is the speaker mainly talking about? </w:t>
      </w:r>
    </w:p>
    <w:p w14:paraId="5A266CE1" w14:textId="77777777" w:rsidR="00396FC0" w:rsidRDefault="00396FC0" w:rsidP="000271CB">
      <w:pPr>
        <w:spacing w:after="0" w:line="240" w:lineRule="auto"/>
      </w:pPr>
      <w:r>
        <w:t xml:space="preserve">2. Why did the boy want to go to a pizza parlor? </w:t>
      </w:r>
    </w:p>
    <w:p w14:paraId="154FE4AF" w14:textId="58CA0B75" w:rsidR="0045150F" w:rsidRDefault="00396FC0" w:rsidP="000271CB">
      <w:pPr>
        <w:spacing w:after="0" w:line="240" w:lineRule="auto"/>
      </w:pPr>
      <w:r>
        <w:t>3. At first, how did the boy feel about going to the zoo?</w:t>
      </w:r>
    </w:p>
    <w:p w14:paraId="5814BB3E" w14:textId="5B6A49AF" w:rsidR="00396FC0" w:rsidRDefault="00396FC0" w:rsidP="000271CB">
      <w:pPr>
        <w:spacing w:after="0" w:line="240" w:lineRule="auto"/>
        <w:rPr>
          <w:rFonts w:cstheme="minorHAnsi"/>
        </w:rPr>
      </w:pPr>
    </w:p>
    <w:p w14:paraId="514EB9E3" w14:textId="63DBF547" w:rsidR="00960D83" w:rsidRDefault="00960D83" w:rsidP="00960D83">
      <w:pPr>
        <w:spacing w:after="0" w:line="240" w:lineRule="auto"/>
        <w:rPr>
          <w:rFonts w:cstheme="minorHAnsi"/>
          <w:b/>
        </w:rPr>
      </w:pPr>
      <w:bookmarkStart w:id="9" w:name="_Hlk112863170"/>
      <w:r w:rsidRPr="007D3E91">
        <w:rPr>
          <w:rFonts w:cstheme="minorHAnsi"/>
          <w:b/>
        </w:rPr>
        <w:t xml:space="preserve">Track </w:t>
      </w:r>
      <w:r>
        <w:rPr>
          <w:rFonts w:cstheme="minorHAnsi"/>
          <w:b/>
        </w:rPr>
        <w:t>40</w:t>
      </w:r>
    </w:p>
    <w:p w14:paraId="1799B1F7" w14:textId="5C958E73" w:rsidR="00960D83" w:rsidRPr="00A65C0A" w:rsidRDefault="004215D2" w:rsidP="000271CB">
      <w:pPr>
        <w:spacing w:after="0" w:line="240" w:lineRule="auto"/>
        <w:rPr>
          <w:rFonts w:cstheme="minorHAnsi"/>
          <w:bCs/>
          <w:lang w:eastAsia="ko-KR"/>
        </w:rPr>
      </w:pPr>
      <w:r>
        <w:rPr>
          <w:rFonts w:cstheme="minorHAnsi"/>
          <w:bCs/>
          <w:lang w:eastAsia="ko-KR"/>
        </w:rPr>
        <w:t>G</w:t>
      </w:r>
      <w:r w:rsidR="00A65C0A" w:rsidRPr="00A65C0A">
        <w:rPr>
          <w:rFonts w:cstheme="minorHAnsi"/>
          <w:bCs/>
          <w:lang w:eastAsia="ko-KR"/>
        </w:rPr>
        <w:t>:</w:t>
      </w:r>
      <w:r w:rsidR="00A65C0A">
        <w:rPr>
          <w:rFonts w:cstheme="minorHAnsi"/>
          <w:bCs/>
          <w:lang w:eastAsia="ko-KR"/>
        </w:rPr>
        <w:t xml:space="preserve"> </w:t>
      </w:r>
      <w:r w:rsidR="00A65C0A">
        <w:t>How was school?</w:t>
      </w:r>
    </w:p>
    <w:p w14:paraId="6ABED8DD" w14:textId="1B07D2DD" w:rsidR="00A65C0A" w:rsidRPr="00A65C0A" w:rsidRDefault="00A65C0A" w:rsidP="000271CB">
      <w:pPr>
        <w:spacing w:after="0" w:line="240" w:lineRule="auto"/>
        <w:rPr>
          <w:rFonts w:cstheme="minorHAnsi"/>
          <w:bCs/>
          <w:lang w:eastAsia="ko-KR"/>
        </w:rPr>
      </w:pPr>
      <w:r w:rsidRPr="00A65C0A">
        <w:rPr>
          <w:rFonts w:cstheme="minorHAnsi" w:hint="eastAsia"/>
          <w:bCs/>
          <w:lang w:eastAsia="ko-KR"/>
        </w:rPr>
        <w:t>B</w:t>
      </w:r>
      <w:r w:rsidRPr="00A65C0A">
        <w:rPr>
          <w:rFonts w:cstheme="minorHAnsi"/>
          <w:bCs/>
          <w:lang w:eastAsia="ko-KR"/>
        </w:rPr>
        <w:t>:</w:t>
      </w:r>
      <w:r>
        <w:rPr>
          <w:rFonts w:cstheme="minorHAnsi"/>
          <w:bCs/>
          <w:lang w:eastAsia="ko-KR"/>
        </w:rPr>
        <w:t xml:space="preserve"> </w:t>
      </w:r>
      <w:r>
        <w:t>Well, last week, my teacher was talking about a surprise quiz.</w:t>
      </w:r>
    </w:p>
    <w:p w14:paraId="7B4276DC" w14:textId="7C219F28" w:rsidR="00A65C0A" w:rsidRPr="00A65C0A" w:rsidRDefault="004215D2" w:rsidP="000271CB">
      <w:pPr>
        <w:spacing w:after="0" w:line="240" w:lineRule="auto"/>
        <w:rPr>
          <w:rFonts w:cstheme="minorHAnsi"/>
          <w:bCs/>
          <w:lang w:eastAsia="ko-KR"/>
        </w:rPr>
      </w:pPr>
      <w:r>
        <w:rPr>
          <w:rFonts w:cstheme="minorHAnsi"/>
          <w:bCs/>
          <w:lang w:eastAsia="ko-KR"/>
        </w:rPr>
        <w:t>G</w:t>
      </w:r>
      <w:r w:rsidR="00A65C0A" w:rsidRPr="00A65C0A">
        <w:rPr>
          <w:rFonts w:cstheme="minorHAnsi"/>
          <w:bCs/>
          <w:lang w:eastAsia="ko-KR"/>
        </w:rPr>
        <w:t>:</w:t>
      </w:r>
      <w:r w:rsidR="00A65C0A">
        <w:rPr>
          <w:rFonts w:cstheme="minorHAnsi"/>
          <w:bCs/>
          <w:lang w:eastAsia="ko-KR"/>
        </w:rPr>
        <w:t xml:space="preserve"> </w:t>
      </w:r>
      <w:r w:rsidR="00A65C0A">
        <w:t>Oh really? So, how did it go?</w:t>
      </w:r>
    </w:p>
    <w:p w14:paraId="21790471" w14:textId="3065C3E3" w:rsidR="00A65C0A" w:rsidRDefault="00A65C0A" w:rsidP="000271CB">
      <w:pPr>
        <w:spacing w:after="0" w:line="240" w:lineRule="auto"/>
        <w:rPr>
          <w:rFonts w:cstheme="minorHAnsi"/>
          <w:lang w:eastAsia="ko-KR"/>
        </w:rPr>
      </w:pPr>
      <w:r w:rsidRPr="00A65C0A">
        <w:rPr>
          <w:rFonts w:cstheme="minorHAnsi" w:hint="eastAsia"/>
          <w:bCs/>
          <w:lang w:eastAsia="ko-KR"/>
        </w:rPr>
        <w:t>B</w:t>
      </w:r>
      <w:r w:rsidRPr="00A65C0A">
        <w:rPr>
          <w:rFonts w:cstheme="minorHAnsi"/>
          <w:bCs/>
          <w:lang w:eastAsia="ko-KR"/>
        </w:rPr>
        <w:t>:</w:t>
      </w:r>
      <w:r>
        <w:rPr>
          <w:rFonts w:cstheme="minorHAnsi"/>
          <w:bCs/>
          <w:lang w:eastAsia="ko-KR"/>
        </w:rPr>
        <w:t xml:space="preserve"> </w:t>
      </w:r>
      <w:r>
        <w:t>I got a bad grade because I was playing games instead of studying.</w:t>
      </w:r>
    </w:p>
    <w:bookmarkEnd w:id="9"/>
    <w:p w14:paraId="6FD486D0" w14:textId="77777777" w:rsidR="00960D83" w:rsidRPr="007D3E91" w:rsidRDefault="00960D83" w:rsidP="000271CB">
      <w:pPr>
        <w:spacing w:after="0" w:line="240" w:lineRule="auto"/>
        <w:rPr>
          <w:rFonts w:cstheme="minorHAnsi"/>
        </w:rPr>
      </w:pPr>
    </w:p>
    <w:p w14:paraId="68D275A7" w14:textId="6412C0A9"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2479AA">
        <w:rPr>
          <w:rFonts w:cstheme="minorHAnsi"/>
          <w:b/>
        </w:rPr>
        <w:t>41</w:t>
      </w:r>
    </w:p>
    <w:p w14:paraId="5828B444" w14:textId="77777777" w:rsidR="00F95DAB" w:rsidRDefault="00F95DAB" w:rsidP="000271CB">
      <w:pPr>
        <w:spacing w:after="0" w:line="240" w:lineRule="auto"/>
      </w:pPr>
      <w:r>
        <w:t xml:space="preserve">1. (a) The woman is telling the man not to go into the library. </w:t>
      </w:r>
    </w:p>
    <w:p w14:paraId="6F0679F8" w14:textId="77777777" w:rsidR="00F95DAB" w:rsidRDefault="00F95DAB" w:rsidP="000271CB">
      <w:pPr>
        <w:spacing w:after="0" w:line="240" w:lineRule="auto"/>
      </w:pPr>
      <w:r>
        <w:t xml:space="preserve">(b) The woman and the man are sitting in a restaurant. </w:t>
      </w:r>
    </w:p>
    <w:p w14:paraId="24264FEA" w14:textId="77777777" w:rsidR="00F95DAB" w:rsidRDefault="00F95DAB" w:rsidP="000271CB">
      <w:pPr>
        <w:spacing w:after="0" w:line="240" w:lineRule="auto"/>
      </w:pPr>
      <w:r>
        <w:t xml:space="preserve">(c) The woman is walking down the street. </w:t>
      </w:r>
    </w:p>
    <w:p w14:paraId="3079A4E1" w14:textId="77777777" w:rsidR="00F95DAB" w:rsidRDefault="00F95DAB" w:rsidP="000271CB">
      <w:pPr>
        <w:spacing w:after="0" w:line="240" w:lineRule="auto"/>
      </w:pPr>
      <w:r>
        <w:t xml:space="preserve">(d) The woman and the man are looking at directions on the map. </w:t>
      </w:r>
    </w:p>
    <w:p w14:paraId="1E5D2E1D" w14:textId="77777777" w:rsidR="00F95DAB" w:rsidRDefault="00F95DAB" w:rsidP="000271CB">
      <w:pPr>
        <w:spacing w:after="0" w:line="240" w:lineRule="auto"/>
      </w:pPr>
    </w:p>
    <w:p w14:paraId="6C763B23" w14:textId="77777777" w:rsidR="00F95DAB" w:rsidRDefault="00F95DAB" w:rsidP="000271CB">
      <w:pPr>
        <w:spacing w:after="0" w:line="240" w:lineRule="auto"/>
      </w:pPr>
      <w:r>
        <w:t xml:space="preserve">2. (a) The boy and girl are running through the water. </w:t>
      </w:r>
    </w:p>
    <w:p w14:paraId="1D50E328" w14:textId="77777777" w:rsidR="00F95DAB" w:rsidRDefault="00F95DAB" w:rsidP="000271CB">
      <w:pPr>
        <w:spacing w:after="0" w:line="240" w:lineRule="auto"/>
      </w:pPr>
      <w:r>
        <w:t xml:space="preserve">(b) The boy and girl are singing outside. </w:t>
      </w:r>
    </w:p>
    <w:p w14:paraId="349F5EEA" w14:textId="43272A22" w:rsidR="00936F7A" w:rsidRDefault="00F95DAB" w:rsidP="000271CB">
      <w:pPr>
        <w:spacing w:after="0" w:line="240" w:lineRule="auto"/>
      </w:pPr>
      <w:r>
        <w:t>(c) The boy and girl are swimming outside.</w:t>
      </w:r>
    </w:p>
    <w:p w14:paraId="50882175" w14:textId="2168B5A7" w:rsidR="00F95DAB" w:rsidRDefault="00F95DAB" w:rsidP="000271CB">
      <w:pPr>
        <w:spacing w:after="0" w:line="240" w:lineRule="auto"/>
      </w:pPr>
      <w:r>
        <w:t>(d) The boy and girl are sitting down.</w:t>
      </w:r>
    </w:p>
    <w:p w14:paraId="4D21D9B4" w14:textId="77777777" w:rsidR="00F95DAB" w:rsidRPr="007D3E91" w:rsidRDefault="00F95DAB" w:rsidP="000271CB">
      <w:pPr>
        <w:spacing w:after="0" w:line="240" w:lineRule="auto"/>
        <w:rPr>
          <w:rFonts w:cstheme="minorHAnsi"/>
          <w:b/>
        </w:rPr>
      </w:pPr>
    </w:p>
    <w:p w14:paraId="6108F81E" w14:textId="0599A57B" w:rsidR="00936F7A" w:rsidRPr="007D3E91" w:rsidRDefault="00936F7A" w:rsidP="000271CB">
      <w:pPr>
        <w:spacing w:after="0" w:line="240" w:lineRule="auto"/>
        <w:rPr>
          <w:rFonts w:cstheme="minorHAnsi"/>
          <w:b/>
        </w:rPr>
      </w:pPr>
      <w:r w:rsidRPr="007D3E91">
        <w:rPr>
          <w:rFonts w:cstheme="minorHAnsi"/>
          <w:b/>
        </w:rPr>
        <w:t xml:space="preserve">Track </w:t>
      </w:r>
      <w:r w:rsidR="002479AA">
        <w:rPr>
          <w:rFonts w:cstheme="minorHAnsi"/>
          <w:b/>
        </w:rPr>
        <w:t>42</w:t>
      </w:r>
    </w:p>
    <w:p w14:paraId="5E00DC63" w14:textId="77777777" w:rsidR="006A3918" w:rsidRDefault="006A3918" w:rsidP="000271CB">
      <w:pPr>
        <w:spacing w:after="0" w:line="240" w:lineRule="auto"/>
      </w:pPr>
      <w:r>
        <w:t xml:space="preserve">3. What was Adam doing yesterday? </w:t>
      </w:r>
    </w:p>
    <w:p w14:paraId="5C0072D0" w14:textId="1C9367C6" w:rsidR="00936F7A" w:rsidRDefault="006A3918" w:rsidP="000271CB">
      <w:pPr>
        <w:spacing w:after="0" w:line="240" w:lineRule="auto"/>
      </w:pPr>
      <w:r>
        <w:t>4. What had he done before he ate breakfast?</w:t>
      </w:r>
    </w:p>
    <w:p w14:paraId="4B5BD1FB" w14:textId="77777777" w:rsidR="006A3918" w:rsidRPr="007D3E91" w:rsidRDefault="006A3918" w:rsidP="000271CB">
      <w:pPr>
        <w:spacing w:after="0" w:line="240" w:lineRule="auto"/>
        <w:rPr>
          <w:rFonts w:cstheme="minorHAnsi"/>
        </w:rPr>
      </w:pPr>
    </w:p>
    <w:p w14:paraId="18417B05" w14:textId="287E126A" w:rsidR="0017043B" w:rsidRPr="007D3E91" w:rsidRDefault="0017043B" w:rsidP="000271CB">
      <w:pPr>
        <w:spacing w:after="0" w:line="240" w:lineRule="auto"/>
        <w:rPr>
          <w:rFonts w:cstheme="minorHAnsi"/>
          <w:b/>
        </w:rPr>
      </w:pPr>
      <w:r w:rsidRPr="007D3E91">
        <w:rPr>
          <w:rFonts w:cstheme="minorHAnsi"/>
          <w:b/>
        </w:rPr>
        <w:t xml:space="preserve">Track </w:t>
      </w:r>
      <w:r w:rsidR="00B005E1">
        <w:rPr>
          <w:rFonts w:cstheme="minorHAnsi"/>
          <w:b/>
        </w:rPr>
        <w:t>43</w:t>
      </w:r>
    </w:p>
    <w:p w14:paraId="2A79F6FF" w14:textId="77777777" w:rsidR="00130F17" w:rsidRPr="00130F17" w:rsidRDefault="00130F17" w:rsidP="000271CB">
      <w:pPr>
        <w:spacing w:after="0" w:line="240" w:lineRule="auto"/>
        <w:rPr>
          <w:b/>
          <w:bCs/>
        </w:rPr>
      </w:pPr>
      <w:r w:rsidRPr="00130F17">
        <w:rPr>
          <w:b/>
          <w:bCs/>
        </w:rPr>
        <w:t xml:space="preserve">Questions 5 and 6 refer to the following dialogue. </w:t>
      </w:r>
    </w:p>
    <w:p w14:paraId="7E103FA3" w14:textId="77777777" w:rsidR="00130F17" w:rsidRDefault="00130F17" w:rsidP="000271CB">
      <w:pPr>
        <w:spacing w:after="0" w:line="240" w:lineRule="auto"/>
      </w:pPr>
      <w:r>
        <w:t xml:space="preserve">G: Have you taken the makeup exam in geography yet? </w:t>
      </w:r>
    </w:p>
    <w:p w14:paraId="0C1B3447" w14:textId="77777777" w:rsidR="00130F17" w:rsidRDefault="00130F17" w:rsidP="000271CB">
      <w:pPr>
        <w:spacing w:after="0" w:line="240" w:lineRule="auto"/>
      </w:pPr>
      <w:r>
        <w:t xml:space="preserve">B: Not yet. I went to the faculty room to look for Mr. Jones, but he wasn’t there. I wanted to ask him when I could take the exam. </w:t>
      </w:r>
    </w:p>
    <w:p w14:paraId="0013CB74" w14:textId="1270CAA7" w:rsidR="00130F17" w:rsidRDefault="00130F17" w:rsidP="000271CB">
      <w:pPr>
        <w:spacing w:after="0" w:line="240" w:lineRule="auto"/>
      </w:pPr>
      <w:r>
        <w:t xml:space="preserve">G: Maybe he took a break after his last class finished. </w:t>
      </w:r>
    </w:p>
    <w:p w14:paraId="4A1D0826" w14:textId="77777777" w:rsidR="00130F17" w:rsidRDefault="00130F17" w:rsidP="000271CB">
      <w:pPr>
        <w:spacing w:after="0" w:line="240" w:lineRule="auto"/>
      </w:pPr>
      <w:r>
        <w:t xml:space="preserve">B: I guess so. I’ll look for him again later. </w:t>
      </w:r>
    </w:p>
    <w:p w14:paraId="494C29A8" w14:textId="77777777" w:rsidR="00130F17" w:rsidRDefault="00130F17" w:rsidP="000271CB">
      <w:pPr>
        <w:spacing w:after="0" w:line="240" w:lineRule="auto"/>
      </w:pPr>
    </w:p>
    <w:p w14:paraId="7BE510D1" w14:textId="77777777" w:rsidR="00130F17" w:rsidRDefault="00130F17" w:rsidP="000271CB">
      <w:pPr>
        <w:spacing w:after="0" w:line="240" w:lineRule="auto"/>
      </w:pPr>
      <w:r>
        <w:t xml:space="preserve">5. What is the boy’s problem? </w:t>
      </w:r>
    </w:p>
    <w:p w14:paraId="61CD6010" w14:textId="0DEA60E1" w:rsidR="00130F17" w:rsidRDefault="00130F17" w:rsidP="000271CB">
      <w:pPr>
        <w:spacing w:after="0" w:line="240" w:lineRule="auto"/>
      </w:pPr>
      <w:r>
        <w:t xml:space="preserve">6. What might Mr. Jones be doing? </w:t>
      </w:r>
    </w:p>
    <w:p w14:paraId="73935D1E" w14:textId="77684FBE" w:rsidR="005F6575" w:rsidRDefault="005F6575" w:rsidP="000271CB">
      <w:pPr>
        <w:spacing w:after="0" w:line="240" w:lineRule="auto"/>
      </w:pPr>
    </w:p>
    <w:p w14:paraId="77C811FF" w14:textId="77777777" w:rsidR="005F6575" w:rsidRDefault="005F6575" w:rsidP="000271CB">
      <w:pPr>
        <w:spacing w:after="0" w:line="240" w:lineRule="auto"/>
      </w:pPr>
    </w:p>
    <w:p w14:paraId="3DC2747C" w14:textId="77777777" w:rsidR="00130F17" w:rsidRDefault="00130F17" w:rsidP="000271CB">
      <w:pPr>
        <w:spacing w:after="0" w:line="240" w:lineRule="auto"/>
      </w:pPr>
    </w:p>
    <w:p w14:paraId="3AF0EC9C" w14:textId="77777777" w:rsidR="00130F17" w:rsidRPr="00130F17" w:rsidRDefault="00130F17" w:rsidP="000271CB">
      <w:pPr>
        <w:spacing w:after="0" w:line="240" w:lineRule="auto"/>
        <w:rPr>
          <w:b/>
          <w:bCs/>
        </w:rPr>
      </w:pPr>
      <w:r w:rsidRPr="00130F17">
        <w:rPr>
          <w:b/>
          <w:bCs/>
        </w:rPr>
        <w:lastRenderedPageBreak/>
        <w:t xml:space="preserve">Questions 7 and 8 refer to the following dialogue. </w:t>
      </w:r>
    </w:p>
    <w:p w14:paraId="48CAA924" w14:textId="77777777" w:rsidR="00D75048" w:rsidRDefault="00130F17" w:rsidP="000271CB">
      <w:pPr>
        <w:spacing w:after="0" w:line="240" w:lineRule="auto"/>
      </w:pPr>
      <w:r>
        <w:t xml:space="preserve">G: Hi, Larry! Mom told me that you had walked to the post office after you wrote your letter. I was wondering if you could go to the post office with me again tomorrow. </w:t>
      </w:r>
    </w:p>
    <w:p w14:paraId="0363DA7C" w14:textId="77777777" w:rsidR="00D75048" w:rsidRDefault="00130F17" w:rsidP="000271CB">
      <w:pPr>
        <w:spacing w:after="0" w:line="240" w:lineRule="auto"/>
      </w:pPr>
      <w:r>
        <w:t xml:space="preserve">B: Of course. Are you going to send a letter, too? </w:t>
      </w:r>
    </w:p>
    <w:p w14:paraId="23A57FE9" w14:textId="77777777" w:rsidR="00D75048" w:rsidRDefault="00130F17" w:rsidP="000271CB">
      <w:pPr>
        <w:spacing w:after="0" w:line="240" w:lineRule="auto"/>
      </w:pPr>
      <w:r>
        <w:t>G: Yes. It’s a letter my friend had written to her aunt before she left for college. She asked me to send it for her.</w:t>
      </w:r>
    </w:p>
    <w:p w14:paraId="471440D6" w14:textId="77777777" w:rsidR="00D75048" w:rsidRDefault="00130F17" w:rsidP="000271CB">
      <w:pPr>
        <w:spacing w:after="0" w:line="240" w:lineRule="auto"/>
      </w:pPr>
      <w:r>
        <w:t xml:space="preserve">B: I see. I’ll go with you tomorrow. Just give me a call. </w:t>
      </w:r>
    </w:p>
    <w:p w14:paraId="2834BC87" w14:textId="77777777" w:rsidR="00D75048" w:rsidRDefault="00D75048" w:rsidP="000271CB">
      <w:pPr>
        <w:spacing w:after="0" w:line="240" w:lineRule="auto"/>
      </w:pPr>
    </w:p>
    <w:p w14:paraId="1E4B4A3B" w14:textId="77777777" w:rsidR="00D75048" w:rsidRDefault="00130F17" w:rsidP="000271CB">
      <w:pPr>
        <w:spacing w:after="0" w:line="240" w:lineRule="auto"/>
      </w:pPr>
      <w:r>
        <w:t xml:space="preserve">7. What are the speakers talking about? </w:t>
      </w:r>
    </w:p>
    <w:p w14:paraId="6E77A508" w14:textId="0A313F05" w:rsidR="0017043B" w:rsidRDefault="00130F17" w:rsidP="000271CB">
      <w:pPr>
        <w:spacing w:after="0" w:line="240" w:lineRule="auto"/>
      </w:pPr>
      <w:r>
        <w:t>8. What will they do at the post office?</w:t>
      </w:r>
    </w:p>
    <w:p w14:paraId="1D62865B" w14:textId="77777777" w:rsidR="00130F17" w:rsidRPr="007D3E91" w:rsidRDefault="00130F17" w:rsidP="000271CB">
      <w:pPr>
        <w:spacing w:after="0" w:line="240" w:lineRule="auto"/>
        <w:rPr>
          <w:rFonts w:cstheme="minorHAnsi"/>
        </w:rPr>
      </w:pPr>
    </w:p>
    <w:p w14:paraId="7F031E69" w14:textId="61C59060"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B005E1">
        <w:rPr>
          <w:rFonts w:cstheme="minorHAnsi"/>
          <w:b/>
        </w:rPr>
        <w:t>4</w:t>
      </w:r>
    </w:p>
    <w:p w14:paraId="15A1BD02" w14:textId="77777777" w:rsidR="00780D7B" w:rsidRPr="00780D7B" w:rsidRDefault="00780D7B" w:rsidP="000271CB">
      <w:pPr>
        <w:spacing w:after="0" w:line="240" w:lineRule="auto"/>
        <w:rPr>
          <w:b/>
          <w:bCs/>
        </w:rPr>
      </w:pPr>
      <w:r w:rsidRPr="00780D7B">
        <w:rPr>
          <w:b/>
          <w:bCs/>
        </w:rPr>
        <w:t xml:space="preserve">Questions 9 and 10 refer to the following talk. </w:t>
      </w:r>
    </w:p>
    <w:p w14:paraId="5E15CB50" w14:textId="77777777" w:rsidR="00780D7B" w:rsidRDefault="00780D7B" w:rsidP="000271CB">
      <w:pPr>
        <w:spacing w:after="0" w:line="240" w:lineRule="auto"/>
      </w:pPr>
      <w:r>
        <w:t xml:space="preserve">B: Hi, Mom! I just called to ask how you and Dad are doing. I’m doing great here at school. I joined the soccer team. All my friends had decided to join the basketball team before school started. They were asking me to join as well, but I don’t like basketball. I had received a lot of compliments on my soccer skills from other players. That really pushed me to join the team. Wish me luck! </w:t>
      </w:r>
    </w:p>
    <w:p w14:paraId="12331FB5" w14:textId="77777777" w:rsidR="00780D7B" w:rsidRDefault="00780D7B" w:rsidP="000271CB">
      <w:pPr>
        <w:spacing w:after="0" w:line="240" w:lineRule="auto"/>
      </w:pPr>
    </w:p>
    <w:p w14:paraId="0D190DC3" w14:textId="77777777" w:rsidR="00780D7B" w:rsidRDefault="00780D7B" w:rsidP="000271CB">
      <w:pPr>
        <w:spacing w:after="0" w:line="240" w:lineRule="auto"/>
      </w:pPr>
      <w:r>
        <w:t xml:space="preserve">9. What sports team did the speaker join? </w:t>
      </w:r>
    </w:p>
    <w:p w14:paraId="2C3E2A7F" w14:textId="77777777" w:rsidR="00780D7B" w:rsidRDefault="00780D7B" w:rsidP="000271CB">
      <w:pPr>
        <w:spacing w:after="0" w:line="240" w:lineRule="auto"/>
      </w:pPr>
      <w:r>
        <w:t>10. Who was asking the speaker to join the basketball team?</w:t>
      </w:r>
    </w:p>
    <w:p w14:paraId="70A34247" w14:textId="77777777" w:rsidR="00780D7B" w:rsidRDefault="00780D7B" w:rsidP="000271CB">
      <w:pPr>
        <w:spacing w:after="0" w:line="240" w:lineRule="auto"/>
      </w:pPr>
    </w:p>
    <w:p w14:paraId="2A5177E8" w14:textId="77777777" w:rsidR="00780D7B" w:rsidRPr="00780D7B" w:rsidRDefault="00780D7B" w:rsidP="000271CB">
      <w:pPr>
        <w:spacing w:after="0" w:line="240" w:lineRule="auto"/>
        <w:rPr>
          <w:b/>
          <w:bCs/>
        </w:rPr>
      </w:pPr>
      <w:r w:rsidRPr="00780D7B">
        <w:rPr>
          <w:b/>
          <w:bCs/>
        </w:rPr>
        <w:t xml:space="preserve">Questions 11 and 12 refer to the following talk. </w:t>
      </w:r>
    </w:p>
    <w:p w14:paraId="31928F3E" w14:textId="77777777" w:rsidR="00780D7B" w:rsidRDefault="00780D7B" w:rsidP="000271CB">
      <w:pPr>
        <w:spacing w:after="0" w:line="240" w:lineRule="auto"/>
      </w:pPr>
      <w:r>
        <w:t xml:space="preserve">G: Hey, Kelly. I want to tell you about this movie I watched last weekend. I had planned to stay home the entire weekend after cleaning out my garage, but one of my friends had bought an extra ticket for The Green Knight. At first, I didn’t want to go, but he told me it was supposed to be a great movie. Anyway, I ended up going with him. It was a fantastic movie! Call me back, and I’ll tell you about it. </w:t>
      </w:r>
    </w:p>
    <w:p w14:paraId="083229DB" w14:textId="77777777" w:rsidR="00780D7B" w:rsidRDefault="00780D7B" w:rsidP="000271CB">
      <w:pPr>
        <w:spacing w:after="0" w:line="240" w:lineRule="auto"/>
      </w:pPr>
    </w:p>
    <w:p w14:paraId="4939613F" w14:textId="3954821B" w:rsidR="00780D7B" w:rsidRDefault="00780D7B" w:rsidP="000271CB">
      <w:pPr>
        <w:spacing w:after="0" w:line="240" w:lineRule="auto"/>
      </w:pPr>
      <w:r>
        <w:t xml:space="preserve">11. What is the speaker talking about? </w:t>
      </w:r>
    </w:p>
    <w:p w14:paraId="6A916D1E" w14:textId="077C5E46" w:rsidR="00396F40" w:rsidRDefault="00780D7B" w:rsidP="000271CB">
      <w:pPr>
        <w:spacing w:after="0" w:line="240" w:lineRule="auto"/>
      </w:pPr>
      <w:r>
        <w:t>12. What was the speaker’s original plan for the weekend?</w:t>
      </w:r>
    </w:p>
    <w:p w14:paraId="433D570B" w14:textId="77777777" w:rsidR="00691899" w:rsidRDefault="00691899" w:rsidP="000271CB">
      <w:pPr>
        <w:spacing w:after="0" w:line="240" w:lineRule="auto"/>
        <w:rPr>
          <w:rFonts w:cstheme="minorHAnsi"/>
          <w:b/>
        </w:rPr>
      </w:pPr>
    </w:p>
    <w:p w14:paraId="422A74AF" w14:textId="221F2BB9" w:rsidR="0017043B" w:rsidRPr="007D3E91" w:rsidRDefault="00060941" w:rsidP="000271CB">
      <w:pPr>
        <w:spacing w:after="0" w:line="240" w:lineRule="auto"/>
        <w:rPr>
          <w:rFonts w:cstheme="minorHAnsi"/>
          <w:b/>
        </w:rPr>
      </w:pPr>
      <w:bookmarkStart w:id="10" w:name="_Hlk112863273"/>
      <w:r w:rsidRPr="007D3E91">
        <w:rPr>
          <w:rFonts w:cstheme="minorHAnsi"/>
          <w:b/>
        </w:rPr>
        <w:t>Track</w:t>
      </w:r>
      <w:r w:rsidR="0017043B" w:rsidRPr="007D3E91">
        <w:rPr>
          <w:rFonts w:cstheme="minorHAnsi"/>
          <w:b/>
        </w:rPr>
        <w:t xml:space="preserve"> 4</w:t>
      </w:r>
      <w:r w:rsidR="00B005E1">
        <w:rPr>
          <w:rFonts w:cstheme="minorHAnsi"/>
          <w:b/>
        </w:rPr>
        <w:t>5</w:t>
      </w:r>
    </w:p>
    <w:p w14:paraId="4EBC04A3" w14:textId="77777777" w:rsidR="003B10C7" w:rsidRPr="0060645A" w:rsidRDefault="00645037" w:rsidP="000271CB">
      <w:pPr>
        <w:spacing w:after="0" w:line="240" w:lineRule="auto"/>
        <w:rPr>
          <w:b/>
          <w:bCs/>
        </w:rPr>
      </w:pPr>
      <w:r w:rsidRPr="0060645A">
        <w:rPr>
          <w:b/>
          <w:bCs/>
        </w:rPr>
        <w:t xml:space="preserve">Questions 13 through 15 refer to the following dialogue. </w:t>
      </w:r>
    </w:p>
    <w:p w14:paraId="1C6C1D1F" w14:textId="77777777" w:rsidR="003B10C7" w:rsidRDefault="00645037" w:rsidP="000271CB">
      <w:pPr>
        <w:spacing w:after="0" w:line="240" w:lineRule="auto"/>
      </w:pPr>
      <w:r>
        <w:t xml:space="preserve">G: Can you help me out, Patrick? What would be a good family activity for New Year's? I want to do something special with my family. </w:t>
      </w:r>
    </w:p>
    <w:p w14:paraId="4D4FAD9A" w14:textId="77777777" w:rsidR="003B10C7" w:rsidRDefault="00645037" w:rsidP="000271CB">
      <w:pPr>
        <w:spacing w:after="0" w:line="240" w:lineRule="auto"/>
      </w:pPr>
      <w:r>
        <w:t xml:space="preserve">B: Last year, the families in my neighborhood agreed to visit an orphanage on New Year’s Day. We cooked and gave food to the children. </w:t>
      </w:r>
    </w:p>
    <w:p w14:paraId="65D05D23" w14:textId="77777777" w:rsidR="003B10C7" w:rsidRDefault="00645037" w:rsidP="000271CB">
      <w:pPr>
        <w:spacing w:after="0" w:line="240" w:lineRule="auto"/>
      </w:pPr>
      <w:r>
        <w:t xml:space="preserve">G: That’s a very generous act! Maybe we should do that this New Year’s, too. </w:t>
      </w:r>
    </w:p>
    <w:p w14:paraId="4C8BE7F5" w14:textId="77777777" w:rsidR="003B10C7" w:rsidRDefault="00645037" w:rsidP="000271CB">
      <w:pPr>
        <w:spacing w:after="0" w:line="240" w:lineRule="auto"/>
      </w:pPr>
      <w:r>
        <w:t xml:space="preserve">B: I’m all for it! Last year was a very good experience. When I was giving the little kids their food, I felt so good because I was making them happy. </w:t>
      </w:r>
    </w:p>
    <w:p w14:paraId="16FFBBF7" w14:textId="77777777" w:rsidR="003B10C7" w:rsidRDefault="00645037" w:rsidP="000271CB">
      <w:pPr>
        <w:spacing w:after="0" w:line="240" w:lineRule="auto"/>
      </w:pPr>
      <w:r>
        <w:t xml:space="preserve">G: I’ll talk to my parents about it. My sister was saying earlier that we should go to a New Year’s party. </w:t>
      </w:r>
    </w:p>
    <w:p w14:paraId="42939DF9" w14:textId="77777777" w:rsidR="003B10C7" w:rsidRDefault="00645037" w:rsidP="000271CB">
      <w:pPr>
        <w:spacing w:after="0" w:line="240" w:lineRule="auto"/>
      </w:pPr>
      <w:r>
        <w:t xml:space="preserve">B: That’s a good idea, too, Kim. It’s very enjoyable. </w:t>
      </w:r>
    </w:p>
    <w:p w14:paraId="506E5286" w14:textId="77777777" w:rsidR="003B10C7" w:rsidRDefault="00645037" w:rsidP="000271CB">
      <w:pPr>
        <w:spacing w:after="0" w:line="240" w:lineRule="auto"/>
      </w:pPr>
      <w:r>
        <w:t xml:space="preserve">G: Yes, but that’s what we did last year. I want to do something different this year. </w:t>
      </w:r>
    </w:p>
    <w:p w14:paraId="233FB936" w14:textId="77777777" w:rsidR="003B10C7" w:rsidRDefault="00645037" w:rsidP="000271CB">
      <w:pPr>
        <w:spacing w:after="0" w:line="240" w:lineRule="auto"/>
      </w:pPr>
      <w:r>
        <w:t xml:space="preserve">B: That’s all right, as long as you enjoy it. It is New Year’s, after all. </w:t>
      </w:r>
    </w:p>
    <w:bookmarkEnd w:id="10"/>
    <w:p w14:paraId="49CA4E75" w14:textId="77777777" w:rsidR="003B10C7" w:rsidRDefault="003B10C7" w:rsidP="000271CB">
      <w:pPr>
        <w:spacing w:after="0" w:line="240" w:lineRule="auto"/>
      </w:pPr>
    </w:p>
    <w:p w14:paraId="73E0A7DD" w14:textId="64FCE8A7" w:rsidR="003B10C7" w:rsidRDefault="00645037" w:rsidP="000271CB">
      <w:pPr>
        <w:spacing w:after="0" w:line="240" w:lineRule="auto"/>
      </w:pPr>
      <w:bookmarkStart w:id="11" w:name="_Hlk112863286"/>
      <w:r>
        <w:t>13.</w:t>
      </w:r>
      <w:r w:rsidR="003B10C7">
        <w:t xml:space="preserve"> </w:t>
      </w:r>
      <w:r>
        <w:t xml:space="preserve">What does Kim want to do? </w:t>
      </w:r>
    </w:p>
    <w:p w14:paraId="41E31F17" w14:textId="412C8BD3" w:rsidR="003B10C7" w:rsidRDefault="00645037" w:rsidP="000271CB">
      <w:pPr>
        <w:spacing w:after="0" w:line="240" w:lineRule="auto"/>
      </w:pPr>
      <w:r>
        <w:t>14.</w:t>
      </w:r>
      <w:r w:rsidR="003B10C7">
        <w:t xml:space="preserve"> </w:t>
      </w:r>
      <w:r>
        <w:t xml:space="preserve">What was Patrick’s suggestion to Kim? </w:t>
      </w:r>
    </w:p>
    <w:p w14:paraId="03CE7365" w14:textId="0C94C200" w:rsidR="00645037" w:rsidRDefault="00645037" w:rsidP="000271CB">
      <w:pPr>
        <w:spacing w:after="0" w:line="240" w:lineRule="auto"/>
      </w:pPr>
      <w:r>
        <w:t>15. Why doesn’t Kim want to go to a New Year’s party?</w:t>
      </w:r>
    </w:p>
    <w:bookmarkEnd w:id="11"/>
    <w:p w14:paraId="00AFF7D9" w14:textId="7C2E53BA" w:rsidR="00691899" w:rsidRDefault="00691899" w:rsidP="000271CB">
      <w:pPr>
        <w:spacing w:after="0" w:line="240" w:lineRule="auto"/>
        <w:rPr>
          <w:rFonts w:cstheme="minorHAnsi"/>
        </w:rPr>
      </w:pPr>
    </w:p>
    <w:p w14:paraId="184EF82A" w14:textId="7D909413" w:rsidR="00645037" w:rsidRDefault="00645037" w:rsidP="000271CB">
      <w:pPr>
        <w:spacing w:after="0" w:line="240" w:lineRule="auto"/>
        <w:rPr>
          <w:rFonts w:cstheme="minorHAnsi"/>
          <w:b/>
          <w:shd w:val="pct15" w:color="auto" w:fill="FFFFFF"/>
        </w:rPr>
      </w:pPr>
      <w:r w:rsidRPr="007D3E91">
        <w:rPr>
          <w:rFonts w:cstheme="minorHAnsi"/>
          <w:b/>
          <w:shd w:val="pct15" w:color="auto" w:fill="FFFFFF"/>
        </w:rPr>
        <w:t>Unit</w:t>
      </w:r>
      <w:r>
        <w:rPr>
          <w:rFonts w:cstheme="minorHAnsi"/>
          <w:b/>
          <w:shd w:val="pct15" w:color="auto" w:fill="FFFFFF"/>
        </w:rPr>
        <w:t xml:space="preserve"> 5 Put It in the Recycling Bin.</w:t>
      </w:r>
    </w:p>
    <w:p w14:paraId="2E8DA8F2" w14:textId="77777777" w:rsidR="00071172" w:rsidRPr="00645037" w:rsidRDefault="00071172" w:rsidP="000271CB">
      <w:pPr>
        <w:spacing w:after="0" w:line="240" w:lineRule="auto"/>
        <w:rPr>
          <w:rFonts w:cstheme="minorHAnsi"/>
          <w:b/>
          <w:shd w:val="pct15" w:color="auto" w:fill="FFFFFF"/>
        </w:rPr>
      </w:pPr>
    </w:p>
    <w:p w14:paraId="6B0E4814" w14:textId="0A097624"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B6120F">
        <w:rPr>
          <w:rFonts w:cstheme="minorHAnsi"/>
          <w:b/>
        </w:rPr>
        <w:t>6</w:t>
      </w:r>
    </w:p>
    <w:p w14:paraId="41B9F19A" w14:textId="77777777" w:rsidR="007A268C" w:rsidRDefault="007A268C" w:rsidP="000271CB">
      <w:pPr>
        <w:spacing w:after="0" w:line="240" w:lineRule="auto"/>
      </w:pPr>
      <w:r>
        <w:t xml:space="preserve">G: Good morning, Dad! Wow, look at all these things! Is this all trash? We should throw it out so we can have more space here in the garage. </w:t>
      </w:r>
    </w:p>
    <w:p w14:paraId="7B90D6DD" w14:textId="77777777" w:rsidR="007A268C" w:rsidRDefault="007A268C" w:rsidP="000271CB">
      <w:pPr>
        <w:spacing w:after="0" w:line="240" w:lineRule="auto"/>
      </w:pPr>
      <w:r>
        <w:t xml:space="preserve">M: We’re not going to throw all that away, Kate. We are going to recycle it. We’ll make vases from the glass jars and plant pots using the plastic jars. Come here. I’ll show you how. First, let’s clean these empty jars. </w:t>
      </w:r>
    </w:p>
    <w:p w14:paraId="6E94C9F7" w14:textId="77777777" w:rsidR="007A268C" w:rsidRDefault="007A268C" w:rsidP="000271CB">
      <w:pPr>
        <w:spacing w:after="0" w:line="240" w:lineRule="auto"/>
      </w:pPr>
      <w:r>
        <w:t xml:space="preserve">G: OK, Dad. I’ll wipe the jars with this cloth after you wash them. Then, I’ll put them outside to dry them completely. </w:t>
      </w:r>
    </w:p>
    <w:p w14:paraId="0BCDC186" w14:textId="77777777" w:rsidR="007A268C" w:rsidRDefault="007A268C" w:rsidP="000271CB">
      <w:pPr>
        <w:spacing w:after="0" w:line="240" w:lineRule="auto"/>
      </w:pPr>
      <w:r>
        <w:t xml:space="preserve">M: Great. Let’s put the jars inside. They are all dry now. Next, we have to separate the glass jars from the plastic jars. I have paint, lace, beads, sequins, and glue. We will use these to decorate the jars. Here, try it. </w:t>
      </w:r>
    </w:p>
    <w:p w14:paraId="7CB27859" w14:textId="77777777" w:rsidR="007A268C" w:rsidRDefault="007A268C" w:rsidP="000271CB">
      <w:pPr>
        <w:spacing w:after="0" w:line="240" w:lineRule="auto"/>
      </w:pPr>
      <w:r>
        <w:t xml:space="preserve">G: Am I doing it right? </w:t>
      </w:r>
    </w:p>
    <w:p w14:paraId="1070C109" w14:textId="77777777" w:rsidR="007A268C" w:rsidRDefault="007A268C" w:rsidP="000271CB">
      <w:pPr>
        <w:spacing w:after="0" w:line="240" w:lineRule="auto"/>
      </w:pPr>
      <w:r>
        <w:t xml:space="preserve">M: Before you put the beads and sequins on, you have to make sure that the paint is dry. Use the glue to attach the lace, beads, and sequins. </w:t>
      </w:r>
    </w:p>
    <w:p w14:paraId="2BDC6CE1" w14:textId="77777777" w:rsidR="007A268C" w:rsidRDefault="007A268C" w:rsidP="000271CB">
      <w:pPr>
        <w:spacing w:after="0" w:line="240" w:lineRule="auto"/>
      </w:pPr>
      <w:r>
        <w:t xml:space="preserve">G: I finished this one, Dad! Look at it. It looks like a beautiful new vase! </w:t>
      </w:r>
    </w:p>
    <w:p w14:paraId="290FB727" w14:textId="50AA2F11" w:rsidR="0017043B" w:rsidRDefault="007A268C" w:rsidP="000271CB">
      <w:pPr>
        <w:spacing w:after="0" w:line="240" w:lineRule="auto"/>
      </w:pPr>
      <w:r>
        <w:t>M: You’ve done a great job, Kate! Lastly, put some flowers in your vase. Give it to your mom. You’ll make her very happy!</w:t>
      </w:r>
    </w:p>
    <w:p w14:paraId="03E8D927" w14:textId="77777777" w:rsidR="007A268C" w:rsidRPr="007D3E91" w:rsidRDefault="007A268C" w:rsidP="000271CB">
      <w:pPr>
        <w:spacing w:after="0" w:line="240" w:lineRule="auto"/>
        <w:rPr>
          <w:rFonts w:cstheme="minorHAnsi"/>
        </w:rPr>
      </w:pPr>
    </w:p>
    <w:p w14:paraId="5AF20DC3" w14:textId="065DA7F2"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4</w:t>
      </w:r>
      <w:r w:rsidR="00B6120F">
        <w:rPr>
          <w:rFonts w:cstheme="minorHAnsi"/>
          <w:b/>
        </w:rPr>
        <w:t>7</w:t>
      </w:r>
      <w:r w:rsidRPr="007D3E91">
        <w:rPr>
          <w:rFonts w:cstheme="minorHAnsi"/>
          <w:b/>
        </w:rPr>
        <w:t xml:space="preserve"> </w:t>
      </w:r>
    </w:p>
    <w:p w14:paraId="30C83A57" w14:textId="77777777" w:rsidR="007A268C" w:rsidRDefault="007A268C" w:rsidP="000271CB">
      <w:pPr>
        <w:spacing w:after="0" w:line="240" w:lineRule="auto"/>
      </w:pPr>
      <w:r>
        <w:t xml:space="preserve">1. Kate made a flower vase for her mom. </w:t>
      </w:r>
    </w:p>
    <w:p w14:paraId="3002B650" w14:textId="77777777" w:rsidR="007A268C" w:rsidRDefault="007A268C" w:rsidP="000271CB">
      <w:pPr>
        <w:spacing w:after="0" w:line="240" w:lineRule="auto"/>
      </w:pPr>
      <w:r>
        <w:t xml:space="preserve">2. Kate’s father wants to throw the jars in the trash. </w:t>
      </w:r>
    </w:p>
    <w:p w14:paraId="1E58A086" w14:textId="77777777" w:rsidR="007A268C" w:rsidRDefault="007A268C" w:rsidP="000271CB">
      <w:pPr>
        <w:spacing w:after="0" w:line="240" w:lineRule="auto"/>
      </w:pPr>
      <w:r>
        <w:t xml:space="preserve">3. Kate and her father washed the jars and air-dried them. </w:t>
      </w:r>
    </w:p>
    <w:p w14:paraId="3B0EA202" w14:textId="7318ED68" w:rsidR="00691899" w:rsidRDefault="007A268C" w:rsidP="000271CB">
      <w:pPr>
        <w:spacing w:after="0" w:line="240" w:lineRule="auto"/>
      </w:pPr>
      <w:r>
        <w:t>4. They will pot plants in the plastic jars.</w:t>
      </w:r>
    </w:p>
    <w:p w14:paraId="09AC8F08" w14:textId="77777777" w:rsidR="007A268C" w:rsidRPr="007D3E91" w:rsidRDefault="007A268C" w:rsidP="000271CB">
      <w:pPr>
        <w:spacing w:after="0" w:line="240" w:lineRule="auto"/>
        <w:rPr>
          <w:rFonts w:cstheme="minorHAnsi"/>
        </w:rPr>
      </w:pPr>
    </w:p>
    <w:p w14:paraId="1A28CFA3" w14:textId="7C0FDD2A"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rPr>
        <w:t>4</w:t>
      </w:r>
      <w:r w:rsidR="00455E08">
        <w:rPr>
          <w:rFonts w:cstheme="minorHAnsi"/>
          <w:b/>
        </w:rPr>
        <w:t>8</w:t>
      </w:r>
    </w:p>
    <w:p w14:paraId="600BCB04" w14:textId="77777777" w:rsidR="00A35C0B" w:rsidRDefault="00A35C0B" w:rsidP="000271CB">
      <w:pPr>
        <w:spacing w:after="0" w:line="240" w:lineRule="auto"/>
      </w:pPr>
      <w:r>
        <w:t xml:space="preserve">B: Hello, Dianne! I’m sorry to bother you, but I have a problem. I think you’re the only one who can help me because you’re really good with computers. </w:t>
      </w:r>
    </w:p>
    <w:p w14:paraId="0322626B" w14:textId="77777777" w:rsidR="00A35C0B" w:rsidRDefault="00A35C0B" w:rsidP="000271CB">
      <w:pPr>
        <w:spacing w:after="0" w:line="240" w:lineRule="auto"/>
      </w:pPr>
      <w:r>
        <w:t xml:space="preserve">G: What can I do for you? </w:t>
      </w:r>
    </w:p>
    <w:p w14:paraId="577F8A74" w14:textId="77777777" w:rsidR="00A35C0B" w:rsidRDefault="00A35C0B" w:rsidP="000271CB">
      <w:pPr>
        <w:spacing w:after="0" w:line="240" w:lineRule="auto"/>
      </w:pPr>
      <w:r>
        <w:t xml:space="preserve">B: I have to print pictures of animals for my science homework. My teacher wants us to print five different animals on a single sheet of paper. We have to present our homework to the class using the pictures, so it has to be interesting and colorful. </w:t>
      </w:r>
    </w:p>
    <w:p w14:paraId="3080525A" w14:textId="45E40423" w:rsidR="00A35C0B" w:rsidRDefault="00A35C0B" w:rsidP="000271CB">
      <w:pPr>
        <w:spacing w:after="0" w:line="240" w:lineRule="auto"/>
      </w:pPr>
      <w:r>
        <w:t xml:space="preserve">G: OK. What seems to be the problem? </w:t>
      </w:r>
    </w:p>
    <w:p w14:paraId="47FD296D" w14:textId="77777777" w:rsidR="00A35C0B" w:rsidRDefault="00A35C0B" w:rsidP="000271CB">
      <w:pPr>
        <w:spacing w:after="0" w:line="240" w:lineRule="auto"/>
      </w:pPr>
      <w:r>
        <w:t xml:space="preserve">B: The problem is, I don’t know how to put five pictures on a single page. Can you help me? </w:t>
      </w:r>
    </w:p>
    <w:p w14:paraId="10FC1DCB" w14:textId="77777777" w:rsidR="00A35C0B" w:rsidRDefault="00A35C0B" w:rsidP="000271CB">
      <w:pPr>
        <w:spacing w:after="0" w:line="240" w:lineRule="auto"/>
      </w:pPr>
      <w:r>
        <w:t xml:space="preserve">G: Sure. Get a pen and write down my instructions. First, look online and find the picture you want. Second, copy the picture by clicking the right button of the mouse. Third, open a word document on your computer and paste the picture in it by clicking the right button of the mouse. Then, you can move the pictures wherever you want on the page by dragging them. Follow these instructions for each picture. Finally, you can print your homework. </w:t>
      </w:r>
    </w:p>
    <w:p w14:paraId="502BA24C" w14:textId="34FE0B16" w:rsidR="00A35C0B" w:rsidRDefault="00A35C0B" w:rsidP="000271CB">
      <w:pPr>
        <w:spacing w:after="0" w:line="240" w:lineRule="auto"/>
      </w:pPr>
      <w:r>
        <w:t xml:space="preserve">B: Great. I wrote it all down. Thanks for helping me, Dianne! </w:t>
      </w:r>
    </w:p>
    <w:p w14:paraId="61AA8006" w14:textId="562B24B2" w:rsidR="00A35C0B" w:rsidRPr="00A35C0B" w:rsidRDefault="00A35C0B" w:rsidP="000271CB">
      <w:pPr>
        <w:spacing w:after="0" w:line="240" w:lineRule="auto"/>
      </w:pPr>
      <w:r>
        <w:t>G: Anytime, Arthur. Call me if you have any problems.</w:t>
      </w:r>
    </w:p>
    <w:p w14:paraId="2E178153" w14:textId="77777777" w:rsidR="00F42CED" w:rsidRPr="007D3E91" w:rsidRDefault="00F42CED" w:rsidP="000271CB">
      <w:pPr>
        <w:spacing w:after="0" w:line="240" w:lineRule="auto"/>
        <w:rPr>
          <w:rFonts w:cstheme="minorHAnsi"/>
        </w:rPr>
      </w:pPr>
    </w:p>
    <w:p w14:paraId="41DFCA7B" w14:textId="4B5BFAC9"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Track </w:t>
      </w:r>
      <w:r w:rsidR="0017043B" w:rsidRPr="007D3E91">
        <w:rPr>
          <w:rFonts w:cstheme="minorHAnsi"/>
          <w:b/>
        </w:rPr>
        <w:t>4</w:t>
      </w:r>
      <w:r w:rsidR="009C5628">
        <w:rPr>
          <w:rFonts w:cstheme="minorHAnsi"/>
          <w:b/>
        </w:rPr>
        <w:t>9</w:t>
      </w:r>
      <w:r w:rsidRPr="007D3E91">
        <w:rPr>
          <w:rFonts w:cstheme="minorHAnsi"/>
        </w:rPr>
        <w:t xml:space="preserve"> </w:t>
      </w:r>
    </w:p>
    <w:p w14:paraId="37D81B9A" w14:textId="77777777" w:rsidR="000705F9" w:rsidRDefault="000705F9" w:rsidP="000271CB">
      <w:pPr>
        <w:autoSpaceDE w:val="0"/>
        <w:autoSpaceDN w:val="0"/>
        <w:adjustRightInd w:val="0"/>
        <w:spacing w:after="0" w:line="240" w:lineRule="auto"/>
      </w:pPr>
      <w:r>
        <w:t xml:space="preserve">1. What is Arthur’s problem? </w:t>
      </w:r>
    </w:p>
    <w:p w14:paraId="51F76B3F" w14:textId="77777777" w:rsidR="000705F9" w:rsidRDefault="000705F9" w:rsidP="000271CB">
      <w:pPr>
        <w:autoSpaceDE w:val="0"/>
        <w:autoSpaceDN w:val="0"/>
        <w:adjustRightInd w:val="0"/>
        <w:spacing w:after="0" w:line="240" w:lineRule="auto"/>
      </w:pPr>
      <w:r>
        <w:t xml:space="preserve">2. What subject is Arthur’s homework? </w:t>
      </w:r>
    </w:p>
    <w:p w14:paraId="1F50EA46" w14:textId="7E3844BC" w:rsidR="000705F9" w:rsidRDefault="000705F9" w:rsidP="000271CB">
      <w:pPr>
        <w:autoSpaceDE w:val="0"/>
        <w:autoSpaceDN w:val="0"/>
        <w:adjustRightInd w:val="0"/>
        <w:spacing w:after="0" w:line="240" w:lineRule="auto"/>
      </w:pPr>
      <w:r>
        <w:lastRenderedPageBreak/>
        <w:t>3. How did Arthur solve his problem?</w:t>
      </w:r>
    </w:p>
    <w:p w14:paraId="4FB9D1EE" w14:textId="5CB6F4D9"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9C5628">
        <w:rPr>
          <w:rFonts w:cstheme="minorHAnsi"/>
          <w:b/>
        </w:rPr>
        <w:t>50</w:t>
      </w:r>
    </w:p>
    <w:p w14:paraId="0AEBB371" w14:textId="2F189724" w:rsidR="000705F9" w:rsidRDefault="000705F9" w:rsidP="00A84B97">
      <w:pPr>
        <w:spacing w:after="0" w:line="240" w:lineRule="auto"/>
      </w:pPr>
      <w:r>
        <w:t>W: Good morning, everyone! Welcome to our third cooking class. You all look very hungry, so I thought we should make breakfast. A great way to start the day is with pancakes. So, let’s get started. First, mix one cup of flour, one tablespoon of sugar, one teaspoon of salt, and two teaspoons of baking powder in a bowl. Second, beat one egg in a separate bowl; add one cup of milk and two teaspoons of vegetable oil. After mixing, pour the wet ingredients into the dry ingredients and whisk them together. Then, pour some batter into a hot pan and cook it for two minutes. Turn it over and cook the other side for a minute. Finally, remove it from the pan and put the pancake on your plate. You should all try this for your family! Enjoy.</w:t>
      </w:r>
    </w:p>
    <w:p w14:paraId="5D6AFDD1" w14:textId="6C982E8A" w:rsidR="009C5628" w:rsidRDefault="009C5628" w:rsidP="00A84B97">
      <w:pPr>
        <w:spacing w:after="0" w:line="240" w:lineRule="auto"/>
      </w:pPr>
    </w:p>
    <w:p w14:paraId="253E4864" w14:textId="4BEA8C2D" w:rsidR="009C5628" w:rsidRDefault="009C5628" w:rsidP="009C5628">
      <w:pPr>
        <w:autoSpaceDE w:val="0"/>
        <w:autoSpaceDN w:val="0"/>
        <w:adjustRightInd w:val="0"/>
        <w:spacing w:after="0" w:line="240" w:lineRule="auto"/>
        <w:rPr>
          <w:rFonts w:cstheme="minorHAnsi"/>
          <w:b/>
        </w:rPr>
      </w:pPr>
      <w:bookmarkStart w:id="12" w:name="_Hlk112863397"/>
      <w:r w:rsidRPr="007D3E91">
        <w:rPr>
          <w:rFonts w:cstheme="minorHAnsi"/>
          <w:b/>
        </w:rPr>
        <w:t xml:space="preserve">Track </w:t>
      </w:r>
      <w:r>
        <w:rPr>
          <w:rFonts w:cstheme="minorHAnsi"/>
          <w:b/>
        </w:rPr>
        <w:t>51</w:t>
      </w:r>
    </w:p>
    <w:p w14:paraId="00108799" w14:textId="576BECC5" w:rsidR="009C5628" w:rsidRPr="009C5628" w:rsidRDefault="009C5628" w:rsidP="009C5628">
      <w:pPr>
        <w:autoSpaceDE w:val="0"/>
        <w:autoSpaceDN w:val="0"/>
        <w:adjustRightInd w:val="0"/>
        <w:spacing w:after="0" w:line="240" w:lineRule="auto"/>
        <w:rPr>
          <w:rFonts w:cstheme="minorHAnsi"/>
          <w:bCs/>
          <w:lang w:eastAsia="ko-KR"/>
        </w:rPr>
      </w:pPr>
      <w:r w:rsidRPr="009C5628">
        <w:rPr>
          <w:rFonts w:cstheme="minorHAnsi" w:hint="eastAsia"/>
          <w:bCs/>
          <w:lang w:eastAsia="ko-KR"/>
        </w:rPr>
        <w:t>B</w:t>
      </w:r>
      <w:r w:rsidRPr="009C5628">
        <w:rPr>
          <w:rFonts w:cstheme="minorHAnsi"/>
          <w:bCs/>
          <w:lang w:eastAsia="ko-KR"/>
        </w:rPr>
        <w:t>1:</w:t>
      </w:r>
      <w:r>
        <w:rPr>
          <w:rFonts w:cstheme="minorHAnsi"/>
          <w:bCs/>
          <w:lang w:eastAsia="ko-KR"/>
        </w:rPr>
        <w:t xml:space="preserve"> </w:t>
      </w:r>
      <w:r>
        <w:t>Wow, those cookies smell great!</w:t>
      </w:r>
    </w:p>
    <w:p w14:paraId="5046148F" w14:textId="7B35C161" w:rsidR="009C5628" w:rsidRPr="009C5628" w:rsidRDefault="009C5628" w:rsidP="009C5628">
      <w:pPr>
        <w:autoSpaceDE w:val="0"/>
        <w:autoSpaceDN w:val="0"/>
        <w:adjustRightInd w:val="0"/>
        <w:spacing w:after="0" w:line="240" w:lineRule="auto"/>
        <w:rPr>
          <w:rFonts w:cstheme="minorHAnsi"/>
          <w:bCs/>
          <w:lang w:eastAsia="ko-KR"/>
        </w:rPr>
      </w:pPr>
      <w:r w:rsidRPr="009C5628">
        <w:rPr>
          <w:rFonts w:cstheme="minorHAnsi" w:hint="eastAsia"/>
          <w:bCs/>
          <w:lang w:eastAsia="ko-KR"/>
        </w:rPr>
        <w:t>B</w:t>
      </w:r>
      <w:r w:rsidRPr="009C5628">
        <w:rPr>
          <w:rFonts w:cstheme="minorHAnsi"/>
          <w:bCs/>
          <w:lang w:eastAsia="ko-KR"/>
        </w:rPr>
        <w:t>2:</w:t>
      </w:r>
      <w:r>
        <w:rPr>
          <w:rFonts w:cstheme="minorHAnsi"/>
          <w:bCs/>
          <w:lang w:eastAsia="ko-KR"/>
        </w:rPr>
        <w:t xml:space="preserve"> </w:t>
      </w:r>
      <w:r>
        <w:t>Thanks! I made them myself.</w:t>
      </w:r>
    </w:p>
    <w:p w14:paraId="4F55676A" w14:textId="680F7318" w:rsidR="009C5628" w:rsidRPr="009C5628" w:rsidRDefault="009C5628" w:rsidP="009C5628">
      <w:pPr>
        <w:autoSpaceDE w:val="0"/>
        <w:autoSpaceDN w:val="0"/>
        <w:adjustRightInd w:val="0"/>
        <w:spacing w:after="0" w:line="240" w:lineRule="auto"/>
        <w:rPr>
          <w:rFonts w:cstheme="minorHAnsi"/>
          <w:bCs/>
          <w:lang w:eastAsia="ko-KR"/>
        </w:rPr>
      </w:pPr>
      <w:r w:rsidRPr="009C5628">
        <w:rPr>
          <w:rFonts w:cstheme="minorHAnsi" w:hint="eastAsia"/>
          <w:bCs/>
          <w:lang w:eastAsia="ko-KR"/>
        </w:rPr>
        <w:t>B</w:t>
      </w:r>
      <w:r w:rsidRPr="009C5628">
        <w:rPr>
          <w:rFonts w:cstheme="minorHAnsi"/>
          <w:bCs/>
          <w:lang w:eastAsia="ko-KR"/>
        </w:rPr>
        <w:t>1:</w:t>
      </w:r>
      <w:r>
        <w:rPr>
          <w:rFonts w:cstheme="minorHAnsi"/>
          <w:bCs/>
          <w:lang w:eastAsia="ko-KR"/>
        </w:rPr>
        <w:t xml:space="preserve"> </w:t>
      </w:r>
      <w:r>
        <w:t>Oh really? I don’t know how to make cookies.</w:t>
      </w:r>
    </w:p>
    <w:p w14:paraId="017C48ED" w14:textId="43371BD0" w:rsidR="009C5628" w:rsidRPr="009C5628" w:rsidRDefault="009C5628" w:rsidP="009C5628">
      <w:pPr>
        <w:autoSpaceDE w:val="0"/>
        <w:autoSpaceDN w:val="0"/>
        <w:adjustRightInd w:val="0"/>
        <w:spacing w:after="0" w:line="240" w:lineRule="auto"/>
        <w:rPr>
          <w:rFonts w:cstheme="minorHAnsi"/>
          <w:bCs/>
          <w:lang w:eastAsia="ko-KR"/>
        </w:rPr>
      </w:pPr>
      <w:r w:rsidRPr="009C5628">
        <w:rPr>
          <w:rFonts w:cstheme="minorHAnsi" w:hint="eastAsia"/>
          <w:bCs/>
          <w:lang w:eastAsia="ko-KR"/>
        </w:rPr>
        <w:t>B</w:t>
      </w:r>
      <w:r w:rsidRPr="009C5628">
        <w:rPr>
          <w:rFonts w:cstheme="minorHAnsi"/>
          <w:bCs/>
          <w:lang w:eastAsia="ko-KR"/>
        </w:rPr>
        <w:t>2:</w:t>
      </w:r>
      <w:r>
        <w:rPr>
          <w:rFonts w:cstheme="minorHAnsi"/>
          <w:bCs/>
          <w:lang w:eastAsia="ko-KR"/>
        </w:rPr>
        <w:t xml:space="preserve"> </w:t>
      </w:r>
      <w:r>
        <w:t>It’s easy! First, you mix the ingredients. Then you put the cookie dough on the pan. Finally, you put the pan in the oven!</w:t>
      </w:r>
    </w:p>
    <w:p w14:paraId="00459626" w14:textId="77777777" w:rsidR="000705F9" w:rsidRDefault="000705F9" w:rsidP="00A84B97">
      <w:pPr>
        <w:spacing w:after="0" w:line="240" w:lineRule="auto"/>
      </w:pPr>
    </w:p>
    <w:bookmarkEnd w:id="12"/>
    <w:p w14:paraId="20E37976" w14:textId="7FA3ADAB" w:rsidR="00936F7A" w:rsidRPr="00A84B97" w:rsidRDefault="007427E1" w:rsidP="00A84B97">
      <w:pPr>
        <w:spacing w:after="0" w:line="240" w:lineRule="auto"/>
        <w:rPr>
          <w:rFonts w:cstheme="minorHAnsi"/>
        </w:rPr>
      </w:pPr>
      <w:r w:rsidRPr="007D3E91">
        <w:rPr>
          <w:rFonts w:cstheme="minorHAnsi"/>
          <w:b/>
        </w:rPr>
        <w:t xml:space="preserve">Track </w:t>
      </w:r>
      <w:r w:rsidR="009A0414">
        <w:rPr>
          <w:rFonts w:cstheme="minorHAnsi"/>
          <w:b/>
        </w:rPr>
        <w:t>52</w:t>
      </w:r>
    </w:p>
    <w:p w14:paraId="4D193AD1" w14:textId="77777777" w:rsidR="000705F9" w:rsidRDefault="000705F9" w:rsidP="000271CB">
      <w:pPr>
        <w:spacing w:after="0" w:line="240" w:lineRule="auto"/>
      </w:pPr>
      <w:r>
        <w:t xml:space="preserve">1. (a) Peter will recycle different things. </w:t>
      </w:r>
    </w:p>
    <w:p w14:paraId="75F6685B" w14:textId="77777777" w:rsidR="000705F9" w:rsidRDefault="000705F9" w:rsidP="000271CB">
      <w:pPr>
        <w:spacing w:after="0" w:line="240" w:lineRule="auto"/>
      </w:pPr>
      <w:r>
        <w:t>(b) Peter will read all the newspapers.</w:t>
      </w:r>
    </w:p>
    <w:p w14:paraId="3C173E42" w14:textId="77777777" w:rsidR="000705F9" w:rsidRDefault="000705F9" w:rsidP="000271CB">
      <w:pPr>
        <w:spacing w:after="0" w:line="240" w:lineRule="auto"/>
      </w:pPr>
      <w:r>
        <w:t xml:space="preserve">(c) Peter will throw out the old newspapers. </w:t>
      </w:r>
    </w:p>
    <w:p w14:paraId="69B68F4A" w14:textId="77777777" w:rsidR="000705F9" w:rsidRDefault="000705F9" w:rsidP="000271CB">
      <w:pPr>
        <w:spacing w:after="0" w:line="240" w:lineRule="auto"/>
      </w:pPr>
      <w:r>
        <w:t xml:space="preserve">(d) Peter will only recycle the bottles and cans. </w:t>
      </w:r>
    </w:p>
    <w:p w14:paraId="7A66B63C" w14:textId="77777777" w:rsidR="000705F9" w:rsidRDefault="000705F9" w:rsidP="000271CB">
      <w:pPr>
        <w:spacing w:after="0" w:line="240" w:lineRule="auto"/>
      </w:pPr>
    </w:p>
    <w:p w14:paraId="70986889" w14:textId="77777777" w:rsidR="000705F9" w:rsidRDefault="000705F9" w:rsidP="000271CB">
      <w:pPr>
        <w:spacing w:after="0" w:line="240" w:lineRule="auto"/>
      </w:pPr>
      <w:r>
        <w:t xml:space="preserve">2. (a) The class is studying economics. </w:t>
      </w:r>
    </w:p>
    <w:p w14:paraId="724992E4" w14:textId="77777777" w:rsidR="000705F9" w:rsidRDefault="000705F9" w:rsidP="000271CB">
      <w:pPr>
        <w:spacing w:after="0" w:line="240" w:lineRule="auto"/>
      </w:pPr>
      <w:r>
        <w:t xml:space="preserve">(b) The class is having lunch. </w:t>
      </w:r>
    </w:p>
    <w:p w14:paraId="75D868F5" w14:textId="77777777" w:rsidR="000705F9" w:rsidRDefault="000705F9" w:rsidP="000271CB">
      <w:pPr>
        <w:spacing w:after="0" w:line="240" w:lineRule="auto"/>
      </w:pPr>
      <w:r>
        <w:t xml:space="preserve">(c) The class is learning about computers. </w:t>
      </w:r>
    </w:p>
    <w:p w14:paraId="2BF95AB0" w14:textId="0098CB14" w:rsidR="00A84B97" w:rsidRDefault="000705F9" w:rsidP="000271CB">
      <w:pPr>
        <w:spacing w:after="0" w:line="240" w:lineRule="auto"/>
      </w:pPr>
      <w:r>
        <w:t>(d) The class is playing a game</w:t>
      </w:r>
      <w:r w:rsidR="00C55CE1">
        <w:t>.</w:t>
      </w:r>
    </w:p>
    <w:p w14:paraId="4A0325C5" w14:textId="77777777" w:rsidR="000705F9" w:rsidRPr="007D3E91" w:rsidRDefault="000705F9" w:rsidP="000271CB">
      <w:pPr>
        <w:spacing w:after="0" w:line="240" w:lineRule="auto"/>
        <w:rPr>
          <w:rFonts w:cstheme="minorHAnsi"/>
        </w:rPr>
      </w:pPr>
    </w:p>
    <w:p w14:paraId="14FE8502" w14:textId="48FFE8D3"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9A0414">
        <w:rPr>
          <w:rFonts w:cstheme="minorHAnsi"/>
          <w:b/>
        </w:rPr>
        <w:t>53</w:t>
      </w:r>
    </w:p>
    <w:p w14:paraId="56953B69" w14:textId="77777777" w:rsidR="008A20DD" w:rsidRDefault="008A20DD" w:rsidP="000271CB">
      <w:pPr>
        <w:spacing w:after="0" w:line="240" w:lineRule="auto"/>
      </w:pPr>
      <w:r>
        <w:t xml:space="preserve">3. Am I cooking it right? </w:t>
      </w:r>
    </w:p>
    <w:p w14:paraId="3A00CABB" w14:textId="2C410CCF" w:rsidR="00747F88" w:rsidRDefault="008A20DD" w:rsidP="000271CB">
      <w:pPr>
        <w:spacing w:after="0" w:line="240" w:lineRule="auto"/>
      </w:pPr>
      <w:r>
        <w:t>4. Are we going to recycle these soda bottles?</w:t>
      </w:r>
    </w:p>
    <w:p w14:paraId="3506E620" w14:textId="77777777" w:rsidR="008A20DD" w:rsidRPr="007D3E91" w:rsidRDefault="008A20DD" w:rsidP="000271CB">
      <w:pPr>
        <w:spacing w:after="0" w:line="240" w:lineRule="auto"/>
        <w:rPr>
          <w:rFonts w:cstheme="minorHAnsi"/>
        </w:rPr>
      </w:pPr>
    </w:p>
    <w:p w14:paraId="50F9CE61" w14:textId="602B5685"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9A0414">
        <w:rPr>
          <w:rFonts w:cstheme="minorHAnsi"/>
          <w:b/>
        </w:rPr>
        <w:t>54</w:t>
      </w:r>
    </w:p>
    <w:p w14:paraId="62C614D2" w14:textId="77777777" w:rsidR="001A03AA" w:rsidRPr="001A03AA" w:rsidRDefault="001A03AA" w:rsidP="000271CB">
      <w:pPr>
        <w:spacing w:after="0" w:line="240" w:lineRule="auto"/>
        <w:rPr>
          <w:b/>
          <w:bCs/>
        </w:rPr>
      </w:pPr>
      <w:r w:rsidRPr="001A03AA">
        <w:rPr>
          <w:b/>
          <w:bCs/>
        </w:rPr>
        <w:t xml:space="preserve">Questions 5 and 6 refer to the following dialogue. </w:t>
      </w:r>
    </w:p>
    <w:p w14:paraId="46956B28" w14:textId="77777777" w:rsidR="001A03AA" w:rsidRDefault="001A03AA" w:rsidP="000271CB">
      <w:pPr>
        <w:spacing w:after="0" w:line="240" w:lineRule="auto"/>
      </w:pPr>
      <w:r>
        <w:t xml:space="preserve">B: Hi, Maria! Do you have any plans for your mom’s birthday? </w:t>
      </w:r>
    </w:p>
    <w:p w14:paraId="74416704" w14:textId="77777777" w:rsidR="001A03AA" w:rsidRDefault="001A03AA" w:rsidP="000271CB">
      <w:pPr>
        <w:spacing w:after="0" w:line="240" w:lineRule="auto"/>
      </w:pPr>
      <w:r>
        <w:t xml:space="preserve">G: I haven’t come up with anything yet. </w:t>
      </w:r>
    </w:p>
    <w:p w14:paraId="4F087587" w14:textId="129188FF" w:rsidR="001A03AA" w:rsidRDefault="001A03AA" w:rsidP="000271CB">
      <w:pPr>
        <w:spacing w:after="0" w:line="240" w:lineRule="auto"/>
      </w:pPr>
      <w:r>
        <w:t xml:space="preserve">B: I have an idea. First, make your own birthday card for her. Next, get some fresh flowers from your garden and put them in a vase. Then, sneak into her room while she is still sleeping and put them on her night table. What do you think? </w:t>
      </w:r>
    </w:p>
    <w:p w14:paraId="5A1DD636" w14:textId="77777777" w:rsidR="001A03AA" w:rsidRDefault="001A03AA" w:rsidP="000271CB">
      <w:pPr>
        <w:spacing w:after="0" w:line="240" w:lineRule="auto"/>
      </w:pPr>
      <w:r>
        <w:t xml:space="preserve">G: That’s a great idea! She loves flowers! </w:t>
      </w:r>
    </w:p>
    <w:p w14:paraId="03632538" w14:textId="77777777" w:rsidR="001A03AA" w:rsidRDefault="001A03AA" w:rsidP="000271CB">
      <w:pPr>
        <w:spacing w:after="0" w:line="240" w:lineRule="auto"/>
      </w:pPr>
    </w:p>
    <w:p w14:paraId="083ADF8B" w14:textId="77777777" w:rsidR="001A03AA" w:rsidRDefault="001A03AA" w:rsidP="000271CB">
      <w:pPr>
        <w:spacing w:after="0" w:line="240" w:lineRule="auto"/>
      </w:pPr>
      <w:r>
        <w:t xml:space="preserve">5. What are the speakers planning? </w:t>
      </w:r>
    </w:p>
    <w:p w14:paraId="3FD01269" w14:textId="77777777" w:rsidR="001A03AA" w:rsidRDefault="001A03AA" w:rsidP="000271CB">
      <w:pPr>
        <w:spacing w:after="0" w:line="240" w:lineRule="auto"/>
      </w:pPr>
      <w:r>
        <w:t xml:space="preserve">6. What will Maria’s surprise gift to her mother be? </w:t>
      </w:r>
    </w:p>
    <w:p w14:paraId="59EA663E" w14:textId="77777777" w:rsidR="001A03AA" w:rsidRDefault="001A03AA" w:rsidP="000271CB">
      <w:pPr>
        <w:spacing w:after="0" w:line="240" w:lineRule="auto"/>
      </w:pPr>
    </w:p>
    <w:p w14:paraId="7C2947B4" w14:textId="77777777" w:rsidR="001A03AA" w:rsidRDefault="001A03AA" w:rsidP="000271CB">
      <w:pPr>
        <w:spacing w:after="0" w:line="240" w:lineRule="auto"/>
      </w:pPr>
      <w:r w:rsidRPr="001A03AA">
        <w:rPr>
          <w:b/>
          <w:bCs/>
        </w:rPr>
        <w:t>Questions 7 and 8 refer to the following dialogue.</w:t>
      </w:r>
      <w:r>
        <w:t xml:space="preserve"> </w:t>
      </w:r>
    </w:p>
    <w:p w14:paraId="50AC492B" w14:textId="77777777" w:rsidR="001A03AA" w:rsidRDefault="001A03AA" w:rsidP="000271CB">
      <w:pPr>
        <w:spacing w:after="0" w:line="240" w:lineRule="auto"/>
      </w:pPr>
      <w:r>
        <w:t xml:space="preserve">B: Good morning, Lily! What’s that? </w:t>
      </w:r>
    </w:p>
    <w:p w14:paraId="55B7F572" w14:textId="0D4FFD12" w:rsidR="001A03AA" w:rsidRDefault="001A03AA" w:rsidP="000271CB">
      <w:pPr>
        <w:spacing w:after="0" w:line="240" w:lineRule="auto"/>
      </w:pPr>
      <w:r>
        <w:lastRenderedPageBreak/>
        <w:t xml:space="preserve">G: It’s a comic strip I made for school. </w:t>
      </w:r>
    </w:p>
    <w:p w14:paraId="51FC478B" w14:textId="77777777" w:rsidR="001A03AA" w:rsidRDefault="001A03AA" w:rsidP="000271CB">
      <w:pPr>
        <w:spacing w:after="0" w:line="240" w:lineRule="auto"/>
      </w:pPr>
      <w:r>
        <w:t xml:space="preserve">B: That’s cool. How did you make it? </w:t>
      </w:r>
    </w:p>
    <w:p w14:paraId="0E4CAE0E" w14:textId="77777777" w:rsidR="001A03AA" w:rsidRDefault="001A03AA" w:rsidP="000271CB">
      <w:pPr>
        <w:spacing w:after="0" w:line="240" w:lineRule="auto"/>
      </w:pPr>
      <w:r>
        <w:t xml:space="preserve">G: First, I thought of a short story for my comic strip. Then, I made several boxes on a piece of white paper. Next, I drew out pictures for my story inside the boxes. Finally, I colored my drawings to finish it. I hope my teacher likes it. </w:t>
      </w:r>
    </w:p>
    <w:p w14:paraId="4CE7C3CA" w14:textId="77777777" w:rsidR="001A03AA" w:rsidRDefault="001A03AA" w:rsidP="000271CB">
      <w:pPr>
        <w:spacing w:after="0" w:line="240" w:lineRule="auto"/>
      </w:pPr>
    </w:p>
    <w:p w14:paraId="5D90149D" w14:textId="77777777" w:rsidR="001A03AA" w:rsidRDefault="001A03AA" w:rsidP="000271CB">
      <w:pPr>
        <w:spacing w:after="0" w:line="240" w:lineRule="auto"/>
      </w:pPr>
      <w:r>
        <w:t xml:space="preserve">7. What are the speakers talking about? </w:t>
      </w:r>
    </w:p>
    <w:p w14:paraId="0DB3397F" w14:textId="79A31AAF" w:rsidR="000B2EFF" w:rsidRDefault="001A03AA" w:rsidP="000271CB">
      <w:pPr>
        <w:spacing w:after="0" w:line="240" w:lineRule="auto"/>
      </w:pPr>
      <w:r>
        <w:t>8. What might the boy say next?</w:t>
      </w:r>
    </w:p>
    <w:p w14:paraId="01439AC6" w14:textId="77777777" w:rsidR="009A0414" w:rsidRPr="005B35F0" w:rsidRDefault="009A0414" w:rsidP="000271CB">
      <w:pPr>
        <w:spacing w:after="0" w:line="240" w:lineRule="auto"/>
        <w:rPr>
          <w:rFonts w:cstheme="minorHAnsi"/>
        </w:rPr>
      </w:pPr>
    </w:p>
    <w:p w14:paraId="1E5EA76F" w14:textId="0DD171F2"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5</w:t>
      </w:r>
      <w:r w:rsidR="009A0414">
        <w:rPr>
          <w:rFonts w:cstheme="minorHAnsi"/>
          <w:b/>
        </w:rPr>
        <w:t>5</w:t>
      </w:r>
    </w:p>
    <w:p w14:paraId="3C2E30A4" w14:textId="77777777" w:rsidR="0072707A" w:rsidRDefault="005B35F0" w:rsidP="000271CB">
      <w:pPr>
        <w:spacing w:after="0" w:line="240" w:lineRule="auto"/>
      </w:pPr>
      <w:r w:rsidRPr="0072707A">
        <w:rPr>
          <w:b/>
          <w:bCs/>
        </w:rPr>
        <w:t>Questions 9 and 10 refer to the following talk.</w:t>
      </w:r>
      <w:r>
        <w:t xml:space="preserve"> </w:t>
      </w:r>
    </w:p>
    <w:p w14:paraId="2D389ED5" w14:textId="77777777" w:rsidR="0072707A" w:rsidRDefault="005B35F0" w:rsidP="000271CB">
      <w:pPr>
        <w:spacing w:after="0" w:line="240" w:lineRule="auto"/>
      </w:pPr>
      <w:r>
        <w:t xml:space="preserve">B: I am so happy today! My sister taught me how to make a banana split! First, we peeled a banana and cut it in half lengthwise. Next, we got an ice cream bowl and placed three scoops of vanilla ice cream and the banana in it. Then, we put some hot fudge on top of it. Finally, we topped it with some whipped cream and nuts. It was very delicious! </w:t>
      </w:r>
    </w:p>
    <w:p w14:paraId="4DB40BE8" w14:textId="77777777" w:rsidR="0072707A" w:rsidRDefault="0072707A" w:rsidP="000271CB">
      <w:pPr>
        <w:spacing w:after="0" w:line="240" w:lineRule="auto"/>
      </w:pPr>
    </w:p>
    <w:p w14:paraId="30533FAD" w14:textId="77777777" w:rsidR="0072707A" w:rsidRDefault="005B35F0" w:rsidP="000271CB">
      <w:pPr>
        <w:spacing w:after="0" w:line="240" w:lineRule="auto"/>
      </w:pPr>
      <w:r>
        <w:t xml:space="preserve">9. Why is the speaker happy? </w:t>
      </w:r>
    </w:p>
    <w:p w14:paraId="22B3B665" w14:textId="0F399D46" w:rsidR="005B35F0" w:rsidRDefault="005B35F0" w:rsidP="000271CB">
      <w:pPr>
        <w:spacing w:after="0" w:line="240" w:lineRule="auto"/>
      </w:pPr>
      <w:r>
        <w:t xml:space="preserve">10. What was the last ingredient that they put on? </w:t>
      </w:r>
    </w:p>
    <w:p w14:paraId="7EBC3742" w14:textId="15A0D2E5" w:rsidR="005B35F0" w:rsidRDefault="005B35F0" w:rsidP="000271CB">
      <w:pPr>
        <w:spacing w:after="0" w:line="240" w:lineRule="auto"/>
      </w:pPr>
    </w:p>
    <w:p w14:paraId="2033259D" w14:textId="77777777" w:rsidR="0072707A" w:rsidRDefault="005B35F0" w:rsidP="000271CB">
      <w:pPr>
        <w:spacing w:after="0" w:line="240" w:lineRule="auto"/>
      </w:pPr>
      <w:r w:rsidRPr="0072707A">
        <w:rPr>
          <w:b/>
          <w:bCs/>
        </w:rPr>
        <w:t>Questions 11 and 12 refer to the following talk.</w:t>
      </w:r>
      <w:r>
        <w:t xml:space="preserve"> </w:t>
      </w:r>
    </w:p>
    <w:p w14:paraId="7FF3B483" w14:textId="77777777" w:rsidR="0072707A" w:rsidRDefault="005B35F0" w:rsidP="000271CB">
      <w:pPr>
        <w:spacing w:after="0" w:line="240" w:lineRule="auto"/>
      </w:pPr>
      <w:r>
        <w:t xml:space="preserve">G: I’m so excited! Mom let me go to Aunt Martha’s house all by myself. First, I walked two blocks from our house to the bus station. Next, I got on a bus and stopped in front of the bank. Then, I crossed the street. When I reached the church, I turned left and walked another block. Finally, I reached Aunt Martha’s house, which is in front of the flower shop. </w:t>
      </w:r>
    </w:p>
    <w:p w14:paraId="7DC5FBDE" w14:textId="77777777" w:rsidR="0072707A" w:rsidRDefault="0072707A" w:rsidP="000271CB">
      <w:pPr>
        <w:spacing w:after="0" w:line="240" w:lineRule="auto"/>
      </w:pPr>
    </w:p>
    <w:p w14:paraId="1089EB83" w14:textId="77777777" w:rsidR="0072707A" w:rsidRDefault="005B35F0" w:rsidP="000271CB">
      <w:pPr>
        <w:spacing w:after="0" w:line="240" w:lineRule="auto"/>
      </w:pPr>
      <w:r>
        <w:t>11.</w:t>
      </w:r>
      <w:r w:rsidR="0072707A">
        <w:t xml:space="preserve"> </w:t>
      </w:r>
      <w:r>
        <w:t xml:space="preserve">Why is the speaker so excited? </w:t>
      </w:r>
    </w:p>
    <w:p w14:paraId="55C74EAB" w14:textId="071D77CF" w:rsidR="005B35F0" w:rsidRDefault="005B35F0" w:rsidP="000271CB">
      <w:pPr>
        <w:spacing w:after="0" w:line="240" w:lineRule="auto"/>
      </w:pPr>
      <w:r>
        <w:t>12. What building did the bus stop in front of?</w:t>
      </w:r>
    </w:p>
    <w:p w14:paraId="4E20D3A3" w14:textId="77777777" w:rsidR="005B35F0" w:rsidRDefault="005B35F0" w:rsidP="000271CB">
      <w:pPr>
        <w:spacing w:after="0" w:line="240" w:lineRule="auto"/>
      </w:pPr>
    </w:p>
    <w:p w14:paraId="1BE7D8B1" w14:textId="082AE08E" w:rsidR="00936F7A" w:rsidRPr="007D3E91" w:rsidRDefault="007427E1" w:rsidP="000271CB">
      <w:pPr>
        <w:spacing w:after="0" w:line="240" w:lineRule="auto"/>
        <w:rPr>
          <w:rFonts w:cstheme="minorHAnsi"/>
          <w:b/>
          <w:lang w:eastAsia="ko-KR"/>
        </w:rPr>
      </w:pPr>
      <w:bookmarkStart w:id="13" w:name="_Hlk112863450"/>
      <w:r w:rsidRPr="007D3E91">
        <w:rPr>
          <w:rFonts w:cstheme="minorHAnsi"/>
          <w:b/>
        </w:rPr>
        <w:t xml:space="preserve">Track </w:t>
      </w:r>
      <w:r w:rsidR="0017043B" w:rsidRPr="007D3E91">
        <w:rPr>
          <w:rFonts w:cstheme="minorHAnsi"/>
          <w:b/>
        </w:rPr>
        <w:t>5</w:t>
      </w:r>
      <w:r w:rsidR="009A0414">
        <w:rPr>
          <w:rFonts w:cstheme="minorHAnsi"/>
          <w:b/>
        </w:rPr>
        <w:t>6</w:t>
      </w:r>
    </w:p>
    <w:p w14:paraId="2C238E80" w14:textId="77777777" w:rsidR="008754AD" w:rsidRPr="008754AD" w:rsidRDefault="008754AD" w:rsidP="000271CB">
      <w:pPr>
        <w:spacing w:after="0" w:line="240" w:lineRule="auto"/>
        <w:rPr>
          <w:b/>
          <w:bCs/>
        </w:rPr>
      </w:pPr>
      <w:r w:rsidRPr="008754AD">
        <w:rPr>
          <w:b/>
          <w:bCs/>
        </w:rPr>
        <w:t>Questions 13 through 15 refer to the following dialogue.</w:t>
      </w:r>
    </w:p>
    <w:p w14:paraId="18E0DDD5" w14:textId="77777777" w:rsidR="008754AD" w:rsidRDefault="008754AD" w:rsidP="000271CB">
      <w:pPr>
        <w:spacing w:after="0" w:line="240" w:lineRule="auto"/>
      </w:pPr>
      <w:r>
        <w:t xml:space="preserve">B: Good morning, Mom! What’s for breakfast? </w:t>
      </w:r>
    </w:p>
    <w:p w14:paraId="0CDA7CB4" w14:textId="77777777" w:rsidR="008754AD" w:rsidRDefault="008754AD" w:rsidP="000271CB">
      <w:pPr>
        <w:spacing w:after="0" w:line="240" w:lineRule="auto"/>
      </w:pPr>
      <w:r>
        <w:t xml:space="preserve">W: Good morning, Paul! We are having oven omelets. </w:t>
      </w:r>
    </w:p>
    <w:p w14:paraId="4453D889" w14:textId="77777777" w:rsidR="008754AD" w:rsidRDefault="008754AD" w:rsidP="000271CB">
      <w:pPr>
        <w:spacing w:after="0" w:line="240" w:lineRule="auto"/>
      </w:pPr>
      <w:r>
        <w:t xml:space="preserve">B: This looks delicious! Can you teach me how to make it? </w:t>
      </w:r>
    </w:p>
    <w:p w14:paraId="5B757CEB" w14:textId="77777777" w:rsidR="008754AD" w:rsidRDefault="008754AD" w:rsidP="000271CB">
      <w:pPr>
        <w:spacing w:after="0" w:line="240" w:lineRule="auto"/>
      </w:pPr>
      <w:r>
        <w:t xml:space="preserve">W: Sure. It’s really easy. Look at this recipe. Make sure that you have all of the ingredients before you start. </w:t>
      </w:r>
    </w:p>
    <w:p w14:paraId="21B187EB" w14:textId="32B817CA" w:rsidR="008754AD" w:rsidRDefault="008754AD" w:rsidP="000271CB">
      <w:pPr>
        <w:spacing w:after="0" w:line="240" w:lineRule="auto"/>
      </w:pPr>
      <w:r>
        <w:t xml:space="preserve">B: OK. First, I need to get all of the ingredients ready, right? </w:t>
      </w:r>
    </w:p>
    <w:p w14:paraId="48224D5F" w14:textId="77777777" w:rsidR="008754AD" w:rsidRDefault="008754AD" w:rsidP="000271CB">
      <w:pPr>
        <w:spacing w:after="0" w:line="240" w:lineRule="auto"/>
      </w:pPr>
      <w:r>
        <w:t xml:space="preserve">W: Right. Before you mix the dry ingredients in a bowl, you have to preheat the oven to 350 degrees. After mixing the dry ingredients, add the milk while stirring. You will have a smooth mixture afterwards. B: OK. What do I do next? </w:t>
      </w:r>
    </w:p>
    <w:p w14:paraId="2FBB7CB1" w14:textId="1ABBDCE9" w:rsidR="008754AD" w:rsidRDefault="008754AD" w:rsidP="000271CB">
      <w:pPr>
        <w:spacing w:after="0" w:line="240" w:lineRule="auto"/>
      </w:pPr>
      <w:r>
        <w:t>W: Next, add the choppe</w:t>
      </w:r>
      <w:r w:rsidRPr="000A7A40">
        <w:t>d</w:t>
      </w:r>
      <w:r w:rsidR="000A7A40" w:rsidRPr="000A7A40">
        <w:t xml:space="preserve"> o</w:t>
      </w:r>
      <w:r>
        <w:t xml:space="preserve">nion, cheese, and egg. Then, pour the mixture into a greased pie pan and bake it in the oven for forty minutes. Finally, take it out and enjoy your breakfast. </w:t>
      </w:r>
    </w:p>
    <w:bookmarkEnd w:id="13"/>
    <w:p w14:paraId="39A84F84" w14:textId="77777777" w:rsidR="008754AD" w:rsidRDefault="008754AD" w:rsidP="000271CB">
      <w:pPr>
        <w:spacing w:after="0" w:line="240" w:lineRule="auto"/>
      </w:pPr>
    </w:p>
    <w:p w14:paraId="63EE0AFE" w14:textId="77777777" w:rsidR="008754AD" w:rsidRDefault="008754AD" w:rsidP="000271CB">
      <w:pPr>
        <w:spacing w:after="0" w:line="240" w:lineRule="auto"/>
      </w:pPr>
      <w:bookmarkStart w:id="14" w:name="_Hlk112863475"/>
      <w:r>
        <w:t xml:space="preserve">13. What are the speakers talking about? </w:t>
      </w:r>
    </w:p>
    <w:p w14:paraId="1465693C" w14:textId="3E289BA0" w:rsidR="008963C9" w:rsidRDefault="008754AD" w:rsidP="000271CB">
      <w:pPr>
        <w:spacing w:after="0" w:line="240" w:lineRule="auto"/>
      </w:pPr>
      <w:r>
        <w:t>14. What is the first thing that Paul needs to do?</w:t>
      </w:r>
    </w:p>
    <w:p w14:paraId="36E70B70" w14:textId="27F62AD1" w:rsidR="008754AD" w:rsidRDefault="008754AD" w:rsidP="000271CB">
      <w:pPr>
        <w:spacing w:after="0" w:line="240" w:lineRule="auto"/>
      </w:pPr>
      <w:r>
        <w:t>15. What ingredients must Paul add after making a smooth mixture?</w:t>
      </w:r>
    </w:p>
    <w:bookmarkEnd w:id="14"/>
    <w:p w14:paraId="2295540F" w14:textId="51ADD052" w:rsidR="008754AD" w:rsidRDefault="008754AD" w:rsidP="000271CB">
      <w:pPr>
        <w:spacing w:after="0" w:line="240" w:lineRule="auto"/>
      </w:pPr>
    </w:p>
    <w:p w14:paraId="141DB0A2" w14:textId="520DFE55" w:rsidR="008754AD" w:rsidRDefault="008754AD" w:rsidP="000271CB">
      <w:pPr>
        <w:spacing w:after="0" w:line="240" w:lineRule="auto"/>
      </w:pPr>
    </w:p>
    <w:p w14:paraId="3DA4478A" w14:textId="77777777" w:rsidR="008754AD" w:rsidRDefault="008754AD" w:rsidP="000271CB">
      <w:pPr>
        <w:spacing w:after="0" w:line="240" w:lineRule="auto"/>
        <w:rPr>
          <w:rFonts w:cstheme="minorHAnsi"/>
        </w:rPr>
      </w:pPr>
    </w:p>
    <w:p w14:paraId="6A1CB1F7" w14:textId="77777777" w:rsidR="005B35F0" w:rsidRPr="000B2EFF" w:rsidRDefault="005B35F0" w:rsidP="005B35F0">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6</w:t>
      </w:r>
      <w:r w:rsidRPr="007D3E91">
        <w:rPr>
          <w:rFonts w:cstheme="minorHAnsi"/>
          <w:b/>
          <w:sz w:val="22"/>
          <w:shd w:val="pct15" w:color="auto" w:fill="FFFFFF"/>
        </w:rPr>
        <w:t xml:space="preserve"> </w:t>
      </w:r>
      <w:r>
        <w:rPr>
          <w:rFonts w:cstheme="minorHAnsi"/>
          <w:b/>
          <w:sz w:val="22"/>
          <w:shd w:val="pct15" w:color="auto" w:fill="FFFFFF"/>
        </w:rPr>
        <w:t>What Is Your Cell Number?</w:t>
      </w:r>
    </w:p>
    <w:p w14:paraId="542D54D8" w14:textId="77777777" w:rsidR="005B35F0" w:rsidRPr="007D3E91" w:rsidRDefault="005B35F0" w:rsidP="000271CB">
      <w:pPr>
        <w:spacing w:after="0" w:line="240" w:lineRule="auto"/>
        <w:rPr>
          <w:rFonts w:cstheme="minorHAnsi"/>
        </w:rPr>
      </w:pPr>
    </w:p>
    <w:p w14:paraId="692C7A2D" w14:textId="70480811" w:rsidR="0017043B" w:rsidRPr="007D3E91" w:rsidRDefault="0017043B" w:rsidP="000271CB">
      <w:pPr>
        <w:spacing w:after="0" w:line="240" w:lineRule="auto"/>
        <w:rPr>
          <w:rFonts w:cstheme="minorHAnsi"/>
          <w:b/>
          <w:lang w:eastAsia="ko-KR"/>
        </w:rPr>
      </w:pPr>
      <w:r w:rsidRPr="007D3E91">
        <w:rPr>
          <w:rFonts w:cstheme="minorHAnsi"/>
          <w:b/>
        </w:rPr>
        <w:t>Track 5</w:t>
      </w:r>
      <w:r w:rsidR="00EE30FD">
        <w:rPr>
          <w:rFonts w:cstheme="minorHAnsi"/>
          <w:b/>
        </w:rPr>
        <w:t>7</w:t>
      </w:r>
    </w:p>
    <w:p w14:paraId="5168CBAD" w14:textId="77777777" w:rsidR="003601D8" w:rsidRDefault="003601D8" w:rsidP="000271CB">
      <w:pPr>
        <w:spacing w:after="0" w:line="240" w:lineRule="auto"/>
      </w:pPr>
      <w:r>
        <w:t xml:space="preserve">M: Hello, my name is Glen Anderson. I am here to see Ms. Anna Parker. </w:t>
      </w:r>
    </w:p>
    <w:p w14:paraId="773D88D0" w14:textId="77777777" w:rsidR="003601D8" w:rsidRDefault="003601D8" w:rsidP="000271CB">
      <w:pPr>
        <w:spacing w:after="0" w:line="240" w:lineRule="auto"/>
      </w:pPr>
      <w:r>
        <w:t xml:space="preserve">W: I’m sorry, Mr. Anderson. Ms. Parker is not available right now. </w:t>
      </w:r>
    </w:p>
    <w:p w14:paraId="0E244E62" w14:textId="77777777" w:rsidR="003601D8" w:rsidRDefault="003601D8" w:rsidP="000271CB">
      <w:pPr>
        <w:spacing w:after="0" w:line="240" w:lineRule="auto"/>
      </w:pPr>
      <w:r>
        <w:t xml:space="preserve">M: I had an appointment with her this afternoon, and it is important that I meet with her today. </w:t>
      </w:r>
    </w:p>
    <w:p w14:paraId="2010D753" w14:textId="77777777" w:rsidR="003601D8" w:rsidRDefault="003601D8" w:rsidP="000271CB">
      <w:pPr>
        <w:spacing w:after="0" w:line="240" w:lineRule="auto"/>
      </w:pPr>
      <w:r>
        <w:t xml:space="preserve">W: I’ll check her schedule, sir. Let’s see here. I’m sorry, Mr. Anderson, but she cancelled her appointment with you. She was needed out of the office at an emergency meeting today. I’ll have to reschedule your appointment for tomorrow. </w:t>
      </w:r>
    </w:p>
    <w:p w14:paraId="384EDFE7" w14:textId="77777777" w:rsidR="003601D8" w:rsidRDefault="003601D8" w:rsidP="000271CB">
      <w:pPr>
        <w:spacing w:after="0" w:line="240" w:lineRule="auto"/>
      </w:pPr>
      <w:r>
        <w:t xml:space="preserve">M: Well it’s very important. I need to speak with her today. We need to discuss issues about a house that I’m planning to buy. May I have her cell number, please? This is really urgent. </w:t>
      </w:r>
    </w:p>
    <w:p w14:paraId="5A2084F2" w14:textId="77777777" w:rsidR="003601D8" w:rsidRDefault="003601D8" w:rsidP="000271CB">
      <w:pPr>
        <w:spacing w:after="0" w:line="240" w:lineRule="auto"/>
      </w:pPr>
      <w:r>
        <w:t xml:space="preserve">W: I’m sorry, Mr. Anderson. I am not allowed to give out Ms. Parker’s personal cell number. I can call her myself and tell her that you’re here. Please take a seat, and I’ll see if I can reach her. </w:t>
      </w:r>
    </w:p>
    <w:p w14:paraId="4B8CB190" w14:textId="2C992CA7" w:rsidR="003601D8" w:rsidRPr="003601D8" w:rsidRDefault="003601D8" w:rsidP="000271CB">
      <w:pPr>
        <w:spacing w:after="0" w:line="240" w:lineRule="auto"/>
      </w:pPr>
      <w:r>
        <w:t>M: OK. Please tell her that it’s very urgent.</w:t>
      </w:r>
    </w:p>
    <w:p w14:paraId="630461C7" w14:textId="77777777" w:rsidR="008963C9" w:rsidRPr="007D3E91" w:rsidRDefault="008963C9" w:rsidP="000271CB">
      <w:pPr>
        <w:spacing w:after="0" w:line="240" w:lineRule="auto"/>
        <w:rPr>
          <w:rFonts w:cstheme="minorHAnsi"/>
        </w:rPr>
      </w:pPr>
    </w:p>
    <w:p w14:paraId="4BB16F6D" w14:textId="09C963FA" w:rsidR="00936F7A" w:rsidRPr="007D3E91" w:rsidRDefault="0017043B" w:rsidP="000271CB">
      <w:pPr>
        <w:spacing w:after="0" w:line="240" w:lineRule="auto"/>
        <w:rPr>
          <w:rFonts w:cstheme="minorHAnsi"/>
          <w:b/>
          <w:lang w:eastAsia="ko-KR"/>
        </w:rPr>
      </w:pPr>
      <w:r w:rsidRPr="007D3E91">
        <w:rPr>
          <w:rFonts w:cstheme="minorHAnsi"/>
          <w:b/>
        </w:rPr>
        <w:t>T</w:t>
      </w:r>
      <w:r w:rsidR="007427E1" w:rsidRPr="007D3E91">
        <w:rPr>
          <w:rFonts w:cstheme="minorHAnsi"/>
          <w:b/>
        </w:rPr>
        <w:t xml:space="preserve">rack </w:t>
      </w:r>
      <w:r w:rsidRPr="007D3E91">
        <w:rPr>
          <w:rFonts w:cstheme="minorHAnsi"/>
          <w:b/>
          <w:lang w:eastAsia="ko-KR"/>
        </w:rPr>
        <w:t>5</w:t>
      </w:r>
      <w:r w:rsidR="00EE30FD">
        <w:rPr>
          <w:rFonts w:cstheme="minorHAnsi"/>
          <w:b/>
          <w:lang w:eastAsia="ko-KR"/>
        </w:rPr>
        <w:t>8</w:t>
      </w:r>
    </w:p>
    <w:p w14:paraId="1382E77B" w14:textId="77777777" w:rsidR="003601D8" w:rsidRDefault="003601D8" w:rsidP="000271CB">
      <w:pPr>
        <w:spacing w:after="0" w:line="240" w:lineRule="auto"/>
      </w:pPr>
      <w:r>
        <w:t xml:space="preserve">G: Victor! Wait up a second! </w:t>
      </w:r>
    </w:p>
    <w:p w14:paraId="67024A0F" w14:textId="77777777" w:rsidR="003601D8" w:rsidRDefault="003601D8" w:rsidP="000271CB">
      <w:pPr>
        <w:spacing w:after="0" w:line="240" w:lineRule="auto"/>
      </w:pPr>
      <w:r>
        <w:t xml:space="preserve">B: Hi, Andrea. What’s up? </w:t>
      </w:r>
    </w:p>
    <w:p w14:paraId="79866033" w14:textId="77777777" w:rsidR="003601D8" w:rsidRDefault="003601D8" w:rsidP="000271CB">
      <w:pPr>
        <w:spacing w:after="0" w:line="240" w:lineRule="auto"/>
      </w:pPr>
      <w:r>
        <w:t xml:space="preserve">G: I wanted to ask you something. Can I borrow your notes from math class? I couldn’t really follow yesterday’s lesson, so I want to borrow your notes to study for the test. </w:t>
      </w:r>
    </w:p>
    <w:p w14:paraId="41730AE8" w14:textId="77777777" w:rsidR="003601D8" w:rsidRDefault="003601D8" w:rsidP="000271CB">
      <w:pPr>
        <w:spacing w:after="0" w:line="240" w:lineRule="auto"/>
      </w:pPr>
      <w:r>
        <w:t xml:space="preserve">B: You will have a difficult time on the math test if you didn’t understand yesterday’s lesson. </w:t>
      </w:r>
    </w:p>
    <w:p w14:paraId="2FB472CE" w14:textId="77777777" w:rsidR="003601D8" w:rsidRDefault="003601D8" w:rsidP="000271CB">
      <w:pPr>
        <w:spacing w:after="0" w:line="240" w:lineRule="auto"/>
      </w:pPr>
      <w:r>
        <w:t xml:space="preserve">G: That is what I’m worried about. I know you always pay attention in class and take good notes. Oh, and I’d also like to copy your homework if you don’t mind. I find it very difficult to solve the word problems. </w:t>
      </w:r>
    </w:p>
    <w:p w14:paraId="51CC365C" w14:textId="224E44DC" w:rsidR="003601D8" w:rsidRDefault="003601D8" w:rsidP="000271CB">
      <w:pPr>
        <w:spacing w:after="0" w:line="240" w:lineRule="auto"/>
      </w:pPr>
      <w:r>
        <w:t xml:space="preserve">B: I’m sorry, Andrea. I don’t want you to copy my homework. What if I help you do the homework? </w:t>
      </w:r>
    </w:p>
    <w:p w14:paraId="3138E3A5" w14:textId="77777777" w:rsidR="003601D8" w:rsidRDefault="003601D8" w:rsidP="000271CB">
      <w:pPr>
        <w:spacing w:after="0" w:line="240" w:lineRule="auto"/>
      </w:pPr>
      <w:r>
        <w:t xml:space="preserve">G: I guess that would be OK, too. Can we study at your house? </w:t>
      </w:r>
    </w:p>
    <w:p w14:paraId="666FDA2D" w14:textId="38A51C3B" w:rsidR="008963C9" w:rsidRDefault="003601D8" w:rsidP="000271CB">
      <w:pPr>
        <w:spacing w:after="0" w:line="240" w:lineRule="auto"/>
      </w:pPr>
      <w:r>
        <w:t>B: Sure. Come over around seven o’clock tonight after dinner.</w:t>
      </w:r>
    </w:p>
    <w:p w14:paraId="53A5FDF8" w14:textId="77777777" w:rsidR="003601D8" w:rsidRPr="007D3E91" w:rsidRDefault="003601D8" w:rsidP="000271CB">
      <w:pPr>
        <w:spacing w:after="0" w:line="240" w:lineRule="auto"/>
        <w:rPr>
          <w:rFonts w:cstheme="minorHAnsi"/>
        </w:rPr>
      </w:pPr>
    </w:p>
    <w:p w14:paraId="133E3DD7" w14:textId="28251965"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5</w:t>
      </w:r>
      <w:r w:rsidR="00EE30FD">
        <w:rPr>
          <w:rFonts w:cstheme="minorHAnsi"/>
          <w:b/>
          <w:lang w:eastAsia="ko-KR"/>
        </w:rPr>
        <w:t>9</w:t>
      </w:r>
    </w:p>
    <w:p w14:paraId="6376432B" w14:textId="77777777" w:rsidR="003601D8" w:rsidRDefault="003601D8" w:rsidP="000271CB">
      <w:pPr>
        <w:spacing w:after="0" w:line="240" w:lineRule="auto"/>
      </w:pPr>
      <w:r>
        <w:t xml:space="preserve">1. What is Andrea’s problem? </w:t>
      </w:r>
    </w:p>
    <w:p w14:paraId="359C779F" w14:textId="77777777" w:rsidR="003601D8" w:rsidRDefault="003601D8" w:rsidP="000271CB">
      <w:pPr>
        <w:spacing w:after="0" w:line="240" w:lineRule="auto"/>
      </w:pPr>
      <w:r>
        <w:t xml:space="preserve">2. What did Andrea request? </w:t>
      </w:r>
    </w:p>
    <w:p w14:paraId="536026BD" w14:textId="4EA5E800" w:rsidR="003601D8" w:rsidRPr="003601D8" w:rsidRDefault="003601D8" w:rsidP="000271CB">
      <w:pPr>
        <w:spacing w:after="0" w:line="240" w:lineRule="auto"/>
      </w:pPr>
      <w:r>
        <w:t>3. How will Victor help Andrea?</w:t>
      </w:r>
    </w:p>
    <w:p w14:paraId="593940D7" w14:textId="77777777" w:rsidR="00E54D4F" w:rsidRPr="007D3E91" w:rsidRDefault="00E54D4F" w:rsidP="000271CB">
      <w:pPr>
        <w:spacing w:after="0" w:line="240" w:lineRule="auto"/>
        <w:rPr>
          <w:rFonts w:cstheme="minorHAnsi"/>
          <w:b/>
        </w:rPr>
      </w:pPr>
    </w:p>
    <w:p w14:paraId="0479588B" w14:textId="63A73882" w:rsidR="0017043B" w:rsidRPr="007D3E91" w:rsidRDefault="00060941" w:rsidP="000271CB">
      <w:pPr>
        <w:spacing w:after="0" w:line="240" w:lineRule="auto"/>
        <w:rPr>
          <w:rFonts w:cstheme="minorHAnsi"/>
          <w:b/>
        </w:rPr>
      </w:pPr>
      <w:bookmarkStart w:id="15" w:name="_Hlk112863546"/>
      <w:r w:rsidRPr="007D3E91">
        <w:rPr>
          <w:rFonts w:cstheme="minorHAnsi"/>
          <w:b/>
        </w:rPr>
        <w:t>Track</w:t>
      </w:r>
      <w:r w:rsidR="0017043B" w:rsidRPr="007D3E91">
        <w:rPr>
          <w:rFonts w:cstheme="minorHAnsi"/>
          <w:b/>
        </w:rPr>
        <w:t xml:space="preserve"> </w:t>
      </w:r>
      <w:r w:rsidR="00EE30FD">
        <w:rPr>
          <w:rFonts w:cstheme="minorHAnsi"/>
          <w:b/>
        </w:rPr>
        <w:t>60</w:t>
      </w:r>
      <w:r w:rsidRPr="007D3E91">
        <w:rPr>
          <w:rFonts w:cstheme="minorHAnsi"/>
          <w:b/>
        </w:rPr>
        <w:t xml:space="preserve"> </w:t>
      </w:r>
    </w:p>
    <w:p w14:paraId="758E3563" w14:textId="26B448B7" w:rsidR="0032427B" w:rsidRDefault="0032427B" w:rsidP="000271CB">
      <w:pPr>
        <w:spacing w:after="0" w:line="240" w:lineRule="auto"/>
      </w:pPr>
      <w:r>
        <w:t xml:space="preserve">G: When someone asks a </w:t>
      </w:r>
      <w:r w:rsidR="00CE71B8">
        <w:t>question,</w:t>
      </w:r>
      <w:r>
        <w:t xml:space="preserve"> but you don’t want to do something or don’t agree, you should give an excuse. Instead of just answering yes or no, you should tell the person why. For example, when a friend asks you to go to the movies and you don’t want to go, you can say, “Unfortunately, I have to wash my hair.” When a student needs to borrow a pencil to use, she may ask her friend for one. Her friend may say, “Sorry, I have only one pencil, and I need to use it.” Or maybe someone calls and asks to talk to your brother, but he doesn’t want to talk on the phone. Then you can say, “I’m sorry, but he can’t come to the phone right now.” Whoever you are talking to, it is always best to be polite!</w:t>
      </w:r>
    </w:p>
    <w:bookmarkEnd w:id="15"/>
    <w:p w14:paraId="209D5EFB" w14:textId="77777777" w:rsidR="0032427B" w:rsidRPr="0032427B" w:rsidRDefault="0032427B" w:rsidP="000271CB">
      <w:pPr>
        <w:spacing w:after="0" w:line="240" w:lineRule="auto"/>
      </w:pPr>
    </w:p>
    <w:p w14:paraId="3091057E" w14:textId="43B8F7AC" w:rsidR="0017043B" w:rsidRPr="007D3E91" w:rsidRDefault="00060941" w:rsidP="000271CB">
      <w:pPr>
        <w:spacing w:after="0" w:line="240" w:lineRule="auto"/>
        <w:rPr>
          <w:rFonts w:cstheme="minorHAnsi"/>
          <w:b/>
        </w:rPr>
      </w:pPr>
      <w:bookmarkStart w:id="16" w:name="_Hlk112863606"/>
      <w:r w:rsidRPr="007D3E91">
        <w:rPr>
          <w:rFonts w:cstheme="minorHAnsi"/>
          <w:b/>
        </w:rPr>
        <w:t>Track</w:t>
      </w:r>
      <w:r w:rsidR="0017043B" w:rsidRPr="007D3E91">
        <w:rPr>
          <w:rFonts w:cstheme="minorHAnsi"/>
          <w:b/>
        </w:rPr>
        <w:t xml:space="preserve"> </w:t>
      </w:r>
      <w:r w:rsidR="00EE30FD">
        <w:rPr>
          <w:rFonts w:cstheme="minorHAnsi"/>
          <w:b/>
        </w:rPr>
        <w:t>61</w:t>
      </w:r>
    </w:p>
    <w:p w14:paraId="73AA8134" w14:textId="77777777" w:rsidR="005B6198" w:rsidRDefault="005B6198" w:rsidP="000271CB">
      <w:pPr>
        <w:spacing w:after="0" w:line="240" w:lineRule="auto"/>
      </w:pPr>
      <w:r>
        <w:t xml:space="preserve">1. The speaker mentions babysitting as an example. </w:t>
      </w:r>
    </w:p>
    <w:p w14:paraId="386F42C7" w14:textId="77777777" w:rsidR="005B6198" w:rsidRDefault="005B6198" w:rsidP="000271CB">
      <w:pPr>
        <w:spacing w:after="0" w:line="240" w:lineRule="auto"/>
      </w:pPr>
      <w:r>
        <w:t xml:space="preserve">2. The speaker gives the example of a friend refusing to go on to the movies. </w:t>
      </w:r>
    </w:p>
    <w:p w14:paraId="7C7D8291" w14:textId="77777777" w:rsidR="005B6198" w:rsidRDefault="005B6198" w:rsidP="000271CB">
      <w:pPr>
        <w:spacing w:after="0" w:line="240" w:lineRule="auto"/>
      </w:pPr>
      <w:r>
        <w:t>3. The speaker says there are some times when you don’t need to be polite.</w:t>
      </w:r>
    </w:p>
    <w:p w14:paraId="5FB22CBC" w14:textId="2A024F09" w:rsidR="005A5CAD" w:rsidRDefault="005B6198" w:rsidP="000271CB">
      <w:pPr>
        <w:spacing w:after="0" w:line="240" w:lineRule="auto"/>
      </w:pPr>
      <w:r>
        <w:t>4. The speaker gives examples of what not to say.</w:t>
      </w:r>
    </w:p>
    <w:bookmarkEnd w:id="16"/>
    <w:p w14:paraId="359EE609" w14:textId="2BEBB1F9" w:rsidR="00EE30FD" w:rsidRDefault="00EE30FD" w:rsidP="000271CB">
      <w:pPr>
        <w:spacing w:after="0" w:line="240" w:lineRule="auto"/>
      </w:pPr>
    </w:p>
    <w:p w14:paraId="6478D8B5" w14:textId="440E0D89" w:rsidR="00EE30FD" w:rsidRDefault="00EE30FD" w:rsidP="00EE30FD">
      <w:pPr>
        <w:spacing w:after="0" w:line="240" w:lineRule="auto"/>
        <w:rPr>
          <w:rFonts w:cstheme="minorHAnsi"/>
          <w:b/>
        </w:rPr>
      </w:pPr>
      <w:bookmarkStart w:id="17" w:name="_Hlk112863764"/>
      <w:r w:rsidRPr="007D3E91">
        <w:rPr>
          <w:rFonts w:cstheme="minorHAnsi"/>
          <w:b/>
        </w:rPr>
        <w:t xml:space="preserve">Track </w:t>
      </w:r>
      <w:r>
        <w:rPr>
          <w:rFonts w:cstheme="minorHAnsi"/>
          <w:b/>
        </w:rPr>
        <w:t>62</w:t>
      </w:r>
    </w:p>
    <w:p w14:paraId="6A2A0720" w14:textId="4B1BA82A" w:rsidR="00EE30FD" w:rsidRDefault="00EE30FD" w:rsidP="00EE30FD">
      <w:pPr>
        <w:spacing w:after="0" w:line="240" w:lineRule="auto"/>
        <w:rPr>
          <w:rFonts w:cstheme="minorHAnsi"/>
          <w:bCs/>
          <w:lang w:eastAsia="ko-KR"/>
        </w:rPr>
      </w:pPr>
      <w:r>
        <w:rPr>
          <w:rFonts w:cstheme="minorHAnsi"/>
          <w:bCs/>
          <w:lang w:eastAsia="ko-KR"/>
        </w:rPr>
        <w:t>G1:</w:t>
      </w:r>
      <w:r w:rsidR="005C5ADE">
        <w:rPr>
          <w:rFonts w:cstheme="minorHAnsi"/>
          <w:bCs/>
          <w:lang w:eastAsia="ko-KR"/>
        </w:rPr>
        <w:t xml:space="preserve"> </w:t>
      </w:r>
      <w:r w:rsidR="005C5ADE">
        <w:t>What are you doing this weekend?</w:t>
      </w:r>
    </w:p>
    <w:p w14:paraId="141A037B" w14:textId="623CF630" w:rsidR="00EE30FD" w:rsidRDefault="00EE30FD" w:rsidP="00EE30FD">
      <w:pPr>
        <w:spacing w:after="0" w:line="240" w:lineRule="auto"/>
        <w:rPr>
          <w:rFonts w:cstheme="minorHAnsi"/>
          <w:bCs/>
          <w:lang w:eastAsia="ko-KR"/>
        </w:rPr>
      </w:pPr>
      <w:r>
        <w:rPr>
          <w:rFonts w:cstheme="minorHAnsi" w:hint="eastAsia"/>
          <w:bCs/>
          <w:lang w:eastAsia="ko-KR"/>
        </w:rPr>
        <w:t>G</w:t>
      </w:r>
      <w:r>
        <w:rPr>
          <w:rFonts w:cstheme="minorHAnsi"/>
          <w:bCs/>
          <w:lang w:eastAsia="ko-KR"/>
        </w:rPr>
        <w:t>2:</w:t>
      </w:r>
      <w:r w:rsidR="005C5ADE">
        <w:rPr>
          <w:rFonts w:cstheme="minorHAnsi"/>
          <w:bCs/>
          <w:lang w:eastAsia="ko-KR"/>
        </w:rPr>
        <w:t xml:space="preserve"> </w:t>
      </w:r>
      <w:r w:rsidR="005C5ADE">
        <w:t>I have to study for the big English test.</w:t>
      </w:r>
    </w:p>
    <w:p w14:paraId="4F233EFF" w14:textId="34562AF3" w:rsidR="001D6C28" w:rsidRDefault="001D6C28" w:rsidP="00EE30FD">
      <w:pPr>
        <w:spacing w:after="0" w:line="240" w:lineRule="auto"/>
        <w:rPr>
          <w:rFonts w:cstheme="minorHAnsi"/>
          <w:bCs/>
          <w:lang w:eastAsia="ko-KR"/>
        </w:rPr>
      </w:pPr>
      <w:r>
        <w:rPr>
          <w:rFonts w:cstheme="minorHAnsi" w:hint="eastAsia"/>
          <w:bCs/>
          <w:lang w:eastAsia="ko-KR"/>
        </w:rPr>
        <w:t>G</w:t>
      </w:r>
      <w:r>
        <w:rPr>
          <w:rFonts w:cstheme="minorHAnsi"/>
          <w:bCs/>
          <w:lang w:eastAsia="ko-KR"/>
        </w:rPr>
        <w:t>1:</w:t>
      </w:r>
      <w:r w:rsidR="005C5ADE">
        <w:rPr>
          <w:rFonts w:cstheme="minorHAnsi"/>
          <w:bCs/>
          <w:lang w:eastAsia="ko-KR"/>
        </w:rPr>
        <w:t xml:space="preserve"> </w:t>
      </w:r>
      <w:r w:rsidR="005C5ADE">
        <w:t>Me, too! Do you want to study together at my house?</w:t>
      </w:r>
    </w:p>
    <w:p w14:paraId="0C177AF9" w14:textId="3A0C1810" w:rsidR="00EE30FD" w:rsidRPr="001D6C28" w:rsidRDefault="001D6C28" w:rsidP="000271CB">
      <w:pPr>
        <w:spacing w:after="0" w:line="240" w:lineRule="auto"/>
        <w:rPr>
          <w:rFonts w:cstheme="minorHAnsi"/>
          <w:bCs/>
          <w:lang w:eastAsia="ko-KR"/>
        </w:rPr>
      </w:pPr>
      <w:r>
        <w:rPr>
          <w:rFonts w:cstheme="minorHAnsi" w:hint="eastAsia"/>
          <w:bCs/>
          <w:lang w:eastAsia="ko-KR"/>
        </w:rPr>
        <w:t>G</w:t>
      </w:r>
      <w:r>
        <w:rPr>
          <w:rFonts w:cstheme="minorHAnsi"/>
          <w:bCs/>
          <w:lang w:eastAsia="ko-KR"/>
        </w:rPr>
        <w:t>2:</w:t>
      </w:r>
      <w:r w:rsidR="005C5ADE">
        <w:rPr>
          <w:rFonts w:cstheme="minorHAnsi"/>
          <w:bCs/>
          <w:lang w:eastAsia="ko-KR"/>
        </w:rPr>
        <w:t xml:space="preserve"> </w:t>
      </w:r>
      <w:r w:rsidR="005C5ADE">
        <w:t>I wish I could, but my parents want me to stay home this weekend.</w:t>
      </w:r>
    </w:p>
    <w:bookmarkEnd w:id="17"/>
    <w:p w14:paraId="3ACE880F" w14:textId="77777777" w:rsidR="005B6198" w:rsidRPr="007D3E91" w:rsidRDefault="005B6198" w:rsidP="000271CB">
      <w:pPr>
        <w:spacing w:after="0" w:line="240" w:lineRule="auto"/>
        <w:rPr>
          <w:rFonts w:cstheme="minorHAnsi"/>
        </w:rPr>
      </w:pPr>
    </w:p>
    <w:p w14:paraId="6367753F" w14:textId="1A934336"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557DE7">
        <w:rPr>
          <w:rFonts w:cstheme="minorHAnsi"/>
          <w:b/>
        </w:rPr>
        <w:t>63</w:t>
      </w:r>
      <w:r w:rsidRPr="007D3E91">
        <w:rPr>
          <w:rFonts w:cstheme="minorHAnsi"/>
          <w:b/>
        </w:rPr>
        <w:t xml:space="preserve"> </w:t>
      </w:r>
    </w:p>
    <w:p w14:paraId="3DFA2A88" w14:textId="77777777" w:rsidR="00C41C25" w:rsidRDefault="00C41C25" w:rsidP="000271CB">
      <w:pPr>
        <w:spacing w:after="0" w:line="240" w:lineRule="auto"/>
      </w:pPr>
      <w:r>
        <w:t xml:space="preserve">1. (a) The girl wants to borrow some ribbon for her hair. </w:t>
      </w:r>
    </w:p>
    <w:p w14:paraId="13D95CC3" w14:textId="77777777" w:rsidR="00C41C25" w:rsidRDefault="00C41C25" w:rsidP="000271CB">
      <w:pPr>
        <w:spacing w:after="0" w:line="240" w:lineRule="auto"/>
      </w:pPr>
      <w:r>
        <w:t xml:space="preserve">(b) The boy wants to buy his classmate’s eraser. </w:t>
      </w:r>
    </w:p>
    <w:p w14:paraId="66863ADC" w14:textId="77777777" w:rsidR="00C41C25" w:rsidRDefault="00C41C25" w:rsidP="000271CB">
      <w:pPr>
        <w:spacing w:after="0" w:line="240" w:lineRule="auto"/>
      </w:pPr>
      <w:r>
        <w:t xml:space="preserve">(c) The girl wants to write in her classmate’s notebook. </w:t>
      </w:r>
    </w:p>
    <w:p w14:paraId="2AE169C6" w14:textId="77777777" w:rsidR="00C41C25" w:rsidRDefault="00C41C25" w:rsidP="000271CB">
      <w:pPr>
        <w:spacing w:after="0" w:line="240" w:lineRule="auto"/>
      </w:pPr>
      <w:r>
        <w:t xml:space="preserve">(d) The boy doesn’t like his classmate. </w:t>
      </w:r>
    </w:p>
    <w:p w14:paraId="34120DCD" w14:textId="77777777" w:rsidR="00C41C25" w:rsidRDefault="00C41C25" w:rsidP="000271CB">
      <w:pPr>
        <w:spacing w:after="0" w:line="240" w:lineRule="auto"/>
      </w:pPr>
    </w:p>
    <w:p w14:paraId="5AC2A935" w14:textId="77777777" w:rsidR="00C41C25" w:rsidRDefault="00C41C25" w:rsidP="000271CB">
      <w:pPr>
        <w:spacing w:after="0" w:line="240" w:lineRule="auto"/>
      </w:pPr>
      <w:r>
        <w:t xml:space="preserve">2. (a) The girl can’t go to the library because she is playing sports. </w:t>
      </w:r>
    </w:p>
    <w:p w14:paraId="19AC2B43" w14:textId="77777777" w:rsidR="00C41C25" w:rsidRDefault="00C41C25" w:rsidP="000271CB">
      <w:pPr>
        <w:spacing w:after="0" w:line="240" w:lineRule="auto"/>
      </w:pPr>
      <w:r>
        <w:t xml:space="preserve">(b) The girl can’t go out because she is studying. </w:t>
      </w:r>
    </w:p>
    <w:p w14:paraId="2DD673AA" w14:textId="77777777" w:rsidR="00C41C25" w:rsidRDefault="00C41C25" w:rsidP="000271CB">
      <w:pPr>
        <w:spacing w:after="0" w:line="240" w:lineRule="auto"/>
      </w:pPr>
      <w:r>
        <w:t xml:space="preserve">(c) The girl can’t study because she is singing. </w:t>
      </w:r>
    </w:p>
    <w:p w14:paraId="3BBBD851" w14:textId="7D046CFF" w:rsidR="005A5CAD" w:rsidRDefault="00C41C25" w:rsidP="000271CB">
      <w:pPr>
        <w:spacing w:after="0" w:line="240" w:lineRule="auto"/>
      </w:pPr>
      <w:r>
        <w:t>(d) The girl can’t go to the library because she is sleeping.</w:t>
      </w:r>
    </w:p>
    <w:p w14:paraId="77929BA1" w14:textId="77777777" w:rsidR="00C41C25" w:rsidRPr="007D3E91" w:rsidRDefault="00C41C25" w:rsidP="000271CB">
      <w:pPr>
        <w:spacing w:after="0" w:line="240" w:lineRule="auto"/>
        <w:rPr>
          <w:rFonts w:cstheme="minorHAnsi"/>
          <w:b/>
        </w:rPr>
      </w:pPr>
    </w:p>
    <w:p w14:paraId="3632C98E" w14:textId="7FC7AEF8" w:rsidR="00936F7A" w:rsidRPr="007D3E91" w:rsidRDefault="007427E1" w:rsidP="000271CB">
      <w:pPr>
        <w:spacing w:after="0" w:line="240" w:lineRule="auto"/>
        <w:rPr>
          <w:rFonts w:cstheme="minorHAnsi"/>
          <w:b/>
        </w:rPr>
      </w:pPr>
      <w:bookmarkStart w:id="18" w:name="_Hlk112867033"/>
      <w:r w:rsidRPr="007D3E91">
        <w:rPr>
          <w:rFonts w:cstheme="minorHAnsi"/>
          <w:b/>
        </w:rPr>
        <w:t xml:space="preserve">Track </w:t>
      </w:r>
      <w:r w:rsidR="00557DE7">
        <w:rPr>
          <w:rFonts w:cstheme="minorHAnsi"/>
          <w:b/>
          <w:lang w:eastAsia="ko-KR"/>
        </w:rPr>
        <w:t>64</w:t>
      </w:r>
    </w:p>
    <w:p w14:paraId="3325FE5C" w14:textId="77777777" w:rsidR="00023B76" w:rsidRDefault="00023B76" w:rsidP="000271CB">
      <w:pPr>
        <w:spacing w:after="0" w:line="240" w:lineRule="auto"/>
      </w:pPr>
      <w:r>
        <w:t xml:space="preserve">3. Can you come with me to the theater? </w:t>
      </w:r>
    </w:p>
    <w:p w14:paraId="190164F8" w14:textId="608D98A6" w:rsidR="005A5CAD" w:rsidRDefault="00023B76" w:rsidP="000271CB">
      <w:pPr>
        <w:spacing w:after="0" w:line="240" w:lineRule="auto"/>
      </w:pPr>
      <w:r>
        <w:t>4. May I borrow your phone, please?</w:t>
      </w:r>
    </w:p>
    <w:bookmarkEnd w:id="18"/>
    <w:p w14:paraId="566E4D05" w14:textId="77777777" w:rsidR="00023B76" w:rsidRPr="007D3E91" w:rsidRDefault="00023B76" w:rsidP="000271CB">
      <w:pPr>
        <w:spacing w:after="0" w:line="240" w:lineRule="auto"/>
        <w:rPr>
          <w:rFonts w:cstheme="minorHAnsi"/>
        </w:rPr>
      </w:pPr>
    </w:p>
    <w:p w14:paraId="7B76D7EC" w14:textId="3AD4CA56" w:rsidR="00936F7A" w:rsidRPr="007D3E91" w:rsidRDefault="007427E1" w:rsidP="000271CB">
      <w:pPr>
        <w:autoSpaceDE w:val="0"/>
        <w:autoSpaceDN w:val="0"/>
        <w:adjustRightInd w:val="0"/>
        <w:spacing w:after="0" w:line="240" w:lineRule="auto"/>
        <w:rPr>
          <w:rFonts w:cstheme="minorHAnsi"/>
          <w:b/>
        </w:rPr>
      </w:pPr>
      <w:bookmarkStart w:id="19" w:name="_Hlk112863823"/>
      <w:r w:rsidRPr="007D3E91">
        <w:rPr>
          <w:rFonts w:cstheme="minorHAnsi"/>
          <w:b/>
        </w:rPr>
        <w:t xml:space="preserve">Track </w:t>
      </w:r>
      <w:r w:rsidR="00557DE7">
        <w:rPr>
          <w:rFonts w:cstheme="minorHAnsi"/>
          <w:b/>
          <w:lang w:eastAsia="ko-KR"/>
        </w:rPr>
        <w:t>65</w:t>
      </w:r>
    </w:p>
    <w:p w14:paraId="254347DF" w14:textId="77777777" w:rsidR="001F05E4" w:rsidRPr="001F05E4" w:rsidRDefault="001F05E4" w:rsidP="000271CB">
      <w:pPr>
        <w:spacing w:after="0" w:line="240" w:lineRule="auto"/>
        <w:rPr>
          <w:b/>
          <w:bCs/>
        </w:rPr>
      </w:pPr>
      <w:r w:rsidRPr="001F05E4">
        <w:rPr>
          <w:b/>
          <w:bCs/>
        </w:rPr>
        <w:t>Questions 5 and 6 refer to the following dialogue.</w:t>
      </w:r>
    </w:p>
    <w:p w14:paraId="5988DFA3" w14:textId="77777777" w:rsidR="001F05E4" w:rsidRDefault="001F05E4" w:rsidP="000271CB">
      <w:pPr>
        <w:spacing w:after="0" w:line="240" w:lineRule="auto"/>
      </w:pPr>
      <w:r>
        <w:t xml:space="preserve">B: Hi, Tina. Can I come in? I brought along the things we need for our project. </w:t>
      </w:r>
    </w:p>
    <w:p w14:paraId="3D1DABA7" w14:textId="77777777" w:rsidR="001F05E4" w:rsidRDefault="001F05E4" w:rsidP="000271CB">
      <w:pPr>
        <w:spacing w:after="0" w:line="240" w:lineRule="auto"/>
      </w:pPr>
      <w:r>
        <w:t xml:space="preserve">G: I’m sorry, Jeff. We can’t do our project here. My father is fixing the bathroom. I don’t think we will be able to concentrate because of all the noise. </w:t>
      </w:r>
    </w:p>
    <w:p w14:paraId="0CC19187" w14:textId="77777777" w:rsidR="001F05E4" w:rsidRDefault="001F05E4" w:rsidP="000271CB">
      <w:pPr>
        <w:spacing w:after="0" w:line="240" w:lineRule="auto"/>
      </w:pPr>
      <w:r>
        <w:t xml:space="preserve">B: OK. Why don’t we do our project at my house? Is that OK with you? </w:t>
      </w:r>
    </w:p>
    <w:p w14:paraId="73FA546B" w14:textId="77777777" w:rsidR="001F05E4" w:rsidRDefault="001F05E4" w:rsidP="000271CB">
      <w:pPr>
        <w:spacing w:after="0" w:line="240" w:lineRule="auto"/>
      </w:pPr>
      <w:r>
        <w:t xml:space="preserve">G: Sure, that’s a good idea. I’ll just get my bag. </w:t>
      </w:r>
    </w:p>
    <w:p w14:paraId="4CA204C2" w14:textId="77777777" w:rsidR="001F05E4" w:rsidRDefault="001F05E4" w:rsidP="000271CB">
      <w:pPr>
        <w:spacing w:after="0" w:line="240" w:lineRule="auto"/>
      </w:pPr>
    </w:p>
    <w:p w14:paraId="749F0AF3" w14:textId="77777777" w:rsidR="001F05E4" w:rsidRDefault="001F05E4" w:rsidP="000271CB">
      <w:pPr>
        <w:spacing w:after="0" w:line="240" w:lineRule="auto"/>
      </w:pPr>
      <w:r>
        <w:t xml:space="preserve">5. What are Tina and Jeff going to do? </w:t>
      </w:r>
    </w:p>
    <w:p w14:paraId="6F1000A2" w14:textId="7E9D53A6" w:rsidR="00BE02FE" w:rsidRDefault="001F05E4" w:rsidP="000271CB">
      <w:pPr>
        <w:spacing w:after="0" w:line="240" w:lineRule="auto"/>
      </w:pPr>
      <w:r>
        <w:t>6. Where will Tina and Jeff go?</w:t>
      </w:r>
    </w:p>
    <w:p w14:paraId="7FB588C1" w14:textId="724C4A6C" w:rsidR="001F05E4" w:rsidRDefault="001F05E4" w:rsidP="000271CB">
      <w:pPr>
        <w:spacing w:after="0" w:line="240" w:lineRule="auto"/>
      </w:pPr>
    </w:p>
    <w:p w14:paraId="63F4808A" w14:textId="77777777" w:rsidR="00B371EF" w:rsidRPr="00B371EF" w:rsidRDefault="001F05E4" w:rsidP="000271CB">
      <w:pPr>
        <w:spacing w:after="0" w:line="240" w:lineRule="auto"/>
        <w:rPr>
          <w:b/>
          <w:bCs/>
        </w:rPr>
      </w:pPr>
      <w:r w:rsidRPr="00B371EF">
        <w:rPr>
          <w:b/>
          <w:bCs/>
        </w:rPr>
        <w:t xml:space="preserve">Questions 7 and 8 refer to the following dialogue. </w:t>
      </w:r>
    </w:p>
    <w:p w14:paraId="6EDCC1E0" w14:textId="77777777" w:rsidR="00B371EF" w:rsidRDefault="001F05E4" w:rsidP="000271CB">
      <w:pPr>
        <w:spacing w:after="0" w:line="240" w:lineRule="auto"/>
      </w:pPr>
      <w:r>
        <w:t xml:space="preserve">G: Hi, Ivan! Can I talk to you for a minute? It’s really urgent. </w:t>
      </w:r>
    </w:p>
    <w:p w14:paraId="67562D1A" w14:textId="77777777" w:rsidR="00B371EF" w:rsidRDefault="001F05E4" w:rsidP="000271CB">
      <w:pPr>
        <w:spacing w:after="0" w:line="240" w:lineRule="auto"/>
      </w:pPr>
      <w:r>
        <w:t xml:space="preserve">B: Sure, Kim. What can I do for you? </w:t>
      </w:r>
    </w:p>
    <w:p w14:paraId="4520EF62" w14:textId="77777777" w:rsidR="00B371EF" w:rsidRDefault="001F05E4" w:rsidP="000271CB">
      <w:pPr>
        <w:spacing w:after="0" w:line="240" w:lineRule="auto"/>
      </w:pPr>
      <w:r>
        <w:t xml:space="preserve">G: I have a history homework assignment about World War II. I know you have a book on that time period. Can I borrow it, please? </w:t>
      </w:r>
    </w:p>
    <w:p w14:paraId="75415002" w14:textId="77777777" w:rsidR="00B371EF" w:rsidRDefault="001F05E4" w:rsidP="000271CB">
      <w:pPr>
        <w:spacing w:after="0" w:line="240" w:lineRule="auto"/>
      </w:pPr>
      <w:r>
        <w:t xml:space="preserve">B: Unfortunately, Kim, I can’t lend it to you. My brother is still using it for his project. </w:t>
      </w:r>
    </w:p>
    <w:p w14:paraId="6173DEE5" w14:textId="77777777" w:rsidR="00B371EF" w:rsidRDefault="00B371EF" w:rsidP="000271CB">
      <w:pPr>
        <w:spacing w:after="0" w:line="240" w:lineRule="auto"/>
      </w:pPr>
    </w:p>
    <w:p w14:paraId="2EF2F4BD" w14:textId="77777777" w:rsidR="00B371EF" w:rsidRDefault="001F05E4" w:rsidP="000271CB">
      <w:pPr>
        <w:spacing w:after="0" w:line="240" w:lineRule="auto"/>
      </w:pPr>
      <w:r>
        <w:t xml:space="preserve">7. Why did Kim want to borrow a book from Ivan? </w:t>
      </w:r>
    </w:p>
    <w:p w14:paraId="73D00A3E" w14:textId="353AE1BE" w:rsidR="001F05E4" w:rsidRDefault="001F05E4" w:rsidP="000271CB">
      <w:pPr>
        <w:spacing w:after="0" w:line="240" w:lineRule="auto"/>
      </w:pPr>
      <w:r>
        <w:t>8. Why can’t Ivan lend the book to Kim?</w:t>
      </w:r>
    </w:p>
    <w:bookmarkEnd w:id="19"/>
    <w:p w14:paraId="76663F69" w14:textId="77777777" w:rsidR="00E506DB" w:rsidRDefault="00E506DB" w:rsidP="000271CB">
      <w:pPr>
        <w:autoSpaceDE w:val="0"/>
        <w:autoSpaceDN w:val="0"/>
        <w:adjustRightInd w:val="0"/>
        <w:spacing w:after="0" w:line="240" w:lineRule="auto"/>
        <w:rPr>
          <w:rFonts w:cstheme="minorHAnsi"/>
          <w:b/>
        </w:rPr>
      </w:pPr>
    </w:p>
    <w:p w14:paraId="105F40E8" w14:textId="44D783DF" w:rsidR="00936F7A" w:rsidRPr="007D3E91" w:rsidRDefault="007427E1" w:rsidP="000271CB">
      <w:pPr>
        <w:autoSpaceDE w:val="0"/>
        <w:autoSpaceDN w:val="0"/>
        <w:adjustRightInd w:val="0"/>
        <w:spacing w:after="0" w:line="240" w:lineRule="auto"/>
        <w:rPr>
          <w:rFonts w:cstheme="minorHAnsi"/>
        </w:rPr>
      </w:pPr>
      <w:r w:rsidRPr="007D3E91">
        <w:rPr>
          <w:rFonts w:cstheme="minorHAnsi"/>
          <w:b/>
        </w:rPr>
        <w:t xml:space="preserve">Track </w:t>
      </w:r>
      <w:r w:rsidR="0017043B" w:rsidRPr="007D3E91">
        <w:rPr>
          <w:rFonts w:cstheme="minorHAnsi"/>
          <w:b/>
          <w:lang w:eastAsia="ko-KR"/>
        </w:rPr>
        <w:t>6</w:t>
      </w:r>
      <w:r w:rsidR="00557DE7">
        <w:rPr>
          <w:rFonts w:cstheme="minorHAnsi"/>
          <w:b/>
          <w:lang w:eastAsia="ko-KR"/>
        </w:rPr>
        <w:t>6</w:t>
      </w:r>
    </w:p>
    <w:p w14:paraId="35381263" w14:textId="77777777" w:rsidR="00D36847" w:rsidRPr="00D36847" w:rsidRDefault="00D36847" w:rsidP="000271CB">
      <w:pPr>
        <w:spacing w:after="0" w:line="240" w:lineRule="auto"/>
        <w:rPr>
          <w:b/>
          <w:bCs/>
        </w:rPr>
      </w:pPr>
      <w:r w:rsidRPr="00D36847">
        <w:rPr>
          <w:b/>
          <w:bCs/>
        </w:rPr>
        <w:t xml:space="preserve">Questions 9 and 10 refer to the following talk. </w:t>
      </w:r>
    </w:p>
    <w:p w14:paraId="0D73EF84" w14:textId="0CE48111" w:rsidR="00D36847" w:rsidRDefault="00D36847" w:rsidP="000271CB">
      <w:pPr>
        <w:spacing w:after="0" w:line="240" w:lineRule="auto"/>
      </w:pPr>
      <w:r>
        <w:t xml:space="preserve">B: I was in science class when I remembered that I left my homework at home. I was so nervous. I asked my classmate if I could copy her homework. Even though I told her my reason, she refused. Suddenly, </w:t>
      </w:r>
      <w:r>
        <w:lastRenderedPageBreak/>
        <w:t xml:space="preserve">my teacher called on me. I was ready to explain what happened, when she told me that my mother was waiting outside for me. My mother brought my homework to me at school. I thanked her for saving my day. </w:t>
      </w:r>
    </w:p>
    <w:p w14:paraId="43578498" w14:textId="77777777" w:rsidR="00D36847" w:rsidRDefault="00D36847" w:rsidP="000271CB">
      <w:pPr>
        <w:spacing w:after="0" w:line="240" w:lineRule="auto"/>
      </w:pPr>
    </w:p>
    <w:p w14:paraId="3A41E46A" w14:textId="77777777" w:rsidR="00D36847" w:rsidRDefault="00D36847" w:rsidP="000271CB">
      <w:pPr>
        <w:spacing w:after="0" w:line="240" w:lineRule="auto"/>
      </w:pPr>
      <w:r>
        <w:t xml:space="preserve">9. Why was the speaker nervous? </w:t>
      </w:r>
    </w:p>
    <w:p w14:paraId="6F7E85A3" w14:textId="5D8CAE3B" w:rsidR="00D36847" w:rsidRDefault="00D36847" w:rsidP="000271CB">
      <w:pPr>
        <w:spacing w:after="0" w:line="240" w:lineRule="auto"/>
      </w:pPr>
      <w:r>
        <w:t xml:space="preserve">10. Who was waiting for the speaker outside his classroom? </w:t>
      </w:r>
    </w:p>
    <w:p w14:paraId="7904FBCD" w14:textId="77777777" w:rsidR="00D36847" w:rsidRDefault="00D36847" w:rsidP="000271CB">
      <w:pPr>
        <w:spacing w:after="0" w:line="240" w:lineRule="auto"/>
      </w:pPr>
    </w:p>
    <w:p w14:paraId="32540D3D" w14:textId="77777777" w:rsidR="00D36847" w:rsidRPr="00D36847" w:rsidRDefault="00D36847" w:rsidP="000271CB">
      <w:pPr>
        <w:spacing w:after="0" w:line="240" w:lineRule="auto"/>
        <w:rPr>
          <w:b/>
          <w:bCs/>
        </w:rPr>
      </w:pPr>
      <w:r w:rsidRPr="00D36847">
        <w:rPr>
          <w:b/>
          <w:bCs/>
        </w:rPr>
        <w:t xml:space="preserve">Questions 11 and 12 refer to the following talk. </w:t>
      </w:r>
    </w:p>
    <w:p w14:paraId="6C0426E0" w14:textId="77777777" w:rsidR="00D36847" w:rsidRDefault="00D36847" w:rsidP="000271CB">
      <w:pPr>
        <w:spacing w:after="0" w:line="240" w:lineRule="auto"/>
      </w:pPr>
      <w:r>
        <w:t xml:space="preserve">G: While walking home alone yesterday, a bearded man approached me. He seemed very happy to see me. He asked me to come with him to get some ice cream. I told him, “No, I’m sorry. I can’t talk to strangers.” The man looked puzzled at first, then he laughed. His laugh reminded me of my uncle, so I looked at him again. It was my Uncle Ted! I didn’t recognize him because he had grown a beard. </w:t>
      </w:r>
    </w:p>
    <w:p w14:paraId="1A48CC1B" w14:textId="77777777" w:rsidR="00D36847" w:rsidRDefault="00D36847" w:rsidP="000271CB">
      <w:pPr>
        <w:spacing w:after="0" w:line="240" w:lineRule="auto"/>
      </w:pPr>
    </w:p>
    <w:p w14:paraId="0159DC0F" w14:textId="77777777" w:rsidR="00D36847" w:rsidRDefault="00D36847" w:rsidP="000271CB">
      <w:pPr>
        <w:spacing w:after="0" w:line="240" w:lineRule="auto"/>
      </w:pPr>
      <w:r>
        <w:t xml:space="preserve">11.What is the speaker talking about? </w:t>
      </w:r>
    </w:p>
    <w:p w14:paraId="57506A33" w14:textId="75CAD4FD" w:rsidR="00E506DB" w:rsidRDefault="00D36847" w:rsidP="000271CB">
      <w:pPr>
        <w:spacing w:after="0" w:line="240" w:lineRule="auto"/>
      </w:pPr>
      <w:r>
        <w:t>12. Why didn’t the speaker recognize her uncle?</w:t>
      </w:r>
    </w:p>
    <w:p w14:paraId="00ED9CD1" w14:textId="77777777" w:rsidR="00D36847" w:rsidRPr="007D3E91" w:rsidRDefault="00D36847" w:rsidP="000271CB">
      <w:pPr>
        <w:spacing w:after="0" w:line="240" w:lineRule="auto"/>
        <w:rPr>
          <w:rFonts w:cstheme="minorHAnsi"/>
        </w:rPr>
      </w:pPr>
    </w:p>
    <w:p w14:paraId="5370B29A" w14:textId="675626AD" w:rsidR="00936F7A" w:rsidRPr="007D3E91" w:rsidRDefault="007427E1" w:rsidP="000271CB">
      <w:pPr>
        <w:autoSpaceDE w:val="0"/>
        <w:autoSpaceDN w:val="0"/>
        <w:adjustRightInd w:val="0"/>
        <w:spacing w:after="0" w:line="240" w:lineRule="auto"/>
        <w:rPr>
          <w:rFonts w:cstheme="minorHAnsi"/>
          <w:b/>
          <w:lang w:eastAsia="ko-KR"/>
        </w:rPr>
      </w:pPr>
      <w:bookmarkStart w:id="20" w:name="_Hlk112863956"/>
      <w:r w:rsidRPr="007D3E91">
        <w:rPr>
          <w:rFonts w:cstheme="minorHAnsi"/>
          <w:b/>
        </w:rPr>
        <w:t xml:space="preserve">Track </w:t>
      </w:r>
      <w:r w:rsidR="0017043B" w:rsidRPr="007D3E91">
        <w:rPr>
          <w:rFonts w:cstheme="minorHAnsi"/>
          <w:b/>
        </w:rPr>
        <w:t>6</w:t>
      </w:r>
      <w:r w:rsidR="00557DE7">
        <w:rPr>
          <w:rFonts w:cstheme="minorHAnsi"/>
          <w:b/>
        </w:rPr>
        <w:t>7</w:t>
      </w:r>
    </w:p>
    <w:p w14:paraId="11F2B68D" w14:textId="77777777" w:rsidR="00256BB4" w:rsidRDefault="00256BB4" w:rsidP="00396992">
      <w:pPr>
        <w:spacing w:after="0" w:line="240" w:lineRule="auto"/>
      </w:pPr>
      <w:r w:rsidRPr="00256BB4">
        <w:rPr>
          <w:b/>
          <w:bCs/>
        </w:rPr>
        <w:t>Questions 13 through 15 refer to the following dialog</w:t>
      </w:r>
      <w:r>
        <w:t xml:space="preserve">. </w:t>
      </w:r>
    </w:p>
    <w:p w14:paraId="1011B519" w14:textId="77777777" w:rsidR="00256BB4" w:rsidRDefault="00256BB4" w:rsidP="00396992">
      <w:pPr>
        <w:spacing w:after="0" w:line="240" w:lineRule="auto"/>
      </w:pPr>
      <w:r>
        <w:t xml:space="preserve">B: Good morning, Maria. My sister told me that you were looking for me. </w:t>
      </w:r>
    </w:p>
    <w:p w14:paraId="1AF1D93F" w14:textId="77777777" w:rsidR="00256BB4" w:rsidRDefault="00256BB4" w:rsidP="00396992">
      <w:pPr>
        <w:spacing w:after="0" w:line="240" w:lineRule="auto"/>
      </w:pPr>
      <w:r>
        <w:t xml:space="preserve">G: Hi, Danny! Yes, I’ve been looking for you since yesterday. The school’s winter celebration is next weekend. I am thinking about signing up for the cooking contest. </w:t>
      </w:r>
    </w:p>
    <w:p w14:paraId="5A36D832" w14:textId="77777777" w:rsidR="00256BB4" w:rsidRDefault="00256BB4" w:rsidP="00396992">
      <w:pPr>
        <w:spacing w:after="0" w:line="240" w:lineRule="auto"/>
      </w:pPr>
      <w:r>
        <w:t xml:space="preserve">B: That’s great, Maria! I think you’ll win first prize. You’re an awesome cook! </w:t>
      </w:r>
    </w:p>
    <w:p w14:paraId="702E11DC" w14:textId="77777777" w:rsidR="00256BB4" w:rsidRDefault="00256BB4" w:rsidP="00396992">
      <w:pPr>
        <w:spacing w:after="0" w:line="240" w:lineRule="auto"/>
      </w:pPr>
      <w:r>
        <w:t xml:space="preserve">G: The only problem is that I need a partner to join the contest. Would you like to be my cooking partner? I heard you like to cook. </w:t>
      </w:r>
    </w:p>
    <w:p w14:paraId="142D444A" w14:textId="77777777" w:rsidR="00256BB4" w:rsidRDefault="00256BB4" w:rsidP="00396992">
      <w:pPr>
        <w:spacing w:after="0" w:line="240" w:lineRule="auto"/>
      </w:pPr>
      <w:r>
        <w:t xml:space="preserve">B: I wish I could, Maria. But I don’t think I can. I’m in charge of the winter celebration decorations. I’ll be busy after school for the next week. We wouldn’t have time to prepare. </w:t>
      </w:r>
    </w:p>
    <w:p w14:paraId="7845CEEE" w14:textId="77777777" w:rsidR="00256BB4" w:rsidRDefault="00256BB4" w:rsidP="00396992">
      <w:pPr>
        <w:spacing w:after="0" w:line="240" w:lineRule="auto"/>
      </w:pPr>
      <w:r>
        <w:t xml:space="preserve">G: Oh! Sorry. I didn’t know you were in charge of decorations. </w:t>
      </w:r>
    </w:p>
    <w:p w14:paraId="5BFB0DD9" w14:textId="77777777" w:rsidR="00256BB4" w:rsidRDefault="00256BB4" w:rsidP="00396992">
      <w:pPr>
        <w:spacing w:after="0" w:line="240" w:lineRule="auto"/>
      </w:pPr>
      <w:r>
        <w:t xml:space="preserve">B: That’s OK. Hey, I think Martha is good at cooking. Why don’t you ask her? </w:t>
      </w:r>
    </w:p>
    <w:p w14:paraId="0263394D" w14:textId="31EEAEDC" w:rsidR="00256BB4" w:rsidRDefault="00256BB4" w:rsidP="00396992">
      <w:pPr>
        <w:spacing w:after="0" w:line="240" w:lineRule="auto"/>
      </w:pPr>
      <w:r>
        <w:t xml:space="preserve">G: Sounds good. See you later. </w:t>
      </w:r>
    </w:p>
    <w:p w14:paraId="2CB708F6" w14:textId="77777777" w:rsidR="00256BB4" w:rsidRDefault="00256BB4" w:rsidP="00396992">
      <w:pPr>
        <w:spacing w:after="0" w:line="240" w:lineRule="auto"/>
      </w:pPr>
    </w:p>
    <w:p w14:paraId="07E256EC" w14:textId="17C94E2E" w:rsidR="00256BB4" w:rsidRDefault="00256BB4" w:rsidP="00396992">
      <w:pPr>
        <w:spacing w:after="0" w:line="240" w:lineRule="auto"/>
      </w:pPr>
      <w:r>
        <w:t>13.</w:t>
      </w:r>
      <w:r w:rsidR="00B31C97">
        <w:t xml:space="preserve"> </w:t>
      </w:r>
      <w:r>
        <w:t xml:space="preserve">Why was Maria looking for Danny? </w:t>
      </w:r>
    </w:p>
    <w:p w14:paraId="133EB10A" w14:textId="77777777" w:rsidR="00256BB4" w:rsidRDefault="00256BB4" w:rsidP="00396992">
      <w:pPr>
        <w:spacing w:after="0" w:line="240" w:lineRule="auto"/>
      </w:pPr>
      <w:r>
        <w:t xml:space="preserve">14. Who else could be Maria’s cooking partner? </w:t>
      </w:r>
    </w:p>
    <w:p w14:paraId="0B50108F" w14:textId="112D55BB" w:rsidR="00396992" w:rsidRDefault="00256BB4" w:rsidP="00396992">
      <w:pPr>
        <w:spacing w:after="0" w:line="240" w:lineRule="auto"/>
      </w:pPr>
      <w:r>
        <w:t>15. Why can’t Danny be Maria’s cooking partner?</w:t>
      </w:r>
    </w:p>
    <w:bookmarkEnd w:id="20"/>
    <w:p w14:paraId="496A5255" w14:textId="04DF9372" w:rsidR="00256BB4" w:rsidRDefault="00256BB4" w:rsidP="00396992">
      <w:pPr>
        <w:spacing w:after="0" w:line="240" w:lineRule="auto"/>
      </w:pPr>
    </w:p>
    <w:p w14:paraId="10283A3C" w14:textId="724EBDA6" w:rsidR="00256BB4" w:rsidRDefault="00256BB4" w:rsidP="00396992">
      <w:pPr>
        <w:spacing w:after="0" w:line="240" w:lineRule="auto"/>
      </w:pPr>
    </w:p>
    <w:p w14:paraId="51CE8FCD" w14:textId="7C6F871B" w:rsidR="00256BB4" w:rsidRDefault="00256BB4" w:rsidP="00396992">
      <w:pPr>
        <w:spacing w:after="0" w:line="240" w:lineRule="auto"/>
      </w:pPr>
    </w:p>
    <w:p w14:paraId="5D9F1CA1" w14:textId="3C1A3636" w:rsidR="00256BB4" w:rsidRDefault="00256BB4" w:rsidP="00396992">
      <w:pPr>
        <w:spacing w:after="0" w:line="240" w:lineRule="auto"/>
      </w:pPr>
    </w:p>
    <w:p w14:paraId="549E9AC5" w14:textId="63A459A5" w:rsidR="00256BB4" w:rsidRDefault="00256BB4" w:rsidP="00396992">
      <w:pPr>
        <w:spacing w:after="0" w:line="240" w:lineRule="auto"/>
      </w:pPr>
    </w:p>
    <w:p w14:paraId="3310063A" w14:textId="08CBBF82" w:rsidR="00256BB4" w:rsidRDefault="00256BB4" w:rsidP="00396992">
      <w:pPr>
        <w:spacing w:after="0" w:line="240" w:lineRule="auto"/>
      </w:pPr>
    </w:p>
    <w:p w14:paraId="0B7E88F0" w14:textId="10582732" w:rsidR="00256BB4" w:rsidRDefault="00256BB4" w:rsidP="00396992">
      <w:pPr>
        <w:spacing w:after="0" w:line="240" w:lineRule="auto"/>
      </w:pPr>
    </w:p>
    <w:p w14:paraId="20E471FF" w14:textId="76F60C64" w:rsidR="00256BB4" w:rsidRDefault="00256BB4" w:rsidP="00396992">
      <w:pPr>
        <w:spacing w:after="0" w:line="240" w:lineRule="auto"/>
      </w:pPr>
    </w:p>
    <w:p w14:paraId="5846407A" w14:textId="1A2474BF" w:rsidR="00256BB4" w:rsidRDefault="00256BB4" w:rsidP="00396992">
      <w:pPr>
        <w:spacing w:after="0" w:line="240" w:lineRule="auto"/>
      </w:pPr>
    </w:p>
    <w:p w14:paraId="039F707F" w14:textId="16AB78F4" w:rsidR="00256BB4" w:rsidRDefault="00256BB4" w:rsidP="00396992">
      <w:pPr>
        <w:spacing w:after="0" w:line="240" w:lineRule="auto"/>
      </w:pPr>
    </w:p>
    <w:p w14:paraId="4B4BE0B0" w14:textId="38F794AF" w:rsidR="00256BB4" w:rsidRDefault="00256BB4" w:rsidP="00396992">
      <w:pPr>
        <w:spacing w:after="0" w:line="240" w:lineRule="auto"/>
      </w:pPr>
    </w:p>
    <w:p w14:paraId="0D0FC1C3" w14:textId="3089148E" w:rsidR="00256BB4" w:rsidRDefault="00256BB4" w:rsidP="00396992">
      <w:pPr>
        <w:spacing w:after="0" w:line="240" w:lineRule="auto"/>
      </w:pPr>
    </w:p>
    <w:p w14:paraId="15E666B4" w14:textId="42FEB612" w:rsidR="00256BB4" w:rsidRDefault="00256BB4" w:rsidP="00396992">
      <w:pPr>
        <w:spacing w:after="0" w:line="240" w:lineRule="auto"/>
      </w:pPr>
    </w:p>
    <w:p w14:paraId="409BB099" w14:textId="2FD2B22D" w:rsidR="00256BB4" w:rsidRDefault="00256BB4" w:rsidP="00396992">
      <w:pPr>
        <w:spacing w:after="0" w:line="240" w:lineRule="auto"/>
      </w:pPr>
    </w:p>
    <w:p w14:paraId="5757E7DE" w14:textId="77777777" w:rsidR="00256BB4" w:rsidRDefault="00256BB4" w:rsidP="00396992">
      <w:pPr>
        <w:spacing w:after="0" w:line="240" w:lineRule="auto"/>
        <w:rPr>
          <w:rFonts w:cstheme="minorHAnsi"/>
          <w:b/>
          <w:kern w:val="2"/>
          <w:shd w:val="pct15" w:color="auto" w:fill="FFFFFF"/>
          <w:lang w:eastAsia="ko-KR"/>
        </w:rPr>
      </w:pPr>
    </w:p>
    <w:p w14:paraId="704957F2" w14:textId="1302F202" w:rsidR="00D36847" w:rsidRDefault="00D36847" w:rsidP="00D36847">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7 We Had Fun at the Zoo!</w:t>
      </w:r>
    </w:p>
    <w:p w14:paraId="730AE6D4" w14:textId="77777777" w:rsidR="001E66C6" w:rsidRPr="00D36847" w:rsidRDefault="001E66C6" w:rsidP="00D36847">
      <w:pPr>
        <w:pStyle w:val="CommentText"/>
        <w:spacing w:after="0" w:line="240" w:lineRule="auto"/>
        <w:rPr>
          <w:rFonts w:cstheme="minorHAnsi"/>
          <w:b/>
          <w:sz w:val="22"/>
          <w:shd w:val="pct15" w:color="auto" w:fill="FFFFFF"/>
        </w:rPr>
      </w:pPr>
    </w:p>
    <w:p w14:paraId="3CCA0138" w14:textId="12F30F2F" w:rsidR="00936F7A" w:rsidRPr="00396992" w:rsidRDefault="007427E1" w:rsidP="00396992">
      <w:pPr>
        <w:spacing w:after="0" w:line="240" w:lineRule="auto"/>
        <w:rPr>
          <w:rFonts w:cstheme="minorHAnsi"/>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0F26BD">
        <w:rPr>
          <w:rFonts w:cstheme="minorHAnsi"/>
          <w:b/>
          <w:kern w:val="2"/>
          <w:lang w:eastAsia="ko-KR"/>
        </w:rPr>
        <w:t>8</w:t>
      </w:r>
    </w:p>
    <w:p w14:paraId="58705027" w14:textId="77777777" w:rsidR="006F1483" w:rsidRDefault="00A53C9E" w:rsidP="000271CB">
      <w:pPr>
        <w:spacing w:after="0" w:line="240" w:lineRule="auto"/>
      </w:pPr>
      <w:r>
        <w:t xml:space="preserve">G: Hi, Dad! I’m home! I bought some souvenirs at the zoo. This one’s for you. </w:t>
      </w:r>
    </w:p>
    <w:p w14:paraId="4628CE5E" w14:textId="77777777" w:rsidR="006F1483" w:rsidRDefault="00A53C9E" w:rsidP="000271CB">
      <w:pPr>
        <w:spacing w:after="0" w:line="240" w:lineRule="auto"/>
      </w:pPr>
      <w:r>
        <w:t xml:space="preserve">M: Thanks, Lara! How was the field trip to the zoo? Did you have a great time? </w:t>
      </w:r>
    </w:p>
    <w:p w14:paraId="5C056789" w14:textId="77777777" w:rsidR="006F1483" w:rsidRDefault="00A53C9E" w:rsidP="000271CB">
      <w:pPr>
        <w:spacing w:after="0" w:line="240" w:lineRule="auto"/>
      </w:pPr>
      <w:r>
        <w:t>G: Yes, I had a fantastic time! I didn’t like the first place we visited, though. It was the snake cage. The snakes were in</w:t>
      </w:r>
      <w:r w:rsidRPr="00A53C9E">
        <w:t xml:space="preserve"> </w:t>
      </w:r>
      <w:r>
        <w:t xml:space="preserve">a large glass cage so everyone could get a close look. I didn’t go near them because I’m really afraid of snakes. </w:t>
      </w:r>
    </w:p>
    <w:p w14:paraId="058AF974" w14:textId="77777777" w:rsidR="006F1483" w:rsidRDefault="00A53C9E" w:rsidP="000271CB">
      <w:pPr>
        <w:spacing w:after="0" w:line="240" w:lineRule="auto"/>
      </w:pPr>
      <w:r>
        <w:t xml:space="preserve">M: Oh, Lara. You are just like your mom. What else did you see? </w:t>
      </w:r>
    </w:p>
    <w:p w14:paraId="54255FC1" w14:textId="1759D5FE" w:rsidR="006F1483" w:rsidRDefault="00A53C9E" w:rsidP="000271CB">
      <w:pPr>
        <w:spacing w:after="0" w:line="240" w:lineRule="auto"/>
      </w:pPr>
      <w:r>
        <w:t xml:space="preserve">G: We went to the </w:t>
      </w:r>
      <w:r w:rsidR="001B478B">
        <w:t>birdcage</w:t>
      </w:r>
      <w:r>
        <w:t xml:space="preserve"> after that. The birds were beautiful, with colorful feathers. Some of them even talked to me! Next, we played with the monkeys. They were very funny and really noisy. One of the monkeys took my hat and played with it! </w:t>
      </w:r>
    </w:p>
    <w:p w14:paraId="27703D95" w14:textId="52D1C2A7" w:rsidR="006F1483" w:rsidRDefault="00A53C9E" w:rsidP="000271CB">
      <w:pPr>
        <w:spacing w:after="0" w:line="240" w:lineRule="auto"/>
      </w:pPr>
      <w:r>
        <w:t xml:space="preserve">M: That’s funny! Monkeys are always curious. </w:t>
      </w:r>
    </w:p>
    <w:p w14:paraId="0191D62A" w14:textId="77777777" w:rsidR="006F1483" w:rsidRDefault="00A53C9E" w:rsidP="000271CB">
      <w:pPr>
        <w:spacing w:after="0" w:line="240" w:lineRule="auto"/>
      </w:pPr>
      <w:r>
        <w:t xml:space="preserve">G: Yes, they are. We also saw lions and tigers. I was excited because I wanted to hear the lions roar loudly, but they didn’t. They were sleeping the whole time! I’m a bit upset because we couldn’t feed them. The zookeeper said it was too dangerous. Anyway, I enjoyed the trip, and it was a wonderful experience. </w:t>
      </w:r>
    </w:p>
    <w:p w14:paraId="6BE44EF6" w14:textId="17F733FB" w:rsidR="00396992" w:rsidRDefault="00A53C9E" w:rsidP="000271CB">
      <w:pPr>
        <w:spacing w:after="0" w:line="240" w:lineRule="auto"/>
      </w:pPr>
      <w:r>
        <w:t>M: It sounds like it was.</w:t>
      </w:r>
    </w:p>
    <w:p w14:paraId="169C199E" w14:textId="77777777" w:rsidR="00A53C9E" w:rsidRPr="007D3E91" w:rsidRDefault="00A53C9E" w:rsidP="000271CB">
      <w:pPr>
        <w:spacing w:after="0" w:line="240" w:lineRule="auto"/>
        <w:rPr>
          <w:rFonts w:cstheme="minorHAnsi"/>
        </w:rPr>
      </w:pPr>
    </w:p>
    <w:p w14:paraId="395AB5CE" w14:textId="64D5EF99"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0F26BD">
        <w:rPr>
          <w:rFonts w:cstheme="minorHAnsi"/>
          <w:b/>
          <w:kern w:val="2"/>
          <w:lang w:eastAsia="ko-KR"/>
        </w:rPr>
        <w:t>9</w:t>
      </w:r>
    </w:p>
    <w:p w14:paraId="47D33CB8" w14:textId="77777777" w:rsidR="0002668F" w:rsidRDefault="0002668F" w:rsidP="000271CB">
      <w:pPr>
        <w:spacing w:after="0" w:line="240" w:lineRule="auto"/>
      </w:pPr>
      <w:r>
        <w:t xml:space="preserve">1. Lara took a close look at the snakes inside the glass cage. </w:t>
      </w:r>
    </w:p>
    <w:p w14:paraId="1693F146" w14:textId="77777777" w:rsidR="0002668F" w:rsidRDefault="0002668F" w:rsidP="000271CB">
      <w:pPr>
        <w:spacing w:after="0" w:line="240" w:lineRule="auto"/>
      </w:pPr>
      <w:r>
        <w:t xml:space="preserve">2. They visited the monkeys before the lions and tigers. </w:t>
      </w:r>
    </w:p>
    <w:p w14:paraId="26249B34" w14:textId="77777777" w:rsidR="0002668F" w:rsidRDefault="0002668F" w:rsidP="000271CB">
      <w:pPr>
        <w:spacing w:after="0" w:line="240" w:lineRule="auto"/>
      </w:pPr>
      <w:r>
        <w:t xml:space="preserve">3. The lion roared at Lara and her classmates. </w:t>
      </w:r>
    </w:p>
    <w:p w14:paraId="52DDA549" w14:textId="449BC014" w:rsidR="00396992" w:rsidRDefault="0002668F" w:rsidP="000271CB">
      <w:pPr>
        <w:spacing w:after="0" w:line="240" w:lineRule="auto"/>
      </w:pPr>
      <w:r>
        <w:t>4. Lara was upset because they couldn’t feed the lions or tigers.</w:t>
      </w:r>
    </w:p>
    <w:p w14:paraId="71C0B2E1" w14:textId="77777777" w:rsidR="0002668F" w:rsidRPr="007D3E91" w:rsidRDefault="0002668F" w:rsidP="000271CB">
      <w:pPr>
        <w:spacing w:after="0" w:line="240" w:lineRule="auto"/>
        <w:rPr>
          <w:rFonts w:cstheme="minorHAnsi"/>
          <w:b/>
        </w:rPr>
      </w:pPr>
    </w:p>
    <w:p w14:paraId="6AD8EC0E" w14:textId="02B00E7F" w:rsidR="00936F7A" w:rsidRPr="007D3E91" w:rsidRDefault="007427E1" w:rsidP="000271CB">
      <w:pPr>
        <w:widowControl w:val="0"/>
        <w:wordWrap w:val="0"/>
        <w:autoSpaceDE w:val="0"/>
        <w:autoSpaceDN w:val="0"/>
        <w:spacing w:after="0" w:line="240" w:lineRule="auto"/>
        <w:rPr>
          <w:rFonts w:cstheme="minorHAnsi"/>
          <w:b/>
          <w:kern w:val="2"/>
          <w:lang w:eastAsia="ko-KR"/>
        </w:rPr>
      </w:pPr>
      <w:bookmarkStart w:id="21" w:name="_Hlk112864050"/>
      <w:r w:rsidRPr="007D3E91">
        <w:rPr>
          <w:rFonts w:cstheme="minorHAnsi"/>
          <w:b/>
          <w:kern w:val="2"/>
          <w:lang w:eastAsia="ko-KR"/>
        </w:rPr>
        <w:t xml:space="preserve">Track </w:t>
      </w:r>
      <w:r w:rsidR="000F26BD">
        <w:rPr>
          <w:rFonts w:cstheme="minorHAnsi"/>
          <w:b/>
          <w:kern w:val="2"/>
          <w:lang w:eastAsia="ko-KR"/>
        </w:rPr>
        <w:t>70</w:t>
      </w:r>
    </w:p>
    <w:p w14:paraId="16BA36B3" w14:textId="77777777" w:rsidR="001E66C6" w:rsidRDefault="005841BD" w:rsidP="000271CB">
      <w:pPr>
        <w:spacing w:after="0" w:line="240" w:lineRule="auto"/>
      </w:pPr>
      <w:r>
        <w:t xml:space="preserve">G: Welcome back to school! How was your holiday, Henry? </w:t>
      </w:r>
    </w:p>
    <w:p w14:paraId="74F8FD6F" w14:textId="77777777" w:rsidR="001E66C6" w:rsidRDefault="005841BD" w:rsidP="000271CB">
      <w:pPr>
        <w:spacing w:after="0" w:line="240" w:lineRule="auto"/>
      </w:pPr>
      <w:r>
        <w:t xml:space="preserve">B: I had the worst holiday ever! My cousin ruined my entire winter vacation. </w:t>
      </w:r>
    </w:p>
    <w:p w14:paraId="472D4348" w14:textId="77777777" w:rsidR="001E66C6" w:rsidRDefault="005841BD" w:rsidP="000271CB">
      <w:pPr>
        <w:spacing w:after="0" w:line="240" w:lineRule="auto"/>
      </w:pPr>
      <w:r>
        <w:t xml:space="preserve">G: Why? What happened? I thought you were going to Chicago to spend the holidays with your grandparents. </w:t>
      </w:r>
    </w:p>
    <w:p w14:paraId="3EB3FD8B" w14:textId="77777777" w:rsidR="001E66C6" w:rsidRDefault="005841BD" w:rsidP="000271CB">
      <w:pPr>
        <w:spacing w:after="0" w:line="240" w:lineRule="auto"/>
      </w:pPr>
      <w:r>
        <w:t>B: Our plans changed. My grandparents had to go to Los Angeles to spend time with my grandma’s sister. So, my family decided to spend the holidays here with my Aunt Terry’s family. I had to spend</w:t>
      </w:r>
      <w:r w:rsidRPr="005841BD">
        <w:t xml:space="preserve"> </w:t>
      </w:r>
      <w:r>
        <w:t xml:space="preserve">my holidays with the clumsiest person I know, my six-year-old cousin, Larry. </w:t>
      </w:r>
    </w:p>
    <w:p w14:paraId="54648583" w14:textId="77777777" w:rsidR="001E66C6" w:rsidRDefault="005841BD" w:rsidP="000271CB">
      <w:pPr>
        <w:spacing w:after="0" w:line="240" w:lineRule="auto"/>
      </w:pPr>
      <w:r>
        <w:t xml:space="preserve">G: That’s great! Don’t you think that the more people you celebrate New Year’s with, the better it is? The more the merrier! </w:t>
      </w:r>
    </w:p>
    <w:p w14:paraId="7BDF0E6A" w14:textId="358728F1" w:rsidR="001E66C6" w:rsidRDefault="005841BD" w:rsidP="000271CB">
      <w:pPr>
        <w:spacing w:after="0" w:line="240" w:lineRule="auto"/>
      </w:pPr>
      <w:r>
        <w:t xml:space="preserve">B: That’s not true when Larry is around. On New Year’s Eve, he spilled someone’s </w:t>
      </w:r>
      <w:r w:rsidR="000615A5">
        <w:t>soda</w:t>
      </w:r>
      <w:r>
        <w:t xml:space="preserve">, broke a vase, and ruined the chicken my mom made. All I did was clean and rearrange the things he messed up! </w:t>
      </w:r>
    </w:p>
    <w:p w14:paraId="1F739240" w14:textId="77777777" w:rsidR="001E66C6" w:rsidRDefault="005841BD" w:rsidP="000271CB">
      <w:pPr>
        <w:spacing w:after="0" w:line="240" w:lineRule="auto"/>
      </w:pPr>
      <w:r>
        <w:t xml:space="preserve">G: Oh, come on, he’s just a little kid. You should have taken him outside to play, where he couldn’t ruin anything. </w:t>
      </w:r>
    </w:p>
    <w:p w14:paraId="409C60CC" w14:textId="3738F74A" w:rsidR="006D55EB" w:rsidRDefault="005841BD" w:rsidP="000271CB">
      <w:pPr>
        <w:spacing w:after="0" w:line="240" w:lineRule="auto"/>
      </w:pPr>
      <w:r>
        <w:t>B: Sure, whatever you think. Next time he comes over, I’ll let you take care of him. Then you can clean up after him!</w:t>
      </w:r>
    </w:p>
    <w:bookmarkEnd w:id="21"/>
    <w:p w14:paraId="3F2F6A1D" w14:textId="77777777" w:rsidR="005841BD" w:rsidRPr="007D3E91" w:rsidRDefault="005841BD" w:rsidP="000271CB">
      <w:pPr>
        <w:spacing w:after="0" w:line="240" w:lineRule="auto"/>
        <w:rPr>
          <w:rFonts w:cstheme="minorHAnsi"/>
        </w:rPr>
      </w:pPr>
    </w:p>
    <w:p w14:paraId="57C6F0F6" w14:textId="44A980F1" w:rsidR="00936F7A" w:rsidRPr="007D3E91" w:rsidRDefault="007427E1" w:rsidP="000271CB">
      <w:pPr>
        <w:widowControl w:val="0"/>
        <w:wordWrap w:val="0"/>
        <w:autoSpaceDE w:val="0"/>
        <w:autoSpaceDN w:val="0"/>
        <w:spacing w:after="0" w:line="240" w:lineRule="auto"/>
        <w:rPr>
          <w:rFonts w:cstheme="minorHAnsi"/>
          <w:b/>
          <w:kern w:val="2"/>
          <w:lang w:eastAsia="ko-KR"/>
        </w:rPr>
      </w:pPr>
      <w:bookmarkStart w:id="22" w:name="_Hlk112864163"/>
      <w:r w:rsidRPr="007D3E91">
        <w:rPr>
          <w:rFonts w:cstheme="minorHAnsi"/>
          <w:b/>
          <w:kern w:val="2"/>
          <w:lang w:eastAsia="ko-KR"/>
        </w:rPr>
        <w:t xml:space="preserve">Track </w:t>
      </w:r>
      <w:r w:rsidR="000F26BD">
        <w:rPr>
          <w:rFonts w:cstheme="minorHAnsi"/>
          <w:b/>
          <w:kern w:val="2"/>
          <w:lang w:eastAsia="ko-KR"/>
        </w:rPr>
        <w:t>71</w:t>
      </w:r>
    </w:p>
    <w:p w14:paraId="6B61C8F4" w14:textId="1A86ADC0" w:rsidR="00493289" w:rsidRDefault="00447352" w:rsidP="000271CB">
      <w:pPr>
        <w:spacing w:after="0" w:line="240" w:lineRule="auto"/>
      </w:pPr>
      <w:r>
        <w:t xml:space="preserve">M: Hello, parents. Our class had a fantastic adventure at Stargaze Nature Park. Thankfully, everything went according to plan. During the day, we observed the animals and plants around the park. The tour guide taught us about each animal’s habitat and diet. At night, we slept in a tent under the stars. We </w:t>
      </w:r>
      <w:r>
        <w:lastRenderedPageBreak/>
        <w:t>had a discussion about the animals and plants that we learned about around the campfire. We also played some games after eating a dinner of hotdogs and burgers that we cooked over the fire. The only bad experience of the whole trip was the mosquitoes at night. No one slept well because they kept on biting us throughout the night. Overall, the students and I had an amazing experience.</w:t>
      </w:r>
    </w:p>
    <w:bookmarkEnd w:id="22"/>
    <w:p w14:paraId="622B0BD8" w14:textId="77777777" w:rsidR="00447352" w:rsidRPr="007D3E91" w:rsidRDefault="00447352" w:rsidP="000271CB">
      <w:pPr>
        <w:spacing w:after="0" w:line="240" w:lineRule="auto"/>
        <w:rPr>
          <w:rFonts w:cstheme="minorHAnsi"/>
          <w:b/>
        </w:rPr>
      </w:pPr>
    </w:p>
    <w:p w14:paraId="02795E05" w14:textId="00C34408"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0F26BD">
        <w:rPr>
          <w:rFonts w:cstheme="minorHAnsi"/>
          <w:b/>
          <w:kern w:val="2"/>
          <w:lang w:eastAsia="ko-KR"/>
        </w:rPr>
        <w:t>72</w:t>
      </w:r>
    </w:p>
    <w:p w14:paraId="3053F741" w14:textId="77777777" w:rsidR="00447352" w:rsidRDefault="00447352" w:rsidP="000271CB">
      <w:pPr>
        <w:spacing w:after="0" w:line="240" w:lineRule="auto"/>
      </w:pPr>
      <w:r>
        <w:t xml:space="preserve">1. Why was the teacher talking about the class trip to Stargaze Nature Park? </w:t>
      </w:r>
    </w:p>
    <w:p w14:paraId="029AF99F" w14:textId="77777777" w:rsidR="00447352" w:rsidRDefault="00447352" w:rsidP="000271CB">
      <w:pPr>
        <w:spacing w:after="0" w:line="240" w:lineRule="auto"/>
      </w:pPr>
      <w:r>
        <w:t xml:space="preserve">2. What was the tour guide teaching the students? </w:t>
      </w:r>
    </w:p>
    <w:p w14:paraId="0D0532A7" w14:textId="5E15A073" w:rsidR="00493289" w:rsidRDefault="00447352" w:rsidP="000271CB">
      <w:pPr>
        <w:spacing w:after="0" w:line="240" w:lineRule="auto"/>
      </w:pPr>
      <w:r>
        <w:t>3. Why did the teacher think the mosquitoes were a bad experience?</w:t>
      </w:r>
    </w:p>
    <w:p w14:paraId="7EB948CC" w14:textId="252AAA6E" w:rsidR="000F26BD" w:rsidRDefault="000F26BD" w:rsidP="000271CB">
      <w:pPr>
        <w:spacing w:after="0" w:line="240" w:lineRule="auto"/>
      </w:pPr>
    </w:p>
    <w:p w14:paraId="70D8FC39" w14:textId="0673F6D1" w:rsidR="000F26BD" w:rsidRDefault="000F26BD" w:rsidP="000F26BD">
      <w:pPr>
        <w:widowControl w:val="0"/>
        <w:wordWrap w:val="0"/>
        <w:autoSpaceDE w:val="0"/>
        <w:autoSpaceDN w:val="0"/>
        <w:spacing w:after="0" w:line="240" w:lineRule="auto"/>
        <w:rPr>
          <w:rFonts w:cstheme="minorHAnsi"/>
          <w:b/>
          <w:kern w:val="2"/>
          <w:lang w:eastAsia="ko-KR"/>
        </w:rPr>
      </w:pPr>
      <w:bookmarkStart w:id="23" w:name="_Hlk112864226"/>
      <w:r w:rsidRPr="007D3E91">
        <w:rPr>
          <w:rFonts w:cstheme="minorHAnsi"/>
          <w:b/>
          <w:kern w:val="2"/>
          <w:lang w:eastAsia="ko-KR"/>
        </w:rPr>
        <w:t xml:space="preserve">Track </w:t>
      </w:r>
      <w:r>
        <w:rPr>
          <w:rFonts w:cstheme="minorHAnsi"/>
          <w:b/>
          <w:kern w:val="2"/>
          <w:lang w:eastAsia="ko-KR"/>
        </w:rPr>
        <w:t>73</w:t>
      </w:r>
    </w:p>
    <w:p w14:paraId="29D06DAB" w14:textId="4192C01F" w:rsidR="000F26BD" w:rsidRPr="000F26BD" w:rsidRDefault="000F26BD" w:rsidP="000F26BD">
      <w:pPr>
        <w:widowControl w:val="0"/>
        <w:wordWrap w:val="0"/>
        <w:autoSpaceDE w:val="0"/>
        <w:autoSpaceDN w:val="0"/>
        <w:spacing w:after="0" w:line="240" w:lineRule="auto"/>
        <w:rPr>
          <w:rFonts w:cstheme="minorHAnsi"/>
          <w:bCs/>
          <w:kern w:val="2"/>
          <w:lang w:eastAsia="ko-KR"/>
        </w:rPr>
      </w:pPr>
      <w:r w:rsidRPr="000F26BD">
        <w:rPr>
          <w:rFonts w:cstheme="minorHAnsi"/>
          <w:bCs/>
          <w:kern w:val="2"/>
          <w:lang w:eastAsia="ko-KR"/>
        </w:rPr>
        <w:t>B1:</w:t>
      </w:r>
      <w:r w:rsidR="00C8766D">
        <w:rPr>
          <w:rFonts w:cstheme="minorHAnsi"/>
          <w:bCs/>
          <w:kern w:val="2"/>
          <w:lang w:eastAsia="ko-KR"/>
        </w:rPr>
        <w:t xml:space="preserve"> </w:t>
      </w:r>
      <w:r w:rsidR="00C8766D">
        <w:t>How was the field trip to the zoo?</w:t>
      </w:r>
    </w:p>
    <w:p w14:paraId="749B8830" w14:textId="03B65F74" w:rsidR="000F26BD" w:rsidRPr="000F26BD" w:rsidRDefault="000F26BD" w:rsidP="000F26BD">
      <w:pPr>
        <w:widowControl w:val="0"/>
        <w:wordWrap w:val="0"/>
        <w:autoSpaceDE w:val="0"/>
        <w:autoSpaceDN w:val="0"/>
        <w:spacing w:after="0" w:line="240" w:lineRule="auto"/>
        <w:rPr>
          <w:rFonts w:cstheme="minorHAnsi"/>
          <w:bCs/>
          <w:kern w:val="2"/>
          <w:lang w:eastAsia="ko-KR"/>
        </w:rPr>
      </w:pPr>
      <w:r w:rsidRPr="000F26BD">
        <w:rPr>
          <w:rFonts w:cstheme="minorHAnsi" w:hint="eastAsia"/>
          <w:bCs/>
          <w:kern w:val="2"/>
          <w:lang w:eastAsia="ko-KR"/>
        </w:rPr>
        <w:t>B</w:t>
      </w:r>
      <w:r w:rsidRPr="000F26BD">
        <w:rPr>
          <w:rFonts w:cstheme="minorHAnsi"/>
          <w:bCs/>
          <w:kern w:val="2"/>
          <w:lang w:eastAsia="ko-KR"/>
        </w:rPr>
        <w:t>2:</w:t>
      </w:r>
      <w:r w:rsidR="00C8766D">
        <w:rPr>
          <w:rFonts w:cstheme="minorHAnsi"/>
          <w:bCs/>
          <w:kern w:val="2"/>
          <w:lang w:eastAsia="ko-KR"/>
        </w:rPr>
        <w:t xml:space="preserve"> </w:t>
      </w:r>
      <w:r w:rsidR="00C8766D">
        <w:t xml:space="preserve">It was terrible! </w:t>
      </w:r>
    </w:p>
    <w:p w14:paraId="1178260A" w14:textId="7824018A" w:rsidR="000F26BD" w:rsidRPr="000F26BD" w:rsidRDefault="000F26BD" w:rsidP="000F26BD">
      <w:pPr>
        <w:widowControl w:val="0"/>
        <w:wordWrap w:val="0"/>
        <w:autoSpaceDE w:val="0"/>
        <w:autoSpaceDN w:val="0"/>
        <w:spacing w:after="0" w:line="240" w:lineRule="auto"/>
        <w:rPr>
          <w:rFonts w:cstheme="minorHAnsi"/>
          <w:bCs/>
          <w:kern w:val="2"/>
          <w:lang w:eastAsia="ko-KR"/>
        </w:rPr>
      </w:pPr>
      <w:r w:rsidRPr="000F26BD">
        <w:rPr>
          <w:rFonts w:cstheme="minorHAnsi" w:hint="eastAsia"/>
          <w:bCs/>
          <w:kern w:val="2"/>
          <w:lang w:eastAsia="ko-KR"/>
        </w:rPr>
        <w:t>B</w:t>
      </w:r>
      <w:r w:rsidRPr="000F26BD">
        <w:rPr>
          <w:rFonts w:cstheme="minorHAnsi"/>
          <w:bCs/>
          <w:kern w:val="2"/>
          <w:lang w:eastAsia="ko-KR"/>
        </w:rPr>
        <w:t>1:</w:t>
      </w:r>
      <w:r w:rsidR="00C8766D">
        <w:rPr>
          <w:rFonts w:cstheme="minorHAnsi"/>
          <w:bCs/>
          <w:kern w:val="2"/>
          <w:lang w:eastAsia="ko-KR"/>
        </w:rPr>
        <w:t xml:space="preserve"> </w:t>
      </w:r>
      <w:r w:rsidR="00C8766D">
        <w:t>What happened?</w:t>
      </w:r>
    </w:p>
    <w:p w14:paraId="4055E2BE" w14:textId="5A07B8FC" w:rsidR="000F26BD" w:rsidRPr="000F26BD" w:rsidRDefault="000F26BD" w:rsidP="000F26BD">
      <w:pPr>
        <w:widowControl w:val="0"/>
        <w:wordWrap w:val="0"/>
        <w:autoSpaceDE w:val="0"/>
        <w:autoSpaceDN w:val="0"/>
        <w:spacing w:after="0" w:line="240" w:lineRule="auto"/>
        <w:rPr>
          <w:rFonts w:cstheme="minorHAnsi"/>
          <w:bCs/>
          <w:kern w:val="2"/>
          <w:lang w:eastAsia="ko-KR"/>
        </w:rPr>
      </w:pPr>
      <w:r w:rsidRPr="000F26BD">
        <w:rPr>
          <w:rFonts w:cstheme="minorHAnsi" w:hint="eastAsia"/>
          <w:bCs/>
          <w:kern w:val="2"/>
          <w:lang w:eastAsia="ko-KR"/>
        </w:rPr>
        <w:t>B</w:t>
      </w:r>
      <w:r w:rsidRPr="000F26BD">
        <w:rPr>
          <w:rFonts w:cstheme="minorHAnsi"/>
          <w:bCs/>
          <w:kern w:val="2"/>
          <w:lang w:eastAsia="ko-KR"/>
        </w:rPr>
        <w:t>2:</w:t>
      </w:r>
      <w:r w:rsidR="00C8766D">
        <w:rPr>
          <w:rFonts w:cstheme="minorHAnsi"/>
          <w:bCs/>
          <w:kern w:val="2"/>
          <w:lang w:eastAsia="ko-KR"/>
        </w:rPr>
        <w:t xml:space="preserve"> </w:t>
      </w:r>
      <w:r w:rsidR="00C8766D">
        <w:t xml:space="preserve">It rained all day, so it wasn’t any fun. </w:t>
      </w:r>
      <w:r w:rsidR="00931EC5" w:rsidRPr="00931EC5">
        <w:t>I'd like to go again on a different day.</w:t>
      </w:r>
    </w:p>
    <w:bookmarkEnd w:id="23"/>
    <w:p w14:paraId="39CF8C23" w14:textId="77777777" w:rsidR="00447352" w:rsidRPr="007D3E91" w:rsidRDefault="00447352" w:rsidP="000271CB">
      <w:pPr>
        <w:spacing w:after="0" w:line="240" w:lineRule="auto"/>
        <w:rPr>
          <w:rFonts w:cstheme="minorHAnsi"/>
        </w:rPr>
      </w:pPr>
    </w:p>
    <w:p w14:paraId="060DFBDD" w14:textId="1CE65BFE"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C8766D">
        <w:rPr>
          <w:rFonts w:cstheme="minorHAnsi"/>
          <w:b/>
          <w:kern w:val="2"/>
          <w:lang w:eastAsia="ko-KR"/>
        </w:rPr>
        <w:t>74</w:t>
      </w:r>
    </w:p>
    <w:p w14:paraId="39296F57" w14:textId="77777777" w:rsidR="00447352" w:rsidRDefault="00447352" w:rsidP="000271CB">
      <w:pPr>
        <w:spacing w:after="0" w:line="240" w:lineRule="auto"/>
      </w:pPr>
      <w:r>
        <w:t xml:space="preserve">1. (a) The girl’s baking experience was rewarding. </w:t>
      </w:r>
    </w:p>
    <w:p w14:paraId="163C535F" w14:textId="77777777" w:rsidR="00447352" w:rsidRDefault="00447352" w:rsidP="000271CB">
      <w:pPr>
        <w:spacing w:after="0" w:line="240" w:lineRule="auto"/>
      </w:pPr>
      <w:r>
        <w:t xml:space="preserve">(b) The girl’s baking experience was a disaster. </w:t>
      </w:r>
    </w:p>
    <w:p w14:paraId="60A9479B" w14:textId="77777777" w:rsidR="00447352" w:rsidRDefault="00447352" w:rsidP="000271CB">
      <w:pPr>
        <w:spacing w:after="0" w:line="240" w:lineRule="auto"/>
      </w:pPr>
      <w:r>
        <w:t xml:space="preserve">(c) The girl’s baking experience was a waste of time. </w:t>
      </w:r>
    </w:p>
    <w:p w14:paraId="29CCE2BA" w14:textId="77777777" w:rsidR="00447352" w:rsidRDefault="00447352" w:rsidP="000271CB">
      <w:pPr>
        <w:spacing w:after="0" w:line="240" w:lineRule="auto"/>
      </w:pPr>
      <w:r>
        <w:t xml:space="preserve">(d) The girl’s baking experience was a failure. </w:t>
      </w:r>
    </w:p>
    <w:p w14:paraId="365A5D39" w14:textId="77777777" w:rsidR="00447352" w:rsidRDefault="00447352" w:rsidP="000271CB">
      <w:pPr>
        <w:spacing w:after="0" w:line="240" w:lineRule="auto"/>
      </w:pPr>
    </w:p>
    <w:p w14:paraId="65300778" w14:textId="77777777" w:rsidR="00447352" w:rsidRDefault="00447352" w:rsidP="000271CB">
      <w:pPr>
        <w:spacing w:after="0" w:line="240" w:lineRule="auto"/>
      </w:pPr>
      <w:r>
        <w:t xml:space="preserve">2. (a) He had a great experience learning how to skate. </w:t>
      </w:r>
    </w:p>
    <w:p w14:paraId="2D41CC4B" w14:textId="77777777" w:rsidR="00447352" w:rsidRDefault="00447352" w:rsidP="000271CB">
      <w:pPr>
        <w:spacing w:after="0" w:line="240" w:lineRule="auto"/>
      </w:pPr>
      <w:r>
        <w:t xml:space="preserve">(b) He finds learning how to skate a fun experience. </w:t>
      </w:r>
    </w:p>
    <w:p w14:paraId="5690E3E3" w14:textId="77777777" w:rsidR="00447352" w:rsidRDefault="00447352" w:rsidP="000271CB">
      <w:pPr>
        <w:spacing w:after="0" w:line="240" w:lineRule="auto"/>
      </w:pPr>
      <w:r>
        <w:t xml:space="preserve">(c) He had a painful experience learning how to skate. </w:t>
      </w:r>
    </w:p>
    <w:p w14:paraId="49DEE1C5" w14:textId="50473389" w:rsidR="00447352" w:rsidRDefault="00447352" w:rsidP="000271CB">
      <w:pPr>
        <w:spacing w:after="0" w:line="240" w:lineRule="auto"/>
      </w:pPr>
      <w:r>
        <w:t>(d) He had a satisfying experience learning how to skate.</w:t>
      </w:r>
    </w:p>
    <w:p w14:paraId="2475CDC9" w14:textId="56CB902E" w:rsidR="00493289" w:rsidRPr="007D3E91" w:rsidRDefault="00493289" w:rsidP="000271CB">
      <w:pPr>
        <w:spacing w:after="0" w:line="240" w:lineRule="auto"/>
        <w:rPr>
          <w:rFonts w:cstheme="minorHAnsi"/>
          <w:lang w:eastAsia="ko-KR"/>
        </w:rPr>
      </w:pPr>
    </w:p>
    <w:p w14:paraId="0E4C2486" w14:textId="49F27C48"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C8766D">
        <w:rPr>
          <w:rFonts w:cstheme="minorHAnsi"/>
          <w:b/>
          <w:lang w:eastAsia="ko-KR"/>
        </w:rPr>
        <w:t>75</w:t>
      </w:r>
    </w:p>
    <w:p w14:paraId="053A4778" w14:textId="77777777" w:rsidR="003A2EFC" w:rsidRDefault="003A2EFC" w:rsidP="000271CB">
      <w:pPr>
        <w:spacing w:after="0" w:line="240" w:lineRule="auto"/>
      </w:pPr>
      <w:r>
        <w:t xml:space="preserve">3. You look sad. Didn’t you have a good time learning how to bake cookies? </w:t>
      </w:r>
    </w:p>
    <w:p w14:paraId="516AF086" w14:textId="6A4F74A1" w:rsidR="00493289" w:rsidRDefault="003A2EFC" w:rsidP="000271CB">
      <w:pPr>
        <w:spacing w:after="0" w:line="240" w:lineRule="auto"/>
      </w:pPr>
      <w:r>
        <w:t>4. You look so happy. What happened on your trip?</w:t>
      </w:r>
    </w:p>
    <w:p w14:paraId="185051F4" w14:textId="77777777" w:rsidR="003A2EFC" w:rsidRPr="007D3E91" w:rsidRDefault="003A2EFC" w:rsidP="000271CB">
      <w:pPr>
        <w:spacing w:after="0" w:line="240" w:lineRule="auto"/>
        <w:rPr>
          <w:rFonts w:cstheme="minorHAnsi"/>
        </w:rPr>
      </w:pPr>
    </w:p>
    <w:p w14:paraId="4A47BC5F" w14:textId="7837DC93"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C8766D">
        <w:rPr>
          <w:rFonts w:cstheme="minorHAnsi"/>
          <w:b/>
          <w:lang w:eastAsia="ko-KR"/>
        </w:rPr>
        <w:t>76</w:t>
      </w:r>
    </w:p>
    <w:p w14:paraId="458F008F" w14:textId="77777777" w:rsidR="00C91536" w:rsidRPr="00C91536" w:rsidRDefault="00C91536" w:rsidP="000271CB">
      <w:pPr>
        <w:spacing w:after="0" w:line="240" w:lineRule="auto"/>
        <w:rPr>
          <w:b/>
          <w:bCs/>
        </w:rPr>
      </w:pPr>
      <w:r w:rsidRPr="00C91536">
        <w:rPr>
          <w:b/>
          <w:bCs/>
        </w:rPr>
        <w:t xml:space="preserve">Questions 5 and 6 refer to the following dialogue. </w:t>
      </w:r>
    </w:p>
    <w:p w14:paraId="3B959765" w14:textId="77777777" w:rsidR="00C91536" w:rsidRDefault="00C91536" w:rsidP="000271CB">
      <w:pPr>
        <w:spacing w:after="0" w:line="240" w:lineRule="auto"/>
      </w:pPr>
      <w:r>
        <w:t xml:space="preserve">G: Hi, Bob! Are you making a kite? </w:t>
      </w:r>
    </w:p>
    <w:p w14:paraId="7BFBC116" w14:textId="310725A5" w:rsidR="00C91536" w:rsidRDefault="00C91536" w:rsidP="000271CB">
      <w:pPr>
        <w:spacing w:after="0" w:line="240" w:lineRule="auto"/>
      </w:pPr>
      <w:r>
        <w:t xml:space="preserve">B: Yes, Claire! I’m almost finished with it. My dad taught me how to make kites so we could fly them together. It was such a rewarding experience! </w:t>
      </w:r>
    </w:p>
    <w:p w14:paraId="0F2D8366" w14:textId="77777777" w:rsidR="00C91536" w:rsidRDefault="00C91536" w:rsidP="000271CB">
      <w:pPr>
        <w:spacing w:after="0" w:line="240" w:lineRule="auto"/>
      </w:pPr>
      <w:r>
        <w:t xml:space="preserve">G: That’s great! I wish my dad would teach me how to make kites. </w:t>
      </w:r>
    </w:p>
    <w:p w14:paraId="5E4EACC2" w14:textId="77777777" w:rsidR="00C91536" w:rsidRDefault="00C91536" w:rsidP="000271CB">
      <w:pPr>
        <w:spacing w:after="0" w:line="240" w:lineRule="auto"/>
      </w:pPr>
      <w:r>
        <w:t xml:space="preserve">B: Don’t worry, I can teach you how to make one. </w:t>
      </w:r>
    </w:p>
    <w:p w14:paraId="26ACA225" w14:textId="77777777" w:rsidR="00C91536" w:rsidRDefault="00C91536" w:rsidP="000271CB">
      <w:pPr>
        <w:spacing w:after="0" w:line="240" w:lineRule="auto"/>
      </w:pPr>
    </w:p>
    <w:p w14:paraId="562F5546" w14:textId="77777777" w:rsidR="00C91536" w:rsidRDefault="00C91536" w:rsidP="000271CB">
      <w:pPr>
        <w:spacing w:after="0" w:line="240" w:lineRule="auto"/>
      </w:pPr>
      <w:r>
        <w:t xml:space="preserve">5. What are Bob and Claire talking about? </w:t>
      </w:r>
    </w:p>
    <w:p w14:paraId="729FD2A4" w14:textId="77777777" w:rsidR="00C91536" w:rsidRDefault="00C91536" w:rsidP="000271CB">
      <w:pPr>
        <w:spacing w:after="0" w:line="240" w:lineRule="auto"/>
      </w:pPr>
      <w:r>
        <w:t xml:space="preserve">6. What does Claire want to do? </w:t>
      </w:r>
    </w:p>
    <w:p w14:paraId="330742FF" w14:textId="77777777" w:rsidR="00C91536" w:rsidRDefault="00C91536" w:rsidP="000271CB">
      <w:pPr>
        <w:spacing w:after="0" w:line="240" w:lineRule="auto"/>
      </w:pPr>
    </w:p>
    <w:p w14:paraId="39C3CFA6" w14:textId="77777777" w:rsidR="00C91536" w:rsidRDefault="00C91536" w:rsidP="000271CB">
      <w:pPr>
        <w:spacing w:after="0" w:line="240" w:lineRule="auto"/>
      </w:pPr>
      <w:r w:rsidRPr="00C91536">
        <w:rPr>
          <w:b/>
          <w:bCs/>
        </w:rPr>
        <w:t>Questions 7 and 8 refer to the following dialogue.</w:t>
      </w:r>
      <w:r>
        <w:t xml:space="preserve"> </w:t>
      </w:r>
    </w:p>
    <w:p w14:paraId="6EC52129" w14:textId="77777777" w:rsidR="00C91536" w:rsidRDefault="00C91536" w:rsidP="000271CB">
      <w:pPr>
        <w:spacing w:after="0" w:line="240" w:lineRule="auto"/>
      </w:pPr>
      <w:r>
        <w:t xml:space="preserve">B: Good morning, Cathy! What happened to you? You look angry. </w:t>
      </w:r>
    </w:p>
    <w:p w14:paraId="5CFA9E5E" w14:textId="2801F949" w:rsidR="0003345B" w:rsidRPr="007D3E91" w:rsidRDefault="00C91536" w:rsidP="000271CB">
      <w:pPr>
        <w:spacing w:after="0" w:line="240" w:lineRule="auto"/>
        <w:rPr>
          <w:rFonts w:cstheme="minorHAnsi"/>
        </w:rPr>
      </w:pPr>
      <w:r>
        <w:t>G: I’m sorry, Sean. It’s just that I had a really awful time sewing this bag.</w:t>
      </w:r>
    </w:p>
    <w:p w14:paraId="5C1C0444" w14:textId="77777777" w:rsidR="00C91536" w:rsidRDefault="00C91536" w:rsidP="000271CB">
      <w:pPr>
        <w:spacing w:after="0" w:line="240" w:lineRule="auto"/>
      </w:pPr>
      <w:r>
        <w:t xml:space="preserve">B: Why? Did you hurt yourself? </w:t>
      </w:r>
    </w:p>
    <w:p w14:paraId="29129D3C" w14:textId="39DC8E34" w:rsidR="0017043B" w:rsidRDefault="00C91536" w:rsidP="000271CB">
      <w:pPr>
        <w:spacing w:after="0" w:line="240" w:lineRule="auto"/>
      </w:pPr>
      <w:r>
        <w:lastRenderedPageBreak/>
        <w:t>G: Yeah, I did. I thought sewing was easy, but the needle wouldn’t pass through the tough cloth. The needle cut my finger because I was pushing it so hard! It was so painful, I almost cried.</w:t>
      </w:r>
    </w:p>
    <w:p w14:paraId="5D483123" w14:textId="3591FA29" w:rsidR="00C91536" w:rsidRDefault="00C91536" w:rsidP="000271CB">
      <w:pPr>
        <w:spacing w:after="0" w:line="240" w:lineRule="auto"/>
      </w:pPr>
    </w:p>
    <w:p w14:paraId="32A57477" w14:textId="77777777" w:rsidR="00C91536" w:rsidRDefault="00C91536" w:rsidP="000271CB">
      <w:pPr>
        <w:spacing w:after="0" w:line="240" w:lineRule="auto"/>
      </w:pPr>
      <w:r>
        <w:t xml:space="preserve">7. What was Cathy’s awful experience about? </w:t>
      </w:r>
    </w:p>
    <w:p w14:paraId="3C36C6B2" w14:textId="621AA128" w:rsidR="00C91536" w:rsidRDefault="00C91536" w:rsidP="000271CB">
      <w:pPr>
        <w:spacing w:after="0" w:line="240" w:lineRule="auto"/>
        <w:rPr>
          <w:rFonts w:cstheme="minorHAnsi"/>
          <w:b/>
        </w:rPr>
      </w:pPr>
      <w:r>
        <w:t>8. What is the best advice to give Cathy?</w:t>
      </w:r>
    </w:p>
    <w:p w14:paraId="45016D1D" w14:textId="77777777" w:rsidR="00987C63" w:rsidRDefault="00987C63" w:rsidP="000271CB">
      <w:pPr>
        <w:spacing w:after="0" w:line="240" w:lineRule="auto"/>
        <w:rPr>
          <w:rFonts w:cstheme="minorHAnsi"/>
          <w:b/>
        </w:rPr>
      </w:pPr>
    </w:p>
    <w:p w14:paraId="4A26D552" w14:textId="7C4DE656"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C8766D">
        <w:rPr>
          <w:rFonts w:cstheme="minorHAnsi"/>
          <w:b/>
        </w:rPr>
        <w:t>7</w:t>
      </w:r>
    </w:p>
    <w:p w14:paraId="3048DE5B" w14:textId="77777777" w:rsidR="00490DB4" w:rsidRPr="00490DB4" w:rsidRDefault="00490DB4" w:rsidP="000271CB">
      <w:pPr>
        <w:spacing w:after="0" w:line="240" w:lineRule="auto"/>
        <w:rPr>
          <w:b/>
          <w:bCs/>
        </w:rPr>
      </w:pPr>
      <w:r w:rsidRPr="00490DB4">
        <w:rPr>
          <w:b/>
          <w:bCs/>
        </w:rPr>
        <w:t xml:space="preserve">Questions 9 and 10 refer to the following talk. </w:t>
      </w:r>
    </w:p>
    <w:p w14:paraId="3B2090F2" w14:textId="2E669402" w:rsidR="00490DB4" w:rsidRDefault="00490DB4" w:rsidP="000271CB">
      <w:pPr>
        <w:spacing w:after="0" w:line="240" w:lineRule="auto"/>
      </w:pPr>
      <w:r>
        <w:t xml:space="preserve">G: I learned how to cook spaghetti yesterday! Isn’t that great? We were preparing for a neighborhood party, and Carla’s mom was helping. She asked me if I knew how to cook spaghetti. I told her that I didn’t, so she taught me how, step by step. It was a really great experience. Everyone said that my spaghetti was the best they had ever tasted! </w:t>
      </w:r>
    </w:p>
    <w:p w14:paraId="208877BF" w14:textId="77777777" w:rsidR="00490DB4" w:rsidRDefault="00490DB4" w:rsidP="000271CB">
      <w:pPr>
        <w:spacing w:after="0" w:line="240" w:lineRule="auto"/>
      </w:pPr>
    </w:p>
    <w:p w14:paraId="2C44A164" w14:textId="77777777" w:rsidR="00490DB4" w:rsidRDefault="00490DB4" w:rsidP="000271CB">
      <w:pPr>
        <w:spacing w:after="0" w:line="240" w:lineRule="auto"/>
      </w:pPr>
      <w:r>
        <w:t xml:space="preserve">9. What was the speaker’s great experience about? </w:t>
      </w:r>
    </w:p>
    <w:p w14:paraId="3D38B8E4" w14:textId="6B65679B" w:rsidR="00490DB4" w:rsidRDefault="00490DB4" w:rsidP="000271CB">
      <w:pPr>
        <w:spacing w:after="0" w:line="240" w:lineRule="auto"/>
      </w:pPr>
      <w:r>
        <w:t xml:space="preserve">10.What are they preparing for? </w:t>
      </w:r>
    </w:p>
    <w:p w14:paraId="2C2E2095" w14:textId="77777777" w:rsidR="00490DB4" w:rsidRDefault="00490DB4" w:rsidP="000271CB">
      <w:pPr>
        <w:spacing w:after="0" w:line="240" w:lineRule="auto"/>
      </w:pPr>
    </w:p>
    <w:p w14:paraId="4CD4DC65" w14:textId="77777777" w:rsidR="00490DB4" w:rsidRPr="00490DB4" w:rsidRDefault="00490DB4" w:rsidP="000271CB">
      <w:pPr>
        <w:spacing w:after="0" w:line="240" w:lineRule="auto"/>
        <w:rPr>
          <w:b/>
          <w:bCs/>
        </w:rPr>
      </w:pPr>
      <w:r w:rsidRPr="00490DB4">
        <w:rPr>
          <w:b/>
          <w:bCs/>
        </w:rPr>
        <w:t xml:space="preserve">Questions 11 and 12 refer to the following talk. </w:t>
      </w:r>
    </w:p>
    <w:p w14:paraId="349B598B" w14:textId="77777777" w:rsidR="00490DB4" w:rsidRDefault="00490DB4" w:rsidP="000271CB">
      <w:pPr>
        <w:spacing w:after="0" w:line="240" w:lineRule="auto"/>
      </w:pPr>
      <w:r>
        <w:t xml:space="preserve">G: I just had the worst experience ever! I thought I was just going to a normal party for Cynthia’s birthday, so I went to her house wearing a T-shirt and jeans. I was so shocked to see that all the other girls were wearing their formal dresses. It was a huge fancy celebration! I felt so out of place. I was so embarrassed! </w:t>
      </w:r>
    </w:p>
    <w:p w14:paraId="5C78C4AC" w14:textId="77777777" w:rsidR="00490DB4" w:rsidRDefault="00490DB4" w:rsidP="000271CB">
      <w:pPr>
        <w:spacing w:after="0" w:line="240" w:lineRule="auto"/>
      </w:pPr>
    </w:p>
    <w:p w14:paraId="333F07A3" w14:textId="77777777" w:rsidR="00490DB4" w:rsidRDefault="00490DB4" w:rsidP="000271CB">
      <w:pPr>
        <w:spacing w:after="0" w:line="240" w:lineRule="auto"/>
      </w:pPr>
      <w:r>
        <w:t xml:space="preserve">11.Why was the speaker embarrassed? </w:t>
      </w:r>
    </w:p>
    <w:p w14:paraId="1D5042CC" w14:textId="1414BE93" w:rsidR="00C13D41" w:rsidRDefault="00490DB4" w:rsidP="000271CB">
      <w:pPr>
        <w:spacing w:after="0" w:line="240" w:lineRule="auto"/>
      </w:pPr>
      <w:r>
        <w:t>12.What kind of party did Cynthia have?</w:t>
      </w:r>
    </w:p>
    <w:p w14:paraId="7ADFD661" w14:textId="77777777" w:rsidR="00490DB4" w:rsidRPr="007D3E91" w:rsidRDefault="00490DB4" w:rsidP="000271CB">
      <w:pPr>
        <w:spacing w:after="0" w:line="240" w:lineRule="auto"/>
        <w:rPr>
          <w:rFonts w:cstheme="minorHAnsi"/>
        </w:rPr>
      </w:pPr>
      <w:bookmarkStart w:id="24" w:name="_Hlk112864643"/>
    </w:p>
    <w:p w14:paraId="6DDB863B" w14:textId="4ADEE95D"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9D5D59">
        <w:rPr>
          <w:rFonts w:cstheme="minorHAnsi"/>
          <w:b/>
        </w:rPr>
        <w:t>8</w:t>
      </w:r>
      <w:r w:rsidRPr="007D3E91">
        <w:rPr>
          <w:rFonts w:cstheme="minorHAnsi"/>
          <w:b/>
        </w:rPr>
        <w:t xml:space="preserve"> </w:t>
      </w:r>
    </w:p>
    <w:p w14:paraId="56ABE338" w14:textId="77777777" w:rsidR="00490DB4" w:rsidRPr="00490DB4" w:rsidRDefault="00490DB4" w:rsidP="000271CB">
      <w:pPr>
        <w:spacing w:after="0" w:line="240" w:lineRule="auto"/>
        <w:rPr>
          <w:b/>
          <w:bCs/>
        </w:rPr>
      </w:pPr>
      <w:r w:rsidRPr="00490DB4">
        <w:rPr>
          <w:b/>
          <w:bCs/>
        </w:rPr>
        <w:t xml:space="preserve">Questions 13 through 15 refer to the following dialogue. </w:t>
      </w:r>
    </w:p>
    <w:p w14:paraId="123FF697" w14:textId="1B38D1BC" w:rsidR="00E61CF6" w:rsidRDefault="00490DB4" w:rsidP="000271CB">
      <w:pPr>
        <w:spacing w:after="0" w:line="240" w:lineRule="auto"/>
      </w:pPr>
      <w:r>
        <w:t>G: Hi, James! I am glad to be back at school again! What did you do for the holidays?</w:t>
      </w:r>
    </w:p>
    <w:p w14:paraId="4ADDAA92" w14:textId="77777777" w:rsidR="00490DB4" w:rsidRDefault="00490DB4" w:rsidP="000271CB">
      <w:pPr>
        <w:spacing w:after="0" w:line="240" w:lineRule="auto"/>
      </w:pPr>
      <w:r>
        <w:t xml:space="preserve">B: Hey, Terry! You won’t believe what I did the day before New Year’s. </w:t>
      </w:r>
    </w:p>
    <w:p w14:paraId="65A9563E" w14:textId="77777777" w:rsidR="00490DB4" w:rsidRDefault="00490DB4" w:rsidP="000271CB">
      <w:pPr>
        <w:spacing w:after="0" w:line="240" w:lineRule="auto"/>
      </w:pPr>
      <w:r>
        <w:t xml:space="preserve">G: What? Did you finally save up enough money to get that bike you wanted? </w:t>
      </w:r>
    </w:p>
    <w:p w14:paraId="3C82F4DD" w14:textId="77777777" w:rsidR="00490DB4" w:rsidRDefault="00490DB4" w:rsidP="000271CB">
      <w:pPr>
        <w:spacing w:after="0" w:line="240" w:lineRule="auto"/>
      </w:pPr>
      <w:r>
        <w:t>B: No. It’s more special than that. My family and I joined a gift-giving charity for the homeless. We donated a lot of food and clothes.</w:t>
      </w:r>
    </w:p>
    <w:p w14:paraId="5720EF71" w14:textId="77777777" w:rsidR="00490DB4" w:rsidRDefault="00490DB4" w:rsidP="000271CB">
      <w:pPr>
        <w:spacing w:after="0" w:line="240" w:lineRule="auto"/>
      </w:pPr>
      <w:r>
        <w:t xml:space="preserve">G: Wow! That’s very kind of your family! I am sure you made the homeless people happy. It sounds like it was a very rewarding experience. </w:t>
      </w:r>
    </w:p>
    <w:p w14:paraId="6C697B34" w14:textId="77777777" w:rsidR="00490DB4" w:rsidRDefault="00490DB4" w:rsidP="000271CB">
      <w:pPr>
        <w:spacing w:after="0" w:line="240" w:lineRule="auto"/>
      </w:pPr>
      <w:r>
        <w:t xml:space="preserve">B: Yes. I hope we really made them happy. After the event, we got to know many of the people there and had some good conversations. </w:t>
      </w:r>
    </w:p>
    <w:p w14:paraId="483BE0AD" w14:textId="77777777" w:rsidR="00490DB4" w:rsidRDefault="00490DB4" w:rsidP="000271CB">
      <w:pPr>
        <w:spacing w:after="0" w:line="240" w:lineRule="auto"/>
      </w:pPr>
      <w:r>
        <w:t xml:space="preserve">G: I’m sure those people won’t forget your kindness. </w:t>
      </w:r>
    </w:p>
    <w:p w14:paraId="46710F2F" w14:textId="77777777" w:rsidR="00490DB4" w:rsidRDefault="00490DB4" w:rsidP="000271CB">
      <w:pPr>
        <w:spacing w:after="0" w:line="240" w:lineRule="auto"/>
      </w:pPr>
      <w:r>
        <w:t xml:space="preserve">B: We’ll be going back again next year. I want to experience it all over again. </w:t>
      </w:r>
    </w:p>
    <w:p w14:paraId="5F1646CA" w14:textId="77777777" w:rsidR="00490DB4" w:rsidRDefault="00490DB4" w:rsidP="000271CB">
      <w:pPr>
        <w:spacing w:after="0" w:line="240" w:lineRule="auto"/>
      </w:pPr>
    </w:p>
    <w:p w14:paraId="346216EF" w14:textId="77777777" w:rsidR="00490DB4" w:rsidRDefault="00490DB4" w:rsidP="000271CB">
      <w:pPr>
        <w:spacing w:after="0" w:line="240" w:lineRule="auto"/>
      </w:pPr>
      <w:r>
        <w:t xml:space="preserve">13. What was James’s rewarding experience? </w:t>
      </w:r>
    </w:p>
    <w:p w14:paraId="262F8306" w14:textId="77777777" w:rsidR="00490DB4" w:rsidRDefault="00490DB4" w:rsidP="000271CB">
      <w:pPr>
        <w:spacing w:after="0" w:line="240" w:lineRule="auto"/>
      </w:pPr>
      <w:r>
        <w:t xml:space="preserve">14. What did James’s family donate to the gift-giving charity? </w:t>
      </w:r>
    </w:p>
    <w:p w14:paraId="6DD2CC78" w14:textId="32168D17" w:rsidR="00490DB4" w:rsidRDefault="00490DB4" w:rsidP="000271CB">
      <w:pPr>
        <w:spacing w:after="0" w:line="240" w:lineRule="auto"/>
      </w:pPr>
      <w:r>
        <w:t>15. Why was the experience a rewarding one?</w:t>
      </w:r>
    </w:p>
    <w:p w14:paraId="26C11F27" w14:textId="07C24497" w:rsidR="00490DB4" w:rsidRDefault="00490DB4" w:rsidP="000271CB">
      <w:pPr>
        <w:spacing w:after="0" w:line="240" w:lineRule="auto"/>
        <w:rPr>
          <w:rFonts w:cstheme="minorHAnsi"/>
        </w:rPr>
      </w:pPr>
    </w:p>
    <w:bookmarkEnd w:id="24"/>
    <w:p w14:paraId="42CE0C4D" w14:textId="75BACFB2" w:rsidR="00490DB4" w:rsidRDefault="00490DB4" w:rsidP="000271CB">
      <w:pPr>
        <w:spacing w:after="0" w:line="240" w:lineRule="auto"/>
        <w:rPr>
          <w:rFonts w:cstheme="minorHAnsi"/>
        </w:rPr>
      </w:pPr>
    </w:p>
    <w:p w14:paraId="1ABEC4D2" w14:textId="23916829" w:rsidR="00490DB4" w:rsidRDefault="00490DB4" w:rsidP="000271CB">
      <w:pPr>
        <w:spacing w:after="0" w:line="240" w:lineRule="auto"/>
        <w:rPr>
          <w:rFonts w:cstheme="minorHAnsi"/>
        </w:rPr>
      </w:pPr>
    </w:p>
    <w:p w14:paraId="1C55A565" w14:textId="1CB6C585" w:rsidR="00490DB4" w:rsidRDefault="00490DB4" w:rsidP="000271CB">
      <w:pPr>
        <w:spacing w:after="0" w:line="240" w:lineRule="auto"/>
        <w:rPr>
          <w:rFonts w:cstheme="minorHAnsi"/>
        </w:rPr>
      </w:pPr>
    </w:p>
    <w:p w14:paraId="2AC45124" w14:textId="4869930A" w:rsidR="00490DB4" w:rsidRDefault="00490DB4" w:rsidP="000271CB">
      <w:pPr>
        <w:spacing w:after="0" w:line="240" w:lineRule="auto"/>
        <w:rPr>
          <w:rFonts w:cstheme="minorHAnsi"/>
        </w:rPr>
      </w:pPr>
    </w:p>
    <w:p w14:paraId="153AD2FB" w14:textId="0CBCB3B0" w:rsidR="00490DB4" w:rsidRDefault="00490DB4" w:rsidP="000271CB">
      <w:pPr>
        <w:spacing w:after="0" w:line="240" w:lineRule="auto"/>
        <w:rPr>
          <w:rFonts w:cstheme="minorHAnsi"/>
        </w:rPr>
      </w:pPr>
    </w:p>
    <w:p w14:paraId="6FD1F80E" w14:textId="77777777" w:rsidR="00490DB4" w:rsidRDefault="00490DB4" w:rsidP="000271CB">
      <w:pPr>
        <w:spacing w:after="0" w:line="240" w:lineRule="auto"/>
        <w:rPr>
          <w:rFonts w:cstheme="minorHAnsi"/>
        </w:rPr>
      </w:pPr>
    </w:p>
    <w:p w14:paraId="14136467" w14:textId="77777777" w:rsidR="00490DB4" w:rsidRPr="007D3E91" w:rsidRDefault="00490DB4" w:rsidP="00490DB4">
      <w:pPr>
        <w:pStyle w:val="CommentText"/>
        <w:spacing w:after="0" w:line="240" w:lineRule="auto"/>
        <w:rPr>
          <w:rFonts w:cstheme="minorHAnsi"/>
          <w:b/>
          <w:sz w:val="22"/>
          <w:shd w:val="pct15" w:color="auto" w:fill="FFFFFF"/>
        </w:rPr>
      </w:pPr>
      <w:bookmarkStart w:id="25" w:name="_Hlk112864783"/>
      <w:r w:rsidRPr="007D3E91">
        <w:rPr>
          <w:rFonts w:cstheme="minorHAnsi"/>
          <w:b/>
          <w:sz w:val="22"/>
          <w:shd w:val="pct15" w:color="auto" w:fill="FFFFFF"/>
        </w:rPr>
        <w:t xml:space="preserve">Unit </w:t>
      </w:r>
      <w:r>
        <w:rPr>
          <w:rFonts w:cstheme="minorHAnsi"/>
          <w:b/>
          <w:sz w:val="22"/>
          <w:shd w:val="pct15" w:color="auto" w:fill="FFFFFF"/>
        </w:rPr>
        <w:t>8 Mom, Can I Get a Cat?</w:t>
      </w:r>
    </w:p>
    <w:bookmarkEnd w:id="25"/>
    <w:p w14:paraId="6D774809" w14:textId="77777777" w:rsidR="00490DB4" w:rsidRPr="007D3E91" w:rsidRDefault="00490DB4" w:rsidP="000271CB">
      <w:pPr>
        <w:spacing w:after="0" w:line="240" w:lineRule="auto"/>
        <w:rPr>
          <w:rFonts w:cstheme="minorHAnsi"/>
        </w:rPr>
      </w:pPr>
    </w:p>
    <w:p w14:paraId="658D75F3" w14:textId="0431BBE8" w:rsidR="00E61CF6"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7</w:t>
      </w:r>
      <w:r w:rsidR="0071477E">
        <w:rPr>
          <w:rFonts w:cstheme="minorHAnsi"/>
          <w:b/>
        </w:rPr>
        <w:t>9</w:t>
      </w:r>
      <w:r w:rsidRPr="007D3E91">
        <w:rPr>
          <w:rFonts w:cstheme="minorHAnsi"/>
          <w:b/>
        </w:rPr>
        <w:t xml:space="preserve"> </w:t>
      </w:r>
    </w:p>
    <w:p w14:paraId="20792346" w14:textId="77777777" w:rsidR="00490DB4" w:rsidRDefault="00490DB4" w:rsidP="000271CB">
      <w:pPr>
        <w:spacing w:after="0" w:line="240" w:lineRule="auto"/>
      </w:pPr>
      <w:bookmarkStart w:id="26" w:name="_Hlk112864931"/>
      <w:r>
        <w:t xml:space="preserve">B: Hi, Mom! Guess what? My friend Eric got a new kitten. His parents gave it to him for his birthday present. </w:t>
      </w:r>
    </w:p>
    <w:p w14:paraId="70840BDF" w14:textId="77777777" w:rsidR="00490DB4" w:rsidRDefault="00490DB4" w:rsidP="000271CB">
      <w:pPr>
        <w:spacing w:after="0" w:line="240" w:lineRule="auto"/>
      </w:pPr>
      <w:r>
        <w:t xml:space="preserve">W: That’s nice of Eric’s parents. Having a cat can be a lot of fun, but it is also a lot of responsibility. </w:t>
      </w:r>
    </w:p>
    <w:p w14:paraId="64A0142E" w14:textId="77777777" w:rsidR="00490DB4" w:rsidRDefault="00490DB4" w:rsidP="000271CB">
      <w:pPr>
        <w:spacing w:after="0" w:line="240" w:lineRule="auto"/>
      </w:pPr>
      <w:r>
        <w:t xml:space="preserve">B: Mom, can I get a cat, too? I’ll take it with me wherever I go, and I’ll let all my friends play with it. </w:t>
      </w:r>
    </w:p>
    <w:p w14:paraId="7FCFA088" w14:textId="77777777" w:rsidR="00490DB4" w:rsidRDefault="00490DB4" w:rsidP="000271CB">
      <w:pPr>
        <w:spacing w:after="0" w:line="240" w:lineRule="auto"/>
      </w:pPr>
      <w:r>
        <w:t xml:space="preserve">W: Roy, cats need to be cared for properly. They are not toys. They need food, water, exercise, a warm place to sleep, and love. </w:t>
      </w:r>
    </w:p>
    <w:p w14:paraId="6EA3C5D9" w14:textId="77777777" w:rsidR="00490DB4" w:rsidRDefault="00490DB4" w:rsidP="000271CB">
      <w:pPr>
        <w:spacing w:after="0" w:line="240" w:lineRule="auto"/>
      </w:pPr>
      <w:r>
        <w:t xml:space="preserve">B: I will give it all of those things, Mom. I promise I’ll take good care of it. I’ll feed it every day and clean the litter box every week. I’ll play with it and give it lots of toys. We’ll be best friends. </w:t>
      </w:r>
    </w:p>
    <w:p w14:paraId="79E13C8A" w14:textId="77777777" w:rsidR="00490DB4" w:rsidRDefault="00490DB4" w:rsidP="000271CB">
      <w:pPr>
        <w:spacing w:after="0" w:line="240" w:lineRule="auto"/>
      </w:pPr>
      <w:r>
        <w:t xml:space="preserve">W: What about homework? You might get too busy with the cat and neglect your schoolwork. You know how important school is. </w:t>
      </w:r>
    </w:p>
    <w:p w14:paraId="3470B106" w14:textId="77777777" w:rsidR="00490DB4" w:rsidRDefault="00490DB4" w:rsidP="000271CB">
      <w:pPr>
        <w:spacing w:after="0" w:line="240" w:lineRule="auto"/>
      </w:pPr>
      <w:r>
        <w:t xml:space="preserve">B: I’ll still study, Mom. I already topped our quizzes last week. Can I please have a cat? </w:t>
      </w:r>
    </w:p>
    <w:p w14:paraId="70564B81" w14:textId="50DC7491" w:rsidR="0017043B" w:rsidRDefault="00490DB4" w:rsidP="000271CB">
      <w:pPr>
        <w:spacing w:after="0" w:line="240" w:lineRule="auto"/>
      </w:pPr>
      <w:r>
        <w:t>W: All right, as long as you keep your grades up and take good care of the cat. I’ll talk to your father about it.</w:t>
      </w:r>
    </w:p>
    <w:p w14:paraId="6F77EEC8" w14:textId="77777777" w:rsidR="00490DB4" w:rsidRPr="007D3E91" w:rsidRDefault="00490DB4" w:rsidP="000271CB">
      <w:pPr>
        <w:spacing w:after="0" w:line="240" w:lineRule="auto"/>
        <w:rPr>
          <w:rFonts w:cstheme="minorHAnsi"/>
        </w:rPr>
      </w:pPr>
      <w:bookmarkStart w:id="27" w:name="_Hlk112865062"/>
      <w:bookmarkEnd w:id="26"/>
    </w:p>
    <w:p w14:paraId="399B8B86" w14:textId="5C524F9A" w:rsidR="00936F7A" w:rsidRPr="007D3E91" w:rsidRDefault="00936F7A" w:rsidP="000271CB">
      <w:pPr>
        <w:spacing w:after="0" w:line="240" w:lineRule="auto"/>
        <w:rPr>
          <w:rFonts w:cstheme="minorHAnsi"/>
          <w:b/>
          <w:lang w:eastAsia="ko-KR"/>
        </w:rPr>
      </w:pPr>
      <w:r w:rsidRPr="007D3E91">
        <w:rPr>
          <w:rFonts w:cstheme="minorHAnsi"/>
          <w:b/>
        </w:rPr>
        <w:t xml:space="preserve">Track </w:t>
      </w:r>
      <w:r w:rsidR="0071477E">
        <w:rPr>
          <w:rFonts w:cstheme="minorHAnsi"/>
          <w:b/>
          <w:lang w:eastAsia="ko-KR"/>
        </w:rPr>
        <w:t>80</w:t>
      </w:r>
    </w:p>
    <w:p w14:paraId="0F57D0AF" w14:textId="77777777" w:rsidR="00490DB4" w:rsidRDefault="00490DB4" w:rsidP="000271CB">
      <w:pPr>
        <w:spacing w:after="0" w:line="240" w:lineRule="auto"/>
      </w:pPr>
      <w:r>
        <w:t xml:space="preserve">1. Why does Roy want a cat? </w:t>
      </w:r>
    </w:p>
    <w:p w14:paraId="5327A7C3" w14:textId="77777777" w:rsidR="00490DB4" w:rsidRDefault="00490DB4" w:rsidP="000271CB">
      <w:pPr>
        <w:spacing w:after="0" w:line="240" w:lineRule="auto"/>
      </w:pPr>
      <w:r>
        <w:t xml:space="preserve">2. Which of the following was NOT mentioned in the conversation? </w:t>
      </w:r>
    </w:p>
    <w:p w14:paraId="21B5805F" w14:textId="335BB344" w:rsidR="00752004" w:rsidRDefault="00490DB4" w:rsidP="000271CB">
      <w:pPr>
        <w:spacing w:after="0" w:line="240" w:lineRule="auto"/>
      </w:pPr>
      <w:r>
        <w:t>3. What did Roy promise to do?</w:t>
      </w:r>
    </w:p>
    <w:bookmarkEnd w:id="27"/>
    <w:p w14:paraId="5FF8FFDC" w14:textId="77777777" w:rsidR="00490DB4" w:rsidRPr="007D3E91" w:rsidRDefault="00490DB4" w:rsidP="000271CB">
      <w:pPr>
        <w:spacing w:after="0" w:line="240" w:lineRule="auto"/>
        <w:rPr>
          <w:rFonts w:cstheme="minorHAnsi"/>
        </w:rPr>
      </w:pPr>
    </w:p>
    <w:p w14:paraId="66013097" w14:textId="5AD449B8" w:rsidR="00936F7A" w:rsidRPr="007D3E91" w:rsidRDefault="00936F7A" w:rsidP="000271CB">
      <w:pPr>
        <w:spacing w:after="0" w:line="240" w:lineRule="auto"/>
        <w:rPr>
          <w:rFonts w:cstheme="minorHAnsi"/>
          <w:b/>
        </w:rPr>
      </w:pPr>
      <w:r w:rsidRPr="007D3E91">
        <w:rPr>
          <w:rFonts w:cstheme="minorHAnsi"/>
          <w:b/>
        </w:rPr>
        <w:t xml:space="preserve">Track </w:t>
      </w:r>
      <w:r w:rsidR="0071477E">
        <w:rPr>
          <w:rFonts w:cstheme="minorHAnsi"/>
          <w:b/>
          <w:lang w:eastAsia="ko-KR"/>
        </w:rPr>
        <w:t>81</w:t>
      </w:r>
      <w:r w:rsidRPr="007D3E91">
        <w:rPr>
          <w:rFonts w:cstheme="minorHAnsi"/>
          <w:b/>
        </w:rPr>
        <w:t xml:space="preserve"> </w:t>
      </w:r>
    </w:p>
    <w:p w14:paraId="258B7D31" w14:textId="77777777" w:rsidR="00490DB4" w:rsidRDefault="00490DB4" w:rsidP="000271CB">
      <w:pPr>
        <w:spacing w:after="0" w:line="240" w:lineRule="auto"/>
      </w:pPr>
      <w:r>
        <w:t xml:space="preserve">W: Good afternoon, John. How’s business today? I hope everything is going well. </w:t>
      </w:r>
    </w:p>
    <w:p w14:paraId="2927DBE8" w14:textId="77777777" w:rsidR="00490DB4" w:rsidRDefault="00490DB4" w:rsidP="000271CB">
      <w:pPr>
        <w:spacing w:after="0" w:line="240" w:lineRule="auto"/>
      </w:pPr>
      <w:r>
        <w:t xml:space="preserve">M: Thank you, Mrs. Emerson. It’s nice to see you. Business has been very good this week. Thanks for asking. What can I do for you today? </w:t>
      </w:r>
    </w:p>
    <w:p w14:paraId="2DFCD93F" w14:textId="77777777" w:rsidR="00490DB4" w:rsidRDefault="00490DB4" w:rsidP="000271CB">
      <w:pPr>
        <w:spacing w:after="0" w:line="240" w:lineRule="auto"/>
      </w:pPr>
      <w:r>
        <w:t xml:space="preserve">W: Well, I was looking at that beautiful rug in the corner. I really admire the workmanship of it. It looks as if it was made for a king. How much is it? </w:t>
      </w:r>
    </w:p>
    <w:p w14:paraId="6E668658" w14:textId="77777777" w:rsidR="00490DB4" w:rsidRDefault="00490DB4" w:rsidP="000271CB">
      <w:pPr>
        <w:spacing w:after="0" w:line="240" w:lineRule="auto"/>
      </w:pPr>
      <w:r>
        <w:t xml:space="preserve">M: It is priced at $550.00. I bought it a few months ago at an estate sale. It is handmade with sheep wool. You have a good eye for fine quality. </w:t>
      </w:r>
    </w:p>
    <w:p w14:paraId="2DD47300" w14:textId="77777777" w:rsidR="00474C4A" w:rsidRDefault="00490DB4" w:rsidP="000271CB">
      <w:pPr>
        <w:spacing w:after="0" w:line="240" w:lineRule="auto"/>
      </w:pPr>
      <w:r>
        <w:t xml:space="preserve">W: Yes, and it gets me into trouble sometimes. I always seem to like expensive pieces. Would you be willing to make a deal on the rug? You know I am a good customer of yours. </w:t>
      </w:r>
    </w:p>
    <w:p w14:paraId="7816B189" w14:textId="77777777" w:rsidR="00474C4A" w:rsidRDefault="00490DB4" w:rsidP="000271CB">
      <w:pPr>
        <w:spacing w:after="0" w:line="240" w:lineRule="auto"/>
      </w:pPr>
      <w:r>
        <w:t xml:space="preserve">M: All right, Mrs. Emerson. I’ll give you a five percent discount. How does that sound? </w:t>
      </w:r>
    </w:p>
    <w:p w14:paraId="06A68BB6" w14:textId="77777777" w:rsidR="00474C4A" w:rsidRDefault="00490DB4" w:rsidP="000271CB">
      <w:pPr>
        <w:spacing w:after="0" w:line="240" w:lineRule="auto"/>
      </w:pPr>
      <w:r>
        <w:t xml:space="preserve">W: I can see that there are some damaged spots on the rug. How about ten percent? It would look amazing in my living room. </w:t>
      </w:r>
    </w:p>
    <w:p w14:paraId="6699BEC8" w14:textId="19A5BF3F" w:rsidR="003A427B" w:rsidRDefault="00490DB4" w:rsidP="000271CB">
      <w:pPr>
        <w:spacing w:after="0" w:line="240" w:lineRule="auto"/>
      </w:pPr>
      <w:r>
        <w:t>M: OK, Mrs. Emerson. Since you’re such a good customer and we have been friends for quite a long time, I’ll give you a ten percent discount. Let me pack that up for you.</w:t>
      </w:r>
    </w:p>
    <w:p w14:paraId="34309189" w14:textId="77777777" w:rsidR="00490DB4" w:rsidRPr="007D3E91" w:rsidRDefault="00490DB4" w:rsidP="000271CB">
      <w:pPr>
        <w:spacing w:after="0" w:line="240" w:lineRule="auto"/>
        <w:rPr>
          <w:rFonts w:cstheme="minorHAnsi"/>
        </w:rPr>
      </w:pPr>
    </w:p>
    <w:p w14:paraId="2D8FCE0E" w14:textId="5EE431C9"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71477E">
        <w:rPr>
          <w:rFonts w:cstheme="minorHAnsi"/>
          <w:b/>
          <w:kern w:val="2"/>
          <w:lang w:eastAsia="ko-KR"/>
        </w:rPr>
        <w:t>82</w:t>
      </w:r>
    </w:p>
    <w:p w14:paraId="0B7CE297" w14:textId="15AE4741" w:rsidR="006F20E0" w:rsidRDefault="00474C4A" w:rsidP="000271CB">
      <w:pPr>
        <w:spacing w:after="0" w:line="240" w:lineRule="auto"/>
      </w:pPr>
      <w:r>
        <w:t>G: Hi, Mom! It’s me, Olivia. I just called to tell you that I’m at Ella’s house. I asked her to help me with my history project. She’s helping me make puppets for my World War I project. At first she said she wouldn’t be able to help me because her mom told her to clean the kitchen today. So, we made a deal. I told her that I would help her clean the kitchen if she helps me finish my project afterwards. We’re doing my project now, and I’m going to stay for dinner. I’ll be home by nine. Bye!</w:t>
      </w:r>
    </w:p>
    <w:p w14:paraId="59F048FA" w14:textId="722C79C8" w:rsidR="00474C4A" w:rsidRDefault="00474C4A" w:rsidP="000271CB">
      <w:pPr>
        <w:spacing w:after="0" w:line="240" w:lineRule="auto"/>
      </w:pPr>
    </w:p>
    <w:p w14:paraId="2F48DB21" w14:textId="190B4301" w:rsidR="00474C4A" w:rsidRDefault="00474C4A" w:rsidP="000271CB">
      <w:pPr>
        <w:spacing w:after="0" w:line="240" w:lineRule="auto"/>
      </w:pPr>
    </w:p>
    <w:p w14:paraId="601631D0" w14:textId="77777777" w:rsidR="00474C4A" w:rsidRPr="007D3E91" w:rsidRDefault="00474C4A" w:rsidP="000271CB">
      <w:pPr>
        <w:spacing w:after="0" w:line="240" w:lineRule="auto"/>
        <w:rPr>
          <w:rFonts w:cstheme="minorHAnsi"/>
        </w:rPr>
      </w:pPr>
    </w:p>
    <w:p w14:paraId="678EDC71" w14:textId="2DD9E1DB" w:rsidR="0071477E" w:rsidRDefault="0071477E" w:rsidP="000271CB">
      <w:pPr>
        <w:widowControl w:val="0"/>
        <w:wordWrap w:val="0"/>
        <w:autoSpaceDE w:val="0"/>
        <w:autoSpaceDN w:val="0"/>
        <w:spacing w:after="0" w:line="240" w:lineRule="auto"/>
        <w:rPr>
          <w:rFonts w:cstheme="minorHAnsi"/>
          <w:b/>
          <w:kern w:val="2"/>
          <w:lang w:eastAsia="ko-KR"/>
        </w:rPr>
      </w:pPr>
      <w:bookmarkStart w:id="28" w:name="_Hlk112865121"/>
      <w:r w:rsidRPr="007D3E91">
        <w:rPr>
          <w:rFonts w:cstheme="minorHAnsi"/>
          <w:b/>
          <w:kern w:val="2"/>
          <w:lang w:eastAsia="ko-KR"/>
        </w:rPr>
        <w:t xml:space="preserve">Track </w:t>
      </w:r>
      <w:r>
        <w:rPr>
          <w:rFonts w:cstheme="minorHAnsi"/>
          <w:b/>
          <w:kern w:val="2"/>
          <w:lang w:eastAsia="ko-KR"/>
        </w:rPr>
        <w:t>83</w:t>
      </w:r>
    </w:p>
    <w:p w14:paraId="77E11047" w14:textId="04C7244B" w:rsidR="0071477E" w:rsidRPr="0071477E" w:rsidRDefault="0071477E" w:rsidP="000271CB">
      <w:pPr>
        <w:widowControl w:val="0"/>
        <w:wordWrap w:val="0"/>
        <w:autoSpaceDE w:val="0"/>
        <w:autoSpaceDN w:val="0"/>
        <w:spacing w:after="0" w:line="240" w:lineRule="auto"/>
        <w:rPr>
          <w:rFonts w:cstheme="minorHAnsi"/>
          <w:bCs/>
          <w:kern w:val="2"/>
          <w:lang w:eastAsia="ko-KR"/>
        </w:rPr>
      </w:pPr>
      <w:r w:rsidRPr="0071477E">
        <w:rPr>
          <w:rFonts w:cstheme="minorHAnsi"/>
          <w:bCs/>
          <w:kern w:val="2"/>
          <w:lang w:eastAsia="ko-KR"/>
        </w:rPr>
        <w:t>G:</w:t>
      </w:r>
      <w:r w:rsidR="008F6A88">
        <w:rPr>
          <w:rFonts w:cstheme="minorHAnsi"/>
          <w:bCs/>
          <w:kern w:val="2"/>
          <w:lang w:eastAsia="ko-KR"/>
        </w:rPr>
        <w:t xml:space="preserve"> </w:t>
      </w:r>
      <w:r w:rsidR="008F6A88">
        <w:t>I want this shirt, but it’s so expensive. Can I get a discount?</w:t>
      </w:r>
    </w:p>
    <w:p w14:paraId="61CE0BC4" w14:textId="41E17490" w:rsidR="0071477E" w:rsidRPr="0071477E" w:rsidRDefault="0071477E" w:rsidP="000271CB">
      <w:pPr>
        <w:widowControl w:val="0"/>
        <w:wordWrap w:val="0"/>
        <w:autoSpaceDE w:val="0"/>
        <w:autoSpaceDN w:val="0"/>
        <w:spacing w:after="0" w:line="240" w:lineRule="auto"/>
        <w:rPr>
          <w:rFonts w:cstheme="minorHAnsi"/>
          <w:bCs/>
          <w:kern w:val="2"/>
          <w:lang w:eastAsia="ko-KR"/>
        </w:rPr>
      </w:pPr>
      <w:r w:rsidRPr="0071477E">
        <w:rPr>
          <w:rFonts w:cstheme="minorHAnsi" w:hint="eastAsia"/>
          <w:bCs/>
          <w:kern w:val="2"/>
          <w:lang w:eastAsia="ko-KR"/>
        </w:rPr>
        <w:t>W</w:t>
      </w:r>
      <w:r w:rsidRPr="0071477E">
        <w:rPr>
          <w:rFonts w:cstheme="minorHAnsi"/>
          <w:bCs/>
          <w:kern w:val="2"/>
          <w:lang w:eastAsia="ko-KR"/>
        </w:rPr>
        <w:t>:</w:t>
      </w:r>
      <w:r w:rsidR="008F6A88">
        <w:rPr>
          <w:rFonts w:cstheme="minorHAnsi"/>
          <w:bCs/>
          <w:kern w:val="2"/>
          <w:lang w:eastAsia="ko-KR"/>
        </w:rPr>
        <w:t xml:space="preserve"> </w:t>
      </w:r>
      <w:r w:rsidR="008F6A88">
        <w:t>I can give you a five percent discount.</w:t>
      </w:r>
    </w:p>
    <w:p w14:paraId="6F9141C0" w14:textId="0F97FCB9" w:rsidR="0071477E" w:rsidRPr="0071477E" w:rsidRDefault="0071477E" w:rsidP="000271CB">
      <w:pPr>
        <w:widowControl w:val="0"/>
        <w:wordWrap w:val="0"/>
        <w:autoSpaceDE w:val="0"/>
        <w:autoSpaceDN w:val="0"/>
        <w:spacing w:after="0" w:line="240" w:lineRule="auto"/>
        <w:rPr>
          <w:rFonts w:cstheme="minorHAnsi"/>
          <w:bCs/>
          <w:kern w:val="2"/>
          <w:lang w:eastAsia="ko-KR"/>
        </w:rPr>
      </w:pPr>
      <w:r w:rsidRPr="0071477E">
        <w:rPr>
          <w:rFonts w:cstheme="minorHAnsi"/>
          <w:bCs/>
          <w:kern w:val="2"/>
          <w:lang w:eastAsia="ko-KR"/>
        </w:rPr>
        <w:t>G:</w:t>
      </w:r>
      <w:r w:rsidR="008F6A88">
        <w:rPr>
          <w:rFonts w:cstheme="minorHAnsi"/>
          <w:bCs/>
          <w:kern w:val="2"/>
          <w:lang w:eastAsia="ko-KR"/>
        </w:rPr>
        <w:t xml:space="preserve"> </w:t>
      </w:r>
      <w:r w:rsidR="008F6A88">
        <w:t>How about ten percent? There’s a hole here.</w:t>
      </w:r>
    </w:p>
    <w:p w14:paraId="51AC8024" w14:textId="10A6A0EB" w:rsidR="0071477E" w:rsidRPr="0071477E" w:rsidRDefault="0071477E" w:rsidP="000271CB">
      <w:pPr>
        <w:widowControl w:val="0"/>
        <w:wordWrap w:val="0"/>
        <w:autoSpaceDE w:val="0"/>
        <w:autoSpaceDN w:val="0"/>
        <w:spacing w:after="0" w:line="240" w:lineRule="auto"/>
        <w:rPr>
          <w:rFonts w:cstheme="minorHAnsi"/>
          <w:bCs/>
          <w:kern w:val="2"/>
          <w:lang w:eastAsia="ko-KR"/>
        </w:rPr>
      </w:pPr>
      <w:r w:rsidRPr="0071477E">
        <w:rPr>
          <w:rFonts w:cstheme="minorHAnsi" w:hint="eastAsia"/>
          <w:bCs/>
          <w:kern w:val="2"/>
          <w:lang w:eastAsia="ko-KR"/>
        </w:rPr>
        <w:t>W</w:t>
      </w:r>
      <w:r w:rsidRPr="0071477E">
        <w:rPr>
          <w:rFonts w:cstheme="minorHAnsi"/>
          <w:bCs/>
          <w:kern w:val="2"/>
          <w:lang w:eastAsia="ko-KR"/>
        </w:rPr>
        <w:t>:</w:t>
      </w:r>
      <w:r w:rsidR="008F6A88">
        <w:rPr>
          <w:rFonts w:cstheme="minorHAnsi"/>
          <w:bCs/>
          <w:kern w:val="2"/>
          <w:lang w:eastAsia="ko-KR"/>
        </w:rPr>
        <w:t xml:space="preserve"> </w:t>
      </w:r>
      <w:r w:rsidR="008F6A88">
        <w:t>I can give you a seven percent discount. How does that sound?</w:t>
      </w:r>
    </w:p>
    <w:bookmarkEnd w:id="28"/>
    <w:p w14:paraId="4FBCB8AB" w14:textId="77777777" w:rsidR="0071477E" w:rsidRDefault="0071477E" w:rsidP="000271CB">
      <w:pPr>
        <w:widowControl w:val="0"/>
        <w:wordWrap w:val="0"/>
        <w:autoSpaceDE w:val="0"/>
        <w:autoSpaceDN w:val="0"/>
        <w:spacing w:after="0" w:line="240" w:lineRule="auto"/>
        <w:rPr>
          <w:rFonts w:cstheme="minorHAnsi"/>
          <w:b/>
          <w:kern w:val="2"/>
          <w:lang w:eastAsia="ko-KR"/>
        </w:rPr>
      </w:pPr>
    </w:p>
    <w:p w14:paraId="2F9505AB" w14:textId="18DADBC6"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8F6A88">
        <w:rPr>
          <w:rFonts w:cstheme="minorHAnsi"/>
          <w:b/>
          <w:kern w:val="2"/>
          <w:lang w:eastAsia="ko-KR"/>
        </w:rPr>
        <w:t>84</w:t>
      </w:r>
    </w:p>
    <w:p w14:paraId="6F4C104F" w14:textId="77777777" w:rsidR="00CD3FC4" w:rsidRDefault="00CD3FC4" w:rsidP="000271CB">
      <w:pPr>
        <w:spacing w:after="0" w:line="240" w:lineRule="auto"/>
        <w:ind w:left="720" w:hanging="720"/>
      </w:pPr>
      <w:r>
        <w:t xml:space="preserve">1. (a) Can you say hello to him, please? </w:t>
      </w:r>
    </w:p>
    <w:p w14:paraId="1BD57103" w14:textId="77777777" w:rsidR="00CD3FC4" w:rsidRDefault="00CD3FC4" w:rsidP="000271CB">
      <w:pPr>
        <w:spacing w:after="0" w:line="240" w:lineRule="auto"/>
        <w:ind w:left="720" w:hanging="720"/>
      </w:pPr>
      <w:r>
        <w:t xml:space="preserve">(b) Can you pass me that gift, please? </w:t>
      </w:r>
    </w:p>
    <w:p w14:paraId="229E1BAF" w14:textId="77777777" w:rsidR="00CD3FC4" w:rsidRDefault="00CD3FC4" w:rsidP="000271CB">
      <w:pPr>
        <w:spacing w:after="0" w:line="240" w:lineRule="auto"/>
        <w:ind w:left="720" w:hanging="720"/>
      </w:pPr>
      <w:r>
        <w:t xml:space="preserve">(c) Can you see what she is wearing? </w:t>
      </w:r>
    </w:p>
    <w:p w14:paraId="4E58DA8A" w14:textId="77777777" w:rsidR="00CD3FC4" w:rsidRDefault="00CD3FC4" w:rsidP="000271CB">
      <w:pPr>
        <w:spacing w:after="0" w:line="240" w:lineRule="auto"/>
        <w:ind w:left="720" w:hanging="720"/>
      </w:pPr>
      <w:r>
        <w:t xml:space="preserve">(d) Can you open that bag, please? </w:t>
      </w:r>
    </w:p>
    <w:p w14:paraId="322B021F" w14:textId="77777777" w:rsidR="00CD3FC4" w:rsidRDefault="00CD3FC4" w:rsidP="000271CB">
      <w:pPr>
        <w:spacing w:after="0" w:line="240" w:lineRule="auto"/>
        <w:ind w:left="720" w:hanging="720"/>
      </w:pPr>
    </w:p>
    <w:p w14:paraId="2C33C43B" w14:textId="77777777" w:rsidR="00CD3FC4" w:rsidRDefault="00CD3FC4" w:rsidP="000271CB">
      <w:pPr>
        <w:spacing w:after="0" w:line="240" w:lineRule="auto"/>
        <w:ind w:left="720" w:hanging="720"/>
      </w:pPr>
      <w:r>
        <w:t xml:space="preserve">2. (a) If you clean the garden, you can borrow the car. </w:t>
      </w:r>
    </w:p>
    <w:p w14:paraId="4F58C57A" w14:textId="77777777" w:rsidR="00CD3FC4" w:rsidRDefault="00CD3FC4" w:rsidP="000271CB">
      <w:pPr>
        <w:spacing w:after="0" w:line="240" w:lineRule="auto"/>
        <w:ind w:left="720" w:hanging="720"/>
      </w:pPr>
      <w:r>
        <w:t xml:space="preserve">(b) If you clean the bedroom, I’ll clean the garden. </w:t>
      </w:r>
    </w:p>
    <w:p w14:paraId="65C2DB5E" w14:textId="77777777" w:rsidR="00CD3FC4" w:rsidRDefault="00CD3FC4" w:rsidP="000271CB">
      <w:pPr>
        <w:spacing w:after="0" w:line="240" w:lineRule="auto"/>
        <w:ind w:left="720" w:hanging="720"/>
      </w:pPr>
      <w:r>
        <w:t xml:space="preserve">(c) If you clean the car, I’ll cook you dinner. </w:t>
      </w:r>
    </w:p>
    <w:p w14:paraId="6ABF1B7F" w14:textId="1B9CB470" w:rsidR="006F20E0" w:rsidRDefault="00CD3FC4" w:rsidP="000271CB">
      <w:pPr>
        <w:spacing w:after="0" w:line="240" w:lineRule="auto"/>
        <w:ind w:left="720" w:hanging="720"/>
      </w:pPr>
      <w:r>
        <w:t>(d) If you clean the table, I’ll clean the garden.</w:t>
      </w:r>
    </w:p>
    <w:p w14:paraId="4462C0A9" w14:textId="77777777" w:rsidR="00CD3FC4" w:rsidRPr="007D3E91" w:rsidRDefault="00CD3FC4" w:rsidP="000271CB">
      <w:pPr>
        <w:spacing w:after="0" w:line="240" w:lineRule="auto"/>
        <w:ind w:left="720" w:hanging="720"/>
        <w:rPr>
          <w:rFonts w:cstheme="minorHAnsi"/>
        </w:rPr>
      </w:pPr>
    </w:p>
    <w:p w14:paraId="7178BEF1" w14:textId="11A55921" w:rsidR="00936F7A" w:rsidRPr="004E6A74" w:rsidRDefault="007427E1" w:rsidP="000271CB">
      <w:pPr>
        <w:spacing w:after="0" w:line="240" w:lineRule="auto"/>
        <w:rPr>
          <w:rFonts w:cstheme="minorHAnsi"/>
          <w:lang w:eastAsia="ko-KR"/>
        </w:rPr>
      </w:pPr>
      <w:r w:rsidRPr="007D3E91">
        <w:rPr>
          <w:rFonts w:cstheme="minorHAnsi"/>
          <w:b/>
        </w:rPr>
        <w:t xml:space="preserve">Track </w:t>
      </w:r>
      <w:r w:rsidR="008F6A88">
        <w:rPr>
          <w:rFonts w:cstheme="minorHAnsi"/>
          <w:b/>
        </w:rPr>
        <w:t>85</w:t>
      </w:r>
    </w:p>
    <w:p w14:paraId="730AB8F3" w14:textId="77777777" w:rsidR="005476F5" w:rsidRDefault="005476F5" w:rsidP="000271CB">
      <w:pPr>
        <w:spacing w:after="0" w:line="240" w:lineRule="auto"/>
      </w:pPr>
      <w:r>
        <w:t xml:space="preserve">3. If I buy three of these, can you give me another one for free? </w:t>
      </w:r>
    </w:p>
    <w:p w14:paraId="75A16C8D" w14:textId="75C0730D" w:rsidR="004E6A74" w:rsidRDefault="005476F5" w:rsidP="000271CB">
      <w:pPr>
        <w:spacing w:after="0" w:line="240" w:lineRule="auto"/>
      </w:pPr>
      <w:r>
        <w:t>4. If I help you with that, will you drive me to the store?</w:t>
      </w:r>
    </w:p>
    <w:p w14:paraId="07377642" w14:textId="77777777" w:rsidR="005476F5" w:rsidRPr="007D3E91" w:rsidRDefault="005476F5" w:rsidP="000271CB">
      <w:pPr>
        <w:spacing w:after="0" w:line="240" w:lineRule="auto"/>
        <w:rPr>
          <w:rFonts w:cstheme="minorHAnsi"/>
        </w:rPr>
      </w:pPr>
    </w:p>
    <w:p w14:paraId="07E2FFEB" w14:textId="05C46DCA" w:rsidR="00936F7A" w:rsidRPr="007D3E91" w:rsidRDefault="007427E1" w:rsidP="000271CB">
      <w:pPr>
        <w:spacing w:after="0" w:line="240" w:lineRule="auto"/>
        <w:rPr>
          <w:rFonts w:cstheme="minorHAnsi"/>
          <w:b/>
          <w:lang w:eastAsia="ko-KR"/>
        </w:rPr>
      </w:pPr>
      <w:bookmarkStart w:id="29" w:name="_Hlk112865245"/>
      <w:r w:rsidRPr="007D3E91">
        <w:rPr>
          <w:rFonts w:cstheme="minorHAnsi"/>
          <w:b/>
        </w:rPr>
        <w:t xml:space="preserve">Track </w:t>
      </w:r>
      <w:r w:rsidR="008F6A88">
        <w:rPr>
          <w:rFonts w:cstheme="minorHAnsi"/>
          <w:b/>
        </w:rPr>
        <w:t>86</w:t>
      </w:r>
    </w:p>
    <w:p w14:paraId="0588E495" w14:textId="77777777" w:rsidR="00AB2188" w:rsidRPr="00AB2188" w:rsidRDefault="00AB2188" w:rsidP="000271CB">
      <w:pPr>
        <w:spacing w:after="0" w:line="240" w:lineRule="auto"/>
        <w:rPr>
          <w:b/>
          <w:bCs/>
        </w:rPr>
      </w:pPr>
      <w:r w:rsidRPr="00AB2188">
        <w:rPr>
          <w:b/>
          <w:bCs/>
        </w:rPr>
        <w:t xml:space="preserve">Questions 5 and 6 refer to the following dialogue. </w:t>
      </w:r>
    </w:p>
    <w:p w14:paraId="2C88F412" w14:textId="77777777" w:rsidR="00AB2188" w:rsidRDefault="00AB2188" w:rsidP="000271CB">
      <w:pPr>
        <w:spacing w:after="0" w:line="240" w:lineRule="auto"/>
      </w:pPr>
      <w:r>
        <w:t xml:space="preserve">B: Hey, Lila. Would you like to buy this notebook? It’s only $1.50, and it’s made from recycled paper. Buying notebooks made of recycled paper helps save the environment. </w:t>
      </w:r>
    </w:p>
    <w:p w14:paraId="5D37D64A" w14:textId="77777777" w:rsidR="00AB2188" w:rsidRDefault="00AB2188" w:rsidP="000271CB">
      <w:pPr>
        <w:spacing w:after="0" w:line="240" w:lineRule="auto"/>
      </w:pPr>
      <w:r>
        <w:t xml:space="preserve">G: Oh, I would like to, but I don’t have enough money right now. Can I have it for $1.20 instead? I really want to help save the planet, but that’s all the money I have. </w:t>
      </w:r>
    </w:p>
    <w:p w14:paraId="16D963A7" w14:textId="77777777" w:rsidR="00AB2188" w:rsidRDefault="00AB2188" w:rsidP="000271CB">
      <w:pPr>
        <w:spacing w:after="0" w:line="240" w:lineRule="auto"/>
      </w:pPr>
      <w:r>
        <w:t xml:space="preserve">B: All right, Lila. Here you go. Enjoy using your notebook. </w:t>
      </w:r>
    </w:p>
    <w:p w14:paraId="613EFB09" w14:textId="77777777" w:rsidR="00AB2188" w:rsidRDefault="00AB2188" w:rsidP="000271CB">
      <w:pPr>
        <w:spacing w:after="0" w:line="240" w:lineRule="auto"/>
      </w:pPr>
    </w:p>
    <w:p w14:paraId="2EA6A322" w14:textId="77777777" w:rsidR="00AB2188" w:rsidRDefault="00AB2188" w:rsidP="000271CB">
      <w:pPr>
        <w:spacing w:after="0" w:line="240" w:lineRule="auto"/>
      </w:pPr>
      <w:r>
        <w:t xml:space="preserve">5. What is Mark selling to Lila? </w:t>
      </w:r>
    </w:p>
    <w:p w14:paraId="71669AB9" w14:textId="48318420" w:rsidR="004E6A74" w:rsidRDefault="00AB2188" w:rsidP="000271CB">
      <w:pPr>
        <w:spacing w:after="0" w:line="240" w:lineRule="auto"/>
      </w:pPr>
      <w:r>
        <w:t>6. How much money did Lila save?</w:t>
      </w:r>
    </w:p>
    <w:bookmarkEnd w:id="29"/>
    <w:p w14:paraId="5FDA05C1" w14:textId="49CD0B38" w:rsidR="00AB2188" w:rsidRDefault="00AB2188" w:rsidP="000271CB">
      <w:pPr>
        <w:spacing w:after="0" w:line="240" w:lineRule="auto"/>
        <w:rPr>
          <w:b/>
          <w:bCs/>
        </w:rPr>
      </w:pPr>
    </w:p>
    <w:p w14:paraId="34125F61" w14:textId="77777777" w:rsidR="00AB2188" w:rsidRPr="00AB2188" w:rsidRDefault="00AB2188" w:rsidP="000271CB">
      <w:pPr>
        <w:spacing w:after="0" w:line="240" w:lineRule="auto"/>
        <w:rPr>
          <w:b/>
          <w:bCs/>
        </w:rPr>
      </w:pPr>
      <w:bookmarkStart w:id="30" w:name="_Hlk112865209"/>
      <w:r w:rsidRPr="00AB2188">
        <w:rPr>
          <w:b/>
          <w:bCs/>
        </w:rPr>
        <w:t xml:space="preserve">Questions 7 and 8 refer to the following dialogue. </w:t>
      </w:r>
    </w:p>
    <w:p w14:paraId="55A97CF1" w14:textId="77777777" w:rsidR="00AB2188" w:rsidRDefault="00AB2188" w:rsidP="000271CB">
      <w:pPr>
        <w:spacing w:after="0" w:line="240" w:lineRule="auto"/>
      </w:pPr>
      <w:r>
        <w:t xml:space="preserve">G: Dad, can I ask you something? </w:t>
      </w:r>
    </w:p>
    <w:p w14:paraId="26A9AAF3" w14:textId="77777777" w:rsidR="00AB2188" w:rsidRDefault="00AB2188" w:rsidP="000271CB">
      <w:pPr>
        <w:spacing w:after="0" w:line="240" w:lineRule="auto"/>
      </w:pPr>
      <w:r>
        <w:t xml:space="preserve">M: Sure. What is it, Jean? </w:t>
      </w:r>
    </w:p>
    <w:p w14:paraId="3F60033A" w14:textId="0C79A695" w:rsidR="00AB2188" w:rsidRDefault="00AB2188" w:rsidP="000271CB">
      <w:pPr>
        <w:spacing w:after="0" w:line="240" w:lineRule="auto"/>
      </w:pPr>
      <w:r>
        <w:t>G: My friend Millie is going to spend the day at her</w:t>
      </w:r>
      <w:r w:rsidR="00741FF0">
        <w:t xml:space="preserve"> parent’s </w:t>
      </w:r>
      <w:r>
        <w:t xml:space="preserve">place in the city. She invited me to go with her. She is leaving early and will be back by seven p.m. Can I go with her? I already finished my homework, and I don’t have any exams to study for. Please? </w:t>
      </w:r>
    </w:p>
    <w:p w14:paraId="054382E4" w14:textId="77777777" w:rsidR="00AB2188" w:rsidRDefault="00AB2188" w:rsidP="000271CB">
      <w:pPr>
        <w:spacing w:after="0" w:line="240" w:lineRule="auto"/>
      </w:pPr>
      <w:r>
        <w:t xml:space="preserve">M: All right. Just leave me a phone number and address. Have a great time! Don’t spend too much money shopping! </w:t>
      </w:r>
    </w:p>
    <w:p w14:paraId="66B23E25" w14:textId="77777777" w:rsidR="00AB2188" w:rsidRDefault="00AB2188" w:rsidP="000271CB">
      <w:pPr>
        <w:spacing w:after="0" w:line="240" w:lineRule="auto"/>
      </w:pPr>
    </w:p>
    <w:p w14:paraId="29EF9EA3" w14:textId="77777777" w:rsidR="00AB2188" w:rsidRDefault="00AB2188" w:rsidP="000271CB">
      <w:pPr>
        <w:spacing w:after="0" w:line="240" w:lineRule="auto"/>
      </w:pPr>
      <w:r>
        <w:t xml:space="preserve">7. What are the speakers talking about? </w:t>
      </w:r>
    </w:p>
    <w:p w14:paraId="5A344234" w14:textId="628ECF5F" w:rsidR="00AB2188" w:rsidRDefault="00AB2188" w:rsidP="000271CB">
      <w:pPr>
        <w:spacing w:after="0" w:line="240" w:lineRule="auto"/>
      </w:pPr>
      <w:r>
        <w:t>8. Who is going to the city tomorrow?</w:t>
      </w:r>
    </w:p>
    <w:bookmarkEnd w:id="30"/>
    <w:p w14:paraId="1BB65903" w14:textId="3D819857" w:rsidR="008F6A88" w:rsidRDefault="008F6A88" w:rsidP="000271CB">
      <w:pPr>
        <w:spacing w:after="0" w:line="240" w:lineRule="auto"/>
      </w:pPr>
    </w:p>
    <w:p w14:paraId="2FBE09B0" w14:textId="288674BD" w:rsidR="008F6A88" w:rsidRDefault="008F6A88" w:rsidP="000271CB">
      <w:pPr>
        <w:spacing w:after="0" w:line="240" w:lineRule="auto"/>
      </w:pPr>
    </w:p>
    <w:p w14:paraId="49393B4B" w14:textId="77777777" w:rsidR="008F6A88" w:rsidRDefault="008F6A88" w:rsidP="000271CB">
      <w:pPr>
        <w:spacing w:after="0" w:line="240" w:lineRule="auto"/>
        <w:rPr>
          <w:b/>
          <w:bCs/>
        </w:rPr>
      </w:pPr>
    </w:p>
    <w:p w14:paraId="132C0B71" w14:textId="77777777" w:rsidR="00AB2188" w:rsidRDefault="00AB2188" w:rsidP="000271CB">
      <w:pPr>
        <w:spacing w:after="0" w:line="240" w:lineRule="auto"/>
        <w:rPr>
          <w:b/>
          <w:bCs/>
        </w:rPr>
      </w:pPr>
    </w:p>
    <w:p w14:paraId="545674DD" w14:textId="32F7AC03" w:rsidR="00936F7A" w:rsidRPr="007D3E91" w:rsidRDefault="007427E1" w:rsidP="000271CB">
      <w:pPr>
        <w:spacing w:after="0" w:line="240" w:lineRule="auto"/>
        <w:rPr>
          <w:rFonts w:cstheme="minorHAnsi"/>
          <w:b/>
          <w:lang w:eastAsia="ko-KR"/>
        </w:rPr>
      </w:pPr>
      <w:bookmarkStart w:id="31" w:name="_Hlk113371096"/>
      <w:r w:rsidRPr="007D3E91">
        <w:rPr>
          <w:rFonts w:cstheme="minorHAnsi"/>
          <w:b/>
        </w:rPr>
        <w:t xml:space="preserve">Track </w:t>
      </w:r>
      <w:r w:rsidR="008F6A88">
        <w:rPr>
          <w:rFonts w:cstheme="minorHAnsi"/>
          <w:b/>
        </w:rPr>
        <w:t>87</w:t>
      </w:r>
    </w:p>
    <w:p w14:paraId="79CED88D" w14:textId="77777777" w:rsidR="00AB2188" w:rsidRPr="00AB2188" w:rsidRDefault="00AB2188" w:rsidP="000271CB">
      <w:pPr>
        <w:spacing w:after="0" w:line="240" w:lineRule="auto"/>
        <w:rPr>
          <w:b/>
          <w:bCs/>
        </w:rPr>
      </w:pPr>
      <w:r w:rsidRPr="00AB2188">
        <w:rPr>
          <w:b/>
          <w:bCs/>
        </w:rPr>
        <w:t xml:space="preserve">Questions 9 and 10 refer to the following talk. </w:t>
      </w:r>
    </w:p>
    <w:p w14:paraId="07AD8355" w14:textId="3BC44C62" w:rsidR="00AB2188" w:rsidRDefault="00AB2188" w:rsidP="000271CB">
      <w:pPr>
        <w:spacing w:after="0" w:line="240" w:lineRule="auto"/>
      </w:pPr>
      <w:r>
        <w:t xml:space="preserve">B: Yesterday, I went to the market with my mother. At the butcher’s counter, my mom got some steaks. My mom asked how much the meat was, and the butcher said it was four dollars. She asked the butcher for a discount because she is a regular customer of his. The butcher thought about it for a minute and then agreed and gave my mom the discount. My mom was happy, and so was I because I got to buy an ice cream cone with the dollar that my mom saved on the meat! </w:t>
      </w:r>
    </w:p>
    <w:bookmarkEnd w:id="31"/>
    <w:p w14:paraId="17BFE1AC" w14:textId="77777777" w:rsidR="00AB2188" w:rsidRDefault="00AB2188" w:rsidP="000271CB">
      <w:pPr>
        <w:spacing w:after="0" w:line="240" w:lineRule="auto"/>
      </w:pPr>
    </w:p>
    <w:p w14:paraId="09494094" w14:textId="37414DF7" w:rsidR="001550A6" w:rsidRDefault="00AB2188" w:rsidP="000271CB">
      <w:pPr>
        <w:spacing w:after="0" w:line="240" w:lineRule="auto"/>
      </w:pPr>
      <w:r>
        <w:t>9. How much did the meat cost originally?</w:t>
      </w:r>
    </w:p>
    <w:p w14:paraId="5F58C556" w14:textId="61B1B5D2" w:rsidR="00AB2188" w:rsidRDefault="00AB2188" w:rsidP="000271CB">
      <w:pPr>
        <w:spacing w:after="0" w:line="240" w:lineRule="auto"/>
      </w:pPr>
      <w:r>
        <w:t>10. Why did the man sell the meat at a lower price?</w:t>
      </w:r>
    </w:p>
    <w:p w14:paraId="79992629" w14:textId="0359E0D2" w:rsidR="00AB2188" w:rsidRDefault="00AB2188" w:rsidP="000271CB">
      <w:pPr>
        <w:spacing w:after="0" w:line="240" w:lineRule="auto"/>
      </w:pPr>
    </w:p>
    <w:p w14:paraId="10F2096A" w14:textId="77777777" w:rsidR="00AB2188" w:rsidRPr="00AB2188" w:rsidRDefault="00AB2188" w:rsidP="000271CB">
      <w:pPr>
        <w:spacing w:after="0" w:line="240" w:lineRule="auto"/>
        <w:rPr>
          <w:b/>
          <w:bCs/>
        </w:rPr>
      </w:pPr>
      <w:r w:rsidRPr="00AB2188">
        <w:rPr>
          <w:b/>
          <w:bCs/>
        </w:rPr>
        <w:t xml:space="preserve">Questions 11 and 12 refer to the following talk. </w:t>
      </w:r>
    </w:p>
    <w:p w14:paraId="66AEBABF" w14:textId="77777777" w:rsidR="00AB2188" w:rsidRDefault="00AB2188" w:rsidP="000271CB">
      <w:pPr>
        <w:spacing w:after="0" w:line="240" w:lineRule="auto"/>
      </w:pPr>
      <w:r>
        <w:t xml:space="preserve">G: Hi, Mom! I bought a new shirt and a pair of jeans today. Look, aren’t they great? I was only going to buy jeans today, but I saw this shirt, and I wanted it immediately! I didn’t have enough money, so I talked to the salesperson. I convinced her to sell it to me at a lower price since I already bought jeans from her. I’m so excited to wear these to school tomorrow! </w:t>
      </w:r>
    </w:p>
    <w:p w14:paraId="06D213E8" w14:textId="77777777" w:rsidR="00AB2188" w:rsidRDefault="00AB2188" w:rsidP="000271CB">
      <w:pPr>
        <w:spacing w:after="0" w:line="240" w:lineRule="auto"/>
      </w:pPr>
    </w:p>
    <w:p w14:paraId="29E1496E" w14:textId="77777777" w:rsidR="00AB2188" w:rsidRDefault="00AB2188" w:rsidP="000271CB">
      <w:pPr>
        <w:spacing w:after="0" w:line="240" w:lineRule="auto"/>
      </w:pPr>
      <w:r>
        <w:t xml:space="preserve">11. What was the speaker shopping for before she bought the shirt? </w:t>
      </w:r>
    </w:p>
    <w:p w14:paraId="2A127763" w14:textId="445271B7" w:rsidR="00AB2188" w:rsidRDefault="00AB2188" w:rsidP="000271CB">
      <w:pPr>
        <w:spacing w:after="0" w:line="240" w:lineRule="auto"/>
      </w:pPr>
      <w:r>
        <w:t>12. Where is the speaker going to wear her new clothes?</w:t>
      </w:r>
    </w:p>
    <w:p w14:paraId="248521DE" w14:textId="77777777" w:rsidR="001550A6" w:rsidRPr="007D3E91" w:rsidRDefault="001550A6" w:rsidP="000271CB">
      <w:pPr>
        <w:spacing w:after="0" w:line="240" w:lineRule="auto"/>
        <w:rPr>
          <w:rFonts w:cstheme="minorHAnsi"/>
        </w:rPr>
      </w:pPr>
    </w:p>
    <w:p w14:paraId="6D090C03" w14:textId="4BEC3251"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8</w:t>
      </w:r>
      <w:r w:rsidR="008F6A88">
        <w:rPr>
          <w:rFonts w:cstheme="minorHAnsi"/>
          <w:b/>
        </w:rPr>
        <w:t>8</w:t>
      </w:r>
    </w:p>
    <w:p w14:paraId="3574C7C5" w14:textId="77777777" w:rsidR="00AB2188" w:rsidRPr="00A414F5" w:rsidRDefault="00AB2188" w:rsidP="000271CB">
      <w:pPr>
        <w:spacing w:after="0" w:line="240" w:lineRule="auto"/>
        <w:rPr>
          <w:b/>
          <w:bCs/>
        </w:rPr>
      </w:pPr>
      <w:r w:rsidRPr="00A414F5">
        <w:rPr>
          <w:b/>
          <w:bCs/>
        </w:rPr>
        <w:t xml:space="preserve">Questions 13 through 15 refer to the following dialogue. </w:t>
      </w:r>
    </w:p>
    <w:p w14:paraId="6C4768AD" w14:textId="77777777" w:rsidR="00AB2188" w:rsidRDefault="00AB2188" w:rsidP="000271CB">
      <w:pPr>
        <w:spacing w:after="0" w:line="240" w:lineRule="auto"/>
      </w:pPr>
      <w:r>
        <w:t xml:space="preserve">G: Alan, can you tutor me in math? I’m having a hard time with it. I almost failed my quiz last week. </w:t>
      </w:r>
    </w:p>
    <w:p w14:paraId="0F73B0ED" w14:textId="77777777" w:rsidR="00AB2188" w:rsidRDefault="00AB2188" w:rsidP="000271CB">
      <w:pPr>
        <w:spacing w:after="0" w:line="240" w:lineRule="auto"/>
      </w:pPr>
      <w:r>
        <w:t xml:space="preserve">B: I’m sorry, Michelle. I’m busy doing college applications. Why don’t you ask Dad to help you? </w:t>
      </w:r>
    </w:p>
    <w:p w14:paraId="001A129F" w14:textId="77777777" w:rsidR="00AB2188" w:rsidRDefault="00AB2188" w:rsidP="000271CB">
      <w:pPr>
        <w:spacing w:after="0" w:line="240" w:lineRule="auto"/>
      </w:pPr>
      <w:r>
        <w:t xml:space="preserve">G: Dad’s busy, too. I already asked him for help. </w:t>
      </w:r>
    </w:p>
    <w:p w14:paraId="223324D9" w14:textId="77777777" w:rsidR="00AB2188" w:rsidRDefault="00AB2188" w:rsidP="000271CB">
      <w:pPr>
        <w:spacing w:after="0" w:line="240" w:lineRule="auto"/>
      </w:pPr>
      <w:r>
        <w:t xml:space="preserve">B: Look, I have a long list of things to do. Plus, I have to finish my applications within the next two weeks. G: If you help me, I’ll do all your chores for the next two weeks. If I do well in my next math exam, I’ll even take you out for supper at your favorite restaurant. Do we have a deal? </w:t>
      </w:r>
    </w:p>
    <w:p w14:paraId="2C1A48A8" w14:textId="77777777" w:rsidR="00AB2188" w:rsidRDefault="00AB2188" w:rsidP="000271CB">
      <w:pPr>
        <w:spacing w:after="0" w:line="240" w:lineRule="auto"/>
      </w:pPr>
      <w:r>
        <w:t xml:space="preserve">B: It’s very tempting. Oh, all right. </w:t>
      </w:r>
    </w:p>
    <w:p w14:paraId="5C3B67CA" w14:textId="77777777" w:rsidR="00AB2188" w:rsidRDefault="00AB2188" w:rsidP="000271CB">
      <w:pPr>
        <w:spacing w:after="0" w:line="240" w:lineRule="auto"/>
      </w:pPr>
      <w:r>
        <w:t xml:space="preserve">G: Thanks, Alan! I really appreciate it. </w:t>
      </w:r>
    </w:p>
    <w:p w14:paraId="5120CB8F" w14:textId="77777777" w:rsidR="00B24176" w:rsidRDefault="00AB2188" w:rsidP="000271CB">
      <w:pPr>
        <w:spacing w:after="0" w:line="240" w:lineRule="auto"/>
      </w:pPr>
      <w:r>
        <w:t xml:space="preserve">B: You’re welcome. </w:t>
      </w:r>
    </w:p>
    <w:p w14:paraId="6A966740" w14:textId="77777777" w:rsidR="00B24176" w:rsidRDefault="00B24176" w:rsidP="000271CB">
      <w:pPr>
        <w:spacing w:after="0" w:line="240" w:lineRule="auto"/>
      </w:pPr>
    </w:p>
    <w:p w14:paraId="2EE520CB" w14:textId="2703FB69" w:rsidR="00AB2188" w:rsidRDefault="00AB2188" w:rsidP="000271CB">
      <w:pPr>
        <w:spacing w:after="0" w:line="240" w:lineRule="auto"/>
      </w:pPr>
      <w:r>
        <w:t xml:space="preserve">13. What is Michelle’s problem? </w:t>
      </w:r>
    </w:p>
    <w:p w14:paraId="3EDF1157" w14:textId="77777777" w:rsidR="00AB2188" w:rsidRDefault="00AB2188" w:rsidP="000271CB">
      <w:pPr>
        <w:spacing w:after="0" w:line="240" w:lineRule="auto"/>
      </w:pPr>
      <w:r>
        <w:t xml:space="preserve">14. What is the relationship between the speakers? </w:t>
      </w:r>
    </w:p>
    <w:p w14:paraId="2EE882A7" w14:textId="2727D9E6" w:rsidR="002C75A4" w:rsidRDefault="00AB2188" w:rsidP="000271CB">
      <w:pPr>
        <w:spacing w:after="0" w:line="240" w:lineRule="auto"/>
      </w:pPr>
      <w:r>
        <w:t>15. What was the agreement between the two speakers?</w:t>
      </w:r>
    </w:p>
    <w:p w14:paraId="11884074" w14:textId="331D6042" w:rsidR="002C75A4" w:rsidRDefault="002C75A4" w:rsidP="000271CB">
      <w:pPr>
        <w:spacing w:after="0" w:line="240" w:lineRule="auto"/>
      </w:pPr>
    </w:p>
    <w:p w14:paraId="09028DB6" w14:textId="42032867" w:rsidR="002C75A4" w:rsidRDefault="002C75A4" w:rsidP="000271CB">
      <w:pPr>
        <w:spacing w:after="0" w:line="240" w:lineRule="auto"/>
      </w:pPr>
    </w:p>
    <w:p w14:paraId="0E31D47B" w14:textId="28B13D17" w:rsidR="002C75A4" w:rsidRDefault="002C75A4" w:rsidP="000271CB">
      <w:pPr>
        <w:spacing w:after="0" w:line="240" w:lineRule="auto"/>
      </w:pPr>
    </w:p>
    <w:p w14:paraId="32815CFE" w14:textId="27D95A9C" w:rsidR="002C75A4" w:rsidRDefault="002C75A4" w:rsidP="000271CB">
      <w:pPr>
        <w:spacing w:after="0" w:line="240" w:lineRule="auto"/>
      </w:pPr>
    </w:p>
    <w:p w14:paraId="5875E072" w14:textId="3D306415" w:rsidR="002C75A4" w:rsidRDefault="002C75A4" w:rsidP="000271CB">
      <w:pPr>
        <w:spacing w:after="0" w:line="240" w:lineRule="auto"/>
      </w:pPr>
    </w:p>
    <w:p w14:paraId="047C5E56" w14:textId="323BC184" w:rsidR="002C75A4" w:rsidRDefault="002C75A4" w:rsidP="000271CB">
      <w:pPr>
        <w:spacing w:after="0" w:line="240" w:lineRule="auto"/>
      </w:pPr>
    </w:p>
    <w:p w14:paraId="397BA83D" w14:textId="0EA906B5" w:rsidR="002C75A4" w:rsidRDefault="002C75A4" w:rsidP="000271CB">
      <w:pPr>
        <w:spacing w:after="0" w:line="240" w:lineRule="auto"/>
      </w:pPr>
    </w:p>
    <w:p w14:paraId="057307E7" w14:textId="2902DA99" w:rsidR="00AB2188" w:rsidRDefault="00AB2188" w:rsidP="000271CB">
      <w:pPr>
        <w:spacing w:after="0" w:line="240" w:lineRule="auto"/>
      </w:pPr>
    </w:p>
    <w:p w14:paraId="6D88E377" w14:textId="378B3BCD" w:rsidR="00AB2188" w:rsidRDefault="00AB2188" w:rsidP="000271CB">
      <w:pPr>
        <w:spacing w:after="0" w:line="240" w:lineRule="auto"/>
      </w:pPr>
    </w:p>
    <w:p w14:paraId="7381ECC7" w14:textId="5A658F2B" w:rsidR="00AB2188" w:rsidRDefault="00AB2188" w:rsidP="000271CB">
      <w:pPr>
        <w:spacing w:after="0" w:line="240" w:lineRule="auto"/>
      </w:pPr>
    </w:p>
    <w:p w14:paraId="6E451577" w14:textId="6B557768" w:rsidR="002C75A4" w:rsidRDefault="002C75A4" w:rsidP="000271CB">
      <w:pPr>
        <w:spacing w:after="0" w:line="240" w:lineRule="auto"/>
      </w:pPr>
    </w:p>
    <w:p w14:paraId="48524158" w14:textId="5E403B58" w:rsidR="00E64E01" w:rsidRPr="007D3E91" w:rsidRDefault="00E64E01" w:rsidP="00E64E01">
      <w:pPr>
        <w:pStyle w:val="CommentText"/>
        <w:spacing w:after="0" w:line="240" w:lineRule="auto"/>
        <w:rPr>
          <w:rFonts w:cstheme="minorHAnsi"/>
          <w:b/>
          <w:sz w:val="22"/>
          <w:shd w:val="pct15" w:color="auto" w:fill="FFFFFF"/>
        </w:rPr>
      </w:pPr>
      <w:bookmarkStart w:id="32" w:name="_Hlk112865336"/>
      <w:r w:rsidRPr="007D3E91">
        <w:rPr>
          <w:rFonts w:cstheme="minorHAnsi"/>
          <w:b/>
          <w:sz w:val="22"/>
          <w:shd w:val="pct15" w:color="auto" w:fill="FFFFFF"/>
        </w:rPr>
        <w:t xml:space="preserve">Unit </w:t>
      </w:r>
      <w:r>
        <w:rPr>
          <w:rFonts w:cstheme="minorHAnsi"/>
          <w:b/>
          <w:sz w:val="22"/>
          <w:shd w:val="pct15" w:color="auto" w:fill="FFFFFF"/>
        </w:rPr>
        <w:t>9</w:t>
      </w:r>
      <w:r w:rsidRPr="007D3E91">
        <w:rPr>
          <w:rFonts w:cstheme="minorHAnsi"/>
          <w:b/>
          <w:sz w:val="22"/>
          <w:shd w:val="pct15" w:color="auto" w:fill="FFFFFF"/>
        </w:rPr>
        <w:t xml:space="preserve"> </w:t>
      </w:r>
      <w:r w:rsidR="003C3F9E">
        <w:rPr>
          <w:rFonts w:cstheme="minorHAnsi"/>
          <w:b/>
          <w:sz w:val="22"/>
          <w:shd w:val="pct15" w:color="auto" w:fill="FFFFFF"/>
        </w:rPr>
        <w:t>How Is Your</w:t>
      </w:r>
      <w:r w:rsidR="00931EC5">
        <w:rPr>
          <w:rFonts w:cstheme="minorHAnsi"/>
          <w:b/>
          <w:sz w:val="22"/>
          <w:shd w:val="pct15" w:color="auto" w:fill="FFFFFF"/>
        </w:rPr>
        <w:t xml:space="preserve"> Chicken</w:t>
      </w:r>
      <w:r w:rsidR="003C3F9E">
        <w:rPr>
          <w:rFonts w:cstheme="minorHAnsi"/>
          <w:b/>
          <w:sz w:val="22"/>
          <w:shd w:val="pct15" w:color="auto" w:fill="FFFFFF"/>
        </w:rPr>
        <w:t xml:space="preserve"> Steak?</w:t>
      </w:r>
    </w:p>
    <w:bookmarkEnd w:id="32"/>
    <w:p w14:paraId="48D2B051" w14:textId="77777777" w:rsidR="002C75A4" w:rsidRPr="007D3E91" w:rsidRDefault="002C75A4" w:rsidP="000271CB">
      <w:pPr>
        <w:spacing w:after="0" w:line="240" w:lineRule="auto"/>
        <w:rPr>
          <w:rFonts w:cstheme="minorHAnsi"/>
        </w:rPr>
      </w:pPr>
    </w:p>
    <w:p w14:paraId="58BD42F3" w14:textId="343BFE0B"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8</w:t>
      </w:r>
      <w:r w:rsidR="008120F3">
        <w:rPr>
          <w:rFonts w:cstheme="minorHAnsi"/>
          <w:b/>
        </w:rPr>
        <w:t>9</w:t>
      </w:r>
    </w:p>
    <w:p w14:paraId="3F562F33" w14:textId="3D22A2CE" w:rsidR="00784E71" w:rsidRDefault="00784E71" w:rsidP="000271CB">
      <w:pPr>
        <w:spacing w:after="0" w:line="240" w:lineRule="auto"/>
      </w:pPr>
      <w:bookmarkStart w:id="33" w:name="_Hlk112865419"/>
      <w:r>
        <w:t xml:space="preserve">W: Good evening! Welcome to Tom’s Steakhouse. Tonight’s special is </w:t>
      </w:r>
      <w:r w:rsidR="00741FF0">
        <w:t xml:space="preserve">BBQ chicken and a chicken </w:t>
      </w:r>
      <w:r>
        <w:t xml:space="preserve">steak combo. It comes with a tossed salad or soup and ice cream for dessert. Are you ready to order, sir? </w:t>
      </w:r>
    </w:p>
    <w:p w14:paraId="6825DA40" w14:textId="167A9F8C" w:rsidR="00784E71" w:rsidRDefault="00784E71" w:rsidP="000271CB">
      <w:pPr>
        <w:spacing w:after="0" w:line="240" w:lineRule="auto"/>
      </w:pPr>
      <w:r>
        <w:t xml:space="preserve">M: Yes, I am ready. I always get the shrimp and steak when I come here, but the special sounds great. I think I will try it. I will have the </w:t>
      </w:r>
      <w:r w:rsidR="00741FF0">
        <w:t>chicken steak</w:t>
      </w:r>
      <w:r>
        <w:t xml:space="preserve"> combo, please. </w:t>
      </w:r>
    </w:p>
    <w:p w14:paraId="278759EC" w14:textId="77777777" w:rsidR="00784E71" w:rsidRDefault="00784E71" w:rsidP="000271CB">
      <w:pPr>
        <w:spacing w:after="0" w:line="240" w:lineRule="auto"/>
      </w:pPr>
      <w:r>
        <w:t xml:space="preserve">W: The combo comes with a choice of only one side dish. You can have salad or soup. You do get a drink with the combo. How would you like your steak cooked, sir? </w:t>
      </w:r>
    </w:p>
    <w:p w14:paraId="23EC7625" w14:textId="77777777" w:rsidR="00784E71" w:rsidRDefault="00784E71" w:rsidP="000271CB">
      <w:pPr>
        <w:spacing w:after="0" w:line="240" w:lineRule="auto"/>
      </w:pPr>
      <w:r>
        <w:t xml:space="preserve">M: Well-done. Please make sure that my steak is cooked well-done. I don’t like rare meat. I will have the salad with the dressing on the side. Can I also get lemonade? </w:t>
      </w:r>
    </w:p>
    <w:p w14:paraId="7DD996F4" w14:textId="59E79282" w:rsidR="00784E71" w:rsidRDefault="00784E71" w:rsidP="000271CB">
      <w:pPr>
        <w:spacing w:after="0" w:line="240" w:lineRule="auto"/>
      </w:pPr>
      <w:r>
        <w:t xml:space="preserve">W: Sure. What kind of dressing would you like with your salad? </w:t>
      </w:r>
    </w:p>
    <w:p w14:paraId="35E6BD6C" w14:textId="77777777" w:rsidR="00784E71" w:rsidRDefault="00784E71" w:rsidP="000271CB">
      <w:pPr>
        <w:spacing w:after="0" w:line="240" w:lineRule="auto"/>
      </w:pPr>
      <w:r>
        <w:t xml:space="preserve">M: I’ll have Italian dressing with that. </w:t>
      </w:r>
    </w:p>
    <w:p w14:paraId="71DEFD7F" w14:textId="77777777" w:rsidR="00784E71" w:rsidRDefault="00784E71" w:rsidP="000271CB">
      <w:pPr>
        <w:spacing w:after="0" w:line="240" w:lineRule="auto"/>
      </w:pPr>
      <w:r>
        <w:t xml:space="preserve">W: Let me go put in your order, and I’ll be right back with your salad and tea. </w:t>
      </w:r>
    </w:p>
    <w:p w14:paraId="7F5ACFEC" w14:textId="77777777" w:rsidR="00784E71" w:rsidRDefault="00784E71" w:rsidP="000271CB">
      <w:pPr>
        <w:spacing w:after="0" w:line="240" w:lineRule="auto"/>
      </w:pPr>
      <w:r>
        <w:t xml:space="preserve">M: I didn’t order tea. I ordered lemonade. </w:t>
      </w:r>
    </w:p>
    <w:p w14:paraId="2FB2F0FF" w14:textId="12AFDA6A" w:rsidR="007E0BA8" w:rsidRDefault="00784E71" w:rsidP="000271CB">
      <w:pPr>
        <w:spacing w:after="0" w:line="240" w:lineRule="auto"/>
      </w:pPr>
      <w:r>
        <w:t>W: I’m sorry about that, sir. I’ll be right back with your salad and drink.</w:t>
      </w:r>
    </w:p>
    <w:bookmarkEnd w:id="33"/>
    <w:p w14:paraId="07959A96" w14:textId="77777777" w:rsidR="00784E71" w:rsidRPr="007D3E91" w:rsidRDefault="00784E71" w:rsidP="000271CB">
      <w:pPr>
        <w:spacing w:after="0" w:line="240" w:lineRule="auto"/>
        <w:rPr>
          <w:rFonts w:cstheme="minorHAnsi"/>
        </w:rPr>
      </w:pPr>
    </w:p>
    <w:p w14:paraId="51956352" w14:textId="0D2827D3" w:rsidR="0017043B" w:rsidRPr="007D3E91" w:rsidRDefault="0017043B" w:rsidP="000271CB">
      <w:pPr>
        <w:spacing w:after="0" w:line="240" w:lineRule="auto"/>
        <w:rPr>
          <w:rFonts w:cstheme="minorHAnsi"/>
          <w:b/>
          <w:lang w:eastAsia="ko-KR"/>
        </w:rPr>
      </w:pPr>
      <w:bookmarkStart w:id="34" w:name="_Hlk112865498"/>
      <w:r w:rsidRPr="007D3E91">
        <w:rPr>
          <w:rFonts w:cstheme="minorHAnsi"/>
          <w:b/>
        </w:rPr>
        <w:t xml:space="preserve">Track </w:t>
      </w:r>
      <w:r w:rsidR="008120F3">
        <w:rPr>
          <w:rFonts w:cstheme="minorHAnsi"/>
          <w:b/>
        </w:rPr>
        <w:t>90</w:t>
      </w:r>
    </w:p>
    <w:p w14:paraId="46C3C930" w14:textId="77777777" w:rsidR="000A69E9" w:rsidRDefault="000A69E9" w:rsidP="000271CB">
      <w:pPr>
        <w:spacing w:after="0" w:line="240" w:lineRule="auto"/>
      </w:pPr>
      <w:r>
        <w:t xml:space="preserve">1. What is the dialogue about? </w:t>
      </w:r>
    </w:p>
    <w:p w14:paraId="7D4783A7" w14:textId="2D9D8AAB" w:rsidR="000A69E9" w:rsidRDefault="000A69E9" w:rsidP="000271CB">
      <w:pPr>
        <w:spacing w:after="0" w:line="240" w:lineRule="auto"/>
      </w:pPr>
      <w:r>
        <w:t xml:space="preserve">2. How did the man want his </w:t>
      </w:r>
      <w:r w:rsidR="00741FF0">
        <w:t xml:space="preserve">chicken </w:t>
      </w:r>
      <w:r>
        <w:t xml:space="preserve">steak? </w:t>
      </w:r>
    </w:p>
    <w:p w14:paraId="6573C8FB" w14:textId="5BA35F66" w:rsidR="000A69E9" w:rsidRDefault="000A69E9" w:rsidP="000271CB">
      <w:pPr>
        <w:spacing w:after="0" w:line="240" w:lineRule="auto"/>
      </w:pPr>
      <w:r>
        <w:t xml:space="preserve">3. What will the man have after his </w:t>
      </w:r>
      <w:r w:rsidR="00A058B0">
        <w:rPr>
          <w:rFonts w:hint="eastAsia"/>
          <w:lang w:eastAsia="ko-KR"/>
        </w:rPr>
        <w:t>chicke</w:t>
      </w:r>
      <w:r w:rsidR="00A058B0">
        <w:rPr>
          <w:lang w:eastAsia="ko-KR"/>
        </w:rPr>
        <w:t xml:space="preserve">n </w:t>
      </w:r>
      <w:r>
        <w:t>steak?</w:t>
      </w:r>
    </w:p>
    <w:bookmarkEnd w:id="34"/>
    <w:p w14:paraId="5685A4DD" w14:textId="77777777" w:rsidR="000A69E9" w:rsidRDefault="000A69E9" w:rsidP="000271CB">
      <w:pPr>
        <w:spacing w:after="0" w:line="240" w:lineRule="auto"/>
      </w:pPr>
    </w:p>
    <w:p w14:paraId="17C10CA0" w14:textId="74EFA43F"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8120F3">
        <w:rPr>
          <w:rFonts w:cstheme="minorHAnsi"/>
          <w:b/>
          <w:lang w:eastAsia="ko-KR"/>
        </w:rPr>
        <w:t>91</w:t>
      </w:r>
    </w:p>
    <w:p w14:paraId="62550F47" w14:textId="77777777" w:rsidR="000A69E9" w:rsidRDefault="000A69E9" w:rsidP="000271CB">
      <w:pPr>
        <w:spacing w:after="0" w:line="240" w:lineRule="auto"/>
      </w:pPr>
      <w:r>
        <w:t xml:space="preserve">B: Did you want to talk to me, Ms. Hopkins? </w:t>
      </w:r>
    </w:p>
    <w:p w14:paraId="5F04DEBF" w14:textId="77777777" w:rsidR="000A69E9" w:rsidRDefault="000A69E9" w:rsidP="000271CB">
      <w:pPr>
        <w:spacing w:after="0" w:line="240" w:lineRule="auto"/>
      </w:pPr>
      <w:r>
        <w:t xml:space="preserve">W: Yes, Tommy. I’m glad you came to see me. I need to talk to you about your math homework from yesterday. You made a lot of mistakes. What happened? You are usually a very good math student. </w:t>
      </w:r>
    </w:p>
    <w:p w14:paraId="7AD10C51" w14:textId="77777777" w:rsidR="000A69E9" w:rsidRDefault="000A69E9" w:rsidP="000271CB">
      <w:pPr>
        <w:spacing w:after="0" w:line="240" w:lineRule="auto"/>
      </w:pPr>
      <w:r>
        <w:t xml:space="preserve">B: I don’t think I really understood yesterday’s lesson, Ms. Hopkins. I tried to do all the long division problems, but the answers came out wrong. It was really frustrating. </w:t>
      </w:r>
    </w:p>
    <w:p w14:paraId="682641D6" w14:textId="77777777" w:rsidR="000A69E9" w:rsidRDefault="000A69E9" w:rsidP="000271CB">
      <w:pPr>
        <w:spacing w:after="0" w:line="240" w:lineRule="auto"/>
      </w:pPr>
      <w:r>
        <w:t xml:space="preserve">W: OK, let me help you then. First of all, you are not setting up your problems correctly. You have to place the numbers in the correct order before you divide them. </w:t>
      </w:r>
    </w:p>
    <w:p w14:paraId="28AFEA0D" w14:textId="77777777" w:rsidR="000A69E9" w:rsidRDefault="000A69E9" w:rsidP="000271CB">
      <w:pPr>
        <w:spacing w:after="0" w:line="240" w:lineRule="auto"/>
      </w:pPr>
      <w:r>
        <w:t xml:space="preserve">B: Oh, yeah. I always forget to do that. </w:t>
      </w:r>
    </w:p>
    <w:p w14:paraId="08F06465" w14:textId="77777777" w:rsidR="000A69E9" w:rsidRDefault="000A69E9" w:rsidP="000271CB">
      <w:pPr>
        <w:spacing w:after="0" w:line="240" w:lineRule="auto"/>
      </w:pPr>
      <w:r>
        <w:t xml:space="preserve">W: Also, for this question, you didn’t copy down the problem correctly from the book to begin with. You have to write the correct numbers to get the right answer in the end. </w:t>
      </w:r>
    </w:p>
    <w:p w14:paraId="305E471B" w14:textId="77777777" w:rsidR="000A69E9" w:rsidRDefault="000A69E9" w:rsidP="000271CB">
      <w:pPr>
        <w:spacing w:after="0" w:line="240" w:lineRule="auto"/>
      </w:pPr>
      <w:r>
        <w:t xml:space="preserve">B: I think I was in too much of a hurry, and I was getting tired. It was already midnight, and I was still doing my homework. </w:t>
      </w:r>
    </w:p>
    <w:p w14:paraId="425A0BAF" w14:textId="59DD45E3" w:rsidR="007E0BA8" w:rsidRDefault="000A69E9" w:rsidP="000271CB">
      <w:pPr>
        <w:spacing w:after="0" w:line="240" w:lineRule="auto"/>
      </w:pPr>
      <w:r>
        <w:t>W: Tommy, I don’t like how you have done this homework. I have to ask you to redo it. This time</w:t>
      </w:r>
      <w:r w:rsidR="00B42E3B">
        <w:t>,</w:t>
      </w:r>
      <w:r>
        <w:t xml:space="preserve"> take your time, be careful, and do it right after school.</w:t>
      </w:r>
    </w:p>
    <w:p w14:paraId="732291C5" w14:textId="77777777" w:rsidR="000A69E9" w:rsidRPr="007D3E91" w:rsidRDefault="000A69E9" w:rsidP="000271CB">
      <w:pPr>
        <w:spacing w:after="0" w:line="240" w:lineRule="auto"/>
        <w:rPr>
          <w:rFonts w:cstheme="minorHAnsi"/>
        </w:rPr>
      </w:pPr>
    </w:p>
    <w:p w14:paraId="651A69EF" w14:textId="78FAA6B7"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8120F3">
        <w:rPr>
          <w:rFonts w:cstheme="minorHAnsi"/>
          <w:b/>
          <w:lang w:eastAsia="ko-KR"/>
        </w:rPr>
        <w:t>92</w:t>
      </w:r>
    </w:p>
    <w:p w14:paraId="0797335F" w14:textId="77777777" w:rsidR="000A69E9" w:rsidRDefault="000A69E9" w:rsidP="000271CB">
      <w:pPr>
        <w:spacing w:after="0" w:line="240" w:lineRule="auto"/>
      </w:pPr>
      <w:r>
        <w:t xml:space="preserve">1. Tommy wasn’t copying the problems down correctly. </w:t>
      </w:r>
    </w:p>
    <w:p w14:paraId="18CAA2F4" w14:textId="77777777" w:rsidR="000A69E9" w:rsidRDefault="000A69E9" w:rsidP="000271CB">
      <w:pPr>
        <w:spacing w:after="0" w:line="240" w:lineRule="auto"/>
      </w:pPr>
      <w:r>
        <w:t xml:space="preserve">2. Ms. Hopkins and Tommy are meeting outside. </w:t>
      </w:r>
    </w:p>
    <w:p w14:paraId="3BD90A07" w14:textId="77777777" w:rsidR="000A69E9" w:rsidRDefault="000A69E9" w:rsidP="000271CB">
      <w:pPr>
        <w:spacing w:after="0" w:line="240" w:lineRule="auto"/>
      </w:pPr>
      <w:r>
        <w:t xml:space="preserve">3. Tommy didn’t do his math homework. </w:t>
      </w:r>
    </w:p>
    <w:p w14:paraId="7800B0B1" w14:textId="106277D3" w:rsidR="0069279D" w:rsidRDefault="000A69E9" w:rsidP="000271CB">
      <w:pPr>
        <w:spacing w:after="0" w:line="240" w:lineRule="auto"/>
      </w:pPr>
      <w:r>
        <w:t>4. Tommy is usually good at math.</w:t>
      </w:r>
    </w:p>
    <w:p w14:paraId="2C9BA5DB" w14:textId="6A3691FB" w:rsidR="000A69E9" w:rsidRDefault="000A69E9" w:rsidP="000271CB">
      <w:pPr>
        <w:spacing w:after="0" w:line="240" w:lineRule="auto"/>
      </w:pPr>
    </w:p>
    <w:p w14:paraId="4A8B38B4" w14:textId="5A0B2828" w:rsidR="000A69E9" w:rsidRDefault="000A69E9" w:rsidP="000271CB">
      <w:pPr>
        <w:spacing w:after="0" w:line="240" w:lineRule="auto"/>
      </w:pPr>
    </w:p>
    <w:p w14:paraId="79106D68" w14:textId="77777777" w:rsidR="000A69E9" w:rsidRPr="007D3E91" w:rsidRDefault="000A69E9" w:rsidP="000271CB">
      <w:pPr>
        <w:spacing w:after="0" w:line="240" w:lineRule="auto"/>
        <w:rPr>
          <w:rFonts w:cstheme="minorHAnsi"/>
        </w:rPr>
      </w:pPr>
    </w:p>
    <w:p w14:paraId="20ECF221" w14:textId="5F95100B" w:rsidR="0017043B" w:rsidRPr="007D3E91" w:rsidRDefault="00060941" w:rsidP="000271CB">
      <w:pPr>
        <w:spacing w:after="0" w:line="240" w:lineRule="auto"/>
        <w:rPr>
          <w:rFonts w:cstheme="minorHAnsi"/>
          <w:b/>
        </w:rPr>
      </w:pPr>
      <w:r w:rsidRPr="007D3E91">
        <w:rPr>
          <w:rFonts w:cstheme="minorHAnsi"/>
          <w:b/>
        </w:rPr>
        <w:lastRenderedPageBreak/>
        <w:t>Track</w:t>
      </w:r>
      <w:r w:rsidR="0017043B" w:rsidRPr="007D3E91">
        <w:rPr>
          <w:rFonts w:cstheme="minorHAnsi"/>
          <w:b/>
        </w:rPr>
        <w:t xml:space="preserve"> </w:t>
      </w:r>
      <w:r w:rsidR="008120F3">
        <w:rPr>
          <w:rFonts w:cstheme="minorHAnsi"/>
          <w:b/>
        </w:rPr>
        <w:t>93</w:t>
      </w:r>
    </w:p>
    <w:p w14:paraId="5802B8F5" w14:textId="74955ED1" w:rsidR="002A6D21" w:rsidRDefault="000A69E9" w:rsidP="000271CB">
      <w:pPr>
        <w:spacing w:after="0" w:line="240" w:lineRule="auto"/>
      </w:pPr>
      <w:r>
        <w:t>W: When you want to complain about something, it is a good idea to write a letter about it. This is a good way to explain the situation and get it resolved without getting too angry or emotional. Either type your letter on the computer or handwrite it, but make sure your handwriting is very clear and neat. Make your letter brief, to the point, and polite. State exactly what you want done about your problem. Also include when you want your problem resolved by. Include any other documents or pictures that have to do with your problem inside the envelope of your letter. After that, just wait for a reply. Hopefully, you won’t have to wait too long!</w:t>
      </w:r>
    </w:p>
    <w:p w14:paraId="21637C8D" w14:textId="00ADF42F" w:rsidR="008120F3" w:rsidRDefault="008120F3" w:rsidP="000271CB">
      <w:pPr>
        <w:spacing w:after="0" w:line="240" w:lineRule="auto"/>
      </w:pPr>
    </w:p>
    <w:p w14:paraId="7B08E569" w14:textId="4ADE1339" w:rsidR="00754748" w:rsidRDefault="00754748" w:rsidP="00754748">
      <w:pPr>
        <w:spacing w:after="0" w:line="240" w:lineRule="auto"/>
        <w:rPr>
          <w:rFonts w:cstheme="minorHAnsi"/>
          <w:b/>
        </w:rPr>
      </w:pPr>
      <w:bookmarkStart w:id="35" w:name="_Hlk112865571"/>
      <w:r w:rsidRPr="007D3E91">
        <w:rPr>
          <w:rFonts w:cstheme="minorHAnsi"/>
          <w:b/>
        </w:rPr>
        <w:t xml:space="preserve">Track </w:t>
      </w:r>
      <w:r>
        <w:rPr>
          <w:rFonts w:cstheme="minorHAnsi"/>
          <w:b/>
        </w:rPr>
        <w:t>94</w:t>
      </w:r>
    </w:p>
    <w:p w14:paraId="44944B19" w14:textId="3F77F253" w:rsidR="00754748" w:rsidRPr="00754748" w:rsidRDefault="00754748" w:rsidP="00754748">
      <w:pPr>
        <w:spacing w:after="0" w:line="240" w:lineRule="auto"/>
        <w:rPr>
          <w:rFonts w:cstheme="minorHAnsi"/>
          <w:bCs/>
          <w:lang w:eastAsia="ko-KR"/>
        </w:rPr>
      </w:pPr>
      <w:r w:rsidRPr="00754748">
        <w:rPr>
          <w:rFonts w:cstheme="minorHAnsi"/>
          <w:bCs/>
          <w:lang w:eastAsia="ko-KR"/>
        </w:rPr>
        <w:t>M:</w:t>
      </w:r>
      <w:r w:rsidR="00D2132A">
        <w:rPr>
          <w:rFonts w:cstheme="minorHAnsi"/>
          <w:bCs/>
          <w:lang w:eastAsia="ko-KR"/>
        </w:rPr>
        <w:t xml:space="preserve"> </w:t>
      </w:r>
      <w:r w:rsidR="00D2132A">
        <w:t>Why didn’t you do your homework?</w:t>
      </w:r>
    </w:p>
    <w:p w14:paraId="4864656D" w14:textId="0ABD5893" w:rsidR="00754748" w:rsidRPr="00754748" w:rsidRDefault="00754748" w:rsidP="00754748">
      <w:pPr>
        <w:spacing w:after="0" w:line="240" w:lineRule="auto"/>
        <w:rPr>
          <w:rFonts w:cstheme="minorHAnsi"/>
          <w:bCs/>
          <w:lang w:eastAsia="ko-KR"/>
        </w:rPr>
      </w:pPr>
      <w:r w:rsidRPr="00754748">
        <w:rPr>
          <w:rFonts w:cstheme="minorHAnsi" w:hint="eastAsia"/>
          <w:bCs/>
          <w:lang w:eastAsia="ko-KR"/>
        </w:rPr>
        <w:t>B</w:t>
      </w:r>
      <w:r w:rsidRPr="00754748">
        <w:rPr>
          <w:rFonts w:cstheme="minorHAnsi"/>
          <w:bCs/>
          <w:lang w:eastAsia="ko-KR"/>
        </w:rPr>
        <w:t>:</w:t>
      </w:r>
      <w:r w:rsidR="00D2132A">
        <w:rPr>
          <w:rFonts w:cstheme="minorHAnsi"/>
          <w:bCs/>
          <w:lang w:eastAsia="ko-KR"/>
        </w:rPr>
        <w:t xml:space="preserve"> </w:t>
      </w:r>
      <w:r w:rsidR="00D2132A">
        <w:t>I planned to, but I fell asleep.</w:t>
      </w:r>
    </w:p>
    <w:p w14:paraId="297BF6DC" w14:textId="654CF39E" w:rsidR="00754748" w:rsidRPr="00754748" w:rsidRDefault="00754748" w:rsidP="00754748">
      <w:pPr>
        <w:spacing w:after="0" w:line="240" w:lineRule="auto"/>
        <w:rPr>
          <w:rFonts w:cstheme="minorHAnsi"/>
          <w:bCs/>
          <w:lang w:eastAsia="ko-KR"/>
        </w:rPr>
      </w:pPr>
      <w:r w:rsidRPr="00754748">
        <w:rPr>
          <w:rFonts w:cstheme="minorHAnsi" w:hint="eastAsia"/>
          <w:bCs/>
          <w:lang w:eastAsia="ko-KR"/>
        </w:rPr>
        <w:t>M</w:t>
      </w:r>
      <w:r w:rsidRPr="00754748">
        <w:rPr>
          <w:rFonts w:cstheme="minorHAnsi"/>
          <w:bCs/>
          <w:lang w:eastAsia="ko-KR"/>
        </w:rPr>
        <w:t>:</w:t>
      </w:r>
      <w:r w:rsidR="00D2132A">
        <w:rPr>
          <w:rFonts w:cstheme="minorHAnsi"/>
          <w:bCs/>
          <w:lang w:eastAsia="ko-KR"/>
        </w:rPr>
        <w:t xml:space="preserve"> </w:t>
      </w:r>
      <w:r w:rsidR="00D2132A">
        <w:t>You are usually a good student.</w:t>
      </w:r>
    </w:p>
    <w:p w14:paraId="4A92755B" w14:textId="72F882D1" w:rsidR="00754748" w:rsidRPr="00754748" w:rsidRDefault="00754748" w:rsidP="00754748">
      <w:pPr>
        <w:spacing w:after="0" w:line="240" w:lineRule="auto"/>
        <w:rPr>
          <w:rFonts w:cstheme="minorHAnsi"/>
          <w:bCs/>
          <w:lang w:eastAsia="ko-KR"/>
        </w:rPr>
      </w:pPr>
      <w:r w:rsidRPr="00754748">
        <w:rPr>
          <w:rFonts w:cstheme="minorHAnsi" w:hint="eastAsia"/>
          <w:bCs/>
          <w:lang w:eastAsia="ko-KR"/>
        </w:rPr>
        <w:t>B</w:t>
      </w:r>
      <w:r w:rsidRPr="00754748">
        <w:rPr>
          <w:rFonts w:cstheme="minorHAnsi"/>
          <w:bCs/>
          <w:lang w:eastAsia="ko-KR"/>
        </w:rPr>
        <w:t>:</w:t>
      </w:r>
      <w:r w:rsidR="00D2132A">
        <w:rPr>
          <w:rFonts w:cstheme="minorHAnsi"/>
          <w:bCs/>
          <w:lang w:eastAsia="ko-KR"/>
        </w:rPr>
        <w:t xml:space="preserve"> </w:t>
      </w:r>
      <w:r w:rsidR="00D2132A">
        <w:t>I know. I’ve been busy lately. I won’t let it happen again.</w:t>
      </w:r>
    </w:p>
    <w:bookmarkEnd w:id="35"/>
    <w:p w14:paraId="5F28F717" w14:textId="77777777" w:rsidR="000A69E9" w:rsidRPr="007D3E91" w:rsidRDefault="000A69E9" w:rsidP="000271CB">
      <w:pPr>
        <w:spacing w:after="0" w:line="240" w:lineRule="auto"/>
        <w:rPr>
          <w:rFonts w:cstheme="minorHAnsi"/>
          <w:b/>
        </w:rPr>
      </w:pPr>
    </w:p>
    <w:p w14:paraId="68A54EF9" w14:textId="5224BABB" w:rsidR="0017043B" w:rsidRPr="007D3E91" w:rsidRDefault="00060941" w:rsidP="000271CB">
      <w:pPr>
        <w:spacing w:after="0" w:line="240" w:lineRule="auto"/>
        <w:rPr>
          <w:rFonts w:cstheme="minorHAnsi"/>
          <w:b/>
        </w:rPr>
      </w:pPr>
      <w:bookmarkStart w:id="36" w:name="_Hlk112865632"/>
      <w:r w:rsidRPr="007D3E91">
        <w:rPr>
          <w:rFonts w:cstheme="minorHAnsi"/>
          <w:b/>
        </w:rPr>
        <w:t>Track</w:t>
      </w:r>
      <w:r w:rsidR="0017043B" w:rsidRPr="007D3E91">
        <w:rPr>
          <w:rFonts w:cstheme="minorHAnsi"/>
          <w:b/>
        </w:rPr>
        <w:t xml:space="preserve"> </w:t>
      </w:r>
      <w:r w:rsidR="00ED3B7A">
        <w:rPr>
          <w:rFonts w:cstheme="minorHAnsi"/>
          <w:b/>
        </w:rPr>
        <w:t>95</w:t>
      </w:r>
    </w:p>
    <w:p w14:paraId="6771430C" w14:textId="4BECA395" w:rsidR="000A69E9" w:rsidRDefault="000A69E9" w:rsidP="000271CB">
      <w:pPr>
        <w:spacing w:after="0" w:line="240" w:lineRule="auto"/>
      </w:pPr>
      <w:r>
        <w:t xml:space="preserve">1. (a) The customers are </w:t>
      </w:r>
      <w:r w:rsidR="00B33035">
        <w:t>arguing</w:t>
      </w:r>
      <w:r>
        <w:t xml:space="preserve"> inside the restaurant. </w:t>
      </w:r>
    </w:p>
    <w:p w14:paraId="74BC2228" w14:textId="77777777" w:rsidR="000A69E9" w:rsidRDefault="000A69E9" w:rsidP="000271CB">
      <w:pPr>
        <w:spacing w:after="0" w:line="240" w:lineRule="auto"/>
      </w:pPr>
      <w:r>
        <w:t xml:space="preserve">(b) The customers are enjoying their lunch. </w:t>
      </w:r>
    </w:p>
    <w:p w14:paraId="297DA51F" w14:textId="77777777" w:rsidR="000A69E9" w:rsidRDefault="000A69E9" w:rsidP="000271CB">
      <w:pPr>
        <w:spacing w:after="0" w:line="240" w:lineRule="auto"/>
      </w:pPr>
      <w:r>
        <w:t xml:space="preserve">(c) The customers are ordering their lunch. </w:t>
      </w:r>
    </w:p>
    <w:p w14:paraId="76901739" w14:textId="77777777" w:rsidR="000A69E9" w:rsidRDefault="000A69E9" w:rsidP="000271CB">
      <w:pPr>
        <w:spacing w:after="0" w:line="240" w:lineRule="auto"/>
      </w:pPr>
      <w:r>
        <w:t xml:space="preserve">(d) The customers are complaining about the food. </w:t>
      </w:r>
    </w:p>
    <w:p w14:paraId="455130C1" w14:textId="77777777" w:rsidR="000A69E9" w:rsidRDefault="000A69E9" w:rsidP="000271CB">
      <w:pPr>
        <w:spacing w:after="0" w:line="240" w:lineRule="auto"/>
      </w:pPr>
    </w:p>
    <w:p w14:paraId="599405C5" w14:textId="77777777" w:rsidR="000A69E9" w:rsidRDefault="000A69E9" w:rsidP="000271CB">
      <w:pPr>
        <w:spacing w:after="0" w:line="240" w:lineRule="auto"/>
      </w:pPr>
      <w:r>
        <w:t xml:space="preserve">2. (a) The woman is getting groceries. </w:t>
      </w:r>
    </w:p>
    <w:p w14:paraId="1BAEF584" w14:textId="77777777" w:rsidR="000A69E9" w:rsidRDefault="000A69E9" w:rsidP="000271CB">
      <w:pPr>
        <w:spacing w:after="0" w:line="240" w:lineRule="auto"/>
      </w:pPr>
      <w:r>
        <w:t>(b) The woman ordered pizza for delivery.</w:t>
      </w:r>
    </w:p>
    <w:p w14:paraId="26704A24" w14:textId="77777777" w:rsidR="000A69E9" w:rsidRDefault="000A69E9" w:rsidP="000271CB">
      <w:pPr>
        <w:spacing w:after="0" w:line="240" w:lineRule="auto"/>
      </w:pPr>
      <w:r>
        <w:t>(c) The woman is going to make pizza.</w:t>
      </w:r>
    </w:p>
    <w:p w14:paraId="0D6929BF" w14:textId="6E6F4475" w:rsidR="002A6D21" w:rsidRDefault="000A69E9" w:rsidP="000271CB">
      <w:pPr>
        <w:spacing w:after="0" w:line="240" w:lineRule="auto"/>
      </w:pPr>
      <w:r>
        <w:t>(d) The woman ordered groceries for delivery.</w:t>
      </w:r>
    </w:p>
    <w:bookmarkEnd w:id="36"/>
    <w:p w14:paraId="0A870876" w14:textId="77777777" w:rsidR="000A69E9" w:rsidRPr="007D3E91" w:rsidRDefault="000A69E9" w:rsidP="000271CB">
      <w:pPr>
        <w:spacing w:after="0" w:line="240" w:lineRule="auto"/>
        <w:rPr>
          <w:rFonts w:cstheme="minorHAnsi"/>
        </w:rPr>
      </w:pPr>
    </w:p>
    <w:p w14:paraId="60310685" w14:textId="20892567"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ED3B7A">
        <w:rPr>
          <w:rFonts w:cstheme="minorHAnsi"/>
          <w:b/>
        </w:rPr>
        <w:t>96</w:t>
      </w:r>
    </w:p>
    <w:p w14:paraId="2EF00FA4" w14:textId="77777777" w:rsidR="00F94F0D" w:rsidRDefault="00F94F0D" w:rsidP="000271CB">
      <w:pPr>
        <w:spacing w:after="0" w:line="240" w:lineRule="auto"/>
      </w:pPr>
      <w:r>
        <w:t xml:space="preserve">3. Can I take your order, please? </w:t>
      </w:r>
    </w:p>
    <w:p w14:paraId="7D37671D" w14:textId="537E4A2A" w:rsidR="0017043B" w:rsidRDefault="00F94F0D" w:rsidP="000271CB">
      <w:pPr>
        <w:spacing w:after="0" w:line="240" w:lineRule="auto"/>
      </w:pPr>
      <w:r>
        <w:t>4. Did you have any trouble filling out the form?</w:t>
      </w:r>
    </w:p>
    <w:p w14:paraId="3604069B" w14:textId="77777777" w:rsidR="00F94F0D" w:rsidRPr="007D3E91" w:rsidRDefault="00F94F0D" w:rsidP="000271CB">
      <w:pPr>
        <w:spacing w:after="0" w:line="240" w:lineRule="auto"/>
        <w:rPr>
          <w:rFonts w:cstheme="minorHAnsi"/>
        </w:rPr>
      </w:pPr>
    </w:p>
    <w:p w14:paraId="517BB713" w14:textId="6783B95B" w:rsidR="00936F7A" w:rsidRDefault="007427E1" w:rsidP="000271CB">
      <w:pPr>
        <w:spacing w:after="0" w:line="240" w:lineRule="auto"/>
        <w:rPr>
          <w:rFonts w:cstheme="minorHAnsi"/>
          <w:b/>
          <w:lang w:eastAsia="ko-KR"/>
        </w:rPr>
      </w:pPr>
      <w:r w:rsidRPr="007D3E91">
        <w:rPr>
          <w:rFonts w:cstheme="minorHAnsi"/>
          <w:b/>
        </w:rPr>
        <w:t xml:space="preserve">Track </w:t>
      </w:r>
      <w:r w:rsidR="00ED3B7A">
        <w:rPr>
          <w:rFonts w:cstheme="minorHAnsi"/>
          <w:b/>
          <w:lang w:eastAsia="ko-KR"/>
        </w:rPr>
        <w:t>97</w:t>
      </w:r>
    </w:p>
    <w:p w14:paraId="141A1A8B" w14:textId="77777777" w:rsidR="00F94F0D" w:rsidRDefault="00F94F0D" w:rsidP="000271CB">
      <w:pPr>
        <w:spacing w:after="0" w:line="240" w:lineRule="auto"/>
      </w:pPr>
      <w:r w:rsidRPr="00F94F0D">
        <w:rPr>
          <w:b/>
          <w:bCs/>
        </w:rPr>
        <w:t>Questions 5 and 6 refer to the following dialogue.</w:t>
      </w:r>
      <w:r>
        <w:t xml:space="preserve"> </w:t>
      </w:r>
    </w:p>
    <w:p w14:paraId="67818FF1" w14:textId="77777777" w:rsidR="00F94F0D" w:rsidRDefault="00F94F0D" w:rsidP="000271CB">
      <w:pPr>
        <w:spacing w:after="0" w:line="240" w:lineRule="auto"/>
      </w:pPr>
      <w:r>
        <w:t xml:space="preserve">G: This is such a wonderful dinner! I am really full, but I still have room for vanilla ice cream. </w:t>
      </w:r>
    </w:p>
    <w:p w14:paraId="5F6292E6" w14:textId="77777777" w:rsidR="00F94F0D" w:rsidRDefault="00F94F0D" w:rsidP="000271CB">
      <w:pPr>
        <w:spacing w:after="0" w:line="240" w:lineRule="auto"/>
      </w:pPr>
      <w:r>
        <w:t xml:space="preserve">B: Are you sure? OK, let’s order dessert. I will have cookies and cream ice cream. </w:t>
      </w:r>
    </w:p>
    <w:p w14:paraId="1E384D0C" w14:textId="77777777" w:rsidR="00F94F0D" w:rsidRDefault="00F94F0D" w:rsidP="000271CB">
      <w:pPr>
        <w:spacing w:after="0" w:line="240" w:lineRule="auto"/>
      </w:pPr>
      <w:r>
        <w:t>G: Great. I’m going to have two scoops of vanilla. How about you?</w:t>
      </w:r>
    </w:p>
    <w:p w14:paraId="002FE623" w14:textId="77777777" w:rsidR="00F94F0D" w:rsidRDefault="00F94F0D" w:rsidP="000271CB">
      <w:pPr>
        <w:spacing w:after="0" w:line="240" w:lineRule="auto"/>
      </w:pPr>
      <w:r>
        <w:t xml:space="preserve">B: I don’t think I can eat more than one scoop! </w:t>
      </w:r>
    </w:p>
    <w:p w14:paraId="373C45FC" w14:textId="77777777" w:rsidR="00F94F0D" w:rsidRDefault="00F94F0D" w:rsidP="000271CB">
      <w:pPr>
        <w:spacing w:after="0" w:line="240" w:lineRule="auto"/>
      </w:pPr>
    </w:p>
    <w:p w14:paraId="54F96133" w14:textId="77777777" w:rsidR="00F94F0D" w:rsidRDefault="00F94F0D" w:rsidP="000271CB">
      <w:pPr>
        <w:spacing w:after="0" w:line="240" w:lineRule="auto"/>
      </w:pPr>
      <w:r>
        <w:t xml:space="preserve">5. How many scoops of ice cream does the girl want? </w:t>
      </w:r>
    </w:p>
    <w:p w14:paraId="2E2C489C" w14:textId="1E5599C8" w:rsidR="0062427C" w:rsidRDefault="00F94F0D" w:rsidP="000271CB">
      <w:pPr>
        <w:spacing w:after="0" w:line="240" w:lineRule="auto"/>
      </w:pPr>
      <w:r>
        <w:t>6. What do you think about the girl?</w:t>
      </w:r>
    </w:p>
    <w:p w14:paraId="7AD80165" w14:textId="08FF4D14" w:rsidR="00F94F0D" w:rsidRDefault="00F94F0D" w:rsidP="000271CB">
      <w:pPr>
        <w:spacing w:after="0" w:line="240" w:lineRule="auto"/>
      </w:pPr>
    </w:p>
    <w:p w14:paraId="32B5D3C6" w14:textId="77777777" w:rsidR="00F94F0D" w:rsidRPr="00F94F0D" w:rsidRDefault="00F94F0D" w:rsidP="000271CB">
      <w:pPr>
        <w:spacing w:after="0" w:line="240" w:lineRule="auto"/>
        <w:rPr>
          <w:b/>
          <w:bCs/>
        </w:rPr>
      </w:pPr>
      <w:r w:rsidRPr="00F94F0D">
        <w:rPr>
          <w:b/>
          <w:bCs/>
        </w:rPr>
        <w:t xml:space="preserve">Questions 7 and 8 refer to the following dialogue. </w:t>
      </w:r>
    </w:p>
    <w:p w14:paraId="43321B42" w14:textId="77777777" w:rsidR="00F94F0D" w:rsidRDefault="00F94F0D" w:rsidP="000271CB">
      <w:pPr>
        <w:spacing w:after="0" w:line="240" w:lineRule="auto"/>
      </w:pPr>
      <w:r>
        <w:t xml:space="preserve">W: Excuse me. This is not what I ordered! </w:t>
      </w:r>
    </w:p>
    <w:p w14:paraId="35BD96E1" w14:textId="77777777" w:rsidR="00F94F0D" w:rsidRDefault="00F94F0D" w:rsidP="000271CB">
      <w:pPr>
        <w:spacing w:after="0" w:line="240" w:lineRule="auto"/>
      </w:pPr>
      <w:r>
        <w:t xml:space="preserve">M: Are you sure? Didn’t you order the Chinese chicken salad with the dressing on top? </w:t>
      </w:r>
    </w:p>
    <w:p w14:paraId="744F9EEC" w14:textId="77777777" w:rsidR="00F94F0D" w:rsidRDefault="00F94F0D" w:rsidP="000271CB">
      <w:pPr>
        <w:spacing w:after="0" w:line="240" w:lineRule="auto"/>
      </w:pPr>
      <w:r>
        <w:t xml:space="preserve">W: No, I didn’t. I ordered the Cajun chicken salad without dressing. </w:t>
      </w:r>
    </w:p>
    <w:p w14:paraId="256363D1" w14:textId="77777777" w:rsidR="00F94F0D" w:rsidRDefault="00F94F0D" w:rsidP="000271CB">
      <w:pPr>
        <w:spacing w:after="0" w:line="240" w:lineRule="auto"/>
      </w:pPr>
    </w:p>
    <w:p w14:paraId="1D399319" w14:textId="77777777" w:rsidR="00F94F0D" w:rsidRDefault="00F94F0D" w:rsidP="000271CB">
      <w:pPr>
        <w:spacing w:after="0" w:line="240" w:lineRule="auto"/>
      </w:pPr>
      <w:r>
        <w:t xml:space="preserve">7. What might the waiter say next? </w:t>
      </w:r>
    </w:p>
    <w:p w14:paraId="453CBF86" w14:textId="70F90B76" w:rsidR="00F94F0D" w:rsidRDefault="00F94F0D" w:rsidP="000271CB">
      <w:pPr>
        <w:spacing w:after="0" w:line="240" w:lineRule="auto"/>
      </w:pPr>
      <w:r>
        <w:t>8. What did the woman order?</w:t>
      </w:r>
    </w:p>
    <w:p w14:paraId="7E5B209E" w14:textId="77777777" w:rsidR="00F94F0D" w:rsidRPr="007D3E91" w:rsidRDefault="00F94F0D" w:rsidP="000271CB">
      <w:pPr>
        <w:spacing w:after="0" w:line="240" w:lineRule="auto"/>
        <w:rPr>
          <w:rFonts w:cstheme="minorHAnsi"/>
          <w:b/>
        </w:rPr>
      </w:pPr>
    </w:p>
    <w:p w14:paraId="38723DEB" w14:textId="48813654"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184889">
        <w:rPr>
          <w:rFonts w:cstheme="minorHAnsi"/>
          <w:b/>
          <w:lang w:eastAsia="ko-KR"/>
        </w:rPr>
        <w:t>98</w:t>
      </w:r>
      <w:r w:rsidR="00936F7A" w:rsidRPr="007D3E91">
        <w:rPr>
          <w:rFonts w:cstheme="minorHAnsi"/>
          <w:b/>
        </w:rPr>
        <w:tab/>
      </w:r>
    </w:p>
    <w:p w14:paraId="78E9EBDE" w14:textId="77777777" w:rsidR="00566AE1" w:rsidRDefault="00566AE1" w:rsidP="000271CB">
      <w:pPr>
        <w:spacing w:after="0" w:line="240" w:lineRule="auto"/>
      </w:pPr>
      <w:r w:rsidRPr="00566AE1">
        <w:rPr>
          <w:b/>
          <w:bCs/>
        </w:rPr>
        <w:t>Questions 9 and 10 refer to the following talk.</w:t>
      </w:r>
      <w:r>
        <w:t xml:space="preserve"> </w:t>
      </w:r>
    </w:p>
    <w:p w14:paraId="0B96BDC1" w14:textId="410A9CBC" w:rsidR="00566AE1" w:rsidRDefault="00566AE1" w:rsidP="000271CB">
      <w:pPr>
        <w:spacing w:after="0" w:line="240" w:lineRule="auto"/>
      </w:pPr>
      <w:r>
        <w:t xml:space="preserve">M: Last night, I had to get gas for my truck. I went to a nearby gas station. It was dark and cold when I pulled up. No one came out to help me for ten whole minutes! I rolled down my window and yelled for some service. It turned out there was only one man on duty, and he was sleeping in the back! The man finally came out and apologized for the delay. After I paid, he gave me three bottles of water for waiting for so long! </w:t>
      </w:r>
    </w:p>
    <w:p w14:paraId="4F2BA027" w14:textId="77777777" w:rsidR="00566AE1" w:rsidRDefault="00566AE1" w:rsidP="000271CB">
      <w:pPr>
        <w:spacing w:after="0" w:line="240" w:lineRule="auto"/>
      </w:pPr>
    </w:p>
    <w:p w14:paraId="0E1E4AC1" w14:textId="77777777" w:rsidR="00566AE1" w:rsidRDefault="00566AE1" w:rsidP="000271CB">
      <w:pPr>
        <w:spacing w:after="0" w:line="240" w:lineRule="auto"/>
      </w:pPr>
      <w:r>
        <w:t xml:space="preserve">9. What is the speaker talking about? </w:t>
      </w:r>
    </w:p>
    <w:p w14:paraId="5455C0BF" w14:textId="30FA51BB" w:rsidR="00566AE1" w:rsidRDefault="00566AE1" w:rsidP="000271CB">
      <w:pPr>
        <w:spacing w:after="0" w:line="240" w:lineRule="auto"/>
      </w:pPr>
      <w:r>
        <w:t xml:space="preserve">10. Why did the man give the speaker bottles of water? </w:t>
      </w:r>
    </w:p>
    <w:p w14:paraId="684FAACF" w14:textId="77777777" w:rsidR="00566AE1" w:rsidRDefault="00566AE1" w:rsidP="000271CB">
      <w:pPr>
        <w:spacing w:after="0" w:line="240" w:lineRule="auto"/>
      </w:pPr>
    </w:p>
    <w:p w14:paraId="5AD72369" w14:textId="77777777" w:rsidR="00566AE1" w:rsidRPr="00566AE1" w:rsidRDefault="00566AE1" w:rsidP="000271CB">
      <w:pPr>
        <w:spacing w:after="0" w:line="240" w:lineRule="auto"/>
        <w:rPr>
          <w:b/>
          <w:bCs/>
        </w:rPr>
      </w:pPr>
      <w:r w:rsidRPr="00566AE1">
        <w:rPr>
          <w:b/>
          <w:bCs/>
        </w:rPr>
        <w:t xml:space="preserve">Questions 11 and 12 refer to the following talk. </w:t>
      </w:r>
    </w:p>
    <w:p w14:paraId="4E99D749" w14:textId="57ABD96C" w:rsidR="00566AE1" w:rsidRDefault="00566AE1" w:rsidP="000271CB">
      <w:pPr>
        <w:spacing w:after="0" w:line="240" w:lineRule="auto"/>
      </w:pPr>
      <w:r>
        <w:t xml:space="preserve">W: Don’t miss this great chance to taste test our new product, Dark Chocolate Chip Pie! It’s a great dessert that tastes and looks like a chocolate chip. But inside is fudge surrounded by a layer of brownie. It is sprinkled with chopped walnuts and almonds. If you don’t like it, we will give you a full refund! We are so sure that you will like it, that today we are offering double refunds if you are unhappy with Dark Chocolate Chip Pie. </w:t>
      </w:r>
    </w:p>
    <w:p w14:paraId="76C0FB98" w14:textId="77777777" w:rsidR="00566AE1" w:rsidRDefault="00566AE1" w:rsidP="000271CB">
      <w:pPr>
        <w:spacing w:after="0" w:line="240" w:lineRule="auto"/>
      </w:pPr>
    </w:p>
    <w:p w14:paraId="30BDEF62" w14:textId="7C4DE863" w:rsidR="00566AE1" w:rsidRDefault="00566AE1" w:rsidP="000271CB">
      <w:pPr>
        <w:spacing w:after="0" w:line="240" w:lineRule="auto"/>
      </w:pPr>
      <w:r>
        <w:t xml:space="preserve">11. What is the speaker doing? </w:t>
      </w:r>
    </w:p>
    <w:p w14:paraId="50F9D0B8" w14:textId="7EE4F5FD" w:rsidR="005B314D" w:rsidRDefault="00566AE1" w:rsidP="000271CB">
      <w:pPr>
        <w:spacing w:after="0" w:line="240" w:lineRule="auto"/>
      </w:pPr>
      <w:r>
        <w:t>12. What will the speaker do today if someone complains about the pie?</w:t>
      </w:r>
    </w:p>
    <w:p w14:paraId="4FB3012D" w14:textId="77777777" w:rsidR="00566AE1" w:rsidRPr="007D3E91" w:rsidRDefault="00566AE1" w:rsidP="000271CB">
      <w:pPr>
        <w:spacing w:after="0" w:line="240" w:lineRule="auto"/>
        <w:rPr>
          <w:rFonts w:cstheme="minorHAnsi"/>
        </w:rPr>
      </w:pPr>
    </w:p>
    <w:p w14:paraId="60B6CFEA" w14:textId="57F2F797" w:rsidR="00936F7A" w:rsidRPr="007D3E91" w:rsidRDefault="007427E1" w:rsidP="000271CB">
      <w:pPr>
        <w:autoSpaceDE w:val="0"/>
        <w:autoSpaceDN w:val="0"/>
        <w:adjustRightInd w:val="0"/>
        <w:spacing w:after="0" w:line="240" w:lineRule="auto"/>
        <w:rPr>
          <w:rFonts w:cstheme="minorHAnsi"/>
          <w:lang w:eastAsia="ko-KR"/>
        </w:rPr>
      </w:pPr>
      <w:r w:rsidRPr="007D3E91">
        <w:rPr>
          <w:rFonts w:cstheme="minorHAnsi"/>
          <w:b/>
        </w:rPr>
        <w:t xml:space="preserve">Track </w:t>
      </w:r>
      <w:r w:rsidR="0017043B" w:rsidRPr="007D3E91">
        <w:rPr>
          <w:rFonts w:cstheme="minorHAnsi"/>
          <w:b/>
          <w:lang w:eastAsia="ko-KR"/>
        </w:rPr>
        <w:t>9</w:t>
      </w:r>
      <w:r w:rsidR="00184889">
        <w:rPr>
          <w:rFonts w:cstheme="minorHAnsi"/>
          <w:b/>
          <w:lang w:eastAsia="ko-KR"/>
        </w:rPr>
        <w:t>9</w:t>
      </w:r>
    </w:p>
    <w:p w14:paraId="5AF5C88F" w14:textId="77777777" w:rsidR="00566AE1" w:rsidRPr="00566AE1" w:rsidRDefault="00566AE1" w:rsidP="000271CB">
      <w:pPr>
        <w:autoSpaceDE w:val="0"/>
        <w:autoSpaceDN w:val="0"/>
        <w:adjustRightInd w:val="0"/>
        <w:spacing w:after="0" w:line="240" w:lineRule="auto"/>
        <w:rPr>
          <w:b/>
          <w:bCs/>
        </w:rPr>
      </w:pPr>
      <w:r w:rsidRPr="00566AE1">
        <w:rPr>
          <w:b/>
          <w:bCs/>
        </w:rPr>
        <w:t xml:space="preserve">Questions 13 through 15 refer to the following dialog. </w:t>
      </w:r>
    </w:p>
    <w:p w14:paraId="2876DFC4" w14:textId="77777777" w:rsidR="00566AE1" w:rsidRDefault="00566AE1" w:rsidP="000271CB">
      <w:pPr>
        <w:autoSpaceDE w:val="0"/>
        <w:autoSpaceDN w:val="0"/>
        <w:adjustRightInd w:val="0"/>
        <w:spacing w:after="0" w:line="240" w:lineRule="auto"/>
      </w:pPr>
      <w:r>
        <w:t xml:space="preserve">G: This homework assignment is too hard. I just don’t understand it. </w:t>
      </w:r>
    </w:p>
    <w:p w14:paraId="26072CDA" w14:textId="77777777" w:rsidR="00566AE1" w:rsidRDefault="00566AE1" w:rsidP="000271CB">
      <w:pPr>
        <w:autoSpaceDE w:val="0"/>
        <w:autoSpaceDN w:val="0"/>
        <w:adjustRightInd w:val="0"/>
        <w:spacing w:after="0" w:line="240" w:lineRule="auto"/>
      </w:pPr>
      <w:r>
        <w:t xml:space="preserve">M: Maybe I can help you. Let me see what you’re working on. </w:t>
      </w:r>
    </w:p>
    <w:p w14:paraId="353FA14A" w14:textId="77777777" w:rsidR="00566AE1" w:rsidRDefault="00566AE1" w:rsidP="000271CB">
      <w:pPr>
        <w:autoSpaceDE w:val="0"/>
        <w:autoSpaceDN w:val="0"/>
        <w:adjustRightInd w:val="0"/>
        <w:spacing w:after="0" w:line="240" w:lineRule="auto"/>
      </w:pPr>
      <w:r>
        <w:t xml:space="preserve">G: I have to do twenty word problems, but they are so confusing. They all have to do with travel time and distances. </w:t>
      </w:r>
    </w:p>
    <w:p w14:paraId="689220C6" w14:textId="77777777" w:rsidR="00566AE1" w:rsidRDefault="00566AE1" w:rsidP="000271CB">
      <w:pPr>
        <w:autoSpaceDE w:val="0"/>
        <w:autoSpaceDN w:val="0"/>
        <w:adjustRightInd w:val="0"/>
        <w:spacing w:after="0" w:line="240" w:lineRule="auto"/>
      </w:pPr>
      <w:r>
        <w:t xml:space="preserve">M: Try to think of each problem as a series of smaller problems. First solve this part. Then work on the next part. Don’t try to solve the whole thing all at once. </w:t>
      </w:r>
    </w:p>
    <w:p w14:paraId="28116D15" w14:textId="77777777" w:rsidR="00566AE1" w:rsidRDefault="00566AE1" w:rsidP="000271CB">
      <w:pPr>
        <w:autoSpaceDE w:val="0"/>
        <w:autoSpaceDN w:val="0"/>
        <w:adjustRightInd w:val="0"/>
        <w:spacing w:after="0" w:line="240" w:lineRule="auto"/>
      </w:pPr>
      <w:r>
        <w:t xml:space="preserve">G: Hmm. So, first I just look at this part of the problem? OK, that’s not hard. Then I should do the next part. Hey, I think I get it! </w:t>
      </w:r>
    </w:p>
    <w:p w14:paraId="72A8AB07" w14:textId="77777777" w:rsidR="00566AE1" w:rsidRDefault="00566AE1" w:rsidP="000271CB">
      <w:pPr>
        <w:autoSpaceDE w:val="0"/>
        <w:autoSpaceDN w:val="0"/>
        <w:adjustRightInd w:val="0"/>
        <w:spacing w:after="0" w:line="240" w:lineRule="auto"/>
      </w:pPr>
      <w:r>
        <w:t xml:space="preserve">M: See? These problems aren’t so hard. </w:t>
      </w:r>
    </w:p>
    <w:p w14:paraId="23047AD0" w14:textId="105077E1" w:rsidR="00566AE1" w:rsidRDefault="00566AE1" w:rsidP="000271CB">
      <w:pPr>
        <w:autoSpaceDE w:val="0"/>
        <w:autoSpaceDN w:val="0"/>
        <w:adjustRightInd w:val="0"/>
        <w:spacing w:after="0" w:line="240" w:lineRule="auto"/>
      </w:pPr>
      <w:r>
        <w:t xml:space="preserve">G: Thanks for your help, Dad. </w:t>
      </w:r>
    </w:p>
    <w:p w14:paraId="7A139C8C" w14:textId="77777777" w:rsidR="00566AE1" w:rsidRDefault="00566AE1" w:rsidP="000271CB">
      <w:pPr>
        <w:autoSpaceDE w:val="0"/>
        <w:autoSpaceDN w:val="0"/>
        <w:adjustRightInd w:val="0"/>
        <w:spacing w:after="0" w:line="240" w:lineRule="auto"/>
      </w:pPr>
    </w:p>
    <w:p w14:paraId="533D554F" w14:textId="5D698E55" w:rsidR="00566AE1" w:rsidRDefault="00566AE1" w:rsidP="000271CB">
      <w:pPr>
        <w:autoSpaceDE w:val="0"/>
        <w:autoSpaceDN w:val="0"/>
        <w:adjustRightInd w:val="0"/>
        <w:spacing w:after="0" w:line="240" w:lineRule="auto"/>
      </w:pPr>
      <w:r>
        <w:t xml:space="preserve">13. What is the girl doing? </w:t>
      </w:r>
    </w:p>
    <w:p w14:paraId="2AC630F2" w14:textId="77777777" w:rsidR="00566AE1" w:rsidRDefault="00566AE1" w:rsidP="000271CB">
      <w:pPr>
        <w:autoSpaceDE w:val="0"/>
        <w:autoSpaceDN w:val="0"/>
        <w:adjustRightInd w:val="0"/>
        <w:spacing w:after="0" w:line="240" w:lineRule="auto"/>
      </w:pPr>
      <w:r>
        <w:t xml:space="preserve">14. What suggestion did her father give her? </w:t>
      </w:r>
    </w:p>
    <w:p w14:paraId="26DA7B38" w14:textId="35864D3D" w:rsidR="008A2942" w:rsidRDefault="00566AE1" w:rsidP="000271CB">
      <w:pPr>
        <w:autoSpaceDE w:val="0"/>
        <w:autoSpaceDN w:val="0"/>
        <w:adjustRightInd w:val="0"/>
        <w:spacing w:after="0" w:line="240" w:lineRule="auto"/>
      </w:pPr>
      <w:r>
        <w:t>15. What is true about her homework?</w:t>
      </w:r>
    </w:p>
    <w:p w14:paraId="1D201F6B" w14:textId="74620E2E" w:rsidR="00566AE1" w:rsidRDefault="00566AE1" w:rsidP="000271CB">
      <w:pPr>
        <w:autoSpaceDE w:val="0"/>
        <w:autoSpaceDN w:val="0"/>
        <w:adjustRightInd w:val="0"/>
        <w:spacing w:after="0" w:line="240" w:lineRule="auto"/>
      </w:pPr>
    </w:p>
    <w:p w14:paraId="70C6F165" w14:textId="53D905E4" w:rsidR="00566AE1" w:rsidRDefault="00566AE1" w:rsidP="000271CB">
      <w:pPr>
        <w:autoSpaceDE w:val="0"/>
        <w:autoSpaceDN w:val="0"/>
        <w:adjustRightInd w:val="0"/>
        <w:spacing w:after="0" w:line="240" w:lineRule="auto"/>
      </w:pPr>
    </w:p>
    <w:p w14:paraId="47C3D345" w14:textId="3E8CD6EF" w:rsidR="00566AE1" w:rsidRDefault="00566AE1" w:rsidP="000271CB">
      <w:pPr>
        <w:autoSpaceDE w:val="0"/>
        <w:autoSpaceDN w:val="0"/>
        <w:adjustRightInd w:val="0"/>
        <w:spacing w:after="0" w:line="240" w:lineRule="auto"/>
      </w:pPr>
    </w:p>
    <w:p w14:paraId="3C1E52A3" w14:textId="7254F973" w:rsidR="00566AE1" w:rsidRDefault="00566AE1" w:rsidP="000271CB">
      <w:pPr>
        <w:autoSpaceDE w:val="0"/>
        <w:autoSpaceDN w:val="0"/>
        <w:adjustRightInd w:val="0"/>
        <w:spacing w:after="0" w:line="240" w:lineRule="auto"/>
      </w:pPr>
    </w:p>
    <w:p w14:paraId="40F2A07F" w14:textId="3703FB62" w:rsidR="00566AE1" w:rsidRDefault="00566AE1" w:rsidP="000271CB">
      <w:pPr>
        <w:autoSpaceDE w:val="0"/>
        <w:autoSpaceDN w:val="0"/>
        <w:adjustRightInd w:val="0"/>
        <w:spacing w:after="0" w:line="240" w:lineRule="auto"/>
      </w:pPr>
    </w:p>
    <w:p w14:paraId="2ECFB0E0" w14:textId="70C145C8" w:rsidR="00566AE1" w:rsidRDefault="00566AE1" w:rsidP="000271CB">
      <w:pPr>
        <w:autoSpaceDE w:val="0"/>
        <w:autoSpaceDN w:val="0"/>
        <w:adjustRightInd w:val="0"/>
        <w:spacing w:after="0" w:line="240" w:lineRule="auto"/>
      </w:pPr>
    </w:p>
    <w:p w14:paraId="419F03A4" w14:textId="0C5B7955" w:rsidR="00566AE1" w:rsidRDefault="00566AE1" w:rsidP="000271CB">
      <w:pPr>
        <w:autoSpaceDE w:val="0"/>
        <w:autoSpaceDN w:val="0"/>
        <w:adjustRightInd w:val="0"/>
        <w:spacing w:after="0" w:line="240" w:lineRule="auto"/>
      </w:pPr>
    </w:p>
    <w:p w14:paraId="2C4A61AF" w14:textId="3C924C11" w:rsidR="00566AE1" w:rsidRDefault="00566AE1" w:rsidP="000271CB">
      <w:pPr>
        <w:autoSpaceDE w:val="0"/>
        <w:autoSpaceDN w:val="0"/>
        <w:adjustRightInd w:val="0"/>
        <w:spacing w:after="0" w:line="240" w:lineRule="auto"/>
      </w:pPr>
    </w:p>
    <w:p w14:paraId="2A01AE9B" w14:textId="1D9446C8" w:rsidR="00566AE1" w:rsidRDefault="00566AE1" w:rsidP="000271CB">
      <w:pPr>
        <w:autoSpaceDE w:val="0"/>
        <w:autoSpaceDN w:val="0"/>
        <w:adjustRightInd w:val="0"/>
        <w:spacing w:after="0" w:line="240" w:lineRule="auto"/>
      </w:pPr>
    </w:p>
    <w:p w14:paraId="1CC66DB1" w14:textId="77777777" w:rsidR="00846E84" w:rsidRPr="007D3E91" w:rsidRDefault="00846E84" w:rsidP="00846E84">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lastRenderedPageBreak/>
        <w:t xml:space="preserve">Unit </w:t>
      </w:r>
      <w:r>
        <w:rPr>
          <w:rFonts w:cstheme="minorHAnsi"/>
          <w:b/>
          <w:kern w:val="2"/>
          <w:shd w:val="pct15" w:color="auto" w:fill="FFFFFF"/>
          <w:lang w:eastAsia="ko-KR"/>
        </w:rPr>
        <w:t>10</w:t>
      </w:r>
      <w:r w:rsidRPr="007D3E91">
        <w:rPr>
          <w:rFonts w:cstheme="minorHAnsi"/>
          <w:b/>
          <w:kern w:val="2"/>
          <w:shd w:val="pct15" w:color="auto" w:fill="FFFFFF"/>
          <w:lang w:eastAsia="ko-KR"/>
        </w:rPr>
        <w:t xml:space="preserve"> </w:t>
      </w:r>
      <w:r>
        <w:rPr>
          <w:rFonts w:cstheme="minorHAnsi"/>
          <w:b/>
          <w:kern w:val="2"/>
          <w:shd w:val="pct15" w:color="auto" w:fill="FFFFFF"/>
          <w:lang w:eastAsia="ko-KR"/>
        </w:rPr>
        <w:t>May I Have Your Name, Please?</w:t>
      </w:r>
    </w:p>
    <w:p w14:paraId="535941A7" w14:textId="77777777" w:rsidR="00566AE1" w:rsidRDefault="00566AE1" w:rsidP="000271CB">
      <w:pPr>
        <w:autoSpaceDE w:val="0"/>
        <w:autoSpaceDN w:val="0"/>
        <w:adjustRightInd w:val="0"/>
        <w:spacing w:after="0" w:line="240" w:lineRule="auto"/>
      </w:pPr>
    </w:p>
    <w:p w14:paraId="17448D93" w14:textId="79E64458" w:rsidR="008A2942" w:rsidRPr="007D3E91" w:rsidRDefault="008A2942" w:rsidP="008A2942">
      <w:pPr>
        <w:autoSpaceDE w:val="0"/>
        <w:autoSpaceDN w:val="0"/>
        <w:adjustRightInd w:val="0"/>
        <w:spacing w:after="0" w:line="240" w:lineRule="auto"/>
        <w:rPr>
          <w:rFonts w:cstheme="minorHAnsi"/>
          <w:b/>
        </w:rPr>
      </w:pPr>
      <w:r w:rsidRPr="007D3E91">
        <w:rPr>
          <w:rFonts w:cstheme="minorHAnsi"/>
          <w:b/>
        </w:rPr>
        <w:t xml:space="preserve">Track </w:t>
      </w:r>
      <w:r w:rsidR="0037633F">
        <w:rPr>
          <w:rFonts w:cstheme="minorHAnsi"/>
          <w:b/>
          <w:lang w:eastAsia="ko-KR"/>
        </w:rPr>
        <w:t>100</w:t>
      </w:r>
    </w:p>
    <w:p w14:paraId="26A53CDC" w14:textId="77777777" w:rsidR="00846E84" w:rsidRDefault="00846E84" w:rsidP="00846E84">
      <w:pPr>
        <w:spacing w:after="0" w:line="240" w:lineRule="auto"/>
      </w:pPr>
      <w:r>
        <w:t>W: Good morning, Doctor Mill’s clinic. This is Jenna. How may I help you?</w:t>
      </w:r>
    </w:p>
    <w:p w14:paraId="5C28BBB2" w14:textId="77777777" w:rsidR="00846E84" w:rsidRDefault="00846E84" w:rsidP="00846E84">
      <w:pPr>
        <w:spacing w:after="0" w:line="240" w:lineRule="auto"/>
      </w:pPr>
      <w:r>
        <w:t xml:space="preserve">M: Yes, good morning, Jenna. This is Mr. Alfred James, and I need to make an appointment with Dr. Mill. Is he available today? </w:t>
      </w:r>
    </w:p>
    <w:p w14:paraId="49DCA25D" w14:textId="77777777" w:rsidR="00846E84" w:rsidRDefault="00846E84" w:rsidP="00846E84">
      <w:pPr>
        <w:spacing w:after="0" w:line="240" w:lineRule="auto"/>
      </w:pPr>
      <w:r>
        <w:t xml:space="preserve">W: I’m sorry, he is on a home visit this morning, but he will be back around one o’clock. Is that OK with you? </w:t>
      </w:r>
    </w:p>
    <w:p w14:paraId="2BC4D73B" w14:textId="77777777" w:rsidR="00846E84" w:rsidRDefault="00846E84" w:rsidP="00846E84">
      <w:pPr>
        <w:spacing w:after="0" w:line="240" w:lineRule="auto"/>
      </w:pPr>
      <w:r>
        <w:t xml:space="preserve">M: Oh, well, I don’t know if I can wait that long. I woke up this morning with aching eyes. They hurt very badly, and I can’t open them in bright light. I am also getting a terrible headache. </w:t>
      </w:r>
    </w:p>
    <w:p w14:paraId="434CEDB0" w14:textId="62235D16" w:rsidR="00846E84" w:rsidRDefault="00846E84" w:rsidP="00846E84">
      <w:pPr>
        <w:spacing w:after="0" w:line="240" w:lineRule="auto"/>
      </w:pPr>
      <w:r>
        <w:t xml:space="preserve">W: Maybe your eyes are just tired or strained. Were you on the computer or reading for a long time yesterday? Try putting a warm towel over your eyes for a while and take some aspirin for your headache. Dr. Mill can check your eyes at one o’clock this afternoon. </w:t>
      </w:r>
    </w:p>
    <w:p w14:paraId="4108A4EA" w14:textId="77777777" w:rsidR="00846E84" w:rsidRDefault="00846E84" w:rsidP="00846E84">
      <w:pPr>
        <w:spacing w:after="0" w:line="240" w:lineRule="auto"/>
      </w:pPr>
      <w:r>
        <w:t xml:space="preserve">M: Thanks for the advice. I was up late last night reading a novel. It was so good I couldn’t put it down. I guess I will just try to rest until I can see Dr. Mill. </w:t>
      </w:r>
    </w:p>
    <w:p w14:paraId="62203FAE" w14:textId="77777777" w:rsidR="00846E84" w:rsidRDefault="00846E84" w:rsidP="00846E84">
      <w:pPr>
        <w:spacing w:after="0" w:line="240" w:lineRule="auto"/>
      </w:pPr>
      <w:r>
        <w:t xml:space="preserve">W: OK, Mr. James. I will schedule your appointment with Dr. Mill at one o’clock this afternoon. Thank you for calling! </w:t>
      </w:r>
    </w:p>
    <w:p w14:paraId="2FBD6802" w14:textId="0A37D7FF" w:rsidR="00846E84" w:rsidRDefault="00846E84" w:rsidP="00846E84">
      <w:pPr>
        <w:spacing w:after="0" w:line="240" w:lineRule="auto"/>
      </w:pPr>
      <w:r>
        <w:t>M: See you at one o’clock.</w:t>
      </w:r>
    </w:p>
    <w:p w14:paraId="48742BBB" w14:textId="77777777" w:rsidR="00846E84" w:rsidRPr="00846E84" w:rsidRDefault="00846E84" w:rsidP="00846E84">
      <w:pPr>
        <w:spacing w:after="0" w:line="240" w:lineRule="auto"/>
        <w:rPr>
          <w:rFonts w:cstheme="minorHAnsi"/>
          <w:lang w:eastAsia="ko-KR"/>
        </w:rPr>
      </w:pPr>
    </w:p>
    <w:p w14:paraId="68522BF7" w14:textId="6DB69259"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37633F">
        <w:rPr>
          <w:rFonts w:cstheme="minorHAnsi"/>
          <w:b/>
          <w:kern w:val="2"/>
          <w:lang w:eastAsia="ko-KR"/>
        </w:rPr>
        <w:t>101</w:t>
      </w:r>
    </w:p>
    <w:p w14:paraId="760640E9" w14:textId="77777777" w:rsidR="0086611F" w:rsidRDefault="0086611F" w:rsidP="000271CB">
      <w:pPr>
        <w:spacing w:after="0" w:line="240" w:lineRule="auto"/>
      </w:pPr>
      <w:r>
        <w:t xml:space="preserve">1. Who wants to see the doctor? </w:t>
      </w:r>
    </w:p>
    <w:p w14:paraId="20069DC1" w14:textId="77777777" w:rsidR="0086611F" w:rsidRDefault="0086611F" w:rsidP="000271CB">
      <w:pPr>
        <w:spacing w:after="0" w:line="240" w:lineRule="auto"/>
      </w:pPr>
      <w:r>
        <w:t xml:space="preserve">2. Why is Doctor Mills not available this morning? </w:t>
      </w:r>
    </w:p>
    <w:p w14:paraId="7D96418A" w14:textId="68F527D9" w:rsidR="00936F7A" w:rsidRDefault="0086611F" w:rsidP="000271CB">
      <w:pPr>
        <w:spacing w:after="0" w:line="240" w:lineRule="auto"/>
      </w:pPr>
      <w:r>
        <w:t>3. When will the doctor see Mr. James?</w:t>
      </w:r>
    </w:p>
    <w:p w14:paraId="0D33DCD8" w14:textId="77777777" w:rsidR="0086611F" w:rsidRPr="007D3E91" w:rsidRDefault="0086611F" w:rsidP="000271CB">
      <w:pPr>
        <w:spacing w:after="0" w:line="240" w:lineRule="auto"/>
        <w:rPr>
          <w:rFonts w:cstheme="minorHAnsi"/>
        </w:rPr>
      </w:pPr>
    </w:p>
    <w:p w14:paraId="085D347D" w14:textId="2F7ECA53"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37633F">
        <w:rPr>
          <w:rFonts w:cstheme="minorHAnsi"/>
          <w:b/>
          <w:kern w:val="2"/>
          <w:lang w:eastAsia="ko-KR"/>
        </w:rPr>
        <w:t>102</w:t>
      </w:r>
    </w:p>
    <w:p w14:paraId="53172C93" w14:textId="77777777" w:rsidR="0027662A" w:rsidRDefault="0086611F" w:rsidP="002778A9">
      <w:pPr>
        <w:widowControl w:val="0"/>
        <w:autoSpaceDE w:val="0"/>
        <w:autoSpaceDN w:val="0"/>
        <w:spacing w:after="0" w:line="240" w:lineRule="auto"/>
      </w:pPr>
      <w:r>
        <w:t xml:space="preserve">W: Ramsey’s Thai Restaurant. This is May. Can I help you? </w:t>
      </w:r>
    </w:p>
    <w:p w14:paraId="51709E36" w14:textId="77777777" w:rsidR="0027662A" w:rsidRDefault="0086611F" w:rsidP="002778A9">
      <w:pPr>
        <w:widowControl w:val="0"/>
        <w:autoSpaceDE w:val="0"/>
        <w:autoSpaceDN w:val="0"/>
        <w:spacing w:after="0" w:line="240" w:lineRule="auto"/>
      </w:pPr>
      <w:r>
        <w:t xml:space="preserve">M: Good morning. I would like to make a reservation for two people for tonight at seven o’clock. </w:t>
      </w:r>
    </w:p>
    <w:p w14:paraId="06A5E8C4" w14:textId="77777777" w:rsidR="0027662A" w:rsidRDefault="0086611F" w:rsidP="002778A9">
      <w:pPr>
        <w:widowControl w:val="0"/>
        <w:autoSpaceDE w:val="0"/>
        <w:autoSpaceDN w:val="0"/>
        <w:spacing w:after="0" w:line="240" w:lineRule="auto"/>
      </w:pPr>
      <w:r>
        <w:t xml:space="preserve">W: Just a moment please, I’ll check the reservation book. We do have a table for two available for eight thirty. We only have a table for four available at seven. Would you like to make a reservation for eight thirty? </w:t>
      </w:r>
    </w:p>
    <w:p w14:paraId="02C96C5B" w14:textId="77777777" w:rsidR="0027662A" w:rsidRDefault="0086611F" w:rsidP="002778A9">
      <w:pPr>
        <w:widowControl w:val="0"/>
        <w:autoSpaceDE w:val="0"/>
        <w:autoSpaceDN w:val="0"/>
        <w:spacing w:after="0" w:line="240" w:lineRule="auto"/>
      </w:pPr>
      <w:r>
        <w:t xml:space="preserve">M: Umm, well, there will only be two of us, but would it be OK if I reserve the table for four? We can’t stay out late. I’ve already told the babysitter we would be home before nine. </w:t>
      </w:r>
    </w:p>
    <w:p w14:paraId="544FEF57" w14:textId="77777777" w:rsidR="0027662A" w:rsidRDefault="0086611F" w:rsidP="002778A9">
      <w:pPr>
        <w:widowControl w:val="0"/>
        <w:autoSpaceDE w:val="0"/>
        <w:autoSpaceDN w:val="0"/>
        <w:spacing w:after="0" w:line="240" w:lineRule="auto"/>
      </w:pPr>
      <w:r>
        <w:t xml:space="preserve">W: That’s fine, sir. Besides, there may be some cancellations. If a table for two becomes available for seven, I’ll move your reservation for you. </w:t>
      </w:r>
    </w:p>
    <w:p w14:paraId="552169E8" w14:textId="77777777" w:rsidR="0027662A" w:rsidRDefault="0086611F" w:rsidP="002778A9">
      <w:pPr>
        <w:widowControl w:val="0"/>
        <w:autoSpaceDE w:val="0"/>
        <w:autoSpaceDN w:val="0"/>
        <w:spacing w:after="0" w:line="240" w:lineRule="auto"/>
      </w:pPr>
      <w:r>
        <w:t xml:space="preserve">M: Great! That is kind of you. All right, let’s make that reservation for seven tonight. My name is John Page. </w:t>
      </w:r>
    </w:p>
    <w:p w14:paraId="65D46AF5" w14:textId="407B3A90" w:rsidR="0027662A" w:rsidRDefault="0086611F" w:rsidP="002778A9">
      <w:pPr>
        <w:widowControl w:val="0"/>
        <w:autoSpaceDE w:val="0"/>
        <w:autoSpaceDN w:val="0"/>
        <w:spacing w:after="0" w:line="240" w:lineRule="auto"/>
        <w:ind w:left="110" w:hangingChars="50" w:hanging="110"/>
      </w:pPr>
      <w:r>
        <w:t>W: OK, Mr. Page. I have made that reservation for you. The table is next to the window with a great vie</w:t>
      </w:r>
      <w:r w:rsidR="0027662A">
        <w:t>w</w:t>
      </w:r>
      <w:r w:rsidR="002778A9">
        <w:t xml:space="preserve"> </w:t>
      </w:r>
      <w:r>
        <w:t xml:space="preserve">of the lake. </w:t>
      </w:r>
    </w:p>
    <w:p w14:paraId="7C97622B" w14:textId="7DE8C4D7" w:rsidR="00E75C9B" w:rsidRDefault="0086611F" w:rsidP="002778A9">
      <w:pPr>
        <w:widowControl w:val="0"/>
        <w:autoSpaceDE w:val="0"/>
        <w:autoSpaceDN w:val="0"/>
        <w:spacing w:after="0" w:line="240" w:lineRule="auto"/>
      </w:pPr>
      <w:r>
        <w:t>M: Fantastic! Thank you and see you at seven.</w:t>
      </w:r>
    </w:p>
    <w:p w14:paraId="20F353EB" w14:textId="77777777" w:rsidR="0086611F" w:rsidRDefault="0086611F" w:rsidP="000271CB">
      <w:pPr>
        <w:widowControl w:val="0"/>
        <w:wordWrap w:val="0"/>
        <w:autoSpaceDE w:val="0"/>
        <w:autoSpaceDN w:val="0"/>
        <w:spacing w:after="0" w:line="240" w:lineRule="auto"/>
      </w:pPr>
    </w:p>
    <w:p w14:paraId="663CF445" w14:textId="28A63CB4"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37633F">
        <w:rPr>
          <w:rFonts w:cstheme="minorHAnsi"/>
          <w:b/>
          <w:kern w:val="2"/>
          <w:lang w:eastAsia="ko-KR"/>
        </w:rPr>
        <w:t>103</w:t>
      </w:r>
    </w:p>
    <w:p w14:paraId="7954D1A8" w14:textId="77777777" w:rsidR="0086611F" w:rsidRDefault="0086611F" w:rsidP="000271CB">
      <w:pPr>
        <w:spacing w:after="0" w:line="240" w:lineRule="auto"/>
      </w:pPr>
      <w:r>
        <w:t xml:space="preserve">1. Mr. Page wants to have dinner with several of his friends. </w:t>
      </w:r>
    </w:p>
    <w:p w14:paraId="75110FC0" w14:textId="77777777" w:rsidR="0086611F" w:rsidRDefault="0086611F" w:rsidP="000271CB">
      <w:pPr>
        <w:spacing w:after="0" w:line="240" w:lineRule="auto"/>
      </w:pPr>
      <w:r>
        <w:t>2. Mr. Page wants to arrive home before nine tonight.</w:t>
      </w:r>
    </w:p>
    <w:p w14:paraId="434CDEFA" w14:textId="77777777" w:rsidR="0086611F" w:rsidRDefault="0086611F" w:rsidP="000271CB">
      <w:pPr>
        <w:spacing w:after="0" w:line="240" w:lineRule="auto"/>
      </w:pPr>
      <w:r>
        <w:t xml:space="preserve">3. Mr. Page got a reservation for two at 8:30. </w:t>
      </w:r>
    </w:p>
    <w:p w14:paraId="7AF34EEE" w14:textId="5BE38AB3" w:rsidR="00E75C9B" w:rsidRDefault="0086611F" w:rsidP="000271CB">
      <w:pPr>
        <w:spacing w:after="0" w:line="240" w:lineRule="auto"/>
      </w:pPr>
      <w:r>
        <w:t>4. Mr. Page reserved a table for four at seven.</w:t>
      </w:r>
    </w:p>
    <w:p w14:paraId="70D738EE" w14:textId="2114A04A" w:rsidR="0086611F" w:rsidRDefault="0086611F" w:rsidP="000271CB">
      <w:pPr>
        <w:spacing w:after="0" w:line="240" w:lineRule="auto"/>
        <w:rPr>
          <w:rFonts w:cstheme="minorHAnsi"/>
        </w:rPr>
      </w:pPr>
    </w:p>
    <w:p w14:paraId="2F55E7BD" w14:textId="77777777" w:rsidR="00810612" w:rsidRPr="007D3E91" w:rsidRDefault="00810612" w:rsidP="000271CB">
      <w:pPr>
        <w:spacing w:after="0" w:line="240" w:lineRule="auto"/>
        <w:rPr>
          <w:rFonts w:cstheme="minorHAnsi"/>
        </w:rPr>
      </w:pPr>
    </w:p>
    <w:p w14:paraId="6E91F39A" w14:textId="6AD9F769"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lastRenderedPageBreak/>
        <w:t xml:space="preserve">Track </w:t>
      </w:r>
      <w:r w:rsidR="00EB379C">
        <w:rPr>
          <w:rFonts w:cstheme="minorHAnsi"/>
          <w:b/>
          <w:kern w:val="2"/>
          <w:lang w:eastAsia="ko-KR"/>
        </w:rPr>
        <w:t>104</w:t>
      </w:r>
    </w:p>
    <w:p w14:paraId="4ECA531D" w14:textId="77777777" w:rsidR="00810612" w:rsidRDefault="00810612" w:rsidP="000271CB">
      <w:pPr>
        <w:spacing w:after="0" w:line="240" w:lineRule="auto"/>
      </w:pPr>
      <w:r>
        <w:t xml:space="preserve">W1: I know this is last minute, but I have an emergency! I need an appointment at eight thirty this morning, before I go to work. My name is Glory Anderson. Please call me ASAP at 474-4725. Thank you! </w:t>
      </w:r>
    </w:p>
    <w:p w14:paraId="76C7D22C" w14:textId="6AD6D586" w:rsidR="00810612" w:rsidRDefault="00810612" w:rsidP="000271CB">
      <w:pPr>
        <w:spacing w:after="0" w:line="240" w:lineRule="auto"/>
      </w:pPr>
      <w:r>
        <w:t xml:space="preserve">M: Hi, this is Henry confirming my appointment for a haircut today. I’m supposed to see Sandra at nine. Please call me if there is any change. My number is 955-0908. Thanks. </w:t>
      </w:r>
    </w:p>
    <w:p w14:paraId="5D4CE17B" w14:textId="1A13704C" w:rsidR="003D7B9B" w:rsidRDefault="00810612" w:rsidP="000271CB">
      <w:pPr>
        <w:spacing w:after="0" w:line="240" w:lineRule="auto"/>
      </w:pPr>
      <w:r>
        <w:t>W2: Hi, this is Annie Johnson. I’m calling about my appointment this morning at eight. I was going to have Donna color my hair, but I have to cancel my appointment. Sorry this is last minute, but my cat got sick last night. I have to go to the vet’s right away. I’ll call back later to make another appointment. Thanks!</w:t>
      </w:r>
    </w:p>
    <w:p w14:paraId="663F00ED" w14:textId="37B732E8" w:rsidR="00810612" w:rsidRDefault="00810612" w:rsidP="000271CB">
      <w:pPr>
        <w:spacing w:after="0" w:line="240" w:lineRule="auto"/>
        <w:rPr>
          <w:rFonts w:cstheme="minorHAnsi"/>
          <w:b/>
        </w:rPr>
      </w:pPr>
    </w:p>
    <w:p w14:paraId="45DC9CF1" w14:textId="5D19B6FF" w:rsidR="00F16699" w:rsidRDefault="00F16699" w:rsidP="00F16699">
      <w:pPr>
        <w:widowControl w:val="0"/>
        <w:wordWrap w:val="0"/>
        <w:autoSpaceDE w:val="0"/>
        <w:autoSpaceDN w:val="0"/>
        <w:spacing w:after="0" w:line="240" w:lineRule="auto"/>
        <w:rPr>
          <w:rFonts w:cstheme="minorHAnsi"/>
          <w:b/>
          <w:kern w:val="2"/>
          <w:lang w:eastAsia="ko-KR"/>
        </w:rPr>
      </w:pPr>
      <w:bookmarkStart w:id="37" w:name="_Hlk112865709"/>
      <w:r w:rsidRPr="007D3E91">
        <w:rPr>
          <w:rFonts w:cstheme="minorHAnsi"/>
          <w:b/>
          <w:kern w:val="2"/>
          <w:lang w:eastAsia="ko-KR"/>
        </w:rPr>
        <w:t xml:space="preserve">Track </w:t>
      </w:r>
      <w:r>
        <w:rPr>
          <w:rFonts w:cstheme="minorHAnsi"/>
          <w:b/>
          <w:kern w:val="2"/>
          <w:lang w:eastAsia="ko-KR"/>
        </w:rPr>
        <w:t>105</w:t>
      </w:r>
    </w:p>
    <w:p w14:paraId="3E8E3F7C" w14:textId="70C6C8E7" w:rsidR="00F16699" w:rsidRPr="00F16699" w:rsidRDefault="00F16699" w:rsidP="00F16699">
      <w:pPr>
        <w:widowControl w:val="0"/>
        <w:wordWrap w:val="0"/>
        <w:autoSpaceDE w:val="0"/>
        <w:autoSpaceDN w:val="0"/>
        <w:spacing w:after="0" w:line="240" w:lineRule="auto"/>
        <w:rPr>
          <w:rFonts w:cstheme="minorHAnsi"/>
          <w:bCs/>
          <w:kern w:val="2"/>
          <w:lang w:eastAsia="ko-KR"/>
        </w:rPr>
      </w:pPr>
      <w:r w:rsidRPr="00F16699">
        <w:rPr>
          <w:rFonts w:cstheme="minorHAnsi" w:hint="eastAsia"/>
          <w:bCs/>
          <w:kern w:val="2"/>
          <w:lang w:eastAsia="ko-KR"/>
        </w:rPr>
        <w:t>G</w:t>
      </w:r>
      <w:r w:rsidRPr="00F16699">
        <w:rPr>
          <w:rFonts w:cstheme="minorHAnsi"/>
          <w:bCs/>
          <w:kern w:val="2"/>
          <w:lang w:eastAsia="ko-KR"/>
        </w:rPr>
        <w:t>:</w:t>
      </w:r>
      <w:r w:rsidR="00047B2C">
        <w:rPr>
          <w:rFonts w:cstheme="minorHAnsi"/>
          <w:bCs/>
          <w:kern w:val="2"/>
          <w:lang w:eastAsia="ko-KR"/>
        </w:rPr>
        <w:t xml:space="preserve"> </w:t>
      </w:r>
      <w:r w:rsidR="00047B2C">
        <w:t>Hello, I’d like to make an appointment to get my hair cut today.</w:t>
      </w:r>
    </w:p>
    <w:p w14:paraId="4576B342" w14:textId="3C81162D" w:rsidR="00F16699" w:rsidRPr="00F16699" w:rsidRDefault="00F16699" w:rsidP="00F16699">
      <w:pPr>
        <w:widowControl w:val="0"/>
        <w:wordWrap w:val="0"/>
        <w:autoSpaceDE w:val="0"/>
        <w:autoSpaceDN w:val="0"/>
        <w:spacing w:after="0" w:line="240" w:lineRule="auto"/>
        <w:rPr>
          <w:rFonts w:cstheme="minorHAnsi"/>
          <w:bCs/>
          <w:kern w:val="2"/>
          <w:lang w:eastAsia="ko-KR"/>
        </w:rPr>
      </w:pPr>
      <w:r w:rsidRPr="00F16699">
        <w:rPr>
          <w:rFonts w:cstheme="minorHAnsi"/>
          <w:bCs/>
          <w:kern w:val="2"/>
          <w:lang w:eastAsia="ko-KR"/>
        </w:rPr>
        <w:t>W:</w:t>
      </w:r>
      <w:r w:rsidR="00047B2C">
        <w:rPr>
          <w:rFonts w:cstheme="minorHAnsi"/>
          <w:bCs/>
          <w:kern w:val="2"/>
          <w:lang w:eastAsia="ko-KR"/>
        </w:rPr>
        <w:t xml:space="preserve"> </w:t>
      </w:r>
      <w:r w:rsidR="00047B2C">
        <w:t>Hello. Yes, we have some appointments available this morning.</w:t>
      </w:r>
    </w:p>
    <w:p w14:paraId="196DCFB0" w14:textId="469C588D" w:rsidR="00F16699" w:rsidRPr="00F16699" w:rsidRDefault="00F16699" w:rsidP="00F16699">
      <w:pPr>
        <w:widowControl w:val="0"/>
        <w:wordWrap w:val="0"/>
        <w:autoSpaceDE w:val="0"/>
        <w:autoSpaceDN w:val="0"/>
        <w:spacing w:after="0" w:line="240" w:lineRule="auto"/>
        <w:rPr>
          <w:rFonts w:cstheme="minorHAnsi"/>
          <w:bCs/>
          <w:kern w:val="2"/>
          <w:lang w:eastAsia="ko-KR"/>
        </w:rPr>
      </w:pPr>
      <w:r w:rsidRPr="00F16699">
        <w:rPr>
          <w:rFonts w:cstheme="minorHAnsi" w:hint="eastAsia"/>
          <w:bCs/>
          <w:kern w:val="2"/>
          <w:lang w:eastAsia="ko-KR"/>
        </w:rPr>
        <w:t>G</w:t>
      </w:r>
      <w:r w:rsidRPr="00F16699">
        <w:rPr>
          <w:rFonts w:cstheme="minorHAnsi"/>
          <w:bCs/>
          <w:kern w:val="2"/>
          <w:lang w:eastAsia="ko-KR"/>
        </w:rPr>
        <w:t>:</w:t>
      </w:r>
      <w:r w:rsidR="00047B2C">
        <w:rPr>
          <w:rFonts w:cstheme="minorHAnsi"/>
          <w:bCs/>
          <w:kern w:val="2"/>
          <w:lang w:eastAsia="ko-KR"/>
        </w:rPr>
        <w:t xml:space="preserve"> </w:t>
      </w:r>
      <w:r w:rsidR="00047B2C">
        <w:t>How about 10:30? Is there a spot available then?</w:t>
      </w:r>
    </w:p>
    <w:p w14:paraId="0A28B0BF" w14:textId="03A7D382" w:rsidR="00F16699" w:rsidRPr="00F16699" w:rsidRDefault="00F16699" w:rsidP="00F16699">
      <w:pPr>
        <w:widowControl w:val="0"/>
        <w:wordWrap w:val="0"/>
        <w:autoSpaceDE w:val="0"/>
        <w:autoSpaceDN w:val="0"/>
        <w:spacing w:after="0" w:line="240" w:lineRule="auto"/>
        <w:rPr>
          <w:rFonts w:cstheme="minorHAnsi"/>
          <w:bCs/>
          <w:kern w:val="2"/>
          <w:lang w:eastAsia="ko-KR"/>
        </w:rPr>
      </w:pPr>
      <w:r w:rsidRPr="00F16699">
        <w:rPr>
          <w:rFonts w:cstheme="minorHAnsi" w:hint="eastAsia"/>
          <w:bCs/>
          <w:kern w:val="2"/>
          <w:lang w:eastAsia="ko-KR"/>
        </w:rPr>
        <w:t>W</w:t>
      </w:r>
      <w:r w:rsidRPr="00F16699">
        <w:rPr>
          <w:rFonts w:cstheme="minorHAnsi"/>
          <w:bCs/>
          <w:kern w:val="2"/>
          <w:lang w:eastAsia="ko-KR"/>
        </w:rPr>
        <w:t>:</w:t>
      </w:r>
      <w:r w:rsidR="00047B2C">
        <w:rPr>
          <w:rFonts w:cstheme="minorHAnsi"/>
          <w:bCs/>
          <w:kern w:val="2"/>
          <w:lang w:eastAsia="ko-KR"/>
        </w:rPr>
        <w:t xml:space="preserve"> </w:t>
      </w:r>
      <w:r w:rsidR="00047B2C">
        <w:t>Yes, I believe there is. I’ll put you down for 10:30. See you then.</w:t>
      </w:r>
    </w:p>
    <w:bookmarkEnd w:id="37"/>
    <w:p w14:paraId="5F8472E5" w14:textId="77777777" w:rsidR="00F16699" w:rsidRPr="007D3E91" w:rsidRDefault="00F16699" w:rsidP="000271CB">
      <w:pPr>
        <w:spacing w:after="0" w:line="240" w:lineRule="auto"/>
        <w:rPr>
          <w:rFonts w:cstheme="minorHAnsi"/>
          <w:b/>
        </w:rPr>
      </w:pPr>
    </w:p>
    <w:p w14:paraId="1290C79B" w14:textId="4BE5DA5B"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F5221B">
        <w:rPr>
          <w:rFonts w:cstheme="minorHAnsi"/>
          <w:b/>
          <w:kern w:val="2"/>
          <w:lang w:eastAsia="ko-KR"/>
        </w:rPr>
        <w:t>106</w:t>
      </w:r>
    </w:p>
    <w:p w14:paraId="0E9AB363" w14:textId="77777777" w:rsidR="00810612" w:rsidRDefault="00810612" w:rsidP="000271CB">
      <w:pPr>
        <w:spacing w:after="0" w:line="240" w:lineRule="auto"/>
      </w:pPr>
      <w:r>
        <w:t xml:space="preserve">1. (a) The patient has an appointment for tomorrow. </w:t>
      </w:r>
    </w:p>
    <w:p w14:paraId="47A4531B" w14:textId="77777777" w:rsidR="00810612" w:rsidRDefault="00810612" w:rsidP="000271CB">
      <w:pPr>
        <w:spacing w:after="0" w:line="240" w:lineRule="auto"/>
      </w:pPr>
      <w:r>
        <w:t xml:space="preserve">(b) The patient has an appointment now. </w:t>
      </w:r>
    </w:p>
    <w:p w14:paraId="72CF143D" w14:textId="77777777" w:rsidR="00810612" w:rsidRDefault="00810612" w:rsidP="000271CB">
      <w:pPr>
        <w:spacing w:after="0" w:line="240" w:lineRule="auto"/>
      </w:pPr>
      <w:r>
        <w:t xml:space="preserve">(c) The patient is making an appointment with the doctor. </w:t>
      </w:r>
    </w:p>
    <w:p w14:paraId="554D0DE2" w14:textId="06151B90" w:rsidR="00E8162D" w:rsidRDefault="00810612" w:rsidP="000271CB">
      <w:pPr>
        <w:spacing w:after="0" w:line="240" w:lineRule="auto"/>
      </w:pPr>
      <w:r>
        <w:t>(d) The patient has to cancel her appointment.</w:t>
      </w:r>
    </w:p>
    <w:p w14:paraId="2B9C8332" w14:textId="77777777" w:rsidR="00810612" w:rsidRDefault="00810612" w:rsidP="000271CB">
      <w:pPr>
        <w:spacing w:after="0" w:line="240" w:lineRule="auto"/>
      </w:pPr>
    </w:p>
    <w:p w14:paraId="7A749510" w14:textId="77777777" w:rsidR="00810612" w:rsidRDefault="00810612" w:rsidP="000271CB">
      <w:pPr>
        <w:spacing w:after="0" w:line="240" w:lineRule="auto"/>
      </w:pPr>
      <w:r>
        <w:t xml:space="preserve">2. (a) The nurse is writing in the appointment book. </w:t>
      </w:r>
    </w:p>
    <w:p w14:paraId="1AC0DCB9" w14:textId="77777777" w:rsidR="00810612" w:rsidRDefault="00810612" w:rsidP="000271CB">
      <w:pPr>
        <w:spacing w:after="0" w:line="240" w:lineRule="auto"/>
      </w:pPr>
      <w:r>
        <w:t xml:space="preserve">(b) The people are waiting to see the doctor. </w:t>
      </w:r>
    </w:p>
    <w:p w14:paraId="03660457" w14:textId="77777777" w:rsidR="00810612" w:rsidRDefault="00810612" w:rsidP="000271CB">
      <w:pPr>
        <w:spacing w:after="0" w:line="240" w:lineRule="auto"/>
      </w:pPr>
      <w:r>
        <w:t>(c) The man is pointing to his appointment in the book.</w:t>
      </w:r>
    </w:p>
    <w:p w14:paraId="0E68B460" w14:textId="2329E01A" w:rsidR="00810612" w:rsidRDefault="00810612" w:rsidP="000271CB">
      <w:pPr>
        <w:spacing w:after="0" w:line="240" w:lineRule="auto"/>
      </w:pPr>
      <w:r>
        <w:t>(d) The woman is asking the man to change his appointment.</w:t>
      </w:r>
    </w:p>
    <w:p w14:paraId="658A7B1F" w14:textId="77777777" w:rsidR="00810612" w:rsidRPr="007D3E91" w:rsidRDefault="00810612" w:rsidP="000271CB">
      <w:pPr>
        <w:spacing w:after="0" w:line="240" w:lineRule="auto"/>
        <w:rPr>
          <w:rFonts w:cstheme="minorHAnsi"/>
        </w:rPr>
      </w:pPr>
    </w:p>
    <w:p w14:paraId="58FFC3E7" w14:textId="24243908"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F5221B">
        <w:rPr>
          <w:rFonts w:cstheme="minorHAnsi"/>
          <w:b/>
          <w:kern w:val="2"/>
          <w:lang w:eastAsia="ko-KR"/>
        </w:rPr>
        <w:t>107</w:t>
      </w:r>
    </w:p>
    <w:p w14:paraId="61E805CE" w14:textId="77777777" w:rsidR="00803800" w:rsidRDefault="00803800" w:rsidP="000271CB">
      <w:pPr>
        <w:spacing w:after="0" w:line="240" w:lineRule="auto"/>
      </w:pPr>
      <w:r>
        <w:t>3. Is the doctor available now?</w:t>
      </w:r>
    </w:p>
    <w:p w14:paraId="5426B375" w14:textId="5D917F61" w:rsidR="00936F7A" w:rsidRDefault="00803800" w:rsidP="000271CB">
      <w:pPr>
        <w:spacing w:after="0" w:line="240" w:lineRule="auto"/>
      </w:pPr>
      <w:r>
        <w:t>4. Can I see her at ten o’clock today?</w:t>
      </w:r>
    </w:p>
    <w:p w14:paraId="31D09B35" w14:textId="77777777" w:rsidR="00803800" w:rsidRPr="007D3E91" w:rsidRDefault="00803800" w:rsidP="000271CB">
      <w:pPr>
        <w:spacing w:after="0" w:line="240" w:lineRule="auto"/>
        <w:rPr>
          <w:rFonts w:cstheme="minorHAnsi"/>
        </w:rPr>
      </w:pPr>
    </w:p>
    <w:p w14:paraId="6BBF6F56" w14:textId="104DA02E"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F5221B">
        <w:rPr>
          <w:rFonts w:cstheme="minorHAnsi"/>
          <w:b/>
          <w:lang w:eastAsia="ko-KR"/>
        </w:rPr>
        <w:t>108</w:t>
      </w:r>
    </w:p>
    <w:p w14:paraId="104BEB70" w14:textId="77777777" w:rsidR="00803800" w:rsidRDefault="00803800" w:rsidP="000271CB">
      <w:pPr>
        <w:spacing w:after="0" w:line="240" w:lineRule="auto"/>
      </w:pPr>
      <w:r w:rsidRPr="00803800">
        <w:rPr>
          <w:b/>
          <w:bCs/>
        </w:rPr>
        <w:t>Questions 5 and 6 refer to the following dialogue.</w:t>
      </w:r>
      <w:r>
        <w:t xml:space="preserve"> </w:t>
      </w:r>
    </w:p>
    <w:p w14:paraId="049051CF" w14:textId="77777777" w:rsidR="00803800" w:rsidRDefault="00803800" w:rsidP="000271CB">
      <w:pPr>
        <w:spacing w:after="0" w:line="240" w:lineRule="auto"/>
      </w:pPr>
      <w:r>
        <w:t xml:space="preserve">W: Good morning. Is there a table for eight available? </w:t>
      </w:r>
    </w:p>
    <w:p w14:paraId="091E9C62" w14:textId="77777777" w:rsidR="00803800" w:rsidRDefault="00803800" w:rsidP="000271CB">
      <w:pPr>
        <w:spacing w:after="0" w:line="240" w:lineRule="auto"/>
      </w:pPr>
      <w:r>
        <w:t xml:space="preserve">M: Our large table is occupied, but they are eating dessert. Can you wait for a few minutes? </w:t>
      </w:r>
    </w:p>
    <w:p w14:paraId="2B6D7DFD" w14:textId="77777777" w:rsidR="00803800" w:rsidRDefault="00803800" w:rsidP="000271CB">
      <w:pPr>
        <w:spacing w:after="0" w:line="240" w:lineRule="auto"/>
      </w:pPr>
      <w:r>
        <w:t xml:space="preserve">W: Sure, we can. May we please look at the menu while we’re waiting? </w:t>
      </w:r>
    </w:p>
    <w:p w14:paraId="71CBB6FF" w14:textId="76621285" w:rsidR="00803800" w:rsidRDefault="00803800" w:rsidP="000271CB">
      <w:pPr>
        <w:spacing w:after="0" w:line="240" w:lineRule="auto"/>
      </w:pPr>
      <w:r>
        <w:t>M: Yes, let me get a couple of menus for you. Please have a seat.</w:t>
      </w:r>
    </w:p>
    <w:p w14:paraId="1DF09B4E" w14:textId="77777777" w:rsidR="00803800" w:rsidRDefault="00803800" w:rsidP="000271CB">
      <w:pPr>
        <w:spacing w:after="0" w:line="240" w:lineRule="auto"/>
      </w:pPr>
    </w:p>
    <w:p w14:paraId="15BD97AF" w14:textId="3282BFED" w:rsidR="00803800" w:rsidRDefault="00803800" w:rsidP="000271CB">
      <w:pPr>
        <w:spacing w:after="0" w:line="240" w:lineRule="auto"/>
      </w:pPr>
      <w:r>
        <w:t xml:space="preserve">5. What does the woman want? </w:t>
      </w:r>
    </w:p>
    <w:p w14:paraId="2E80006A" w14:textId="436BB2F7" w:rsidR="00803800" w:rsidRDefault="00803800" w:rsidP="000271CB">
      <w:pPr>
        <w:spacing w:after="0" w:line="240" w:lineRule="auto"/>
      </w:pPr>
      <w:r>
        <w:t xml:space="preserve">6. What will the man probably do next? </w:t>
      </w:r>
    </w:p>
    <w:p w14:paraId="3A6B5A15" w14:textId="77777777" w:rsidR="00803800" w:rsidRDefault="00803800" w:rsidP="000271CB">
      <w:pPr>
        <w:spacing w:after="0" w:line="240" w:lineRule="auto"/>
      </w:pPr>
    </w:p>
    <w:p w14:paraId="37119052" w14:textId="77777777" w:rsidR="00803800" w:rsidRDefault="00803800" w:rsidP="000271CB">
      <w:pPr>
        <w:spacing w:after="0" w:line="240" w:lineRule="auto"/>
      </w:pPr>
      <w:r w:rsidRPr="00803800">
        <w:rPr>
          <w:b/>
          <w:bCs/>
        </w:rPr>
        <w:t>Questions 7 and 8 refer to the following dialogue.</w:t>
      </w:r>
      <w:r>
        <w:t xml:space="preserve"> </w:t>
      </w:r>
    </w:p>
    <w:p w14:paraId="4F2EA037" w14:textId="77777777" w:rsidR="00803800" w:rsidRDefault="00803800" w:rsidP="000271CB">
      <w:pPr>
        <w:spacing w:after="0" w:line="240" w:lineRule="auto"/>
      </w:pPr>
      <w:r>
        <w:t xml:space="preserve">M: Good afternoon. I don’t have an appointment, but is the doctor free at this time? </w:t>
      </w:r>
    </w:p>
    <w:p w14:paraId="0D73A883" w14:textId="77777777" w:rsidR="00803800" w:rsidRDefault="00803800" w:rsidP="000271CB">
      <w:pPr>
        <w:spacing w:after="0" w:line="240" w:lineRule="auto"/>
      </w:pPr>
      <w:r>
        <w:t xml:space="preserve">W: Sorry, she is with a patient now. She will be available later on today if you can come back. </w:t>
      </w:r>
    </w:p>
    <w:p w14:paraId="0F4E4F50" w14:textId="77777777" w:rsidR="00803800" w:rsidRDefault="00803800" w:rsidP="000271CB">
      <w:pPr>
        <w:spacing w:after="0" w:line="240" w:lineRule="auto"/>
      </w:pPr>
      <w:r>
        <w:t xml:space="preserve">M: What time will she be free? </w:t>
      </w:r>
    </w:p>
    <w:p w14:paraId="57C8E50D" w14:textId="29146AB4" w:rsidR="00803800" w:rsidRDefault="00803800" w:rsidP="000271CB">
      <w:pPr>
        <w:spacing w:after="0" w:line="240" w:lineRule="auto"/>
      </w:pPr>
      <w:r>
        <w:t xml:space="preserve">W: You can see her at two o’clock. Should I pencil you in for an appointment then? </w:t>
      </w:r>
    </w:p>
    <w:p w14:paraId="3CED3416" w14:textId="77777777" w:rsidR="00803800" w:rsidRDefault="00803800" w:rsidP="000271CB">
      <w:pPr>
        <w:spacing w:after="0" w:line="240" w:lineRule="auto"/>
      </w:pPr>
    </w:p>
    <w:p w14:paraId="151ED997" w14:textId="77777777" w:rsidR="00803800" w:rsidRDefault="00803800" w:rsidP="000271CB">
      <w:pPr>
        <w:spacing w:after="0" w:line="240" w:lineRule="auto"/>
      </w:pPr>
      <w:r>
        <w:lastRenderedPageBreak/>
        <w:t>7. Whom does the man want to see?</w:t>
      </w:r>
    </w:p>
    <w:p w14:paraId="2DEEF743" w14:textId="5B8E3E03" w:rsidR="00803800" w:rsidRDefault="00803800" w:rsidP="000271CB">
      <w:pPr>
        <w:spacing w:after="0" w:line="240" w:lineRule="auto"/>
      </w:pPr>
      <w:r>
        <w:t>8. What can be inferred about the doctor?</w:t>
      </w:r>
    </w:p>
    <w:p w14:paraId="68103C80" w14:textId="77777777" w:rsidR="00803800" w:rsidRPr="007D3E91" w:rsidRDefault="00803800" w:rsidP="000271CB">
      <w:pPr>
        <w:spacing w:after="0" w:line="240" w:lineRule="auto"/>
        <w:rPr>
          <w:rFonts w:cstheme="minorHAnsi"/>
          <w:b/>
          <w:lang w:eastAsia="ko-KR"/>
        </w:rPr>
      </w:pPr>
    </w:p>
    <w:p w14:paraId="4427AB56" w14:textId="06ECAD5E"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F5221B">
        <w:rPr>
          <w:rFonts w:cstheme="minorHAnsi"/>
          <w:b/>
          <w:lang w:eastAsia="ko-KR"/>
        </w:rPr>
        <w:t>109</w:t>
      </w:r>
    </w:p>
    <w:p w14:paraId="4B7C08A7" w14:textId="77777777" w:rsidR="001D115A" w:rsidRPr="001D115A" w:rsidRDefault="00E13480" w:rsidP="000271CB">
      <w:pPr>
        <w:spacing w:after="0" w:line="240" w:lineRule="auto"/>
        <w:rPr>
          <w:b/>
          <w:bCs/>
        </w:rPr>
      </w:pPr>
      <w:r w:rsidRPr="001D115A">
        <w:rPr>
          <w:b/>
          <w:bCs/>
        </w:rPr>
        <w:t xml:space="preserve">Questions 9 and 10 refer to the following talk. </w:t>
      </w:r>
    </w:p>
    <w:p w14:paraId="5C43C6A3" w14:textId="7064C8A7" w:rsidR="001D115A" w:rsidRDefault="00E13480" w:rsidP="000271CB">
      <w:pPr>
        <w:spacing w:after="0" w:line="240" w:lineRule="auto"/>
      </w:pPr>
      <w:r>
        <w:t xml:space="preserve">B: I was late for my piano lesson today! It was scheduled for three o’clock this afternoon. Before that, I went to the movies with my friends. They invited me for ice cream after the movie, and we were having so much fun that I lost track of time. I remembered about my piano lesson when we were at the ice cream shop and I heard a famous tune on the piano playing on the radio. I ran to my lesson, but I was still five minutes late. My teacher was really angry with me. </w:t>
      </w:r>
    </w:p>
    <w:p w14:paraId="6572B4A3" w14:textId="77777777" w:rsidR="001D115A" w:rsidRDefault="001D115A" w:rsidP="000271CB">
      <w:pPr>
        <w:spacing w:after="0" w:line="240" w:lineRule="auto"/>
      </w:pPr>
    </w:p>
    <w:p w14:paraId="382B81DB" w14:textId="77777777" w:rsidR="001D115A" w:rsidRDefault="00E13480" w:rsidP="000271CB">
      <w:pPr>
        <w:spacing w:after="0" w:line="240" w:lineRule="auto"/>
      </w:pPr>
      <w:r>
        <w:t xml:space="preserve">9. What time was the boy’s piano lesson? </w:t>
      </w:r>
    </w:p>
    <w:p w14:paraId="4F400927" w14:textId="2F284D55" w:rsidR="001D115A" w:rsidRDefault="00E13480" w:rsidP="000271CB">
      <w:pPr>
        <w:spacing w:after="0" w:line="240" w:lineRule="auto"/>
      </w:pPr>
      <w:r>
        <w:t>10.</w:t>
      </w:r>
      <w:r w:rsidR="001D115A">
        <w:t xml:space="preserve"> </w:t>
      </w:r>
      <w:r>
        <w:t xml:space="preserve">Why was the boy late for his lesson? </w:t>
      </w:r>
    </w:p>
    <w:p w14:paraId="71B950A8" w14:textId="77777777" w:rsidR="001D115A" w:rsidRDefault="001D115A" w:rsidP="000271CB">
      <w:pPr>
        <w:spacing w:after="0" w:line="240" w:lineRule="auto"/>
      </w:pPr>
    </w:p>
    <w:p w14:paraId="3A88B692" w14:textId="77777777" w:rsidR="001D115A" w:rsidRPr="001D115A" w:rsidRDefault="00E13480" w:rsidP="000271CB">
      <w:pPr>
        <w:spacing w:after="0" w:line="240" w:lineRule="auto"/>
        <w:rPr>
          <w:b/>
          <w:bCs/>
        </w:rPr>
      </w:pPr>
      <w:r w:rsidRPr="001D115A">
        <w:rPr>
          <w:b/>
          <w:bCs/>
        </w:rPr>
        <w:t xml:space="preserve">Questions 11 and 12 refer to the following talk. </w:t>
      </w:r>
    </w:p>
    <w:p w14:paraId="2689568C" w14:textId="77777777" w:rsidR="001D115A" w:rsidRDefault="00E13480" w:rsidP="000271CB">
      <w:pPr>
        <w:spacing w:after="0" w:line="240" w:lineRule="auto"/>
      </w:pPr>
      <w:r>
        <w:t xml:space="preserve">G: Jenny, I’m sorry, but I can’t join you at the park today. My mom asked me to take my brother to his dental check-up. Both my parents have important meetings today, and they can’t reschedule my brother’s appointment. I might be at the dental clinic the whole morning. I’ll catch up with you in the afternoon if I can, OK? </w:t>
      </w:r>
    </w:p>
    <w:p w14:paraId="491752E9" w14:textId="77777777" w:rsidR="001D115A" w:rsidRDefault="001D115A" w:rsidP="000271CB">
      <w:pPr>
        <w:spacing w:after="0" w:line="240" w:lineRule="auto"/>
      </w:pPr>
    </w:p>
    <w:p w14:paraId="5BD27810" w14:textId="03705670" w:rsidR="001D115A" w:rsidRDefault="00E13480" w:rsidP="000271CB">
      <w:pPr>
        <w:spacing w:after="0" w:line="240" w:lineRule="auto"/>
      </w:pPr>
      <w:r>
        <w:t>11.</w:t>
      </w:r>
      <w:r w:rsidR="001D115A">
        <w:t xml:space="preserve"> </w:t>
      </w:r>
      <w:r>
        <w:t xml:space="preserve">Why can’t the girl go to the park? </w:t>
      </w:r>
    </w:p>
    <w:p w14:paraId="5BC5102D" w14:textId="6D4ECF37" w:rsidR="009C19D9" w:rsidRDefault="00E13480" w:rsidP="000271CB">
      <w:pPr>
        <w:spacing w:after="0" w:line="240" w:lineRule="auto"/>
      </w:pPr>
      <w:r>
        <w:t>12.</w:t>
      </w:r>
      <w:r w:rsidR="001D115A">
        <w:t xml:space="preserve"> </w:t>
      </w:r>
      <w:r>
        <w:t>When might the girl go to the park?</w:t>
      </w:r>
    </w:p>
    <w:p w14:paraId="424F1D0E" w14:textId="77777777" w:rsidR="00E13480" w:rsidRPr="007D3E91" w:rsidRDefault="00E13480" w:rsidP="000271CB">
      <w:pPr>
        <w:spacing w:after="0" w:line="240" w:lineRule="auto"/>
        <w:rPr>
          <w:rFonts w:cstheme="minorHAnsi"/>
          <w:b/>
          <w:lang w:eastAsia="ko-KR"/>
        </w:rPr>
      </w:pPr>
    </w:p>
    <w:p w14:paraId="4E955771" w14:textId="06D052EC" w:rsidR="00782274" w:rsidRPr="007D3E91" w:rsidRDefault="00060941" w:rsidP="000271CB">
      <w:pPr>
        <w:spacing w:after="0" w:line="240" w:lineRule="auto"/>
        <w:rPr>
          <w:rFonts w:cstheme="minorHAnsi"/>
          <w:b/>
        </w:rPr>
      </w:pPr>
      <w:bookmarkStart w:id="38" w:name="_Hlk112865761"/>
      <w:r w:rsidRPr="007D3E91">
        <w:rPr>
          <w:rFonts w:cstheme="minorHAnsi"/>
          <w:b/>
        </w:rPr>
        <w:t>Track</w:t>
      </w:r>
      <w:r w:rsidR="00782274" w:rsidRPr="007D3E91">
        <w:rPr>
          <w:rFonts w:cstheme="minorHAnsi"/>
          <w:b/>
        </w:rPr>
        <w:t xml:space="preserve"> 1</w:t>
      </w:r>
      <w:r w:rsidR="00F5221B">
        <w:rPr>
          <w:rFonts w:cstheme="minorHAnsi"/>
          <w:b/>
        </w:rPr>
        <w:t>10</w:t>
      </w:r>
    </w:p>
    <w:p w14:paraId="3FEFC715" w14:textId="77777777" w:rsidR="00E10276" w:rsidRPr="00E10276" w:rsidRDefault="00E10276" w:rsidP="00E674FC">
      <w:pPr>
        <w:spacing w:after="0" w:line="240" w:lineRule="auto"/>
        <w:rPr>
          <w:b/>
          <w:bCs/>
        </w:rPr>
      </w:pPr>
      <w:r w:rsidRPr="00E10276">
        <w:rPr>
          <w:b/>
          <w:bCs/>
        </w:rPr>
        <w:t xml:space="preserve">Questions 13 through 15 refer to the following dialogue. </w:t>
      </w:r>
    </w:p>
    <w:p w14:paraId="02F0C405" w14:textId="77777777" w:rsidR="00E10276" w:rsidRDefault="00E10276" w:rsidP="00E674FC">
      <w:pPr>
        <w:spacing w:after="0" w:line="240" w:lineRule="auto"/>
      </w:pPr>
      <w:r>
        <w:t xml:space="preserve">G1: Do you have any free time this weekend, Jane? </w:t>
      </w:r>
    </w:p>
    <w:p w14:paraId="37BF9175" w14:textId="77777777" w:rsidR="00E10276" w:rsidRDefault="00E10276" w:rsidP="00E674FC">
      <w:pPr>
        <w:spacing w:after="0" w:line="240" w:lineRule="auto"/>
      </w:pPr>
      <w:r>
        <w:t xml:space="preserve">G2: I have to work on my science project Friday night, but I’m free on Saturday. Why, Bella? </w:t>
      </w:r>
    </w:p>
    <w:p w14:paraId="5AF18B75" w14:textId="77777777" w:rsidR="00E10276" w:rsidRDefault="00E10276" w:rsidP="00E674FC">
      <w:pPr>
        <w:spacing w:after="0" w:line="240" w:lineRule="auto"/>
      </w:pPr>
      <w:r>
        <w:t xml:space="preserve">G1: I was wondering if you would like to go to a movie with me. There is a good action movie that’s coming out this weekend. </w:t>
      </w:r>
    </w:p>
    <w:p w14:paraId="796A37B3" w14:textId="77777777" w:rsidR="00E10276" w:rsidRDefault="00E10276" w:rsidP="00E674FC">
      <w:pPr>
        <w:spacing w:after="0" w:line="240" w:lineRule="auto"/>
      </w:pPr>
      <w:r>
        <w:t xml:space="preserve">G2: Oh! Yes, definitely. Are you OK for Saturday night? </w:t>
      </w:r>
    </w:p>
    <w:p w14:paraId="6A0886B7" w14:textId="6424F8D0" w:rsidR="00E10276" w:rsidRDefault="00E10276" w:rsidP="00E674FC">
      <w:pPr>
        <w:spacing w:after="0" w:line="240" w:lineRule="auto"/>
      </w:pPr>
      <w:r>
        <w:t xml:space="preserve">G1: Sure. I’ve been waiting to see this movie for a long time. </w:t>
      </w:r>
    </w:p>
    <w:p w14:paraId="273EDD72" w14:textId="77777777" w:rsidR="00E10276" w:rsidRDefault="00E10276" w:rsidP="00E674FC">
      <w:pPr>
        <w:spacing w:after="0" w:line="240" w:lineRule="auto"/>
      </w:pPr>
      <w:r>
        <w:t xml:space="preserve">G2: I love action movies. Maybe we can get something to eat before the movie starts? </w:t>
      </w:r>
    </w:p>
    <w:p w14:paraId="7EFB5510" w14:textId="77777777" w:rsidR="00E10276" w:rsidRDefault="00E10276" w:rsidP="00E674FC">
      <w:pPr>
        <w:spacing w:after="0" w:line="240" w:lineRule="auto"/>
      </w:pPr>
      <w:r>
        <w:t xml:space="preserve">G1: Sure. I know you like pizza. Do you want to go to that new pizza parlor near the theater? I heard that they have really good pasta, as well as good pizzas. </w:t>
      </w:r>
    </w:p>
    <w:p w14:paraId="64F7352A" w14:textId="77777777" w:rsidR="00E10276" w:rsidRDefault="00E10276" w:rsidP="00E674FC">
      <w:pPr>
        <w:spacing w:after="0" w:line="240" w:lineRule="auto"/>
      </w:pPr>
      <w:r>
        <w:t xml:space="preserve">G2: Perfect! Can we meet at my house at seven o’clock? Oh, and Bella, don’t be late! </w:t>
      </w:r>
    </w:p>
    <w:p w14:paraId="1D85AA32" w14:textId="77777777" w:rsidR="00E10276" w:rsidRDefault="00E10276" w:rsidP="00E674FC">
      <w:pPr>
        <w:spacing w:after="0" w:line="240" w:lineRule="auto"/>
      </w:pPr>
      <w:r>
        <w:t xml:space="preserve">G1: Don’t worry. I’m never late! </w:t>
      </w:r>
    </w:p>
    <w:p w14:paraId="22B17233" w14:textId="77777777" w:rsidR="00E10276" w:rsidRDefault="00E10276" w:rsidP="00E674FC">
      <w:pPr>
        <w:spacing w:after="0" w:line="240" w:lineRule="auto"/>
      </w:pPr>
      <w:bookmarkStart w:id="39" w:name="_Hlk112865810"/>
      <w:bookmarkEnd w:id="38"/>
    </w:p>
    <w:p w14:paraId="1AF9809E" w14:textId="77777777" w:rsidR="00E10276" w:rsidRDefault="00E10276" w:rsidP="00E674FC">
      <w:pPr>
        <w:spacing w:after="0" w:line="240" w:lineRule="auto"/>
      </w:pPr>
      <w:r>
        <w:t xml:space="preserve">13. What are the speakers talking about? </w:t>
      </w:r>
    </w:p>
    <w:p w14:paraId="2E7857C7" w14:textId="77777777" w:rsidR="00E10276" w:rsidRDefault="00E10276" w:rsidP="00E674FC">
      <w:pPr>
        <w:spacing w:after="0" w:line="240" w:lineRule="auto"/>
      </w:pPr>
      <w:r>
        <w:t xml:space="preserve">14. Why can’t Jane go out on Friday night? </w:t>
      </w:r>
    </w:p>
    <w:p w14:paraId="0B20F07F" w14:textId="5229F3BC" w:rsidR="00466950" w:rsidRDefault="00E10276" w:rsidP="00E674FC">
      <w:pPr>
        <w:spacing w:after="0" w:line="240" w:lineRule="auto"/>
      </w:pPr>
      <w:r>
        <w:t>15. What else will the speakers do on Saturday night besides watching a movie?</w:t>
      </w:r>
    </w:p>
    <w:p w14:paraId="4906BCE1" w14:textId="2288E885" w:rsidR="00466950" w:rsidRDefault="00466950" w:rsidP="00E674FC">
      <w:pPr>
        <w:spacing w:after="0" w:line="240" w:lineRule="auto"/>
      </w:pPr>
    </w:p>
    <w:bookmarkEnd w:id="39"/>
    <w:p w14:paraId="794CF58D" w14:textId="2FF11000" w:rsidR="00466950" w:rsidRDefault="00466950" w:rsidP="00E674FC">
      <w:pPr>
        <w:spacing w:after="0" w:line="240" w:lineRule="auto"/>
      </w:pPr>
    </w:p>
    <w:p w14:paraId="4DFF93F6" w14:textId="77777777" w:rsidR="00931EC5" w:rsidRDefault="00931EC5" w:rsidP="00E674FC">
      <w:pPr>
        <w:spacing w:after="0" w:line="240" w:lineRule="auto"/>
      </w:pPr>
    </w:p>
    <w:p w14:paraId="6276ED2B" w14:textId="77777777" w:rsidR="00466950" w:rsidRDefault="00466950" w:rsidP="00E674FC">
      <w:pPr>
        <w:spacing w:after="0" w:line="240" w:lineRule="auto"/>
      </w:pPr>
    </w:p>
    <w:p w14:paraId="3FFA5940" w14:textId="023ED275" w:rsidR="00466950" w:rsidRDefault="00466950" w:rsidP="00E674FC">
      <w:pPr>
        <w:spacing w:after="0" w:line="240" w:lineRule="auto"/>
      </w:pPr>
    </w:p>
    <w:p w14:paraId="3F1C7CB0" w14:textId="42E84FE5" w:rsidR="00466950" w:rsidRDefault="00466950" w:rsidP="00E674FC">
      <w:pPr>
        <w:spacing w:after="0" w:line="240" w:lineRule="auto"/>
      </w:pPr>
    </w:p>
    <w:p w14:paraId="654DDA82" w14:textId="76C490A7" w:rsidR="00466950" w:rsidRDefault="00466950" w:rsidP="00E674FC">
      <w:pPr>
        <w:spacing w:after="0" w:line="240" w:lineRule="auto"/>
      </w:pPr>
    </w:p>
    <w:p w14:paraId="3754DCE1" w14:textId="77777777" w:rsidR="00E674FC" w:rsidRPr="007D3E91" w:rsidRDefault="00E674FC" w:rsidP="00E674FC">
      <w:pPr>
        <w:spacing w:after="0" w:line="240" w:lineRule="auto"/>
        <w:rPr>
          <w:rFonts w:cstheme="minorHAnsi"/>
        </w:rPr>
      </w:pPr>
    </w:p>
    <w:p w14:paraId="498FAEDA" w14:textId="20AAAC0E" w:rsidR="00466950" w:rsidRPr="00466950" w:rsidRDefault="00466950" w:rsidP="000271CB">
      <w:pPr>
        <w:spacing w:after="0" w:line="240" w:lineRule="auto"/>
        <w:rPr>
          <w:rFonts w:cstheme="minorHAnsi"/>
          <w:b/>
          <w:shd w:val="pct15" w:color="auto" w:fill="FFFFFF"/>
        </w:rPr>
      </w:pPr>
      <w:r w:rsidRPr="007D3E91">
        <w:rPr>
          <w:rFonts w:cstheme="minorHAnsi"/>
          <w:b/>
          <w:shd w:val="pct15" w:color="auto" w:fill="FFFFFF"/>
        </w:rPr>
        <w:t xml:space="preserve">Unit </w:t>
      </w:r>
      <w:r>
        <w:rPr>
          <w:rFonts w:cstheme="minorHAnsi"/>
          <w:b/>
          <w:shd w:val="pct15" w:color="auto" w:fill="FFFFFF"/>
        </w:rPr>
        <w:t xml:space="preserve">11 </w:t>
      </w:r>
      <w:r w:rsidR="003C3F9E">
        <w:rPr>
          <w:rFonts w:cstheme="minorHAnsi"/>
          <w:b/>
          <w:shd w:val="pct15" w:color="auto" w:fill="FFFFFF"/>
        </w:rPr>
        <w:t>I Have to Get up Early.</w:t>
      </w:r>
    </w:p>
    <w:p w14:paraId="65A082A9" w14:textId="77777777" w:rsidR="00466950" w:rsidRDefault="00466950" w:rsidP="000271CB">
      <w:pPr>
        <w:spacing w:after="0" w:line="240" w:lineRule="auto"/>
        <w:rPr>
          <w:rFonts w:cstheme="minorHAnsi"/>
          <w:b/>
        </w:rPr>
      </w:pPr>
    </w:p>
    <w:p w14:paraId="6517BADA" w14:textId="31827AE0"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w:t>
      </w:r>
      <w:r w:rsidR="00573FAE">
        <w:rPr>
          <w:rFonts w:cstheme="minorHAnsi"/>
          <w:b/>
        </w:rPr>
        <w:t>11</w:t>
      </w:r>
    </w:p>
    <w:p w14:paraId="68F7A3B4" w14:textId="77777777" w:rsidR="001E13AE" w:rsidRDefault="001E13AE" w:rsidP="000271CB">
      <w:pPr>
        <w:spacing w:after="0" w:line="240" w:lineRule="auto"/>
      </w:pPr>
      <w:r>
        <w:t xml:space="preserve">B: Hi, Marie! How was your volleyball practice? </w:t>
      </w:r>
    </w:p>
    <w:p w14:paraId="3E2959A6" w14:textId="77777777" w:rsidR="001E13AE" w:rsidRDefault="001E13AE" w:rsidP="000271CB">
      <w:pPr>
        <w:spacing w:after="0" w:line="240" w:lineRule="auto"/>
      </w:pPr>
      <w:r>
        <w:t xml:space="preserve">G: Hey, Dan! Practice was good. My team is doing well lately. I think we have a good chance of winning the upcoming tournament. </w:t>
      </w:r>
    </w:p>
    <w:p w14:paraId="4A9DB1FF" w14:textId="77777777" w:rsidR="001E13AE" w:rsidRDefault="001E13AE" w:rsidP="000271CB">
      <w:pPr>
        <w:spacing w:after="0" w:line="240" w:lineRule="auto"/>
      </w:pPr>
      <w:r>
        <w:t xml:space="preserve">B: That’s great! Did I tell you that my grandparents were coming for a visit? They arrived this morning. They’re staying for the whole week. We’re planning to go to the beach tomorrow. </w:t>
      </w:r>
    </w:p>
    <w:p w14:paraId="224C5A33" w14:textId="77777777" w:rsidR="001E13AE" w:rsidRDefault="001E13AE" w:rsidP="000271CB">
      <w:pPr>
        <w:spacing w:after="0" w:line="240" w:lineRule="auto"/>
      </w:pPr>
      <w:r>
        <w:t xml:space="preserve">G: That sounds nice. </w:t>
      </w:r>
    </w:p>
    <w:p w14:paraId="6CD3ACC5" w14:textId="77777777" w:rsidR="001E13AE" w:rsidRDefault="001E13AE" w:rsidP="000271CB">
      <w:pPr>
        <w:spacing w:after="0" w:line="240" w:lineRule="auto"/>
      </w:pPr>
      <w:r>
        <w:t xml:space="preserve">B: My grandparents asked me if I wanted to invite some friends to come along. I was wondering if you would like to come with us. Do you have plans for tomorrow? </w:t>
      </w:r>
    </w:p>
    <w:p w14:paraId="5207DCA9" w14:textId="77777777" w:rsidR="001E13AE" w:rsidRDefault="001E13AE" w:rsidP="000271CB">
      <w:pPr>
        <w:spacing w:after="0" w:line="240" w:lineRule="auto"/>
      </w:pPr>
      <w:r>
        <w:t xml:space="preserve">G: I’m busy in the morning. I have a lot of housework to do. On Saturdays, I always wake up at 6:30 in the morning and make my bed. Then, I cook breakfast for my parents. </w:t>
      </w:r>
    </w:p>
    <w:p w14:paraId="002AD714" w14:textId="77777777" w:rsidR="001E13AE" w:rsidRDefault="001E13AE" w:rsidP="000271CB">
      <w:pPr>
        <w:spacing w:after="0" w:line="240" w:lineRule="auto"/>
      </w:pPr>
      <w:r>
        <w:t xml:space="preserve">B: Your parents work in their store on Saturdays, don’t they? </w:t>
      </w:r>
    </w:p>
    <w:p w14:paraId="714790F1" w14:textId="77777777" w:rsidR="001E13AE" w:rsidRDefault="001E13AE" w:rsidP="000271CB">
      <w:pPr>
        <w:spacing w:after="0" w:line="240" w:lineRule="auto"/>
      </w:pPr>
      <w:r>
        <w:t xml:space="preserve">G: That’s right. I always try to make breakfast for them before they go to work. Then, after breakfast, I have to take a shower at about eight o’clock. Next, I have to start the laundry at nine o’clock. After doing the laundry, I have to do the dusting at ten, and then the vacuuming after that. That usually takes until around eleven. Finally, I make lunch around noon and take it to my parents at the store. </w:t>
      </w:r>
    </w:p>
    <w:p w14:paraId="7B957B03" w14:textId="77777777" w:rsidR="001E13AE" w:rsidRDefault="001E13AE" w:rsidP="000271CB">
      <w:pPr>
        <w:spacing w:after="0" w:line="240" w:lineRule="auto"/>
      </w:pPr>
      <w:r>
        <w:t xml:space="preserve">B: Wow! You are so busy in the mornings. It sounds very tiring. How about if we pick you up at one o’clock? </w:t>
      </w:r>
    </w:p>
    <w:p w14:paraId="42EB6BB5" w14:textId="61906592" w:rsidR="00466950" w:rsidRDefault="001E13AE" w:rsidP="000271CB">
      <w:pPr>
        <w:spacing w:after="0" w:line="240" w:lineRule="auto"/>
      </w:pPr>
      <w:r>
        <w:t>G: Yes, that’s OK. I would love to hang out at the beach.</w:t>
      </w:r>
    </w:p>
    <w:p w14:paraId="1E3A3C28" w14:textId="77777777" w:rsidR="001E13AE" w:rsidRPr="007D3E91" w:rsidRDefault="001E13AE" w:rsidP="000271CB">
      <w:pPr>
        <w:spacing w:after="0" w:line="240" w:lineRule="auto"/>
        <w:rPr>
          <w:rFonts w:cstheme="minorHAnsi"/>
        </w:rPr>
      </w:pPr>
    </w:p>
    <w:p w14:paraId="1416F1A2" w14:textId="6A22E4C7"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w:t>
      </w:r>
      <w:r w:rsidR="00573FAE">
        <w:rPr>
          <w:rFonts w:cstheme="minorHAnsi"/>
          <w:b/>
        </w:rPr>
        <w:t>12</w:t>
      </w:r>
    </w:p>
    <w:p w14:paraId="2F4D4FCE" w14:textId="77777777" w:rsidR="001E13AE" w:rsidRDefault="001E13AE" w:rsidP="000271CB">
      <w:pPr>
        <w:spacing w:after="0" w:line="240" w:lineRule="auto"/>
      </w:pPr>
      <w:r>
        <w:t xml:space="preserve">G: Hi, Dad! You’re home early. What’s wrong? You look really stressed out. </w:t>
      </w:r>
    </w:p>
    <w:p w14:paraId="1C0EA3AC" w14:textId="77777777" w:rsidR="001E13AE" w:rsidRDefault="001E13AE" w:rsidP="000271CB">
      <w:pPr>
        <w:spacing w:after="0" w:line="240" w:lineRule="auto"/>
      </w:pPr>
      <w:r>
        <w:t xml:space="preserve">M: Hello, Molly. I’m just a little tired from work. I have a bad headache, so I decided to leave work early today. How was school? </w:t>
      </w:r>
    </w:p>
    <w:p w14:paraId="24DC122A" w14:textId="77777777" w:rsidR="001E13AE" w:rsidRDefault="001E13AE" w:rsidP="000271CB">
      <w:pPr>
        <w:spacing w:after="0" w:line="240" w:lineRule="auto"/>
      </w:pPr>
      <w:r>
        <w:t xml:space="preserve">G: It was fine, Dad. I will make you some tea. It might help you feel better. Would you also like a neck massage? </w:t>
      </w:r>
    </w:p>
    <w:p w14:paraId="1EF376A3" w14:textId="77777777" w:rsidR="001E13AE" w:rsidRDefault="001E13AE" w:rsidP="000271CB">
      <w:pPr>
        <w:spacing w:after="0" w:line="240" w:lineRule="auto"/>
      </w:pPr>
      <w:r>
        <w:t xml:space="preserve">M: Thanks, Molly. I’m glad I came home early. I knew you would take good care of me! </w:t>
      </w:r>
    </w:p>
    <w:p w14:paraId="1386717D" w14:textId="77777777" w:rsidR="001E13AE" w:rsidRDefault="001E13AE" w:rsidP="000271CB">
      <w:pPr>
        <w:spacing w:after="0" w:line="240" w:lineRule="auto"/>
      </w:pPr>
      <w:r>
        <w:t>G: How was your day, Dad? What did you do in the office today? Is it like school? Sometimes, I get tired and stressed at school, too.</w:t>
      </w:r>
    </w:p>
    <w:p w14:paraId="2B25AEEB" w14:textId="77777777" w:rsidR="001E13AE" w:rsidRDefault="001E13AE" w:rsidP="000271CB">
      <w:pPr>
        <w:spacing w:after="0" w:line="240" w:lineRule="auto"/>
      </w:pPr>
      <w:r>
        <w:t xml:space="preserve">M: Well, work is different from school. I go to the office at 7:00 in the morning to do my daily reports. I attend meetings every morning at 9:00. Everyone in the office presents a report at these meetings. Then we all work on our project plans. Sometimes, the meetings are really long, and we order in lunch. In the afternoon, I go to the building sites. I meet the builders, talk about plans, and give instructions. </w:t>
      </w:r>
    </w:p>
    <w:p w14:paraId="217E9B67" w14:textId="77777777" w:rsidR="001E13AE" w:rsidRDefault="001E13AE" w:rsidP="000271CB">
      <w:pPr>
        <w:spacing w:after="0" w:line="240" w:lineRule="auto"/>
      </w:pPr>
      <w:r>
        <w:t xml:space="preserve">G: Wow! Now I understand why you are always tired and stressed out! </w:t>
      </w:r>
    </w:p>
    <w:p w14:paraId="52C35B19" w14:textId="111C944A" w:rsidR="001E13AE" w:rsidRDefault="001E13AE" w:rsidP="000271CB">
      <w:pPr>
        <w:spacing w:after="0" w:line="240" w:lineRule="auto"/>
      </w:pPr>
      <w:r>
        <w:t>M: Just keep studying hard so that you can take over my job when you grow up!</w:t>
      </w:r>
    </w:p>
    <w:p w14:paraId="7FCC2C40" w14:textId="77777777" w:rsidR="001E13AE" w:rsidRPr="007D3E91" w:rsidRDefault="001E13AE" w:rsidP="000271CB">
      <w:pPr>
        <w:spacing w:after="0" w:line="240" w:lineRule="auto"/>
        <w:rPr>
          <w:rFonts w:cstheme="minorHAnsi"/>
          <w:b/>
          <w:lang w:eastAsia="ko-KR"/>
        </w:rPr>
      </w:pPr>
    </w:p>
    <w:p w14:paraId="291C90E6" w14:textId="66750435" w:rsidR="00936F7A" w:rsidRPr="007D3E91" w:rsidRDefault="00936F7A" w:rsidP="000271CB">
      <w:pPr>
        <w:spacing w:after="0" w:line="240" w:lineRule="auto"/>
        <w:rPr>
          <w:rFonts w:cstheme="minorHAnsi"/>
          <w:b/>
        </w:rPr>
      </w:pPr>
      <w:r w:rsidRPr="007D3E91">
        <w:rPr>
          <w:rFonts w:cstheme="minorHAnsi"/>
          <w:b/>
        </w:rPr>
        <w:t>Tr</w:t>
      </w:r>
      <w:r w:rsidR="003B1A66" w:rsidRPr="007D3E91">
        <w:rPr>
          <w:rFonts w:cstheme="minorHAnsi"/>
          <w:b/>
        </w:rPr>
        <w:t xml:space="preserve">ack </w:t>
      </w:r>
      <w:r w:rsidR="0017043B" w:rsidRPr="007D3E91">
        <w:rPr>
          <w:rFonts w:cstheme="minorHAnsi"/>
          <w:b/>
          <w:lang w:eastAsia="ko-KR"/>
        </w:rPr>
        <w:t>1</w:t>
      </w:r>
      <w:r w:rsidR="00573FAE">
        <w:rPr>
          <w:rFonts w:cstheme="minorHAnsi"/>
          <w:b/>
          <w:lang w:eastAsia="ko-KR"/>
        </w:rPr>
        <w:t>13</w:t>
      </w:r>
      <w:r w:rsidRPr="007D3E91">
        <w:rPr>
          <w:rFonts w:cstheme="minorHAnsi"/>
          <w:b/>
        </w:rPr>
        <w:t xml:space="preserve"> </w:t>
      </w:r>
    </w:p>
    <w:p w14:paraId="43153D77" w14:textId="77777777" w:rsidR="00476E09" w:rsidRDefault="00476E09" w:rsidP="000271CB">
      <w:pPr>
        <w:spacing w:after="0" w:line="240" w:lineRule="auto"/>
      </w:pPr>
      <w:r>
        <w:t xml:space="preserve">1. Why did Molly’s father go home early? </w:t>
      </w:r>
    </w:p>
    <w:p w14:paraId="5D0ADD0F" w14:textId="77777777" w:rsidR="00476E09" w:rsidRDefault="00476E09" w:rsidP="000271CB">
      <w:pPr>
        <w:spacing w:after="0" w:line="240" w:lineRule="auto"/>
      </w:pPr>
      <w:r>
        <w:t xml:space="preserve">2. What does Molly’s father do at 7:00 a.m. in his office? </w:t>
      </w:r>
    </w:p>
    <w:p w14:paraId="3277794E" w14:textId="4DF2694C" w:rsidR="00C63262" w:rsidRDefault="00476E09" w:rsidP="000271CB">
      <w:pPr>
        <w:spacing w:after="0" w:line="240" w:lineRule="auto"/>
      </w:pPr>
      <w:r>
        <w:t>3. Why does Molly’s father go to the building sites?</w:t>
      </w:r>
    </w:p>
    <w:p w14:paraId="67BE63F2" w14:textId="0E0D24DE" w:rsidR="00F1367B" w:rsidRDefault="00F1367B" w:rsidP="000271CB">
      <w:pPr>
        <w:spacing w:after="0" w:line="240" w:lineRule="auto"/>
      </w:pPr>
    </w:p>
    <w:p w14:paraId="294C05FB" w14:textId="77777777" w:rsidR="00F1367B" w:rsidRDefault="00F1367B" w:rsidP="000271CB">
      <w:pPr>
        <w:spacing w:after="0" w:line="240" w:lineRule="auto"/>
      </w:pPr>
    </w:p>
    <w:p w14:paraId="0FD16930" w14:textId="77777777" w:rsidR="00476E09" w:rsidRPr="007D3E91" w:rsidRDefault="00476E09" w:rsidP="000271CB">
      <w:pPr>
        <w:spacing w:after="0" w:line="240" w:lineRule="auto"/>
        <w:rPr>
          <w:rFonts w:cstheme="minorHAnsi"/>
          <w:lang w:eastAsia="ko-KR"/>
        </w:rPr>
      </w:pPr>
    </w:p>
    <w:p w14:paraId="54F2738B" w14:textId="79F0400B"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lang w:eastAsia="ko-KR"/>
        </w:rPr>
        <w:t>1</w:t>
      </w:r>
      <w:r w:rsidR="00573FAE">
        <w:rPr>
          <w:rFonts w:cstheme="minorHAnsi"/>
          <w:b/>
          <w:lang w:eastAsia="ko-KR"/>
        </w:rPr>
        <w:t>14</w:t>
      </w:r>
    </w:p>
    <w:p w14:paraId="25836B1B" w14:textId="7BBAD73E" w:rsidR="00EA0851" w:rsidRDefault="00476E09" w:rsidP="000271CB">
      <w:pPr>
        <w:widowControl w:val="0"/>
        <w:wordWrap w:val="0"/>
        <w:autoSpaceDE w:val="0"/>
        <w:autoSpaceDN w:val="0"/>
        <w:spacing w:after="0" w:line="240" w:lineRule="auto"/>
        <w:rPr>
          <w:rFonts w:cstheme="minorHAnsi"/>
          <w:b/>
          <w:kern w:val="2"/>
          <w:lang w:eastAsia="ko-KR"/>
        </w:rPr>
      </w:pPr>
      <w:r>
        <w:lastRenderedPageBreak/>
        <w:t>G: Every morning, I wake up early and I always follow the same routine. Before I eat breakfast, I make my bed and straighten up my room. Then I help my mom cook breakfast. We usually have eggs and toast. After breakfast, I have to wash the dishes and clean off the table. I also feed my cat before I take a shower. Next, I put on my school uniform and get ready for school. The school bus arrives at 8:30 a.m. I say goodbye to my mom and dad, and then I get on the bus to go to school.</w:t>
      </w:r>
    </w:p>
    <w:p w14:paraId="023B9450" w14:textId="77777777" w:rsidR="00EA0851" w:rsidRPr="007D3E91" w:rsidRDefault="00EA0851" w:rsidP="000271CB">
      <w:pPr>
        <w:widowControl w:val="0"/>
        <w:wordWrap w:val="0"/>
        <w:autoSpaceDE w:val="0"/>
        <w:autoSpaceDN w:val="0"/>
        <w:spacing w:after="0" w:line="240" w:lineRule="auto"/>
        <w:rPr>
          <w:rFonts w:cstheme="minorHAnsi"/>
          <w:b/>
          <w:kern w:val="2"/>
          <w:lang w:eastAsia="ko-KR"/>
        </w:rPr>
      </w:pPr>
    </w:p>
    <w:p w14:paraId="65C727C8" w14:textId="7053AF86" w:rsidR="00936F7A" w:rsidRPr="007D3E91" w:rsidRDefault="003B1A66" w:rsidP="000271CB">
      <w:pPr>
        <w:widowControl w:val="0"/>
        <w:wordWrap w:val="0"/>
        <w:autoSpaceDE w:val="0"/>
        <w:autoSpaceDN w:val="0"/>
        <w:spacing w:after="0" w:line="240" w:lineRule="auto"/>
        <w:rPr>
          <w:rFonts w:cstheme="minorHAnsi"/>
          <w:b/>
          <w:kern w:val="2"/>
          <w:lang w:eastAsia="ko-KR"/>
        </w:rPr>
      </w:pPr>
      <w:bookmarkStart w:id="40" w:name="_Hlk112865876"/>
      <w:r w:rsidRPr="007D3E91">
        <w:rPr>
          <w:rFonts w:cstheme="minorHAnsi"/>
          <w:b/>
          <w:kern w:val="2"/>
          <w:lang w:eastAsia="ko-KR"/>
        </w:rPr>
        <w:t>Track</w:t>
      </w:r>
      <w:r w:rsidR="0017043B" w:rsidRPr="007D3E91">
        <w:rPr>
          <w:rFonts w:cstheme="minorHAnsi"/>
          <w:b/>
          <w:kern w:val="2"/>
          <w:lang w:eastAsia="ko-KR"/>
        </w:rPr>
        <w:t xml:space="preserve"> 1</w:t>
      </w:r>
      <w:r w:rsidR="00573FAE">
        <w:rPr>
          <w:rFonts w:cstheme="minorHAnsi"/>
          <w:b/>
          <w:kern w:val="2"/>
          <w:lang w:eastAsia="ko-KR"/>
        </w:rPr>
        <w:t>15</w:t>
      </w:r>
    </w:p>
    <w:p w14:paraId="05C4C54E" w14:textId="77777777" w:rsidR="00476E09" w:rsidRDefault="00476E09" w:rsidP="000271CB">
      <w:pPr>
        <w:widowControl w:val="0"/>
        <w:wordWrap w:val="0"/>
        <w:autoSpaceDE w:val="0"/>
        <w:autoSpaceDN w:val="0"/>
        <w:spacing w:after="0" w:line="240" w:lineRule="auto"/>
      </w:pPr>
      <w:r>
        <w:t xml:space="preserve">1. The speaker’s mom cleans her room. </w:t>
      </w:r>
    </w:p>
    <w:p w14:paraId="5B76FC7A" w14:textId="77777777" w:rsidR="00476E09" w:rsidRDefault="00476E09" w:rsidP="000271CB">
      <w:pPr>
        <w:widowControl w:val="0"/>
        <w:wordWrap w:val="0"/>
        <w:autoSpaceDE w:val="0"/>
        <w:autoSpaceDN w:val="0"/>
        <w:spacing w:after="0" w:line="240" w:lineRule="auto"/>
      </w:pPr>
      <w:r>
        <w:t xml:space="preserve">2. The speaker helps her mom cook breakfast. </w:t>
      </w:r>
    </w:p>
    <w:p w14:paraId="42533C24" w14:textId="77777777" w:rsidR="00476E09" w:rsidRDefault="00476E09" w:rsidP="000271CB">
      <w:pPr>
        <w:widowControl w:val="0"/>
        <w:wordWrap w:val="0"/>
        <w:autoSpaceDE w:val="0"/>
        <w:autoSpaceDN w:val="0"/>
        <w:spacing w:after="0" w:line="240" w:lineRule="auto"/>
      </w:pPr>
      <w:r>
        <w:t xml:space="preserve">3. The speaker washes the dishes. </w:t>
      </w:r>
    </w:p>
    <w:p w14:paraId="0DFAC505" w14:textId="558188A3" w:rsidR="004868E2" w:rsidRDefault="00476E09" w:rsidP="000271CB">
      <w:pPr>
        <w:widowControl w:val="0"/>
        <w:wordWrap w:val="0"/>
        <w:autoSpaceDE w:val="0"/>
        <w:autoSpaceDN w:val="0"/>
        <w:spacing w:after="0" w:line="240" w:lineRule="auto"/>
        <w:rPr>
          <w:rFonts w:cstheme="minorHAnsi"/>
          <w:b/>
          <w:kern w:val="2"/>
          <w:lang w:eastAsia="ko-KR"/>
        </w:rPr>
      </w:pPr>
      <w:r>
        <w:t>4. The speaker feeds her cat before taking a shower</w:t>
      </w:r>
      <w:r w:rsidR="004868E2">
        <w:t>.</w:t>
      </w:r>
      <w:r w:rsidR="004868E2">
        <w:br/>
      </w:r>
      <w:bookmarkStart w:id="41" w:name="_Hlk112865985"/>
      <w:bookmarkEnd w:id="40"/>
    </w:p>
    <w:p w14:paraId="424D92CC" w14:textId="274F8795" w:rsidR="00573FAE" w:rsidRDefault="00573FAE" w:rsidP="00573FAE">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 1</w:t>
      </w:r>
      <w:r>
        <w:rPr>
          <w:rFonts w:cstheme="minorHAnsi"/>
          <w:b/>
          <w:kern w:val="2"/>
          <w:lang w:eastAsia="ko-KR"/>
        </w:rPr>
        <w:t>16</w:t>
      </w:r>
    </w:p>
    <w:p w14:paraId="3111214B" w14:textId="6B5266A8" w:rsidR="00573FAE" w:rsidRPr="00573FAE" w:rsidRDefault="00573FAE" w:rsidP="00573FAE">
      <w:pPr>
        <w:widowControl w:val="0"/>
        <w:wordWrap w:val="0"/>
        <w:autoSpaceDE w:val="0"/>
        <w:autoSpaceDN w:val="0"/>
        <w:spacing w:after="0" w:line="240" w:lineRule="auto"/>
        <w:rPr>
          <w:rFonts w:cstheme="minorHAnsi"/>
          <w:bCs/>
          <w:kern w:val="2"/>
          <w:lang w:eastAsia="ko-KR"/>
        </w:rPr>
      </w:pPr>
      <w:r w:rsidRPr="00573FAE">
        <w:rPr>
          <w:rFonts w:cstheme="minorHAnsi"/>
          <w:bCs/>
          <w:kern w:val="2"/>
          <w:lang w:eastAsia="ko-KR"/>
        </w:rPr>
        <w:t>W:</w:t>
      </w:r>
      <w:r w:rsidR="00901F13">
        <w:rPr>
          <w:rFonts w:cstheme="minorHAnsi"/>
          <w:bCs/>
          <w:kern w:val="2"/>
          <w:lang w:eastAsia="ko-KR"/>
        </w:rPr>
        <w:t xml:space="preserve"> </w:t>
      </w:r>
      <w:r w:rsidR="00901F13">
        <w:t>What did you do at school today?</w:t>
      </w:r>
    </w:p>
    <w:p w14:paraId="435237DC" w14:textId="4A58B41A" w:rsidR="00573FAE" w:rsidRPr="00573FAE" w:rsidRDefault="00573FAE" w:rsidP="00573FAE">
      <w:pPr>
        <w:widowControl w:val="0"/>
        <w:wordWrap w:val="0"/>
        <w:autoSpaceDE w:val="0"/>
        <w:autoSpaceDN w:val="0"/>
        <w:spacing w:after="0" w:line="240" w:lineRule="auto"/>
        <w:rPr>
          <w:rFonts w:cstheme="minorHAnsi"/>
          <w:bCs/>
          <w:kern w:val="2"/>
          <w:lang w:eastAsia="ko-KR"/>
        </w:rPr>
      </w:pPr>
      <w:r w:rsidRPr="00573FAE">
        <w:rPr>
          <w:rFonts w:cstheme="minorHAnsi" w:hint="eastAsia"/>
          <w:bCs/>
          <w:kern w:val="2"/>
          <w:lang w:eastAsia="ko-KR"/>
        </w:rPr>
        <w:t>B</w:t>
      </w:r>
      <w:r w:rsidRPr="00573FAE">
        <w:rPr>
          <w:rFonts w:cstheme="minorHAnsi"/>
          <w:bCs/>
          <w:kern w:val="2"/>
          <w:lang w:eastAsia="ko-KR"/>
        </w:rPr>
        <w:t>:</w:t>
      </w:r>
      <w:r w:rsidR="00901F13">
        <w:rPr>
          <w:rFonts w:cstheme="minorHAnsi"/>
          <w:bCs/>
          <w:kern w:val="2"/>
          <w:lang w:eastAsia="ko-KR"/>
        </w:rPr>
        <w:t xml:space="preserve"> </w:t>
      </w:r>
      <w:r w:rsidR="00901F13">
        <w:t>I had a math test in first period. Then I went to English class. After that, I had lunch.</w:t>
      </w:r>
    </w:p>
    <w:p w14:paraId="58B4DF89" w14:textId="769942DC" w:rsidR="00573FAE" w:rsidRPr="00573FAE" w:rsidRDefault="00573FAE" w:rsidP="00573FAE">
      <w:pPr>
        <w:widowControl w:val="0"/>
        <w:wordWrap w:val="0"/>
        <w:autoSpaceDE w:val="0"/>
        <w:autoSpaceDN w:val="0"/>
        <w:spacing w:after="0" w:line="240" w:lineRule="auto"/>
        <w:rPr>
          <w:rFonts w:cstheme="minorHAnsi"/>
          <w:bCs/>
          <w:kern w:val="2"/>
          <w:lang w:eastAsia="ko-KR"/>
        </w:rPr>
      </w:pPr>
      <w:r w:rsidRPr="00573FAE">
        <w:rPr>
          <w:rFonts w:cstheme="minorHAnsi" w:hint="eastAsia"/>
          <w:bCs/>
          <w:kern w:val="2"/>
          <w:lang w:eastAsia="ko-KR"/>
        </w:rPr>
        <w:t>W</w:t>
      </w:r>
      <w:r w:rsidRPr="00573FAE">
        <w:rPr>
          <w:rFonts w:cstheme="minorHAnsi"/>
          <w:bCs/>
          <w:kern w:val="2"/>
          <w:lang w:eastAsia="ko-KR"/>
        </w:rPr>
        <w:t>:</w:t>
      </w:r>
      <w:r w:rsidR="00901F13">
        <w:rPr>
          <w:rFonts w:cstheme="minorHAnsi"/>
          <w:bCs/>
          <w:kern w:val="2"/>
          <w:lang w:eastAsia="ko-KR"/>
        </w:rPr>
        <w:t xml:space="preserve"> </w:t>
      </w:r>
      <w:r w:rsidR="00901F13">
        <w:t>What did you have for lunch?</w:t>
      </w:r>
    </w:p>
    <w:p w14:paraId="73A2946A" w14:textId="328C0AD8" w:rsidR="00573FAE" w:rsidRPr="00573FAE" w:rsidRDefault="00573FAE" w:rsidP="00573FAE">
      <w:pPr>
        <w:widowControl w:val="0"/>
        <w:wordWrap w:val="0"/>
        <w:autoSpaceDE w:val="0"/>
        <w:autoSpaceDN w:val="0"/>
        <w:spacing w:after="0" w:line="240" w:lineRule="auto"/>
        <w:rPr>
          <w:rFonts w:cstheme="minorHAnsi"/>
          <w:bCs/>
          <w:kern w:val="2"/>
          <w:lang w:eastAsia="ko-KR"/>
        </w:rPr>
      </w:pPr>
      <w:r w:rsidRPr="00573FAE">
        <w:rPr>
          <w:rFonts w:cstheme="minorHAnsi" w:hint="eastAsia"/>
          <w:bCs/>
          <w:kern w:val="2"/>
          <w:lang w:eastAsia="ko-KR"/>
        </w:rPr>
        <w:t>B</w:t>
      </w:r>
      <w:r w:rsidRPr="00573FAE">
        <w:rPr>
          <w:rFonts w:cstheme="minorHAnsi"/>
          <w:bCs/>
          <w:kern w:val="2"/>
          <w:lang w:eastAsia="ko-KR"/>
        </w:rPr>
        <w:t>:</w:t>
      </w:r>
      <w:r w:rsidR="00901F13">
        <w:rPr>
          <w:rFonts w:cstheme="minorHAnsi"/>
          <w:bCs/>
          <w:kern w:val="2"/>
          <w:lang w:eastAsia="ko-KR"/>
        </w:rPr>
        <w:t xml:space="preserve"> </w:t>
      </w:r>
      <w:r w:rsidR="00901F13">
        <w:t>It was chicken nuggets day in the cafeteria!</w:t>
      </w:r>
    </w:p>
    <w:bookmarkEnd w:id="41"/>
    <w:p w14:paraId="4162423E" w14:textId="77777777" w:rsidR="00573FAE" w:rsidRPr="007D3E91" w:rsidRDefault="00573FAE" w:rsidP="000271CB">
      <w:pPr>
        <w:widowControl w:val="0"/>
        <w:wordWrap w:val="0"/>
        <w:autoSpaceDE w:val="0"/>
        <w:autoSpaceDN w:val="0"/>
        <w:spacing w:after="0" w:line="240" w:lineRule="auto"/>
        <w:rPr>
          <w:rFonts w:cstheme="minorHAnsi"/>
          <w:b/>
          <w:kern w:val="2"/>
          <w:lang w:eastAsia="ko-KR"/>
        </w:rPr>
      </w:pPr>
    </w:p>
    <w:p w14:paraId="3A1E65DD" w14:textId="72015BA7"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1</w:t>
      </w:r>
      <w:r w:rsidR="0075471F">
        <w:rPr>
          <w:rFonts w:cstheme="minorHAnsi"/>
          <w:b/>
          <w:kern w:val="2"/>
          <w:lang w:eastAsia="ko-KR"/>
        </w:rPr>
        <w:t>17</w:t>
      </w:r>
    </w:p>
    <w:p w14:paraId="569A6110" w14:textId="77777777" w:rsidR="00535AEC" w:rsidRDefault="00535AEC" w:rsidP="000271CB">
      <w:pPr>
        <w:spacing w:after="0" w:line="240" w:lineRule="auto"/>
      </w:pPr>
      <w:r>
        <w:t xml:space="preserve">1. (a) The girl is making a mess. </w:t>
      </w:r>
    </w:p>
    <w:p w14:paraId="0DA8A424" w14:textId="77777777" w:rsidR="00535AEC" w:rsidRDefault="00535AEC" w:rsidP="000271CB">
      <w:pPr>
        <w:spacing w:after="0" w:line="240" w:lineRule="auto"/>
      </w:pPr>
      <w:r>
        <w:t xml:space="preserve">(b) The girl is washing the dishes. </w:t>
      </w:r>
    </w:p>
    <w:p w14:paraId="38260539" w14:textId="77777777" w:rsidR="00535AEC" w:rsidRDefault="00535AEC" w:rsidP="000271CB">
      <w:pPr>
        <w:spacing w:after="0" w:line="240" w:lineRule="auto"/>
      </w:pPr>
      <w:r>
        <w:t xml:space="preserve">(c) The girl is looking for her homework. </w:t>
      </w:r>
    </w:p>
    <w:p w14:paraId="0F09D1C8" w14:textId="25A328CF" w:rsidR="00613528" w:rsidRDefault="00535AEC" w:rsidP="000271CB">
      <w:pPr>
        <w:spacing w:after="0" w:line="240" w:lineRule="auto"/>
      </w:pPr>
      <w:r>
        <w:t>(d) The girl is studying in her room.</w:t>
      </w:r>
    </w:p>
    <w:p w14:paraId="7F616383" w14:textId="5633A262" w:rsidR="00535AEC" w:rsidRDefault="00535AEC" w:rsidP="000271CB">
      <w:pPr>
        <w:spacing w:after="0" w:line="240" w:lineRule="auto"/>
      </w:pPr>
    </w:p>
    <w:p w14:paraId="60D28252" w14:textId="77777777" w:rsidR="00535AEC" w:rsidRDefault="00535AEC" w:rsidP="000271CB">
      <w:pPr>
        <w:spacing w:after="0" w:line="240" w:lineRule="auto"/>
      </w:pPr>
      <w:r>
        <w:t xml:space="preserve">2. (a) The man is putting his brother to bed. </w:t>
      </w:r>
    </w:p>
    <w:p w14:paraId="2091A36C" w14:textId="77777777" w:rsidR="00535AEC" w:rsidRDefault="00535AEC" w:rsidP="000271CB">
      <w:pPr>
        <w:spacing w:after="0" w:line="240" w:lineRule="auto"/>
      </w:pPr>
      <w:r>
        <w:t xml:space="preserve">(b) The man is daydreaming. </w:t>
      </w:r>
    </w:p>
    <w:p w14:paraId="76D8DF22" w14:textId="77777777" w:rsidR="00535AEC" w:rsidRDefault="00535AEC" w:rsidP="000271CB">
      <w:pPr>
        <w:spacing w:after="0" w:line="240" w:lineRule="auto"/>
      </w:pPr>
      <w:r>
        <w:t xml:space="preserve">(c) The man is making his bed. </w:t>
      </w:r>
    </w:p>
    <w:p w14:paraId="15E964F1" w14:textId="0E37342A" w:rsidR="00535AEC" w:rsidRDefault="00535AEC" w:rsidP="000271CB">
      <w:pPr>
        <w:spacing w:after="0" w:line="240" w:lineRule="auto"/>
      </w:pPr>
      <w:r>
        <w:t>(d) The man is getting up.</w:t>
      </w:r>
    </w:p>
    <w:p w14:paraId="1718C948" w14:textId="77777777" w:rsidR="00535AEC" w:rsidRPr="007D3E91" w:rsidRDefault="00535AEC" w:rsidP="000271CB">
      <w:pPr>
        <w:spacing w:after="0" w:line="240" w:lineRule="auto"/>
        <w:rPr>
          <w:rFonts w:cstheme="minorHAnsi"/>
          <w:b/>
          <w:lang w:eastAsia="ko-KR"/>
        </w:rPr>
      </w:pPr>
    </w:p>
    <w:p w14:paraId="06C19158" w14:textId="5EFAC278"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rPr>
        <w:t>1</w:t>
      </w:r>
      <w:r w:rsidR="0075471F">
        <w:rPr>
          <w:rFonts w:cstheme="minorHAnsi"/>
          <w:b/>
        </w:rPr>
        <w:t>18</w:t>
      </w:r>
    </w:p>
    <w:p w14:paraId="67772C4F" w14:textId="77777777" w:rsidR="00535AEC" w:rsidRDefault="00535AEC" w:rsidP="000271CB">
      <w:pPr>
        <w:spacing w:after="0" w:line="240" w:lineRule="auto"/>
      </w:pPr>
      <w:r>
        <w:t xml:space="preserve">3. What do you do at 6:30 a.m.? </w:t>
      </w:r>
    </w:p>
    <w:p w14:paraId="53D2467D" w14:textId="6745450F" w:rsidR="001F2500" w:rsidRDefault="00535AEC" w:rsidP="000271CB">
      <w:pPr>
        <w:spacing w:after="0" w:line="240" w:lineRule="auto"/>
      </w:pPr>
      <w:r>
        <w:t>4. What can you call your daily activities?</w:t>
      </w:r>
    </w:p>
    <w:p w14:paraId="2778A19C" w14:textId="77777777" w:rsidR="00F502B4" w:rsidRPr="007D3E91" w:rsidRDefault="00F502B4" w:rsidP="000271CB">
      <w:pPr>
        <w:spacing w:after="0" w:line="240" w:lineRule="auto"/>
        <w:rPr>
          <w:rFonts w:cstheme="minorHAnsi"/>
        </w:rPr>
      </w:pPr>
    </w:p>
    <w:p w14:paraId="5C3D38D5" w14:textId="4EA45054" w:rsidR="00936F7A" w:rsidRPr="007D3E91" w:rsidRDefault="006F035C" w:rsidP="000271CB">
      <w:pPr>
        <w:spacing w:after="0" w:line="240" w:lineRule="auto"/>
        <w:rPr>
          <w:rFonts w:cstheme="minorHAnsi"/>
          <w:b/>
          <w:lang w:eastAsia="ko-KR"/>
        </w:rPr>
      </w:pPr>
      <w:bookmarkStart w:id="42" w:name="_Hlk112866058"/>
      <w:r w:rsidRPr="007D3E91">
        <w:rPr>
          <w:rFonts w:cstheme="minorHAnsi"/>
          <w:b/>
        </w:rPr>
        <w:t xml:space="preserve">Track </w:t>
      </w:r>
      <w:r w:rsidR="00782274" w:rsidRPr="007D3E91">
        <w:rPr>
          <w:rFonts w:cstheme="minorHAnsi"/>
          <w:b/>
          <w:lang w:eastAsia="ko-KR"/>
        </w:rPr>
        <w:t>1</w:t>
      </w:r>
      <w:r w:rsidR="0075471F">
        <w:rPr>
          <w:rFonts w:cstheme="minorHAnsi"/>
          <w:b/>
          <w:lang w:eastAsia="ko-KR"/>
        </w:rPr>
        <w:t>19</w:t>
      </w:r>
    </w:p>
    <w:p w14:paraId="3A459389" w14:textId="77777777" w:rsidR="00F01FA7" w:rsidRPr="00F01FA7" w:rsidRDefault="00F01FA7" w:rsidP="000271CB">
      <w:pPr>
        <w:spacing w:after="0" w:line="240" w:lineRule="auto"/>
        <w:rPr>
          <w:b/>
          <w:bCs/>
        </w:rPr>
      </w:pPr>
      <w:r w:rsidRPr="00F01FA7">
        <w:rPr>
          <w:b/>
          <w:bCs/>
        </w:rPr>
        <w:t>Questions 5 and 6 refer to the following dialogue.</w:t>
      </w:r>
    </w:p>
    <w:p w14:paraId="7A3D6C42" w14:textId="77777777" w:rsidR="00F01FA7" w:rsidRDefault="00F01FA7" w:rsidP="000271CB">
      <w:pPr>
        <w:spacing w:after="0" w:line="240" w:lineRule="auto"/>
      </w:pPr>
      <w:r>
        <w:t xml:space="preserve">G: Wait up, Fred! Sonny is looking for you! He asked me to tell you that basketball practice is at four o’clock today! </w:t>
      </w:r>
    </w:p>
    <w:p w14:paraId="3C9494AB" w14:textId="77777777" w:rsidR="00F01FA7" w:rsidRDefault="00F01FA7" w:rsidP="000271CB">
      <w:pPr>
        <w:spacing w:after="0" w:line="240" w:lineRule="auto"/>
      </w:pPr>
      <w:r>
        <w:t xml:space="preserve">B: Oh, no! Why did they move practice to four o’clock? We always practice at five o’clock. I see my math tutor at four o’clock every day. </w:t>
      </w:r>
    </w:p>
    <w:p w14:paraId="587EA109" w14:textId="77777777" w:rsidR="00F01FA7" w:rsidRDefault="00F01FA7" w:rsidP="000271CB">
      <w:pPr>
        <w:spacing w:after="0" w:line="240" w:lineRule="auto"/>
      </w:pPr>
      <w:r>
        <w:t xml:space="preserve">G: I think they changed the time because the gym is closing at 5:30 today. The Student Council is decorating the gym for tomorrow’s contest. </w:t>
      </w:r>
    </w:p>
    <w:p w14:paraId="5819D215" w14:textId="0CF4B1AF" w:rsidR="00F01FA7" w:rsidRDefault="00F01FA7" w:rsidP="000271CB">
      <w:pPr>
        <w:spacing w:after="0" w:line="240" w:lineRule="auto"/>
      </w:pPr>
      <w:r>
        <w:t xml:space="preserve">B: Oh, yeah! Can you please tell Sonny that I won’t be at practice today? Thanks, Camille! </w:t>
      </w:r>
    </w:p>
    <w:p w14:paraId="22515121" w14:textId="77777777" w:rsidR="00F01FA7" w:rsidRDefault="00F01FA7" w:rsidP="000271CB">
      <w:pPr>
        <w:spacing w:after="0" w:line="240" w:lineRule="auto"/>
      </w:pPr>
    </w:p>
    <w:p w14:paraId="3E1D63F8" w14:textId="77777777" w:rsidR="00F01FA7" w:rsidRDefault="00F01FA7" w:rsidP="000271CB">
      <w:pPr>
        <w:spacing w:after="0" w:line="240" w:lineRule="auto"/>
      </w:pPr>
      <w:r>
        <w:t xml:space="preserve">5. Why was basketball practice moved to four o’clock? </w:t>
      </w:r>
    </w:p>
    <w:p w14:paraId="3C192C5D" w14:textId="719D644A" w:rsidR="00F01FA7" w:rsidRDefault="00F01FA7" w:rsidP="000271CB">
      <w:pPr>
        <w:spacing w:after="0" w:line="240" w:lineRule="auto"/>
      </w:pPr>
      <w:r>
        <w:t xml:space="preserve">6. Why can’t Fred attend practice? </w:t>
      </w:r>
    </w:p>
    <w:bookmarkEnd w:id="42"/>
    <w:p w14:paraId="086B0BFD" w14:textId="77777777" w:rsidR="00F01FA7" w:rsidRDefault="00F01FA7" w:rsidP="000271CB">
      <w:pPr>
        <w:spacing w:after="0" w:line="240" w:lineRule="auto"/>
      </w:pPr>
    </w:p>
    <w:p w14:paraId="7CE12067" w14:textId="77777777" w:rsidR="00F01FA7" w:rsidRDefault="00F01FA7" w:rsidP="000271CB">
      <w:pPr>
        <w:spacing w:after="0" w:line="240" w:lineRule="auto"/>
      </w:pPr>
      <w:bookmarkStart w:id="43" w:name="_Hlk112866083"/>
      <w:r w:rsidRPr="00F01FA7">
        <w:rPr>
          <w:b/>
          <w:bCs/>
        </w:rPr>
        <w:t>Questions 7 and 8 refer to the following dialogue</w:t>
      </w:r>
      <w:r>
        <w:t xml:space="preserve">. </w:t>
      </w:r>
    </w:p>
    <w:p w14:paraId="4CA30BF6" w14:textId="77777777" w:rsidR="00F01FA7" w:rsidRDefault="00F01FA7" w:rsidP="000271CB">
      <w:pPr>
        <w:spacing w:after="0" w:line="240" w:lineRule="auto"/>
      </w:pPr>
      <w:r>
        <w:lastRenderedPageBreak/>
        <w:t xml:space="preserve">B1: Hi, Brian! Look at these! I won two tickets for the Judy Waters concert tomorrow! </w:t>
      </w:r>
    </w:p>
    <w:p w14:paraId="1EA47317" w14:textId="77777777" w:rsidR="00F01FA7" w:rsidRDefault="00F01FA7" w:rsidP="000271CB">
      <w:pPr>
        <w:spacing w:after="0" w:line="240" w:lineRule="auto"/>
      </w:pPr>
      <w:r>
        <w:t xml:space="preserve">B2: That’s great, Clark! I heard that it’s going to be the best concert of the year! </w:t>
      </w:r>
    </w:p>
    <w:p w14:paraId="1D64B855" w14:textId="77777777" w:rsidR="00F01FA7" w:rsidRDefault="00F01FA7" w:rsidP="000271CB">
      <w:pPr>
        <w:spacing w:after="0" w:line="240" w:lineRule="auto"/>
      </w:pPr>
      <w:r>
        <w:t xml:space="preserve">B1: Yeah, I’m really excited. Do you have plans for tomorrow? Do you want to join me? </w:t>
      </w:r>
    </w:p>
    <w:p w14:paraId="7272D804" w14:textId="3C006773" w:rsidR="001F2500" w:rsidRDefault="00F01FA7" w:rsidP="000271CB">
      <w:pPr>
        <w:spacing w:after="0" w:line="240" w:lineRule="auto"/>
      </w:pPr>
      <w:r>
        <w:t>B2: Oh, I’m sorry, Clark. I can’t. I have a lot of chores that I have to do at home tomorrow. I also have to study for a test.</w:t>
      </w:r>
    </w:p>
    <w:p w14:paraId="768D870F" w14:textId="2E8333F3" w:rsidR="00F01FA7" w:rsidRDefault="00F01FA7" w:rsidP="000271CB">
      <w:pPr>
        <w:spacing w:after="0" w:line="240" w:lineRule="auto"/>
      </w:pPr>
    </w:p>
    <w:p w14:paraId="6B86B4BE" w14:textId="77777777" w:rsidR="00F01FA7" w:rsidRDefault="00F01FA7" w:rsidP="000271CB">
      <w:pPr>
        <w:spacing w:after="0" w:line="240" w:lineRule="auto"/>
      </w:pPr>
      <w:r>
        <w:t xml:space="preserve">7. Why did Clark ask Brian about his plans for tomorrow? </w:t>
      </w:r>
    </w:p>
    <w:p w14:paraId="7A6CC186" w14:textId="01B3D889" w:rsidR="00F01FA7" w:rsidRDefault="00F01FA7" w:rsidP="000271CB">
      <w:pPr>
        <w:spacing w:after="0" w:line="240" w:lineRule="auto"/>
      </w:pPr>
      <w:r>
        <w:t>8. Why can’t Brian go with Clark?</w:t>
      </w:r>
    </w:p>
    <w:bookmarkEnd w:id="43"/>
    <w:p w14:paraId="10969FB8" w14:textId="77777777" w:rsidR="002102D4" w:rsidRPr="007D3E91" w:rsidRDefault="002102D4" w:rsidP="000271CB">
      <w:pPr>
        <w:spacing w:after="0" w:line="240" w:lineRule="auto"/>
        <w:rPr>
          <w:rFonts w:cstheme="minorHAnsi"/>
        </w:rPr>
      </w:pPr>
    </w:p>
    <w:p w14:paraId="6D31155D" w14:textId="4DDA93E3" w:rsidR="00936F7A" w:rsidRPr="007D3E91" w:rsidRDefault="006F035C" w:rsidP="000271CB">
      <w:pPr>
        <w:spacing w:after="0" w:line="240" w:lineRule="auto"/>
        <w:rPr>
          <w:rFonts w:cstheme="minorHAnsi"/>
          <w:b/>
          <w:lang w:eastAsia="ko-KR"/>
        </w:rPr>
      </w:pPr>
      <w:bookmarkStart w:id="44" w:name="_Hlk112866295"/>
      <w:r w:rsidRPr="007D3E91">
        <w:rPr>
          <w:rFonts w:cstheme="minorHAnsi"/>
          <w:b/>
        </w:rPr>
        <w:t xml:space="preserve">Track </w:t>
      </w:r>
      <w:r w:rsidR="00782274" w:rsidRPr="007D3E91">
        <w:rPr>
          <w:rFonts w:cstheme="minorHAnsi"/>
          <w:b/>
          <w:lang w:eastAsia="ko-KR"/>
        </w:rPr>
        <w:t>1</w:t>
      </w:r>
      <w:r w:rsidR="0075471F">
        <w:rPr>
          <w:rFonts w:cstheme="minorHAnsi"/>
          <w:b/>
          <w:lang w:eastAsia="ko-KR"/>
        </w:rPr>
        <w:t>20</w:t>
      </w:r>
    </w:p>
    <w:p w14:paraId="5B932016" w14:textId="77777777" w:rsidR="004F5600" w:rsidRPr="004F5600" w:rsidRDefault="004F5600" w:rsidP="000271CB">
      <w:pPr>
        <w:spacing w:after="0" w:line="240" w:lineRule="auto"/>
        <w:rPr>
          <w:b/>
          <w:bCs/>
        </w:rPr>
      </w:pPr>
      <w:r w:rsidRPr="004F5600">
        <w:rPr>
          <w:b/>
          <w:bCs/>
        </w:rPr>
        <w:t xml:space="preserve">Questions 9 and 10 refer to the following talk. </w:t>
      </w:r>
    </w:p>
    <w:p w14:paraId="3EBCDF3C" w14:textId="77777777" w:rsidR="004F5600" w:rsidRDefault="004F5600" w:rsidP="000271CB">
      <w:pPr>
        <w:spacing w:after="0" w:line="240" w:lineRule="auto"/>
      </w:pPr>
      <w:r>
        <w:t xml:space="preserve">B: I can’t go out this morning, so can we play tennis this afternoon instead? I need to help my dad weed the garden. We clear the weeds every Saturday morning. Then I have to clean my room. My mom won’t let me go out if my room isn’t clean. I also have to put my laundry in the laundry room so my mom can wash it for me. When I am done with all that, I can play tennis! </w:t>
      </w:r>
    </w:p>
    <w:p w14:paraId="4481EA29" w14:textId="77777777" w:rsidR="004F5600" w:rsidRDefault="004F5600" w:rsidP="000271CB">
      <w:pPr>
        <w:spacing w:after="0" w:line="240" w:lineRule="auto"/>
      </w:pPr>
    </w:p>
    <w:p w14:paraId="0EDBE312" w14:textId="77777777" w:rsidR="004F5600" w:rsidRDefault="004F5600" w:rsidP="000271CB">
      <w:pPr>
        <w:spacing w:after="0" w:line="240" w:lineRule="auto"/>
      </w:pPr>
      <w:r>
        <w:t xml:space="preserve">9. Why can’t the speaker play tennis in the morning? </w:t>
      </w:r>
    </w:p>
    <w:p w14:paraId="1ABA4973" w14:textId="77777777" w:rsidR="004F5600" w:rsidRDefault="004F5600" w:rsidP="000271CB">
      <w:pPr>
        <w:spacing w:after="0" w:line="240" w:lineRule="auto"/>
      </w:pPr>
      <w:r>
        <w:t xml:space="preserve">10. What is the speaker going to help his dad with this morning? </w:t>
      </w:r>
    </w:p>
    <w:bookmarkEnd w:id="44"/>
    <w:p w14:paraId="64B20F97" w14:textId="77777777" w:rsidR="004F5600" w:rsidRDefault="004F5600" w:rsidP="000271CB">
      <w:pPr>
        <w:spacing w:after="0" w:line="240" w:lineRule="auto"/>
      </w:pPr>
    </w:p>
    <w:p w14:paraId="73018092" w14:textId="77777777" w:rsidR="004F5600" w:rsidRDefault="004F5600" w:rsidP="000271CB">
      <w:pPr>
        <w:spacing w:after="0" w:line="240" w:lineRule="auto"/>
      </w:pPr>
      <w:r w:rsidRPr="004F5600">
        <w:rPr>
          <w:b/>
          <w:bCs/>
        </w:rPr>
        <w:t>Questions 11 and 12 refer to the following talk.</w:t>
      </w:r>
      <w:r>
        <w:t xml:space="preserve"> </w:t>
      </w:r>
    </w:p>
    <w:p w14:paraId="0C4E13D8" w14:textId="77777777" w:rsidR="004F5600" w:rsidRDefault="004F5600" w:rsidP="000271CB">
      <w:pPr>
        <w:spacing w:after="0" w:line="240" w:lineRule="auto"/>
      </w:pPr>
      <w:r>
        <w:t xml:space="preserve">G: Hello, Carla? I’m sorry, but I can’t come to your house this morning. I have an appointment at the dentist. After that, I have to go to the store to buy some groceries. Then I am going with my mom to the salon. We are both getting haircuts. Can we reschedule our lesson for this afternoon at 3:00? I’ll bring a snack. Thanks! </w:t>
      </w:r>
    </w:p>
    <w:p w14:paraId="23732438" w14:textId="77777777" w:rsidR="004F5600" w:rsidRDefault="004F5600" w:rsidP="000271CB">
      <w:pPr>
        <w:spacing w:after="0" w:line="240" w:lineRule="auto"/>
      </w:pPr>
    </w:p>
    <w:p w14:paraId="4AC154D8" w14:textId="2803E4FF" w:rsidR="004F5600" w:rsidRDefault="004F5600" w:rsidP="000271CB">
      <w:pPr>
        <w:spacing w:after="0" w:line="240" w:lineRule="auto"/>
      </w:pPr>
      <w:r>
        <w:t>11.</w:t>
      </w:r>
      <w:r w:rsidR="007B5E0F">
        <w:t xml:space="preserve"> </w:t>
      </w:r>
      <w:r>
        <w:t xml:space="preserve">Why is the speaker calling Carla? </w:t>
      </w:r>
    </w:p>
    <w:p w14:paraId="5BA20957" w14:textId="75E0B0B1" w:rsidR="00F01FA7" w:rsidRDefault="004F5600" w:rsidP="000271CB">
      <w:pPr>
        <w:spacing w:after="0" w:line="240" w:lineRule="auto"/>
        <w:rPr>
          <w:b/>
          <w:bCs/>
        </w:rPr>
      </w:pPr>
      <w:r>
        <w:t>12. Why are the speaker and her mom going to the salon?</w:t>
      </w:r>
    </w:p>
    <w:p w14:paraId="16182373" w14:textId="77777777" w:rsidR="00F01FA7" w:rsidRDefault="00F01FA7" w:rsidP="000271CB">
      <w:pPr>
        <w:spacing w:after="0" w:line="240" w:lineRule="auto"/>
      </w:pPr>
    </w:p>
    <w:p w14:paraId="7C8653F2" w14:textId="5F350C0E" w:rsidR="00936F7A" w:rsidRPr="007D3E91" w:rsidRDefault="006F035C" w:rsidP="000271CB">
      <w:pPr>
        <w:spacing w:after="0" w:line="240" w:lineRule="auto"/>
        <w:rPr>
          <w:rFonts w:cstheme="minorHAnsi"/>
          <w:b/>
          <w:lang w:eastAsia="ko-KR"/>
        </w:rPr>
      </w:pPr>
      <w:bookmarkStart w:id="45" w:name="_Hlk112866346"/>
      <w:r w:rsidRPr="007D3E91">
        <w:rPr>
          <w:rFonts w:cstheme="minorHAnsi"/>
          <w:b/>
        </w:rPr>
        <w:t xml:space="preserve">Track </w:t>
      </w:r>
      <w:r w:rsidR="00782274" w:rsidRPr="007D3E91">
        <w:rPr>
          <w:rFonts w:cstheme="minorHAnsi"/>
          <w:b/>
          <w:lang w:eastAsia="ko-KR"/>
        </w:rPr>
        <w:t>1</w:t>
      </w:r>
      <w:r w:rsidR="0075471F">
        <w:rPr>
          <w:rFonts w:cstheme="minorHAnsi"/>
          <w:b/>
          <w:lang w:eastAsia="ko-KR"/>
        </w:rPr>
        <w:t>21</w:t>
      </w:r>
    </w:p>
    <w:p w14:paraId="2440168E" w14:textId="77777777" w:rsidR="007B5E0F" w:rsidRPr="007B5E0F" w:rsidRDefault="007B5E0F" w:rsidP="000271CB">
      <w:pPr>
        <w:spacing w:after="0" w:line="240" w:lineRule="auto"/>
        <w:rPr>
          <w:b/>
          <w:bCs/>
        </w:rPr>
      </w:pPr>
      <w:r w:rsidRPr="007B5E0F">
        <w:rPr>
          <w:b/>
          <w:bCs/>
        </w:rPr>
        <w:t xml:space="preserve">Questions 13 through 15 refer to the following dialogue. </w:t>
      </w:r>
    </w:p>
    <w:p w14:paraId="32A5E792" w14:textId="77777777" w:rsidR="007B5E0F" w:rsidRDefault="007B5E0F" w:rsidP="000271CB">
      <w:pPr>
        <w:spacing w:after="0" w:line="240" w:lineRule="auto"/>
      </w:pPr>
      <w:r>
        <w:t>G: Hi, Tony! I’m so glad that exams are over. Finally, we can relax after a busy week of studying, exams, and projects.</w:t>
      </w:r>
    </w:p>
    <w:p w14:paraId="17E018F6" w14:textId="36AB809E" w:rsidR="0006527B" w:rsidRDefault="007B5E0F" w:rsidP="000271CB">
      <w:pPr>
        <w:spacing w:after="0" w:line="240" w:lineRule="auto"/>
      </w:pPr>
      <w:r>
        <w:t>B: I’m glad, too, Rhonda! I hope I get a good score on the exam. I studied very hard. Anyway, what are you doing this weekend?</w:t>
      </w:r>
    </w:p>
    <w:p w14:paraId="6FBA0440" w14:textId="77777777" w:rsidR="007B5E0F" w:rsidRDefault="007B5E0F" w:rsidP="000271CB">
      <w:pPr>
        <w:spacing w:after="0" w:line="240" w:lineRule="auto"/>
      </w:pPr>
      <w:r>
        <w:t xml:space="preserve">G: Tomorrow is the day my family does housework. I always clean my room and help my mom with the laundry. After that, I ride my horse and give her a bath. </w:t>
      </w:r>
    </w:p>
    <w:p w14:paraId="578489E3" w14:textId="77777777" w:rsidR="007B5E0F" w:rsidRDefault="007B5E0F" w:rsidP="000271CB">
      <w:pPr>
        <w:spacing w:after="0" w:line="240" w:lineRule="auto"/>
      </w:pPr>
      <w:r>
        <w:t xml:space="preserve">B: My family does our weekly chores tomorrow, too! I’ll be doing the same thing as you, except the laundry part. By the way, Mary invited us to a movie at her house tomorrow night. What time are you free? </w:t>
      </w:r>
    </w:p>
    <w:p w14:paraId="3A97B2DB" w14:textId="77777777" w:rsidR="007B5E0F" w:rsidRDefault="007B5E0F" w:rsidP="000271CB">
      <w:pPr>
        <w:spacing w:after="0" w:line="240" w:lineRule="auto"/>
      </w:pPr>
      <w:r>
        <w:t xml:space="preserve">G: What time does Mary want us to come over? </w:t>
      </w:r>
    </w:p>
    <w:p w14:paraId="301D859E" w14:textId="77777777" w:rsidR="007B5E0F" w:rsidRDefault="007B5E0F" w:rsidP="000271CB">
      <w:pPr>
        <w:spacing w:after="0" w:line="240" w:lineRule="auto"/>
      </w:pPr>
      <w:r>
        <w:t xml:space="preserve">B: Around 8:00. We can walk to her house together. What time should I drop by to get you? </w:t>
      </w:r>
    </w:p>
    <w:p w14:paraId="1151C7F1" w14:textId="58752D39" w:rsidR="007B5E0F" w:rsidRDefault="007B5E0F" w:rsidP="000271CB">
      <w:pPr>
        <w:spacing w:after="0" w:line="240" w:lineRule="auto"/>
      </w:pPr>
      <w:r>
        <w:t xml:space="preserve">G: Can you come at 7:30? </w:t>
      </w:r>
    </w:p>
    <w:p w14:paraId="6C720CC8" w14:textId="68B560DC" w:rsidR="007B5E0F" w:rsidRPr="007B5E0F" w:rsidRDefault="007B5E0F" w:rsidP="000271CB">
      <w:pPr>
        <w:spacing w:after="0" w:line="240" w:lineRule="auto"/>
      </w:pPr>
      <w:r>
        <w:t>B: Yeah, sure. See you then.</w:t>
      </w:r>
    </w:p>
    <w:p w14:paraId="76CFD51A" w14:textId="779BC86D" w:rsidR="007B5E0F" w:rsidRDefault="007B5E0F" w:rsidP="000271CB">
      <w:pPr>
        <w:spacing w:after="0" w:line="240" w:lineRule="auto"/>
        <w:rPr>
          <w:b/>
          <w:bCs/>
        </w:rPr>
      </w:pPr>
    </w:p>
    <w:p w14:paraId="6EDA1A42" w14:textId="4D568CE7" w:rsidR="007B5E0F" w:rsidRDefault="007B5E0F" w:rsidP="000271CB">
      <w:pPr>
        <w:spacing w:after="0" w:line="240" w:lineRule="auto"/>
      </w:pPr>
      <w:r>
        <w:t>13. What are the speakers talking about?</w:t>
      </w:r>
    </w:p>
    <w:p w14:paraId="653F6F6D" w14:textId="77777777" w:rsidR="007B5E0F" w:rsidRDefault="007B5E0F" w:rsidP="000271CB">
      <w:pPr>
        <w:spacing w:after="0" w:line="240" w:lineRule="auto"/>
      </w:pPr>
      <w:r>
        <w:t xml:space="preserve">14. What is the boy’s schedule tomorrow? </w:t>
      </w:r>
    </w:p>
    <w:p w14:paraId="2E64E91F" w14:textId="19762A3F" w:rsidR="007B5E0F" w:rsidRDefault="007B5E0F" w:rsidP="000271CB">
      <w:pPr>
        <w:spacing w:after="0" w:line="240" w:lineRule="auto"/>
        <w:rPr>
          <w:b/>
          <w:bCs/>
        </w:rPr>
      </w:pPr>
      <w:r>
        <w:t>15. Why are the speakers going to Mary’s house tomorrow?</w:t>
      </w:r>
    </w:p>
    <w:bookmarkEnd w:id="45"/>
    <w:p w14:paraId="161DC6FC" w14:textId="0F6766C0" w:rsidR="007B5E0F" w:rsidRDefault="007B5E0F" w:rsidP="000271CB">
      <w:pPr>
        <w:spacing w:after="0" w:line="240" w:lineRule="auto"/>
        <w:rPr>
          <w:b/>
          <w:bCs/>
        </w:rPr>
      </w:pPr>
    </w:p>
    <w:p w14:paraId="0CDD85E1" w14:textId="2965D012" w:rsidR="007B5E0F" w:rsidRDefault="007B5E0F" w:rsidP="000271CB">
      <w:pPr>
        <w:spacing w:after="0" w:line="240" w:lineRule="auto"/>
        <w:rPr>
          <w:b/>
          <w:bCs/>
        </w:rPr>
      </w:pPr>
    </w:p>
    <w:p w14:paraId="12E38513" w14:textId="77777777" w:rsidR="007B5E0F" w:rsidRDefault="007B5E0F" w:rsidP="000271CB">
      <w:pPr>
        <w:spacing w:after="0" w:line="240" w:lineRule="auto"/>
      </w:pPr>
    </w:p>
    <w:p w14:paraId="55E51A29" w14:textId="77777777" w:rsidR="002724B7" w:rsidRPr="007D3E91" w:rsidRDefault="002724B7" w:rsidP="002724B7">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t xml:space="preserve">Unit </w:t>
      </w:r>
      <w:r>
        <w:rPr>
          <w:rFonts w:cstheme="minorHAnsi"/>
          <w:b/>
          <w:kern w:val="2"/>
          <w:shd w:val="pct15" w:color="auto" w:fill="FFFFFF"/>
          <w:lang w:eastAsia="ko-KR"/>
        </w:rPr>
        <w:t>12 Let’s Go Grocery Shopping.</w:t>
      </w:r>
    </w:p>
    <w:p w14:paraId="59757830" w14:textId="77777777" w:rsidR="00A7739B" w:rsidRPr="007D3E91" w:rsidRDefault="00A7739B" w:rsidP="000271CB">
      <w:pPr>
        <w:spacing w:after="0" w:line="240" w:lineRule="auto"/>
        <w:rPr>
          <w:rFonts w:cstheme="minorHAnsi"/>
        </w:rPr>
      </w:pPr>
    </w:p>
    <w:p w14:paraId="7D632AB3" w14:textId="5A0BF5DA"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0C3A33">
        <w:rPr>
          <w:rFonts w:cstheme="minorHAnsi"/>
          <w:b/>
          <w:lang w:eastAsia="ko-KR"/>
        </w:rPr>
        <w:t>22</w:t>
      </w:r>
    </w:p>
    <w:p w14:paraId="5EF9FA8B" w14:textId="77777777" w:rsidR="002724B7" w:rsidRDefault="002724B7" w:rsidP="000271CB">
      <w:pPr>
        <w:spacing w:after="0" w:line="240" w:lineRule="auto"/>
      </w:pPr>
      <w:r>
        <w:t xml:space="preserve">B: Christy, Mom wants me to pick up some pickles and mustard at the grocery store. Do you want to come with me? </w:t>
      </w:r>
    </w:p>
    <w:p w14:paraId="1CF869CB" w14:textId="77777777" w:rsidR="002724B7" w:rsidRDefault="002724B7" w:rsidP="000271CB">
      <w:pPr>
        <w:spacing w:after="0" w:line="240" w:lineRule="auto"/>
      </w:pPr>
      <w:r>
        <w:t xml:space="preserve">G: Sure! Can we ride our bikes there? I haven’t had a chance to ride my new bike yet. </w:t>
      </w:r>
    </w:p>
    <w:p w14:paraId="6038DEB7" w14:textId="77777777" w:rsidR="002724B7" w:rsidRDefault="002724B7" w:rsidP="000271CB">
      <w:pPr>
        <w:spacing w:after="0" w:line="240" w:lineRule="auto"/>
      </w:pPr>
      <w:r>
        <w:t xml:space="preserve">B: That’s a great idea. Let’s ride our bikes! I’ll show you how to get to the store, so you will know the way. Then when Mom needs you to get something, you can go by yourself. </w:t>
      </w:r>
    </w:p>
    <w:p w14:paraId="21E9720B" w14:textId="77777777" w:rsidR="002724B7" w:rsidRDefault="002724B7" w:rsidP="000271CB">
      <w:pPr>
        <w:spacing w:after="0" w:line="240" w:lineRule="auto"/>
      </w:pPr>
      <w:r>
        <w:t xml:space="preserve">G: That sounds like a good plan. It’s not too far, right? Isn’t it near the bank? </w:t>
      </w:r>
    </w:p>
    <w:p w14:paraId="1F4AF53B" w14:textId="77777777" w:rsidR="002724B7" w:rsidRDefault="002724B7" w:rsidP="000271CB">
      <w:pPr>
        <w:spacing w:after="0" w:line="240" w:lineRule="auto"/>
      </w:pPr>
      <w:r>
        <w:t>B: Right. First, we ride down the street until we reach the first light. Then we make a right turn at the corner.</w:t>
      </w:r>
    </w:p>
    <w:p w14:paraId="18FFAAA0" w14:textId="66A55AF2" w:rsidR="002724B7" w:rsidRDefault="002724B7" w:rsidP="000271CB">
      <w:pPr>
        <w:spacing w:after="0" w:line="240" w:lineRule="auto"/>
      </w:pPr>
      <w:r>
        <w:t xml:space="preserve">G: OK. That corner has a newspaper stand, so I will remember it easily. </w:t>
      </w:r>
    </w:p>
    <w:p w14:paraId="58022DD6" w14:textId="77777777" w:rsidR="002724B7" w:rsidRDefault="002724B7" w:rsidP="000271CB">
      <w:pPr>
        <w:spacing w:after="0" w:line="240" w:lineRule="auto"/>
      </w:pPr>
      <w:r>
        <w:t xml:space="preserve">B: Right. Then you ride down this street until you see a building with a blue roof. That is an ice cream store. Turn left at the ice cream store and ride a little bit more. The grocery store is on the right. </w:t>
      </w:r>
    </w:p>
    <w:p w14:paraId="6ED71A57" w14:textId="19AE8A73" w:rsidR="00283C60" w:rsidRDefault="002724B7" w:rsidP="000271CB">
      <w:pPr>
        <w:spacing w:after="0" w:line="240" w:lineRule="auto"/>
      </w:pPr>
      <w:r>
        <w:t>G: Wow! That’s easy. I think I can even get there by myself. Thanks for teaching me the way, Henry.</w:t>
      </w:r>
    </w:p>
    <w:p w14:paraId="442F87A1" w14:textId="77777777" w:rsidR="002724B7" w:rsidRPr="007D3E91" w:rsidRDefault="002724B7" w:rsidP="000271CB">
      <w:pPr>
        <w:spacing w:after="0" w:line="240" w:lineRule="auto"/>
        <w:rPr>
          <w:rFonts w:cstheme="minorHAnsi"/>
        </w:rPr>
      </w:pPr>
    </w:p>
    <w:p w14:paraId="7B182B15" w14:textId="2190AF2F"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0C3A33">
        <w:rPr>
          <w:rFonts w:cstheme="minorHAnsi"/>
          <w:b/>
          <w:lang w:eastAsia="ko-KR"/>
        </w:rPr>
        <w:t>23</w:t>
      </w:r>
    </w:p>
    <w:p w14:paraId="79401B48" w14:textId="77777777" w:rsidR="007217B3" w:rsidRDefault="007217B3" w:rsidP="000271CB">
      <w:pPr>
        <w:spacing w:after="0" w:line="240" w:lineRule="auto"/>
      </w:pPr>
      <w:r>
        <w:t xml:space="preserve">1. What are the speakers talking about? </w:t>
      </w:r>
    </w:p>
    <w:p w14:paraId="265597BA" w14:textId="77777777" w:rsidR="007217B3" w:rsidRDefault="007217B3" w:rsidP="000271CB">
      <w:pPr>
        <w:spacing w:after="0" w:line="240" w:lineRule="auto"/>
      </w:pPr>
      <w:r>
        <w:t xml:space="preserve">2. What is the relationship between Henry and Christy? </w:t>
      </w:r>
    </w:p>
    <w:p w14:paraId="5611C1C6" w14:textId="2B6394F0" w:rsidR="00782274" w:rsidRDefault="007217B3" w:rsidP="000271CB">
      <w:pPr>
        <w:spacing w:after="0" w:line="240" w:lineRule="auto"/>
      </w:pPr>
      <w:r>
        <w:t>3. Where should they make a right turn?</w:t>
      </w:r>
    </w:p>
    <w:p w14:paraId="1FBB03E9" w14:textId="77777777" w:rsidR="007217B3" w:rsidRPr="007D3E91" w:rsidRDefault="007217B3" w:rsidP="000271CB">
      <w:pPr>
        <w:spacing w:after="0" w:line="240" w:lineRule="auto"/>
        <w:rPr>
          <w:rFonts w:cstheme="minorHAnsi"/>
        </w:rPr>
      </w:pPr>
    </w:p>
    <w:p w14:paraId="2FB10075" w14:textId="3267544E"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0C3A33">
        <w:rPr>
          <w:rFonts w:cstheme="minorHAnsi"/>
          <w:b/>
          <w:lang w:eastAsia="ko-KR"/>
        </w:rPr>
        <w:t>24</w:t>
      </w:r>
    </w:p>
    <w:p w14:paraId="054DF54D" w14:textId="77777777" w:rsidR="007217B3" w:rsidRDefault="007217B3" w:rsidP="000271CB">
      <w:pPr>
        <w:spacing w:after="0" w:line="240" w:lineRule="auto"/>
      </w:pPr>
      <w:r>
        <w:t xml:space="preserve">1. Henry is probably older than Christy. </w:t>
      </w:r>
    </w:p>
    <w:p w14:paraId="0D503320" w14:textId="77777777" w:rsidR="007217B3" w:rsidRDefault="007217B3" w:rsidP="000271CB">
      <w:pPr>
        <w:spacing w:after="0" w:line="240" w:lineRule="auto"/>
      </w:pPr>
      <w:r>
        <w:t xml:space="preserve">2. Christy wants to ride her new bike to the store. </w:t>
      </w:r>
    </w:p>
    <w:p w14:paraId="3F7BF9D7" w14:textId="77777777" w:rsidR="007217B3" w:rsidRDefault="007217B3" w:rsidP="000271CB">
      <w:pPr>
        <w:spacing w:after="0" w:line="240" w:lineRule="auto"/>
      </w:pPr>
      <w:r>
        <w:t xml:space="preserve">3. There is a park on the way to the store. </w:t>
      </w:r>
    </w:p>
    <w:p w14:paraId="0DCC28EA" w14:textId="58C6035D" w:rsidR="00384DA8" w:rsidRDefault="007217B3" w:rsidP="000271CB">
      <w:pPr>
        <w:spacing w:after="0" w:line="240" w:lineRule="auto"/>
      </w:pPr>
      <w:r>
        <w:t>4. They are going to the store for their dad.</w:t>
      </w:r>
    </w:p>
    <w:p w14:paraId="533A5D95" w14:textId="77777777" w:rsidR="007217B3" w:rsidRPr="007D3E91" w:rsidRDefault="007217B3" w:rsidP="000271CB">
      <w:pPr>
        <w:spacing w:after="0" w:line="240" w:lineRule="auto"/>
        <w:rPr>
          <w:rFonts w:cstheme="minorHAnsi"/>
        </w:rPr>
      </w:pPr>
    </w:p>
    <w:p w14:paraId="578BC05F" w14:textId="46AE1EC0"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0C3A33">
        <w:rPr>
          <w:rFonts w:cstheme="minorHAnsi"/>
          <w:b/>
          <w:lang w:eastAsia="ko-KR"/>
        </w:rPr>
        <w:t>25</w:t>
      </w:r>
    </w:p>
    <w:p w14:paraId="76794321" w14:textId="77777777" w:rsidR="007217B3" w:rsidRDefault="007217B3" w:rsidP="000271CB">
      <w:pPr>
        <w:spacing w:after="0" w:line="240" w:lineRule="auto"/>
      </w:pPr>
      <w:r>
        <w:t xml:space="preserve">G1: Hello? Is this Martha? </w:t>
      </w:r>
    </w:p>
    <w:p w14:paraId="22CD1300" w14:textId="77777777" w:rsidR="007217B3" w:rsidRDefault="007217B3" w:rsidP="000271CB">
      <w:pPr>
        <w:spacing w:after="0" w:line="240" w:lineRule="auto"/>
      </w:pPr>
      <w:r>
        <w:t xml:space="preserve">G2: Yes, it is. Is this Janice? My goodness, are you here already? </w:t>
      </w:r>
    </w:p>
    <w:p w14:paraId="3CA5FA76" w14:textId="77777777" w:rsidR="007217B3" w:rsidRDefault="007217B3" w:rsidP="000271CB">
      <w:pPr>
        <w:spacing w:after="0" w:line="240" w:lineRule="auto"/>
      </w:pPr>
      <w:r>
        <w:t xml:space="preserve">G1: Yes, it’s me! My plane just landed 15 minutes ago. Can you give me directions to get to your house? This is my first time in London, and I am lost in this big city! </w:t>
      </w:r>
    </w:p>
    <w:p w14:paraId="2A6F8DA5" w14:textId="77777777" w:rsidR="007217B3" w:rsidRDefault="007217B3" w:rsidP="000271CB">
      <w:pPr>
        <w:spacing w:after="0" w:line="240" w:lineRule="auto"/>
      </w:pPr>
      <w:r>
        <w:t xml:space="preserve">G2: Sure. You can come by bus or subway. I think the express subway would be the easiest for you to take. You should buy a ticket for the Green Line. When you get to Knightsbridge Station, transfer to the Pink Line. </w:t>
      </w:r>
    </w:p>
    <w:p w14:paraId="684CA91D" w14:textId="77777777" w:rsidR="007217B3" w:rsidRDefault="007217B3" w:rsidP="000271CB">
      <w:pPr>
        <w:spacing w:after="0" w:line="240" w:lineRule="auto"/>
      </w:pPr>
      <w:r>
        <w:t xml:space="preserve">G1: OK, let me write this down. Green, Knightsbridge, Pink. What station should I get off at? </w:t>
      </w:r>
    </w:p>
    <w:p w14:paraId="16D234F7" w14:textId="77777777" w:rsidR="007217B3" w:rsidRDefault="007217B3" w:rsidP="000271CB">
      <w:pPr>
        <w:spacing w:after="0" w:line="240" w:lineRule="auto"/>
      </w:pPr>
      <w:r>
        <w:t xml:space="preserve">G2: You’ll get off at the last stop. That’s Weller Station. My house is near the subway station. After you get off the subway, go to exit 4. </w:t>
      </w:r>
    </w:p>
    <w:p w14:paraId="469D1C54" w14:textId="77777777" w:rsidR="007217B3" w:rsidRDefault="007217B3" w:rsidP="000271CB">
      <w:pPr>
        <w:spacing w:after="0" w:line="240" w:lineRule="auto"/>
      </w:pPr>
      <w:r>
        <w:t xml:space="preserve">G1: That sounds easy enough. Should I take a taxi from Weller Station or walk to your place? I heard that taxis are expensive in London. </w:t>
      </w:r>
    </w:p>
    <w:p w14:paraId="0D46FD80" w14:textId="77777777" w:rsidR="007217B3" w:rsidRDefault="007217B3" w:rsidP="000271CB">
      <w:pPr>
        <w:spacing w:after="0" w:line="240" w:lineRule="auto"/>
      </w:pPr>
      <w:r>
        <w:t xml:space="preserve">G2: They are. Don’t take a taxi. I will be waiting for you down in the station near exit 4. We can walk together to my house from the station. I’ll wait for you in front of the bakery on the left by exit 4. </w:t>
      </w:r>
    </w:p>
    <w:p w14:paraId="4B703672" w14:textId="77777777" w:rsidR="007217B3" w:rsidRDefault="007217B3" w:rsidP="000271CB">
      <w:pPr>
        <w:spacing w:after="0" w:line="240" w:lineRule="auto"/>
      </w:pPr>
      <w:r>
        <w:t xml:space="preserve">G1: Great. I’ll meet you in front of the bakery. </w:t>
      </w:r>
    </w:p>
    <w:p w14:paraId="35BABA59" w14:textId="7777D696" w:rsidR="00782274" w:rsidRPr="007D3E91" w:rsidRDefault="007217B3" w:rsidP="000271CB">
      <w:pPr>
        <w:spacing w:after="0" w:line="240" w:lineRule="auto"/>
        <w:rPr>
          <w:rFonts w:cstheme="minorHAnsi"/>
        </w:rPr>
      </w:pPr>
      <w:r>
        <w:t>G2: I should see you in about 40 minutes. Bye, Janice!</w:t>
      </w:r>
    </w:p>
    <w:p w14:paraId="756CE741" w14:textId="77777777" w:rsidR="00843A6A" w:rsidRDefault="00843A6A" w:rsidP="000271CB">
      <w:pPr>
        <w:spacing w:after="0" w:line="240" w:lineRule="auto"/>
        <w:rPr>
          <w:rFonts w:cstheme="minorHAnsi"/>
          <w:b/>
        </w:rPr>
      </w:pPr>
    </w:p>
    <w:p w14:paraId="1098A7C8" w14:textId="2AE59A4B" w:rsidR="00843A6A" w:rsidRDefault="00843A6A" w:rsidP="000271CB">
      <w:pPr>
        <w:spacing w:after="0" w:line="240" w:lineRule="auto"/>
        <w:rPr>
          <w:rFonts w:cstheme="minorHAnsi"/>
          <w:b/>
        </w:rPr>
      </w:pPr>
    </w:p>
    <w:p w14:paraId="455CF1C8" w14:textId="77777777" w:rsidR="007217B3" w:rsidRDefault="007217B3" w:rsidP="000271CB">
      <w:pPr>
        <w:spacing w:after="0" w:line="240" w:lineRule="auto"/>
        <w:rPr>
          <w:rFonts w:cstheme="minorHAnsi"/>
          <w:b/>
        </w:rPr>
      </w:pPr>
    </w:p>
    <w:p w14:paraId="76E7F44A" w14:textId="754870FD"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w:t>
      </w:r>
      <w:r w:rsidR="000C3A33">
        <w:rPr>
          <w:rFonts w:cstheme="minorHAnsi"/>
          <w:b/>
        </w:rPr>
        <w:t>26</w:t>
      </w:r>
    </w:p>
    <w:p w14:paraId="76F71056" w14:textId="77777777" w:rsidR="009B65FE" w:rsidRDefault="009B65FE" w:rsidP="000271CB">
      <w:pPr>
        <w:spacing w:after="0" w:line="240" w:lineRule="auto"/>
      </w:pPr>
      <w:r>
        <w:t xml:space="preserve">1. What are Martha and Janice talking about? </w:t>
      </w:r>
    </w:p>
    <w:p w14:paraId="08CC7C22" w14:textId="77777777" w:rsidR="009B65FE" w:rsidRDefault="009B65FE" w:rsidP="000271CB">
      <w:pPr>
        <w:spacing w:after="0" w:line="240" w:lineRule="auto"/>
      </w:pPr>
      <w:r>
        <w:t xml:space="preserve">2. Where will Janice meet Martha? </w:t>
      </w:r>
    </w:p>
    <w:p w14:paraId="14653796" w14:textId="7F3AAB59" w:rsidR="00843A6A" w:rsidRDefault="009B65FE" w:rsidP="000271CB">
      <w:pPr>
        <w:spacing w:after="0" w:line="240" w:lineRule="auto"/>
      </w:pPr>
      <w:r>
        <w:t>3. Where should Janice transfer to the Pink Line?</w:t>
      </w:r>
    </w:p>
    <w:p w14:paraId="1F17B508" w14:textId="77777777" w:rsidR="009B65FE" w:rsidRPr="007D3E91" w:rsidRDefault="009B65FE" w:rsidP="000271CB">
      <w:pPr>
        <w:spacing w:after="0" w:line="240" w:lineRule="auto"/>
        <w:rPr>
          <w:rFonts w:cstheme="minorHAnsi"/>
          <w:b/>
        </w:rPr>
      </w:pPr>
    </w:p>
    <w:p w14:paraId="0D2767D6" w14:textId="20F662A7"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w:t>
      </w:r>
      <w:r w:rsidR="000C3A33">
        <w:rPr>
          <w:rFonts w:cstheme="minorHAnsi"/>
          <w:b/>
        </w:rPr>
        <w:t>27</w:t>
      </w:r>
    </w:p>
    <w:p w14:paraId="2AC0BB4C" w14:textId="3B089CA3" w:rsidR="009B65FE" w:rsidRDefault="009B65FE" w:rsidP="000271CB">
      <w:pPr>
        <w:spacing w:after="0" w:line="240" w:lineRule="auto"/>
      </w:pPr>
      <w:r>
        <w:t>W: I am so tired. I ran errands for my mother all day today. First, I drove to the store down the street from our house. I bought toothpaste, tomatoes, cheese, and milk. Next, I drove to the mall. I had to exchange some shoes my mother bought because they were too small for her. I got a bigger size. While I was at the mall, I went to the video store to get a present for my friend. Her birthday is next weekend. After that, I stopped by the bank to deposit my mother’s paycheck. Finally, I met a friend for dinner at the restaurant around the corner from the mall.</w:t>
      </w:r>
    </w:p>
    <w:p w14:paraId="69458D03" w14:textId="77777777" w:rsidR="009B65FE" w:rsidRPr="007D3E91" w:rsidRDefault="009B65FE" w:rsidP="000271CB">
      <w:pPr>
        <w:spacing w:after="0" w:line="240" w:lineRule="auto"/>
        <w:rPr>
          <w:rFonts w:cstheme="minorHAnsi"/>
        </w:rPr>
      </w:pPr>
    </w:p>
    <w:p w14:paraId="01B94C5B" w14:textId="38B77379"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1</w:t>
      </w:r>
      <w:r w:rsidR="000C3A33">
        <w:rPr>
          <w:rFonts w:cstheme="minorHAnsi"/>
          <w:b/>
        </w:rPr>
        <w:t>28</w:t>
      </w:r>
    </w:p>
    <w:p w14:paraId="3814E9CA" w14:textId="77777777" w:rsidR="009B65FE" w:rsidRDefault="009B65FE" w:rsidP="000271CB">
      <w:pPr>
        <w:spacing w:after="0" w:line="240" w:lineRule="auto"/>
      </w:pPr>
      <w:r>
        <w:t xml:space="preserve">1. What is the speaker talking about? </w:t>
      </w:r>
    </w:p>
    <w:p w14:paraId="2E4861B6" w14:textId="77777777" w:rsidR="009B65FE" w:rsidRDefault="009B65FE" w:rsidP="000271CB">
      <w:pPr>
        <w:spacing w:after="0" w:line="240" w:lineRule="auto"/>
      </w:pPr>
      <w:r>
        <w:t xml:space="preserve">2. What did the speaker do at the video store? </w:t>
      </w:r>
    </w:p>
    <w:p w14:paraId="5E75F534" w14:textId="70D5AC2A" w:rsidR="00936F7A" w:rsidRDefault="009B65FE" w:rsidP="000271CB">
      <w:pPr>
        <w:spacing w:after="0" w:line="240" w:lineRule="auto"/>
      </w:pPr>
      <w:r>
        <w:t>3. What did the speaker do last?</w:t>
      </w:r>
    </w:p>
    <w:p w14:paraId="503AC4D6" w14:textId="799E3010" w:rsidR="000C3A33" w:rsidRDefault="000C3A33" w:rsidP="000271CB">
      <w:pPr>
        <w:spacing w:after="0" w:line="240" w:lineRule="auto"/>
      </w:pPr>
    </w:p>
    <w:p w14:paraId="4D06F34D" w14:textId="596CE086" w:rsidR="000C3A33" w:rsidRDefault="000C3A33" w:rsidP="000C3A33">
      <w:pPr>
        <w:spacing w:after="0" w:line="240" w:lineRule="auto"/>
        <w:rPr>
          <w:rFonts w:cstheme="minorHAnsi"/>
          <w:b/>
        </w:rPr>
      </w:pPr>
      <w:bookmarkStart w:id="46" w:name="_Hlk112866414"/>
      <w:r w:rsidRPr="007D3E91">
        <w:rPr>
          <w:rFonts w:cstheme="minorHAnsi"/>
          <w:b/>
        </w:rPr>
        <w:t>Track 1</w:t>
      </w:r>
      <w:r>
        <w:rPr>
          <w:rFonts w:cstheme="minorHAnsi"/>
          <w:b/>
        </w:rPr>
        <w:t>29</w:t>
      </w:r>
    </w:p>
    <w:p w14:paraId="40EE551D" w14:textId="45BFF8E1" w:rsidR="000C3A33" w:rsidRPr="000C3A33" w:rsidRDefault="000C3A33" w:rsidP="000C3A33">
      <w:pPr>
        <w:spacing w:after="0" w:line="240" w:lineRule="auto"/>
        <w:rPr>
          <w:rFonts w:cstheme="minorHAnsi"/>
          <w:bCs/>
          <w:lang w:eastAsia="ko-KR"/>
        </w:rPr>
      </w:pPr>
      <w:r w:rsidRPr="000C3A33">
        <w:rPr>
          <w:rFonts w:cstheme="minorHAnsi" w:hint="eastAsia"/>
          <w:bCs/>
          <w:lang w:eastAsia="ko-KR"/>
        </w:rPr>
        <w:t>B</w:t>
      </w:r>
      <w:r w:rsidRPr="000C3A33">
        <w:rPr>
          <w:rFonts w:cstheme="minorHAnsi"/>
          <w:bCs/>
          <w:lang w:eastAsia="ko-KR"/>
        </w:rPr>
        <w:t>:</w:t>
      </w:r>
      <w:r w:rsidR="001069E5">
        <w:rPr>
          <w:rFonts w:cstheme="minorHAnsi"/>
          <w:bCs/>
          <w:lang w:eastAsia="ko-KR"/>
        </w:rPr>
        <w:t xml:space="preserve"> </w:t>
      </w:r>
      <w:r w:rsidR="001069E5">
        <w:t>I’m a little lost. Can you help me?</w:t>
      </w:r>
    </w:p>
    <w:p w14:paraId="1D567348" w14:textId="1337BE7B" w:rsidR="000C3A33" w:rsidRPr="000C3A33" w:rsidRDefault="000C3A33" w:rsidP="000C3A33">
      <w:pPr>
        <w:spacing w:after="0" w:line="240" w:lineRule="auto"/>
        <w:rPr>
          <w:rFonts w:cstheme="minorHAnsi"/>
          <w:bCs/>
          <w:lang w:eastAsia="ko-KR"/>
        </w:rPr>
      </w:pPr>
      <w:r w:rsidRPr="000C3A33">
        <w:rPr>
          <w:rFonts w:cstheme="minorHAnsi"/>
          <w:bCs/>
          <w:lang w:eastAsia="ko-KR"/>
        </w:rPr>
        <w:t>M:</w:t>
      </w:r>
      <w:r w:rsidR="001069E5">
        <w:rPr>
          <w:rFonts w:cstheme="minorHAnsi"/>
          <w:bCs/>
          <w:lang w:eastAsia="ko-KR"/>
        </w:rPr>
        <w:t xml:space="preserve"> </w:t>
      </w:r>
      <w:r w:rsidR="001069E5">
        <w:t>Sure. Where are you going?</w:t>
      </w:r>
    </w:p>
    <w:p w14:paraId="5B788AFF" w14:textId="6DE43085" w:rsidR="000C3A33" w:rsidRPr="000C3A33" w:rsidRDefault="000C3A33" w:rsidP="000C3A33">
      <w:pPr>
        <w:spacing w:after="0" w:line="240" w:lineRule="auto"/>
        <w:rPr>
          <w:rFonts w:cstheme="minorHAnsi"/>
          <w:bCs/>
          <w:lang w:eastAsia="ko-KR"/>
        </w:rPr>
      </w:pPr>
      <w:r w:rsidRPr="000C3A33">
        <w:rPr>
          <w:rFonts w:cstheme="minorHAnsi" w:hint="eastAsia"/>
          <w:bCs/>
          <w:lang w:eastAsia="ko-KR"/>
        </w:rPr>
        <w:t>B</w:t>
      </w:r>
      <w:r w:rsidRPr="000C3A33">
        <w:rPr>
          <w:rFonts w:cstheme="minorHAnsi"/>
          <w:bCs/>
          <w:lang w:eastAsia="ko-KR"/>
        </w:rPr>
        <w:t>:</w:t>
      </w:r>
      <w:r w:rsidR="001069E5">
        <w:rPr>
          <w:rFonts w:cstheme="minorHAnsi"/>
          <w:bCs/>
          <w:lang w:eastAsia="ko-KR"/>
        </w:rPr>
        <w:t xml:space="preserve"> </w:t>
      </w:r>
      <w:r w:rsidR="001069E5">
        <w:t>I need to get to the library.</w:t>
      </w:r>
    </w:p>
    <w:p w14:paraId="200489A5" w14:textId="348BD131" w:rsidR="000C3A33" w:rsidRPr="000C3A33" w:rsidRDefault="000C3A33" w:rsidP="000C3A33">
      <w:pPr>
        <w:spacing w:after="0" w:line="240" w:lineRule="auto"/>
        <w:rPr>
          <w:rFonts w:cstheme="minorHAnsi"/>
          <w:bCs/>
          <w:lang w:eastAsia="ko-KR"/>
        </w:rPr>
      </w:pPr>
      <w:r w:rsidRPr="000C3A33">
        <w:rPr>
          <w:rFonts w:cstheme="minorHAnsi" w:hint="eastAsia"/>
          <w:bCs/>
          <w:lang w:eastAsia="ko-KR"/>
        </w:rPr>
        <w:t>M</w:t>
      </w:r>
      <w:r w:rsidRPr="000C3A33">
        <w:rPr>
          <w:rFonts w:cstheme="minorHAnsi"/>
          <w:bCs/>
          <w:lang w:eastAsia="ko-KR"/>
        </w:rPr>
        <w:t>:</w:t>
      </w:r>
      <w:r w:rsidR="001069E5">
        <w:rPr>
          <w:rFonts w:cstheme="minorHAnsi"/>
          <w:bCs/>
          <w:lang w:eastAsia="ko-KR"/>
        </w:rPr>
        <w:t xml:space="preserve"> </w:t>
      </w:r>
      <w:r w:rsidR="001069E5">
        <w:t>You just need to go straight down this street, turn left at the corner, then cross the street. It will be on your right.</w:t>
      </w:r>
    </w:p>
    <w:bookmarkEnd w:id="46"/>
    <w:p w14:paraId="0F439D8C" w14:textId="77777777" w:rsidR="009B65FE" w:rsidRPr="007D3E91" w:rsidRDefault="009B65FE" w:rsidP="000271CB">
      <w:pPr>
        <w:spacing w:after="0" w:line="240" w:lineRule="auto"/>
        <w:rPr>
          <w:rFonts w:cstheme="minorHAnsi"/>
        </w:rPr>
      </w:pPr>
    </w:p>
    <w:p w14:paraId="6E4CC5DF" w14:textId="79F4E4F9" w:rsidR="00936F7A" w:rsidRPr="007D3E91" w:rsidRDefault="006F035C" w:rsidP="000271CB">
      <w:pPr>
        <w:spacing w:after="0" w:line="240" w:lineRule="auto"/>
        <w:rPr>
          <w:rFonts w:cstheme="minorHAnsi"/>
          <w:b/>
        </w:rPr>
      </w:pPr>
      <w:r w:rsidRPr="007D3E91">
        <w:rPr>
          <w:rFonts w:cstheme="minorHAnsi"/>
          <w:b/>
        </w:rPr>
        <w:t xml:space="preserve">Track </w:t>
      </w:r>
      <w:r w:rsidR="003A0BEA" w:rsidRPr="007D3E91">
        <w:rPr>
          <w:rFonts w:cstheme="minorHAnsi"/>
          <w:b/>
          <w:lang w:eastAsia="ko-KR"/>
        </w:rPr>
        <w:t>1</w:t>
      </w:r>
      <w:r w:rsidR="001069E5">
        <w:rPr>
          <w:rFonts w:cstheme="minorHAnsi"/>
          <w:b/>
          <w:lang w:eastAsia="ko-KR"/>
        </w:rPr>
        <w:t>30</w:t>
      </w:r>
    </w:p>
    <w:p w14:paraId="28DABC19" w14:textId="77777777" w:rsidR="004303C9" w:rsidRDefault="004303C9" w:rsidP="000271CB">
      <w:pPr>
        <w:spacing w:after="0" w:line="240" w:lineRule="auto"/>
      </w:pPr>
      <w:r>
        <w:t xml:space="preserve">1. (a) The girl is turning left on the path. </w:t>
      </w:r>
    </w:p>
    <w:p w14:paraId="373F024A" w14:textId="77777777" w:rsidR="004303C9" w:rsidRDefault="004303C9" w:rsidP="000271CB">
      <w:pPr>
        <w:spacing w:after="0" w:line="240" w:lineRule="auto"/>
      </w:pPr>
      <w:r>
        <w:t xml:space="preserve">(b) The hiker is near a bridge. </w:t>
      </w:r>
    </w:p>
    <w:p w14:paraId="602312C5" w14:textId="77777777" w:rsidR="004303C9" w:rsidRDefault="004303C9" w:rsidP="000271CB">
      <w:pPr>
        <w:spacing w:after="0" w:line="240" w:lineRule="auto"/>
      </w:pPr>
      <w:r>
        <w:t xml:space="preserve">(c) The girl is in the middle of the path. </w:t>
      </w:r>
    </w:p>
    <w:p w14:paraId="14174DCE" w14:textId="77777777" w:rsidR="004303C9" w:rsidRDefault="004303C9" w:rsidP="000271CB">
      <w:pPr>
        <w:spacing w:after="0" w:line="240" w:lineRule="auto"/>
      </w:pPr>
      <w:r>
        <w:t xml:space="preserve">(d) The jogger is going down the street. </w:t>
      </w:r>
    </w:p>
    <w:p w14:paraId="61C84AAF" w14:textId="77777777" w:rsidR="004303C9" w:rsidRDefault="004303C9" w:rsidP="000271CB">
      <w:pPr>
        <w:spacing w:after="0" w:line="240" w:lineRule="auto"/>
      </w:pPr>
    </w:p>
    <w:p w14:paraId="250F5B1D" w14:textId="77777777" w:rsidR="004303C9" w:rsidRDefault="004303C9" w:rsidP="000271CB">
      <w:pPr>
        <w:spacing w:after="0" w:line="240" w:lineRule="auto"/>
      </w:pPr>
      <w:r>
        <w:t xml:space="preserve">2. (a) The boy is shopping at the grocery store. </w:t>
      </w:r>
    </w:p>
    <w:p w14:paraId="509C81B6" w14:textId="77777777" w:rsidR="004303C9" w:rsidRDefault="004303C9" w:rsidP="000271CB">
      <w:pPr>
        <w:spacing w:after="0" w:line="240" w:lineRule="auto"/>
      </w:pPr>
      <w:r>
        <w:t xml:space="preserve">(b) The boy is waiting near the clothes store. </w:t>
      </w:r>
    </w:p>
    <w:p w14:paraId="04E15922" w14:textId="77777777" w:rsidR="004303C9" w:rsidRDefault="004303C9" w:rsidP="000271CB">
      <w:pPr>
        <w:spacing w:after="0" w:line="240" w:lineRule="auto"/>
      </w:pPr>
      <w:r>
        <w:t>(c) The boy is shopping at the hardware store.</w:t>
      </w:r>
    </w:p>
    <w:p w14:paraId="6FBD2F4A" w14:textId="542524F3" w:rsidR="007E10D1" w:rsidRDefault="004303C9" w:rsidP="000271CB">
      <w:pPr>
        <w:spacing w:after="0" w:line="240" w:lineRule="auto"/>
      </w:pPr>
      <w:r>
        <w:t>(d) The boy is walking across town.</w:t>
      </w:r>
    </w:p>
    <w:p w14:paraId="134E66F7" w14:textId="77777777" w:rsidR="003130BD" w:rsidRPr="007D3E91" w:rsidRDefault="003130BD" w:rsidP="000271CB">
      <w:pPr>
        <w:spacing w:after="0" w:line="240" w:lineRule="auto"/>
        <w:rPr>
          <w:rFonts w:cstheme="minorHAnsi"/>
        </w:rPr>
      </w:pPr>
    </w:p>
    <w:p w14:paraId="1025416B" w14:textId="1071AA55" w:rsidR="00936F7A" w:rsidRPr="007D3E91" w:rsidRDefault="006F035C" w:rsidP="000271CB">
      <w:pPr>
        <w:autoSpaceDE w:val="0"/>
        <w:autoSpaceDN w:val="0"/>
        <w:adjustRightInd w:val="0"/>
        <w:spacing w:after="0" w:line="240" w:lineRule="auto"/>
        <w:rPr>
          <w:rFonts w:cstheme="minorHAnsi"/>
          <w:b/>
        </w:rPr>
      </w:pPr>
      <w:r w:rsidRPr="007D3E91">
        <w:rPr>
          <w:rFonts w:cstheme="minorHAnsi"/>
          <w:b/>
        </w:rPr>
        <w:t xml:space="preserve">Track </w:t>
      </w:r>
      <w:r w:rsidR="003A0BEA" w:rsidRPr="007D3E91">
        <w:rPr>
          <w:rFonts w:cstheme="minorHAnsi"/>
          <w:b/>
          <w:lang w:eastAsia="ko-KR"/>
        </w:rPr>
        <w:t>1</w:t>
      </w:r>
      <w:r w:rsidR="001069E5">
        <w:rPr>
          <w:rFonts w:cstheme="minorHAnsi"/>
          <w:b/>
          <w:lang w:eastAsia="ko-KR"/>
        </w:rPr>
        <w:t>31</w:t>
      </w:r>
    </w:p>
    <w:p w14:paraId="39D815D8" w14:textId="4B535C26" w:rsidR="00C309FA" w:rsidRDefault="00C309FA" w:rsidP="000271CB">
      <w:pPr>
        <w:spacing w:after="0" w:line="240" w:lineRule="auto"/>
      </w:pPr>
      <w:r>
        <w:t xml:space="preserve">3. How do I get to the post office? </w:t>
      </w:r>
    </w:p>
    <w:p w14:paraId="271601B8" w14:textId="430BE189" w:rsidR="00BC7D1E" w:rsidRDefault="00C309FA" w:rsidP="000271CB">
      <w:pPr>
        <w:spacing w:after="0" w:line="240" w:lineRule="auto"/>
      </w:pPr>
      <w:r>
        <w:t>4. Take a right at the store and go straight for two blocks. You can’t miss it.</w:t>
      </w:r>
    </w:p>
    <w:p w14:paraId="2286C26D" w14:textId="77777777" w:rsidR="00BC7D1E" w:rsidRPr="007D3E91" w:rsidRDefault="00BC7D1E" w:rsidP="000271CB">
      <w:pPr>
        <w:spacing w:after="0" w:line="240" w:lineRule="auto"/>
        <w:rPr>
          <w:rFonts w:cstheme="minorHAnsi"/>
        </w:rPr>
      </w:pPr>
      <w:bookmarkStart w:id="47" w:name="_Hlk114574214"/>
    </w:p>
    <w:p w14:paraId="72896DAA" w14:textId="21179142" w:rsidR="00936F7A" w:rsidRPr="007D3E91" w:rsidRDefault="006F035C" w:rsidP="000271CB">
      <w:pPr>
        <w:autoSpaceDE w:val="0"/>
        <w:autoSpaceDN w:val="0"/>
        <w:adjustRightInd w:val="0"/>
        <w:spacing w:after="0" w:line="240" w:lineRule="auto"/>
        <w:rPr>
          <w:rFonts w:cstheme="minorHAnsi"/>
        </w:rPr>
      </w:pPr>
      <w:bookmarkStart w:id="48" w:name="_Hlk112866483"/>
      <w:r w:rsidRPr="007D3E91">
        <w:rPr>
          <w:rFonts w:cstheme="minorHAnsi"/>
          <w:b/>
        </w:rPr>
        <w:t xml:space="preserve">Track </w:t>
      </w:r>
      <w:r w:rsidR="003A0BEA" w:rsidRPr="007D3E91">
        <w:rPr>
          <w:rFonts w:cstheme="minorHAnsi"/>
          <w:b/>
          <w:lang w:eastAsia="ko-KR"/>
        </w:rPr>
        <w:t>1</w:t>
      </w:r>
      <w:r w:rsidR="001069E5">
        <w:rPr>
          <w:rFonts w:cstheme="minorHAnsi"/>
          <w:b/>
          <w:lang w:eastAsia="ko-KR"/>
        </w:rPr>
        <w:t>32</w:t>
      </w:r>
    </w:p>
    <w:p w14:paraId="12554EAF" w14:textId="77777777" w:rsidR="00C309FA" w:rsidRPr="00C309FA" w:rsidRDefault="00C309FA" w:rsidP="000271CB">
      <w:pPr>
        <w:spacing w:after="0" w:line="240" w:lineRule="auto"/>
        <w:rPr>
          <w:b/>
          <w:bCs/>
        </w:rPr>
      </w:pPr>
      <w:r w:rsidRPr="00C309FA">
        <w:rPr>
          <w:b/>
          <w:bCs/>
        </w:rPr>
        <w:t xml:space="preserve">Questions 5 and 6 refer to the following dialogue. </w:t>
      </w:r>
    </w:p>
    <w:p w14:paraId="7C0BF7FE" w14:textId="77777777" w:rsidR="00C309FA" w:rsidRDefault="00C309FA" w:rsidP="000271CB">
      <w:pPr>
        <w:spacing w:after="0" w:line="240" w:lineRule="auto"/>
      </w:pPr>
      <w:r>
        <w:t xml:space="preserve">W1: Hello, Angie! Where are you? I’ve been waiting for you for 20 minutes. </w:t>
      </w:r>
    </w:p>
    <w:p w14:paraId="11340274" w14:textId="77777777" w:rsidR="00C309FA" w:rsidRDefault="00C309FA" w:rsidP="000271CB">
      <w:pPr>
        <w:spacing w:after="0" w:line="240" w:lineRule="auto"/>
      </w:pPr>
      <w:r>
        <w:lastRenderedPageBreak/>
        <w:t xml:space="preserve">W2: I’m sorry, Brittney! I forgot how to get to the theater. Can you please give me directions? I’m in front of the shopping mall. </w:t>
      </w:r>
    </w:p>
    <w:p w14:paraId="54A48DDC" w14:textId="77777777" w:rsidR="00C309FA" w:rsidRDefault="00C309FA" w:rsidP="000271CB">
      <w:pPr>
        <w:spacing w:after="0" w:line="240" w:lineRule="auto"/>
      </w:pPr>
      <w:r>
        <w:t xml:space="preserve">W1: Angie! The theater is inside the shopping mall. It’s at the entrance to the mall near the fountain. </w:t>
      </w:r>
    </w:p>
    <w:p w14:paraId="08A5DA51" w14:textId="134EE499" w:rsidR="00C309FA" w:rsidRDefault="00C309FA" w:rsidP="000271CB">
      <w:pPr>
        <w:spacing w:after="0" w:line="240" w:lineRule="auto"/>
      </w:pPr>
      <w:r>
        <w:t xml:space="preserve">W2: Oh, right! I forgot! I will park my car and be right there. Thanks! </w:t>
      </w:r>
    </w:p>
    <w:bookmarkEnd w:id="48"/>
    <w:p w14:paraId="04967DEE" w14:textId="77777777" w:rsidR="00C309FA" w:rsidRDefault="00C309FA" w:rsidP="000271CB">
      <w:pPr>
        <w:spacing w:after="0" w:line="240" w:lineRule="auto"/>
      </w:pPr>
    </w:p>
    <w:p w14:paraId="2274862E" w14:textId="77777777" w:rsidR="00C309FA" w:rsidRDefault="00C309FA" w:rsidP="000271CB">
      <w:pPr>
        <w:spacing w:after="0" w:line="240" w:lineRule="auto"/>
      </w:pPr>
      <w:bookmarkStart w:id="49" w:name="_Hlk112866551"/>
      <w:r>
        <w:t>5. What are Brittney and Angie talking about?</w:t>
      </w:r>
    </w:p>
    <w:p w14:paraId="28E4479E" w14:textId="47E30750" w:rsidR="00C309FA" w:rsidRDefault="00C309FA" w:rsidP="000271CB">
      <w:pPr>
        <w:spacing w:after="0" w:line="240" w:lineRule="auto"/>
      </w:pPr>
      <w:r>
        <w:t xml:space="preserve">6. Why is Angie late? </w:t>
      </w:r>
    </w:p>
    <w:bookmarkEnd w:id="49"/>
    <w:p w14:paraId="78E4B86C" w14:textId="77777777" w:rsidR="00C309FA" w:rsidRDefault="00C309FA" w:rsidP="000271CB">
      <w:pPr>
        <w:spacing w:after="0" w:line="240" w:lineRule="auto"/>
      </w:pPr>
    </w:p>
    <w:p w14:paraId="68EE0871" w14:textId="77777777" w:rsidR="00C309FA" w:rsidRPr="00C309FA" w:rsidRDefault="00C309FA" w:rsidP="000271CB">
      <w:pPr>
        <w:spacing w:after="0" w:line="240" w:lineRule="auto"/>
        <w:rPr>
          <w:b/>
          <w:bCs/>
        </w:rPr>
      </w:pPr>
      <w:bookmarkStart w:id="50" w:name="_Hlk112866700"/>
      <w:r w:rsidRPr="00C309FA">
        <w:rPr>
          <w:b/>
          <w:bCs/>
        </w:rPr>
        <w:t xml:space="preserve">Questions 7 and 8 refer to the following dialogue. </w:t>
      </w:r>
    </w:p>
    <w:p w14:paraId="5A96B491" w14:textId="77777777" w:rsidR="00C309FA" w:rsidRDefault="00C309FA" w:rsidP="000271CB">
      <w:pPr>
        <w:spacing w:after="0" w:line="240" w:lineRule="auto"/>
      </w:pPr>
      <w:r>
        <w:t xml:space="preserve">B: Where are they building the ice-skating rink this winter? </w:t>
      </w:r>
    </w:p>
    <w:p w14:paraId="497D9F00" w14:textId="77777777" w:rsidR="00C309FA" w:rsidRDefault="00C309FA" w:rsidP="000271CB">
      <w:pPr>
        <w:spacing w:after="0" w:line="240" w:lineRule="auto"/>
      </w:pPr>
      <w:r>
        <w:t xml:space="preserve">G: I heard that it’s going to be directly in front of the shopping mall downtown. </w:t>
      </w:r>
    </w:p>
    <w:p w14:paraId="5D3ED0B9" w14:textId="7349B0C4" w:rsidR="00B45FF2" w:rsidRDefault="00C309FA" w:rsidP="000271CB">
      <w:pPr>
        <w:spacing w:after="0" w:line="240" w:lineRule="auto"/>
      </w:pPr>
      <w:r>
        <w:t>B: That sounds like a great place to put the rink. Isn’t that where the giant snowman is usually located?</w:t>
      </w:r>
    </w:p>
    <w:p w14:paraId="5BE8CA6A" w14:textId="77E9F410" w:rsidR="00C309FA" w:rsidRDefault="00C309FA" w:rsidP="000271CB">
      <w:pPr>
        <w:spacing w:after="0" w:line="240" w:lineRule="auto"/>
      </w:pPr>
      <w:r>
        <w:t xml:space="preserve">G: Yes! I can’t wait to go ice skating there! </w:t>
      </w:r>
    </w:p>
    <w:p w14:paraId="78352D27" w14:textId="77777777" w:rsidR="00C309FA" w:rsidRDefault="00C309FA" w:rsidP="000271CB">
      <w:pPr>
        <w:spacing w:after="0" w:line="240" w:lineRule="auto"/>
      </w:pPr>
    </w:p>
    <w:p w14:paraId="7247EEEA" w14:textId="77777777" w:rsidR="00C309FA" w:rsidRDefault="00C309FA" w:rsidP="000271CB">
      <w:pPr>
        <w:spacing w:after="0" w:line="240" w:lineRule="auto"/>
      </w:pPr>
      <w:r>
        <w:t xml:space="preserve">7. What are the speakers talking about? </w:t>
      </w:r>
    </w:p>
    <w:p w14:paraId="6D0F5360" w14:textId="385D500A" w:rsidR="00C309FA" w:rsidRDefault="00C309FA" w:rsidP="000271CB">
      <w:pPr>
        <w:spacing w:after="0" w:line="240" w:lineRule="auto"/>
      </w:pPr>
      <w:r>
        <w:t>8. What is the ice rink directly in front of?</w:t>
      </w:r>
    </w:p>
    <w:bookmarkEnd w:id="47"/>
    <w:bookmarkEnd w:id="50"/>
    <w:p w14:paraId="6ED47442" w14:textId="6867AFE7" w:rsidR="00183050" w:rsidRDefault="00183050" w:rsidP="000271CB">
      <w:pPr>
        <w:spacing w:after="0" w:line="240" w:lineRule="auto"/>
        <w:rPr>
          <w:rFonts w:cstheme="minorHAnsi"/>
          <w:lang w:eastAsia="ko-KR"/>
        </w:rPr>
      </w:pPr>
    </w:p>
    <w:p w14:paraId="6CD41266" w14:textId="134B0B16" w:rsidR="00183050" w:rsidRDefault="00183050" w:rsidP="00183050">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1069E5">
        <w:rPr>
          <w:rFonts w:cstheme="minorHAnsi"/>
          <w:b/>
          <w:lang w:eastAsia="ko-KR"/>
        </w:rPr>
        <w:t>33</w:t>
      </w:r>
    </w:p>
    <w:p w14:paraId="6B30FD32" w14:textId="77777777" w:rsidR="00183050" w:rsidRPr="00183050" w:rsidRDefault="00183050" w:rsidP="00183050">
      <w:pPr>
        <w:autoSpaceDE w:val="0"/>
        <w:autoSpaceDN w:val="0"/>
        <w:adjustRightInd w:val="0"/>
        <w:spacing w:after="0" w:line="240" w:lineRule="auto"/>
        <w:rPr>
          <w:b/>
          <w:bCs/>
        </w:rPr>
      </w:pPr>
      <w:r w:rsidRPr="00183050">
        <w:rPr>
          <w:b/>
          <w:bCs/>
        </w:rPr>
        <w:t xml:space="preserve">Questions 9 and 10 refer to the following talk. </w:t>
      </w:r>
    </w:p>
    <w:p w14:paraId="25E48A12" w14:textId="77777777" w:rsidR="00183050" w:rsidRDefault="00183050" w:rsidP="00183050">
      <w:pPr>
        <w:autoSpaceDE w:val="0"/>
        <w:autoSpaceDN w:val="0"/>
        <w:adjustRightInd w:val="0"/>
        <w:spacing w:after="0" w:line="240" w:lineRule="auto"/>
      </w:pPr>
      <w:r>
        <w:t xml:space="preserve">B: Hello, Gary. I hope you can still come to my house for dinner tonight. I will give you directions, so you can come over at 5:00. From your house, walk down the street until you see the video store on your left. There, make a right turn onto Grain Street. My house is the third one on the right. It has a red roof. See you at 5:00. I hope you are hungry! </w:t>
      </w:r>
    </w:p>
    <w:p w14:paraId="2BED52AA" w14:textId="77777777" w:rsidR="00183050" w:rsidRDefault="00183050" w:rsidP="00183050">
      <w:pPr>
        <w:autoSpaceDE w:val="0"/>
        <w:autoSpaceDN w:val="0"/>
        <w:adjustRightInd w:val="0"/>
        <w:spacing w:after="0" w:line="240" w:lineRule="auto"/>
      </w:pPr>
    </w:p>
    <w:p w14:paraId="10D431AE" w14:textId="4B919AD2" w:rsidR="00183050" w:rsidRDefault="00183050" w:rsidP="00183050">
      <w:pPr>
        <w:autoSpaceDE w:val="0"/>
        <w:autoSpaceDN w:val="0"/>
        <w:adjustRightInd w:val="0"/>
        <w:spacing w:after="0" w:line="240" w:lineRule="auto"/>
      </w:pPr>
      <w:r>
        <w:t xml:space="preserve">9. What is the speaker talking about? </w:t>
      </w:r>
    </w:p>
    <w:p w14:paraId="0B91F3AD" w14:textId="516E5588" w:rsidR="00183050" w:rsidRDefault="00183050" w:rsidP="00183050">
      <w:pPr>
        <w:autoSpaceDE w:val="0"/>
        <w:autoSpaceDN w:val="0"/>
        <w:adjustRightInd w:val="0"/>
        <w:spacing w:after="0" w:line="240" w:lineRule="auto"/>
      </w:pPr>
      <w:r>
        <w:t xml:space="preserve">10. What does the speaker’s house look like? </w:t>
      </w:r>
    </w:p>
    <w:p w14:paraId="5564BDE5" w14:textId="77777777" w:rsidR="00183050" w:rsidRDefault="00183050" w:rsidP="00183050">
      <w:pPr>
        <w:autoSpaceDE w:val="0"/>
        <w:autoSpaceDN w:val="0"/>
        <w:adjustRightInd w:val="0"/>
        <w:spacing w:after="0" w:line="240" w:lineRule="auto"/>
      </w:pPr>
    </w:p>
    <w:p w14:paraId="0966A694" w14:textId="77777777" w:rsidR="00183050" w:rsidRDefault="00183050" w:rsidP="00183050">
      <w:pPr>
        <w:autoSpaceDE w:val="0"/>
        <w:autoSpaceDN w:val="0"/>
        <w:adjustRightInd w:val="0"/>
        <w:spacing w:after="0" w:line="240" w:lineRule="auto"/>
      </w:pPr>
      <w:r w:rsidRPr="00183050">
        <w:rPr>
          <w:b/>
          <w:bCs/>
        </w:rPr>
        <w:t xml:space="preserve">Questions 11 and 12 refer to the following talk. </w:t>
      </w:r>
    </w:p>
    <w:p w14:paraId="25F56A3A" w14:textId="77777777" w:rsidR="00183050" w:rsidRDefault="00183050" w:rsidP="00183050">
      <w:pPr>
        <w:autoSpaceDE w:val="0"/>
        <w:autoSpaceDN w:val="0"/>
        <w:adjustRightInd w:val="0"/>
        <w:spacing w:after="0" w:line="240" w:lineRule="auto"/>
      </w:pPr>
      <w:r>
        <w:t xml:space="preserve">G: I went to the hardware store to help my dad pick up some supplies. All of his tools are old, and he needed some new ones. Dad bought a monkey wrench, nails, a glue gun, and a hammer. The hammer was in the same aisle as the monkey wrench. The aisle where we found the glue gun was next to the aisle with the nails. It was an adventure helping my dad find tools at the hardware store. </w:t>
      </w:r>
    </w:p>
    <w:p w14:paraId="34381D6F" w14:textId="77777777" w:rsidR="00183050" w:rsidRDefault="00183050" w:rsidP="00183050">
      <w:pPr>
        <w:autoSpaceDE w:val="0"/>
        <w:autoSpaceDN w:val="0"/>
        <w:adjustRightInd w:val="0"/>
        <w:spacing w:after="0" w:line="240" w:lineRule="auto"/>
      </w:pPr>
    </w:p>
    <w:p w14:paraId="649D99F4" w14:textId="77777777" w:rsidR="00183050" w:rsidRDefault="00183050" w:rsidP="00183050">
      <w:pPr>
        <w:autoSpaceDE w:val="0"/>
        <w:autoSpaceDN w:val="0"/>
        <w:adjustRightInd w:val="0"/>
        <w:spacing w:after="0" w:line="240" w:lineRule="auto"/>
      </w:pPr>
      <w:r>
        <w:t xml:space="preserve">11. What is the speaker talking about? </w:t>
      </w:r>
    </w:p>
    <w:p w14:paraId="4E5444F2" w14:textId="67CDFE31" w:rsidR="00183050" w:rsidRDefault="00183050" w:rsidP="00183050">
      <w:pPr>
        <w:autoSpaceDE w:val="0"/>
        <w:autoSpaceDN w:val="0"/>
        <w:adjustRightInd w:val="0"/>
        <w:spacing w:after="0" w:line="240" w:lineRule="auto"/>
        <w:rPr>
          <w:rFonts w:cstheme="minorHAnsi"/>
          <w:b/>
          <w:lang w:eastAsia="ko-KR"/>
        </w:rPr>
      </w:pPr>
      <w:r>
        <w:t>12. Where was the glue gun located in the store?</w:t>
      </w:r>
    </w:p>
    <w:p w14:paraId="107CE85F" w14:textId="77777777" w:rsidR="00183050" w:rsidRDefault="00183050" w:rsidP="00183050">
      <w:pPr>
        <w:autoSpaceDE w:val="0"/>
        <w:autoSpaceDN w:val="0"/>
        <w:adjustRightInd w:val="0"/>
        <w:spacing w:after="0" w:line="240" w:lineRule="auto"/>
        <w:rPr>
          <w:rFonts w:cstheme="minorHAnsi"/>
          <w:b/>
          <w:lang w:eastAsia="ko-KR"/>
        </w:rPr>
      </w:pPr>
    </w:p>
    <w:p w14:paraId="38EEC7D0" w14:textId="77A2CD15" w:rsidR="00183050" w:rsidRDefault="00183050" w:rsidP="00183050">
      <w:pPr>
        <w:autoSpaceDE w:val="0"/>
        <w:autoSpaceDN w:val="0"/>
        <w:adjustRightInd w:val="0"/>
        <w:spacing w:after="0" w:line="240" w:lineRule="auto"/>
        <w:rPr>
          <w:rFonts w:cstheme="minorHAnsi"/>
          <w:b/>
          <w:lang w:eastAsia="ko-KR"/>
        </w:rPr>
      </w:pPr>
      <w:r w:rsidRPr="007D3E91">
        <w:rPr>
          <w:rFonts w:cstheme="minorHAnsi"/>
          <w:b/>
        </w:rPr>
        <w:t xml:space="preserve">Track </w:t>
      </w:r>
      <w:r w:rsidRPr="007D3E91">
        <w:rPr>
          <w:rFonts w:cstheme="minorHAnsi"/>
          <w:b/>
          <w:lang w:eastAsia="ko-KR"/>
        </w:rPr>
        <w:t>1</w:t>
      </w:r>
      <w:r w:rsidR="001069E5">
        <w:rPr>
          <w:rFonts w:cstheme="minorHAnsi"/>
          <w:b/>
          <w:lang w:eastAsia="ko-KR"/>
        </w:rPr>
        <w:t>34</w:t>
      </w:r>
    </w:p>
    <w:p w14:paraId="47994D1B" w14:textId="77777777" w:rsidR="00183050" w:rsidRPr="00183050" w:rsidRDefault="00183050" w:rsidP="00183050">
      <w:pPr>
        <w:autoSpaceDE w:val="0"/>
        <w:autoSpaceDN w:val="0"/>
        <w:adjustRightInd w:val="0"/>
        <w:spacing w:after="0" w:line="240" w:lineRule="auto"/>
        <w:rPr>
          <w:b/>
          <w:bCs/>
        </w:rPr>
      </w:pPr>
      <w:r w:rsidRPr="00183050">
        <w:rPr>
          <w:b/>
          <w:bCs/>
        </w:rPr>
        <w:t>Questions 13 through 15 refer to the following dialogue.</w:t>
      </w:r>
    </w:p>
    <w:p w14:paraId="5B4B668D" w14:textId="77777777" w:rsidR="00183050" w:rsidRDefault="00183050" w:rsidP="00183050">
      <w:pPr>
        <w:autoSpaceDE w:val="0"/>
        <w:autoSpaceDN w:val="0"/>
        <w:adjustRightInd w:val="0"/>
        <w:spacing w:after="0" w:line="240" w:lineRule="auto"/>
      </w:pPr>
      <w:r>
        <w:t xml:space="preserve">B: Where were you all day, Suzie? I was looking for you! </w:t>
      </w:r>
    </w:p>
    <w:p w14:paraId="58210290" w14:textId="76AA260E" w:rsidR="00183050" w:rsidRDefault="00183050" w:rsidP="00183050">
      <w:pPr>
        <w:autoSpaceDE w:val="0"/>
        <w:autoSpaceDN w:val="0"/>
        <w:adjustRightInd w:val="0"/>
        <w:spacing w:after="0" w:line="240" w:lineRule="auto"/>
      </w:pPr>
      <w:r>
        <w:t>G: I’m sorry! My brother got sick yesterday, so I had to run some errands for him.</w:t>
      </w:r>
    </w:p>
    <w:p w14:paraId="056E7120" w14:textId="77777777" w:rsidR="00183050" w:rsidRDefault="00183050" w:rsidP="00183050">
      <w:pPr>
        <w:autoSpaceDE w:val="0"/>
        <w:autoSpaceDN w:val="0"/>
        <w:adjustRightInd w:val="0"/>
        <w:spacing w:after="0" w:line="240" w:lineRule="auto"/>
      </w:pPr>
      <w:r>
        <w:t xml:space="preserve">B: That’s nice of you to help him. Where did you have to go? </w:t>
      </w:r>
    </w:p>
    <w:p w14:paraId="37F359B4" w14:textId="76928EE3" w:rsidR="00183050" w:rsidRDefault="00183050" w:rsidP="00183050">
      <w:pPr>
        <w:autoSpaceDE w:val="0"/>
        <w:autoSpaceDN w:val="0"/>
        <w:adjustRightInd w:val="0"/>
        <w:spacing w:after="0" w:line="240" w:lineRule="auto"/>
      </w:pPr>
      <w:r>
        <w:t>G: First, I dropped off my brother’s homework at his school. Then I had to go to the store and buy shampoo because we didn’t have any at home. After that, I stopped by the post office across town and picked up some stamps. By this time, I was getting hungry, so I got some take-out Chinese food for lunch at the restaurant on the corner of Stanford Street and Main Street.</w:t>
      </w:r>
    </w:p>
    <w:p w14:paraId="78FA470D" w14:textId="77777777" w:rsidR="00183050" w:rsidRDefault="00183050" w:rsidP="00183050">
      <w:pPr>
        <w:autoSpaceDE w:val="0"/>
        <w:autoSpaceDN w:val="0"/>
        <w:adjustRightInd w:val="0"/>
        <w:spacing w:after="0" w:line="240" w:lineRule="auto"/>
      </w:pPr>
      <w:r>
        <w:t xml:space="preserve">B: That sounds really good. I guess you forgot that we were supposed to have lunch together today. </w:t>
      </w:r>
    </w:p>
    <w:p w14:paraId="3ADBE62B" w14:textId="2119E1DB" w:rsidR="00183050" w:rsidRDefault="00183050" w:rsidP="00183050">
      <w:pPr>
        <w:autoSpaceDE w:val="0"/>
        <w:autoSpaceDN w:val="0"/>
        <w:adjustRightInd w:val="0"/>
        <w:spacing w:after="0" w:line="240" w:lineRule="auto"/>
      </w:pPr>
      <w:r>
        <w:t xml:space="preserve">G: I’m so sorry, Frank! It slipped my mind. </w:t>
      </w:r>
    </w:p>
    <w:p w14:paraId="6337C1B0" w14:textId="77777777" w:rsidR="00183050" w:rsidRDefault="00183050" w:rsidP="00183050">
      <w:pPr>
        <w:autoSpaceDE w:val="0"/>
        <w:autoSpaceDN w:val="0"/>
        <w:adjustRightInd w:val="0"/>
        <w:spacing w:after="0" w:line="240" w:lineRule="auto"/>
      </w:pPr>
      <w:r>
        <w:lastRenderedPageBreak/>
        <w:t xml:space="preserve">B: That’s OK. Your brother needed your help. </w:t>
      </w:r>
    </w:p>
    <w:p w14:paraId="5D349EA8" w14:textId="69DFF336" w:rsidR="00183050" w:rsidRDefault="00183050" w:rsidP="00183050">
      <w:pPr>
        <w:autoSpaceDE w:val="0"/>
        <w:autoSpaceDN w:val="0"/>
        <w:adjustRightInd w:val="0"/>
        <w:spacing w:after="0" w:line="240" w:lineRule="auto"/>
      </w:pPr>
      <w:r>
        <w:t xml:space="preserve">G: Well, we haven’t eaten the Chinese food yet. Why don’t you come over and join us for lunch? </w:t>
      </w:r>
    </w:p>
    <w:p w14:paraId="4F825FA5" w14:textId="77777777" w:rsidR="00183050" w:rsidRDefault="00183050" w:rsidP="00183050">
      <w:pPr>
        <w:autoSpaceDE w:val="0"/>
        <w:autoSpaceDN w:val="0"/>
        <w:adjustRightInd w:val="0"/>
        <w:spacing w:after="0" w:line="240" w:lineRule="auto"/>
      </w:pPr>
    </w:p>
    <w:p w14:paraId="09A9CCB7" w14:textId="77777777" w:rsidR="00183050" w:rsidRDefault="00183050" w:rsidP="00183050">
      <w:pPr>
        <w:autoSpaceDE w:val="0"/>
        <w:autoSpaceDN w:val="0"/>
        <w:adjustRightInd w:val="0"/>
        <w:spacing w:after="0" w:line="240" w:lineRule="auto"/>
      </w:pPr>
      <w:r>
        <w:t xml:space="preserve">13. What are Frank and Suzie talking about? </w:t>
      </w:r>
    </w:p>
    <w:p w14:paraId="15F818E6" w14:textId="579C0E8A" w:rsidR="00183050" w:rsidRDefault="00183050" w:rsidP="00183050">
      <w:pPr>
        <w:autoSpaceDE w:val="0"/>
        <w:autoSpaceDN w:val="0"/>
        <w:adjustRightInd w:val="0"/>
        <w:spacing w:after="0" w:line="240" w:lineRule="auto"/>
      </w:pPr>
      <w:r>
        <w:t xml:space="preserve">14. Why was Suzie running errands today? </w:t>
      </w:r>
    </w:p>
    <w:p w14:paraId="6F80A082" w14:textId="18E6968F" w:rsidR="00183050" w:rsidRDefault="00183050" w:rsidP="00183050">
      <w:pPr>
        <w:autoSpaceDE w:val="0"/>
        <w:autoSpaceDN w:val="0"/>
        <w:adjustRightInd w:val="0"/>
        <w:spacing w:after="0" w:line="240" w:lineRule="auto"/>
      </w:pPr>
      <w:r>
        <w:t>15. What was Frank waiting for?</w:t>
      </w:r>
    </w:p>
    <w:p w14:paraId="60CF373E" w14:textId="77777777" w:rsidR="00183050" w:rsidRPr="007D3E91" w:rsidRDefault="00183050" w:rsidP="00183050">
      <w:pPr>
        <w:autoSpaceDE w:val="0"/>
        <w:autoSpaceDN w:val="0"/>
        <w:adjustRightInd w:val="0"/>
        <w:spacing w:after="0" w:line="240" w:lineRule="auto"/>
        <w:rPr>
          <w:rFonts w:cstheme="minorHAnsi"/>
        </w:rPr>
      </w:pPr>
    </w:p>
    <w:sectPr w:rsidR="00183050" w:rsidRPr="007D3E91" w:rsidSect="0010243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34AF1" w14:textId="77777777" w:rsidR="00A736A7" w:rsidRDefault="00A736A7" w:rsidP="00936F7A">
      <w:pPr>
        <w:spacing w:after="0" w:line="240" w:lineRule="auto"/>
      </w:pPr>
      <w:r>
        <w:separator/>
      </w:r>
    </w:p>
  </w:endnote>
  <w:endnote w:type="continuationSeparator" w:id="0">
    <w:p w14:paraId="3FAE6F37" w14:textId="77777777" w:rsidR="00A736A7" w:rsidRDefault="00A736A7" w:rsidP="0093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22917"/>
      <w:docPartObj>
        <w:docPartGallery w:val="Page Numbers (Bottom of Page)"/>
        <w:docPartUnique/>
      </w:docPartObj>
    </w:sdtPr>
    <w:sdtContent>
      <w:p w14:paraId="3A794725" w14:textId="77777777" w:rsidR="000271CB" w:rsidRDefault="000271CB">
        <w:pPr>
          <w:pStyle w:val="Footer"/>
          <w:jc w:val="right"/>
        </w:pPr>
        <w:r>
          <w:fldChar w:fldCharType="begin"/>
        </w:r>
        <w:r>
          <w:instrText>PAGE   \* MERGEFORMAT</w:instrText>
        </w:r>
        <w:r>
          <w:fldChar w:fldCharType="separate"/>
        </w:r>
        <w:r w:rsidR="005720CD" w:rsidRPr="005720CD">
          <w:rPr>
            <w:noProof/>
            <w:lang w:val="ko-KR" w:eastAsia="ko-KR"/>
          </w:rPr>
          <w:t>18</w:t>
        </w:r>
        <w:r>
          <w:rPr>
            <w:noProof/>
            <w:lang w:val="ko-KR" w:eastAsia="ko-KR"/>
          </w:rPr>
          <w:fldChar w:fldCharType="end"/>
        </w:r>
      </w:p>
    </w:sdtContent>
  </w:sdt>
  <w:p w14:paraId="59AB35E6" w14:textId="77777777" w:rsidR="000271CB" w:rsidRDefault="00027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31677" w14:textId="77777777" w:rsidR="00A736A7" w:rsidRDefault="00A736A7" w:rsidP="00936F7A">
      <w:pPr>
        <w:spacing w:after="0" w:line="240" w:lineRule="auto"/>
      </w:pPr>
      <w:r>
        <w:separator/>
      </w:r>
    </w:p>
  </w:footnote>
  <w:footnote w:type="continuationSeparator" w:id="0">
    <w:p w14:paraId="43FFB44A" w14:textId="77777777" w:rsidR="00A736A7" w:rsidRDefault="00A736A7" w:rsidP="00936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6BED7" w14:textId="157E3ABF" w:rsidR="000271CB" w:rsidRPr="00E62E0C" w:rsidRDefault="000271CB" w:rsidP="00060941">
    <w:pPr>
      <w:rPr>
        <w:b/>
        <w:bCs/>
      </w:rPr>
    </w:pPr>
    <w:r w:rsidRPr="00E62E0C">
      <w:rPr>
        <w:b/>
        <w:bCs/>
      </w:rPr>
      <w:t xml:space="preserve">Book </w:t>
    </w:r>
    <w:r w:rsidR="00D94BB9" w:rsidRPr="00E62E0C">
      <w:rPr>
        <w:b/>
        <w:bCs/>
      </w:rPr>
      <w:t xml:space="preserve">6 </w:t>
    </w:r>
    <w:r w:rsidRPr="00E62E0C">
      <w:rPr>
        <w:rFonts w:hint="eastAsia"/>
        <w:b/>
        <w:bCs/>
      </w:rPr>
      <w:t>Tra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755CF"/>
    <w:multiLevelType w:val="hybridMultilevel"/>
    <w:tmpl w:val="DD56D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B3F75"/>
    <w:multiLevelType w:val="hybridMultilevel"/>
    <w:tmpl w:val="31B6A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642FC"/>
    <w:multiLevelType w:val="hybridMultilevel"/>
    <w:tmpl w:val="D90C4D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0462187">
    <w:abstractNumId w:val="0"/>
  </w:num>
  <w:num w:numId="2" w16cid:durableId="1933392832">
    <w:abstractNumId w:val="1"/>
  </w:num>
  <w:num w:numId="3" w16cid:durableId="1745105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jC0NDcwMjExMDJW0lEKTi0uzszPAykwNK4FAL0/hJMtAAAA"/>
  </w:docVars>
  <w:rsids>
    <w:rsidRoot w:val="00B45FF2"/>
    <w:rsid w:val="00000F35"/>
    <w:rsid w:val="000070B3"/>
    <w:rsid w:val="00023B76"/>
    <w:rsid w:val="00023D3E"/>
    <w:rsid w:val="0002668F"/>
    <w:rsid w:val="000271CB"/>
    <w:rsid w:val="000302BD"/>
    <w:rsid w:val="0003234B"/>
    <w:rsid w:val="0003345B"/>
    <w:rsid w:val="00037253"/>
    <w:rsid w:val="0004039C"/>
    <w:rsid w:val="00043017"/>
    <w:rsid w:val="000430EA"/>
    <w:rsid w:val="000439A9"/>
    <w:rsid w:val="00047B2C"/>
    <w:rsid w:val="00050F97"/>
    <w:rsid w:val="00056C28"/>
    <w:rsid w:val="00057B89"/>
    <w:rsid w:val="0006038D"/>
    <w:rsid w:val="00060941"/>
    <w:rsid w:val="00060E26"/>
    <w:rsid w:val="00060E8D"/>
    <w:rsid w:val="000615A5"/>
    <w:rsid w:val="00063198"/>
    <w:rsid w:val="0006434A"/>
    <w:rsid w:val="0006527B"/>
    <w:rsid w:val="0006673B"/>
    <w:rsid w:val="000705F9"/>
    <w:rsid w:val="00071172"/>
    <w:rsid w:val="0007326E"/>
    <w:rsid w:val="000757EF"/>
    <w:rsid w:val="000833B5"/>
    <w:rsid w:val="0008617E"/>
    <w:rsid w:val="0008697D"/>
    <w:rsid w:val="00090285"/>
    <w:rsid w:val="00092EC1"/>
    <w:rsid w:val="0009405A"/>
    <w:rsid w:val="00096F11"/>
    <w:rsid w:val="0009735D"/>
    <w:rsid w:val="000A0561"/>
    <w:rsid w:val="000A1048"/>
    <w:rsid w:val="000A69E9"/>
    <w:rsid w:val="000A7899"/>
    <w:rsid w:val="000A7A40"/>
    <w:rsid w:val="000B1C6F"/>
    <w:rsid w:val="000B2EFF"/>
    <w:rsid w:val="000B5950"/>
    <w:rsid w:val="000B7BF8"/>
    <w:rsid w:val="000C3A33"/>
    <w:rsid w:val="000C45F3"/>
    <w:rsid w:val="000E02BE"/>
    <w:rsid w:val="000E3B9F"/>
    <w:rsid w:val="000E4BCC"/>
    <w:rsid w:val="000E63B7"/>
    <w:rsid w:val="000E7423"/>
    <w:rsid w:val="000F1BA8"/>
    <w:rsid w:val="000F26BD"/>
    <w:rsid w:val="000F5016"/>
    <w:rsid w:val="000F544F"/>
    <w:rsid w:val="000F69C7"/>
    <w:rsid w:val="000F7684"/>
    <w:rsid w:val="00100A09"/>
    <w:rsid w:val="00102435"/>
    <w:rsid w:val="00102E43"/>
    <w:rsid w:val="00105A6A"/>
    <w:rsid w:val="001069E5"/>
    <w:rsid w:val="00110A5D"/>
    <w:rsid w:val="00112649"/>
    <w:rsid w:val="00125A3D"/>
    <w:rsid w:val="00130F17"/>
    <w:rsid w:val="001435FD"/>
    <w:rsid w:val="001436B6"/>
    <w:rsid w:val="001456EC"/>
    <w:rsid w:val="001512C7"/>
    <w:rsid w:val="001550A6"/>
    <w:rsid w:val="0015710F"/>
    <w:rsid w:val="00160995"/>
    <w:rsid w:val="00160FF9"/>
    <w:rsid w:val="0016767E"/>
    <w:rsid w:val="00167F15"/>
    <w:rsid w:val="0017043B"/>
    <w:rsid w:val="00173059"/>
    <w:rsid w:val="001746BD"/>
    <w:rsid w:val="00175A78"/>
    <w:rsid w:val="0017675A"/>
    <w:rsid w:val="001775B8"/>
    <w:rsid w:val="00180167"/>
    <w:rsid w:val="00180847"/>
    <w:rsid w:val="00180ECC"/>
    <w:rsid w:val="00180F24"/>
    <w:rsid w:val="00182B2F"/>
    <w:rsid w:val="00183050"/>
    <w:rsid w:val="0018336A"/>
    <w:rsid w:val="00184889"/>
    <w:rsid w:val="00185F81"/>
    <w:rsid w:val="0018742B"/>
    <w:rsid w:val="001931BB"/>
    <w:rsid w:val="001932CA"/>
    <w:rsid w:val="001A03AA"/>
    <w:rsid w:val="001A07F9"/>
    <w:rsid w:val="001A4585"/>
    <w:rsid w:val="001A7807"/>
    <w:rsid w:val="001B0BBF"/>
    <w:rsid w:val="001B0FF7"/>
    <w:rsid w:val="001B1543"/>
    <w:rsid w:val="001B478B"/>
    <w:rsid w:val="001B4BFD"/>
    <w:rsid w:val="001B5475"/>
    <w:rsid w:val="001D0DC0"/>
    <w:rsid w:val="001D115A"/>
    <w:rsid w:val="001D3651"/>
    <w:rsid w:val="001D4403"/>
    <w:rsid w:val="001D6C28"/>
    <w:rsid w:val="001E003C"/>
    <w:rsid w:val="001E13AE"/>
    <w:rsid w:val="001E4332"/>
    <w:rsid w:val="001E571A"/>
    <w:rsid w:val="001E66C6"/>
    <w:rsid w:val="001F05E4"/>
    <w:rsid w:val="001F2500"/>
    <w:rsid w:val="001F39D9"/>
    <w:rsid w:val="001F3DFE"/>
    <w:rsid w:val="002000A1"/>
    <w:rsid w:val="00203587"/>
    <w:rsid w:val="002041A2"/>
    <w:rsid w:val="002102D4"/>
    <w:rsid w:val="00214AE7"/>
    <w:rsid w:val="00220608"/>
    <w:rsid w:val="00230DEF"/>
    <w:rsid w:val="00231956"/>
    <w:rsid w:val="0023311D"/>
    <w:rsid w:val="00244622"/>
    <w:rsid w:val="00244E3F"/>
    <w:rsid w:val="002479AA"/>
    <w:rsid w:val="002511A1"/>
    <w:rsid w:val="00254700"/>
    <w:rsid w:val="002558C8"/>
    <w:rsid w:val="00255B56"/>
    <w:rsid w:val="0025621F"/>
    <w:rsid w:val="00256BB4"/>
    <w:rsid w:val="00261254"/>
    <w:rsid w:val="0026359D"/>
    <w:rsid w:val="00266603"/>
    <w:rsid w:val="002677FD"/>
    <w:rsid w:val="002678AE"/>
    <w:rsid w:val="0027015A"/>
    <w:rsid w:val="002704B6"/>
    <w:rsid w:val="002724B7"/>
    <w:rsid w:val="00272F57"/>
    <w:rsid w:val="00275DEE"/>
    <w:rsid w:val="0027662A"/>
    <w:rsid w:val="002770B6"/>
    <w:rsid w:val="002778A9"/>
    <w:rsid w:val="00283C60"/>
    <w:rsid w:val="00287B8C"/>
    <w:rsid w:val="00290EE4"/>
    <w:rsid w:val="00292AC1"/>
    <w:rsid w:val="0029439D"/>
    <w:rsid w:val="00296666"/>
    <w:rsid w:val="002A33BB"/>
    <w:rsid w:val="002A4AB5"/>
    <w:rsid w:val="002A6A89"/>
    <w:rsid w:val="002A6D21"/>
    <w:rsid w:val="002A7D24"/>
    <w:rsid w:val="002C58DD"/>
    <w:rsid w:val="002C75A4"/>
    <w:rsid w:val="002D37C5"/>
    <w:rsid w:val="002D39D9"/>
    <w:rsid w:val="002D5534"/>
    <w:rsid w:val="002D5FE8"/>
    <w:rsid w:val="002E0A44"/>
    <w:rsid w:val="002E2F99"/>
    <w:rsid w:val="002E37D1"/>
    <w:rsid w:val="002E4B03"/>
    <w:rsid w:val="002E77EE"/>
    <w:rsid w:val="002F5002"/>
    <w:rsid w:val="002F5702"/>
    <w:rsid w:val="002F61DC"/>
    <w:rsid w:val="002F75B8"/>
    <w:rsid w:val="0030086C"/>
    <w:rsid w:val="003035F6"/>
    <w:rsid w:val="00304864"/>
    <w:rsid w:val="003056F9"/>
    <w:rsid w:val="003063C8"/>
    <w:rsid w:val="003130BD"/>
    <w:rsid w:val="003140D9"/>
    <w:rsid w:val="003162C0"/>
    <w:rsid w:val="00316C62"/>
    <w:rsid w:val="003209AD"/>
    <w:rsid w:val="0032427B"/>
    <w:rsid w:val="0032489A"/>
    <w:rsid w:val="00334B6E"/>
    <w:rsid w:val="00337B63"/>
    <w:rsid w:val="00341528"/>
    <w:rsid w:val="00344209"/>
    <w:rsid w:val="0034560F"/>
    <w:rsid w:val="00345D0A"/>
    <w:rsid w:val="003519A0"/>
    <w:rsid w:val="00357AFF"/>
    <w:rsid w:val="003601D8"/>
    <w:rsid w:val="0036051E"/>
    <w:rsid w:val="00362A08"/>
    <w:rsid w:val="00367EB2"/>
    <w:rsid w:val="00371D79"/>
    <w:rsid w:val="0037427D"/>
    <w:rsid w:val="0037547A"/>
    <w:rsid w:val="0037633F"/>
    <w:rsid w:val="00376938"/>
    <w:rsid w:val="00381801"/>
    <w:rsid w:val="00384DA8"/>
    <w:rsid w:val="00384DC3"/>
    <w:rsid w:val="003857BA"/>
    <w:rsid w:val="003872BF"/>
    <w:rsid w:val="00390674"/>
    <w:rsid w:val="003913DF"/>
    <w:rsid w:val="00394657"/>
    <w:rsid w:val="00396992"/>
    <w:rsid w:val="00396F40"/>
    <w:rsid w:val="00396FC0"/>
    <w:rsid w:val="003A0BEA"/>
    <w:rsid w:val="003A0C8A"/>
    <w:rsid w:val="003A2EFC"/>
    <w:rsid w:val="003A427B"/>
    <w:rsid w:val="003B10C7"/>
    <w:rsid w:val="003B1A66"/>
    <w:rsid w:val="003B57C5"/>
    <w:rsid w:val="003B5AB0"/>
    <w:rsid w:val="003B6B80"/>
    <w:rsid w:val="003C3CD2"/>
    <w:rsid w:val="003C3F9E"/>
    <w:rsid w:val="003C6F08"/>
    <w:rsid w:val="003D0E12"/>
    <w:rsid w:val="003D332F"/>
    <w:rsid w:val="003D7B9B"/>
    <w:rsid w:val="003E13D8"/>
    <w:rsid w:val="003E1A54"/>
    <w:rsid w:val="003E6E9F"/>
    <w:rsid w:val="003F3A87"/>
    <w:rsid w:val="003F3CBB"/>
    <w:rsid w:val="003F62F1"/>
    <w:rsid w:val="003F6D66"/>
    <w:rsid w:val="003F7C1E"/>
    <w:rsid w:val="003F7D3B"/>
    <w:rsid w:val="0040009D"/>
    <w:rsid w:val="00404E31"/>
    <w:rsid w:val="004052ED"/>
    <w:rsid w:val="004054DC"/>
    <w:rsid w:val="0040660C"/>
    <w:rsid w:val="00413644"/>
    <w:rsid w:val="00414BB5"/>
    <w:rsid w:val="00420910"/>
    <w:rsid w:val="004215D2"/>
    <w:rsid w:val="00427379"/>
    <w:rsid w:val="00427E44"/>
    <w:rsid w:val="004303C9"/>
    <w:rsid w:val="00431DD9"/>
    <w:rsid w:val="00432D68"/>
    <w:rsid w:val="00433578"/>
    <w:rsid w:val="00434AAC"/>
    <w:rsid w:val="00443DD8"/>
    <w:rsid w:val="00447352"/>
    <w:rsid w:val="004506C9"/>
    <w:rsid w:val="0045150F"/>
    <w:rsid w:val="004519A9"/>
    <w:rsid w:val="004522AC"/>
    <w:rsid w:val="00452697"/>
    <w:rsid w:val="00453DC3"/>
    <w:rsid w:val="00454B13"/>
    <w:rsid w:val="004552AE"/>
    <w:rsid w:val="0045589B"/>
    <w:rsid w:val="00455E08"/>
    <w:rsid w:val="0045700F"/>
    <w:rsid w:val="00462003"/>
    <w:rsid w:val="00466950"/>
    <w:rsid w:val="00473622"/>
    <w:rsid w:val="00473F4D"/>
    <w:rsid w:val="00474C4A"/>
    <w:rsid w:val="0047639A"/>
    <w:rsid w:val="00476E09"/>
    <w:rsid w:val="004868E2"/>
    <w:rsid w:val="00490284"/>
    <w:rsid w:val="00490DB4"/>
    <w:rsid w:val="00493289"/>
    <w:rsid w:val="004A4679"/>
    <w:rsid w:val="004B0891"/>
    <w:rsid w:val="004B3F96"/>
    <w:rsid w:val="004B4B0F"/>
    <w:rsid w:val="004C1590"/>
    <w:rsid w:val="004C313A"/>
    <w:rsid w:val="004D1931"/>
    <w:rsid w:val="004D232F"/>
    <w:rsid w:val="004D7F6C"/>
    <w:rsid w:val="004E2322"/>
    <w:rsid w:val="004E33E2"/>
    <w:rsid w:val="004E6A74"/>
    <w:rsid w:val="004E7823"/>
    <w:rsid w:val="004E7A2B"/>
    <w:rsid w:val="004F5600"/>
    <w:rsid w:val="005011F9"/>
    <w:rsid w:val="005069D8"/>
    <w:rsid w:val="00510BAE"/>
    <w:rsid w:val="0051243D"/>
    <w:rsid w:val="00515937"/>
    <w:rsid w:val="00517AE8"/>
    <w:rsid w:val="005216BF"/>
    <w:rsid w:val="0052264F"/>
    <w:rsid w:val="00535096"/>
    <w:rsid w:val="00535AEC"/>
    <w:rsid w:val="00540687"/>
    <w:rsid w:val="00546A60"/>
    <w:rsid w:val="005471FD"/>
    <w:rsid w:val="00547586"/>
    <w:rsid w:val="005476F5"/>
    <w:rsid w:val="0055140B"/>
    <w:rsid w:val="00552609"/>
    <w:rsid w:val="00552C9D"/>
    <w:rsid w:val="005554A8"/>
    <w:rsid w:val="00555AA9"/>
    <w:rsid w:val="00557DE7"/>
    <w:rsid w:val="00566AE1"/>
    <w:rsid w:val="00566CE5"/>
    <w:rsid w:val="0057114B"/>
    <w:rsid w:val="005720CD"/>
    <w:rsid w:val="005728C8"/>
    <w:rsid w:val="005730EF"/>
    <w:rsid w:val="00573EFB"/>
    <w:rsid w:val="00573FAE"/>
    <w:rsid w:val="00581CF7"/>
    <w:rsid w:val="005841BD"/>
    <w:rsid w:val="005931F3"/>
    <w:rsid w:val="005A5CAD"/>
    <w:rsid w:val="005B1F4D"/>
    <w:rsid w:val="005B314D"/>
    <w:rsid w:val="005B35F0"/>
    <w:rsid w:val="005B3947"/>
    <w:rsid w:val="005B6198"/>
    <w:rsid w:val="005B6A90"/>
    <w:rsid w:val="005C0FB8"/>
    <w:rsid w:val="005C1FC1"/>
    <w:rsid w:val="005C3BF0"/>
    <w:rsid w:val="005C3C8A"/>
    <w:rsid w:val="005C5ADE"/>
    <w:rsid w:val="005C6800"/>
    <w:rsid w:val="005D040E"/>
    <w:rsid w:val="005D1DA6"/>
    <w:rsid w:val="005D1E5A"/>
    <w:rsid w:val="005D394F"/>
    <w:rsid w:val="005D45BF"/>
    <w:rsid w:val="005D475C"/>
    <w:rsid w:val="005D5C72"/>
    <w:rsid w:val="005D5FFD"/>
    <w:rsid w:val="005E2D1D"/>
    <w:rsid w:val="005E4223"/>
    <w:rsid w:val="005F1E83"/>
    <w:rsid w:val="005F3CAF"/>
    <w:rsid w:val="005F448B"/>
    <w:rsid w:val="005F4D32"/>
    <w:rsid w:val="005F5D41"/>
    <w:rsid w:val="005F6575"/>
    <w:rsid w:val="006018DB"/>
    <w:rsid w:val="00602C17"/>
    <w:rsid w:val="00603576"/>
    <w:rsid w:val="0060645A"/>
    <w:rsid w:val="00612E04"/>
    <w:rsid w:val="00613528"/>
    <w:rsid w:val="00613BCD"/>
    <w:rsid w:val="0062427C"/>
    <w:rsid w:val="00624DEC"/>
    <w:rsid w:val="006268A4"/>
    <w:rsid w:val="00627E26"/>
    <w:rsid w:val="00631AA8"/>
    <w:rsid w:val="00634FE6"/>
    <w:rsid w:val="00641A9A"/>
    <w:rsid w:val="00645037"/>
    <w:rsid w:val="0065149D"/>
    <w:rsid w:val="006641EC"/>
    <w:rsid w:val="00666C40"/>
    <w:rsid w:val="0067694D"/>
    <w:rsid w:val="00680797"/>
    <w:rsid w:val="00681ACC"/>
    <w:rsid w:val="00683407"/>
    <w:rsid w:val="00687D14"/>
    <w:rsid w:val="00691899"/>
    <w:rsid w:val="0069279D"/>
    <w:rsid w:val="00694475"/>
    <w:rsid w:val="006A3918"/>
    <w:rsid w:val="006A5878"/>
    <w:rsid w:val="006A651A"/>
    <w:rsid w:val="006B1421"/>
    <w:rsid w:val="006B3270"/>
    <w:rsid w:val="006C1D8E"/>
    <w:rsid w:val="006D55EB"/>
    <w:rsid w:val="006D7B16"/>
    <w:rsid w:val="006E187A"/>
    <w:rsid w:val="006F035C"/>
    <w:rsid w:val="006F11AA"/>
    <w:rsid w:val="006F1483"/>
    <w:rsid w:val="006F20E0"/>
    <w:rsid w:val="006F341C"/>
    <w:rsid w:val="00703201"/>
    <w:rsid w:val="00705469"/>
    <w:rsid w:val="0070781B"/>
    <w:rsid w:val="007117E7"/>
    <w:rsid w:val="007137EF"/>
    <w:rsid w:val="0071477E"/>
    <w:rsid w:val="00716241"/>
    <w:rsid w:val="007217B3"/>
    <w:rsid w:val="00724289"/>
    <w:rsid w:val="0072707A"/>
    <w:rsid w:val="00730DE5"/>
    <w:rsid w:val="00740422"/>
    <w:rsid w:val="00741FF0"/>
    <w:rsid w:val="007427E1"/>
    <w:rsid w:val="00743952"/>
    <w:rsid w:val="00744057"/>
    <w:rsid w:val="0074448C"/>
    <w:rsid w:val="0074552F"/>
    <w:rsid w:val="00747F88"/>
    <w:rsid w:val="00752004"/>
    <w:rsid w:val="0075471F"/>
    <w:rsid w:val="00754748"/>
    <w:rsid w:val="0076758C"/>
    <w:rsid w:val="007700A7"/>
    <w:rsid w:val="0077023A"/>
    <w:rsid w:val="0077416E"/>
    <w:rsid w:val="0077490B"/>
    <w:rsid w:val="00777E86"/>
    <w:rsid w:val="00780D7B"/>
    <w:rsid w:val="00780EA9"/>
    <w:rsid w:val="00782274"/>
    <w:rsid w:val="00784E71"/>
    <w:rsid w:val="00787F8E"/>
    <w:rsid w:val="007909A2"/>
    <w:rsid w:val="00792197"/>
    <w:rsid w:val="0079323F"/>
    <w:rsid w:val="00796DD0"/>
    <w:rsid w:val="007978D0"/>
    <w:rsid w:val="007A268C"/>
    <w:rsid w:val="007A5C35"/>
    <w:rsid w:val="007A7040"/>
    <w:rsid w:val="007B027D"/>
    <w:rsid w:val="007B0A61"/>
    <w:rsid w:val="007B5263"/>
    <w:rsid w:val="007B5CBB"/>
    <w:rsid w:val="007B5E0F"/>
    <w:rsid w:val="007B6838"/>
    <w:rsid w:val="007C6044"/>
    <w:rsid w:val="007C788A"/>
    <w:rsid w:val="007D190F"/>
    <w:rsid w:val="007D3A39"/>
    <w:rsid w:val="007D3E91"/>
    <w:rsid w:val="007D4418"/>
    <w:rsid w:val="007E0BA8"/>
    <w:rsid w:val="007E10D1"/>
    <w:rsid w:val="007E683E"/>
    <w:rsid w:val="007E769C"/>
    <w:rsid w:val="007F0796"/>
    <w:rsid w:val="007F3CF0"/>
    <w:rsid w:val="007F4468"/>
    <w:rsid w:val="007F5451"/>
    <w:rsid w:val="007F5666"/>
    <w:rsid w:val="007F7D82"/>
    <w:rsid w:val="00803800"/>
    <w:rsid w:val="0080655C"/>
    <w:rsid w:val="00810612"/>
    <w:rsid w:val="008120F3"/>
    <w:rsid w:val="00816614"/>
    <w:rsid w:val="00821B5F"/>
    <w:rsid w:val="00824988"/>
    <w:rsid w:val="008306D4"/>
    <w:rsid w:val="008310E7"/>
    <w:rsid w:val="00832B0A"/>
    <w:rsid w:val="008334A9"/>
    <w:rsid w:val="008405FA"/>
    <w:rsid w:val="00843A6A"/>
    <w:rsid w:val="00845E82"/>
    <w:rsid w:val="00846E84"/>
    <w:rsid w:val="00847770"/>
    <w:rsid w:val="008501E5"/>
    <w:rsid w:val="0085299D"/>
    <w:rsid w:val="00853E25"/>
    <w:rsid w:val="00853E68"/>
    <w:rsid w:val="008603CC"/>
    <w:rsid w:val="00863A90"/>
    <w:rsid w:val="00865699"/>
    <w:rsid w:val="0086611F"/>
    <w:rsid w:val="00870E99"/>
    <w:rsid w:val="0087150B"/>
    <w:rsid w:val="008743A6"/>
    <w:rsid w:val="0087489E"/>
    <w:rsid w:val="008754AD"/>
    <w:rsid w:val="00876528"/>
    <w:rsid w:val="00882AB6"/>
    <w:rsid w:val="008830A0"/>
    <w:rsid w:val="0088467C"/>
    <w:rsid w:val="00885AD1"/>
    <w:rsid w:val="00887D23"/>
    <w:rsid w:val="008962EA"/>
    <w:rsid w:val="008963C9"/>
    <w:rsid w:val="008964E3"/>
    <w:rsid w:val="008A20DD"/>
    <w:rsid w:val="008A2942"/>
    <w:rsid w:val="008A4BC9"/>
    <w:rsid w:val="008A4D3E"/>
    <w:rsid w:val="008A6FE4"/>
    <w:rsid w:val="008B20AE"/>
    <w:rsid w:val="008B5074"/>
    <w:rsid w:val="008C2E2C"/>
    <w:rsid w:val="008C72AA"/>
    <w:rsid w:val="008C7CFC"/>
    <w:rsid w:val="008C7D68"/>
    <w:rsid w:val="008D5E79"/>
    <w:rsid w:val="008E739B"/>
    <w:rsid w:val="008F0D66"/>
    <w:rsid w:val="008F2CDD"/>
    <w:rsid w:val="008F42F2"/>
    <w:rsid w:val="008F63BD"/>
    <w:rsid w:val="008F6A88"/>
    <w:rsid w:val="008F6C29"/>
    <w:rsid w:val="00901352"/>
    <w:rsid w:val="00901F13"/>
    <w:rsid w:val="00907C29"/>
    <w:rsid w:val="00911C22"/>
    <w:rsid w:val="00912471"/>
    <w:rsid w:val="009153A5"/>
    <w:rsid w:val="0091544A"/>
    <w:rsid w:val="009207BE"/>
    <w:rsid w:val="00921435"/>
    <w:rsid w:val="00921C37"/>
    <w:rsid w:val="00923C22"/>
    <w:rsid w:val="009279F1"/>
    <w:rsid w:val="0093092C"/>
    <w:rsid w:val="00931CCD"/>
    <w:rsid w:val="00931EC5"/>
    <w:rsid w:val="00936F7A"/>
    <w:rsid w:val="00940B28"/>
    <w:rsid w:val="00940B5E"/>
    <w:rsid w:val="00940F29"/>
    <w:rsid w:val="00942A2A"/>
    <w:rsid w:val="00943972"/>
    <w:rsid w:val="00947631"/>
    <w:rsid w:val="00953CE3"/>
    <w:rsid w:val="00960D64"/>
    <w:rsid w:val="00960D83"/>
    <w:rsid w:val="00967454"/>
    <w:rsid w:val="00976FD9"/>
    <w:rsid w:val="00984C85"/>
    <w:rsid w:val="0098511D"/>
    <w:rsid w:val="00985510"/>
    <w:rsid w:val="00986628"/>
    <w:rsid w:val="009868B1"/>
    <w:rsid w:val="00987C63"/>
    <w:rsid w:val="0099082F"/>
    <w:rsid w:val="009A0414"/>
    <w:rsid w:val="009A0B5E"/>
    <w:rsid w:val="009A1E7B"/>
    <w:rsid w:val="009A483A"/>
    <w:rsid w:val="009A4EF5"/>
    <w:rsid w:val="009A513E"/>
    <w:rsid w:val="009A5DA8"/>
    <w:rsid w:val="009A7343"/>
    <w:rsid w:val="009B02A6"/>
    <w:rsid w:val="009B3265"/>
    <w:rsid w:val="009B5CFD"/>
    <w:rsid w:val="009B60EF"/>
    <w:rsid w:val="009B65FE"/>
    <w:rsid w:val="009C19D9"/>
    <w:rsid w:val="009C2CDC"/>
    <w:rsid w:val="009C2F95"/>
    <w:rsid w:val="009C360D"/>
    <w:rsid w:val="009C49D4"/>
    <w:rsid w:val="009C5628"/>
    <w:rsid w:val="009C5912"/>
    <w:rsid w:val="009D0639"/>
    <w:rsid w:val="009D5D59"/>
    <w:rsid w:val="009E7E29"/>
    <w:rsid w:val="009F4612"/>
    <w:rsid w:val="009F5AFC"/>
    <w:rsid w:val="009F610E"/>
    <w:rsid w:val="00A00A42"/>
    <w:rsid w:val="00A01B5F"/>
    <w:rsid w:val="00A058B0"/>
    <w:rsid w:val="00A07DA0"/>
    <w:rsid w:val="00A20E63"/>
    <w:rsid w:val="00A2201A"/>
    <w:rsid w:val="00A23098"/>
    <w:rsid w:val="00A26CEF"/>
    <w:rsid w:val="00A35C0B"/>
    <w:rsid w:val="00A414F5"/>
    <w:rsid w:val="00A426C5"/>
    <w:rsid w:val="00A428AB"/>
    <w:rsid w:val="00A43B84"/>
    <w:rsid w:val="00A47A44"/>
    <w:rsid w:val="00A53C9E"/>
    <w:rsid w:val="00A569D4"/>
    <w:rsid w:val="00A57849"/>
    <w:rsid w:val="00A61102"/>
    <w:rsid w:val="00A62271"/>
    <w:rsid w:val="00A65C0A"/>
    <w:rsid w:val="00A710BD"/>
    <w:rsid w:val="00A736A7"/>
    <w:rsid w:val="00A75674"/>
    <w:rsid w:val="00A760D3"/>
    <w:rsid w:val="00A7739B"/>
    <w:rsid w:val="00A82B8C"/>
    <w:rsid w:val="00A845A9"/>
    <w:rsid w:val="00A84B97"/>
    <w:rsid w:val="00AA20CB"/>
    <w:rsid w:val="00AA3FAA"/>
    <w:rsid w:val="00AA5191"/>
    <w:rsid w:val="00AA545D"/>
    <w:rsid w:val="00AB1115"/>
    <w:rsid w:val="00AB2188"/>
    <w:rsid w:val="00AB3EBC"/>
    <w:rsid w:val="00AB64F4"/>
    <w:rsid w:val="00AC25E9"/>
    <w:rsid w:val="00AC33D0"/>
    <w:rsid w:val="00AC7FDE"/>
    <w:rsid w:val="00AD509E"/>
    <w:rsid w:val="00AD575F"/>
    <w:rsid w:val="00AF182C"/>
    <w:rsid w:val="00AF7873"/>
    <w:rsid w:val="00B005E1"/>
    <w:rsid w:val="00B03D18"/>
    <w:rsid w:val="00B05967"/>
    <w:rsid w:val="00B16708"/>
    <w:rsid w:val="00B20FD2"/>
    <w:rsid w:val="00B21147"/>
    <w:rsid w:val="00B24176"/>
    <w:rsid w:val="00B27A57"/>
    <w:rsid w:val="00B300D5"/>
    <w:rsid w:val="00B31C97"/>
    <w:rsid w:val="00B33035"/>
    <w:rsid w:val="00B371EF"/>
    <w:rsid w:val="00B42846"/>
    <w:rsid w:val="00B42E3B"/>
    <w:rsid w:val="00B45E5A"/>
    <w:rsid w:val="00B45FF2"/>
    <w:rsid w:val="00B4600E"/>
    <w:rsid w:val="00B462BF"/>
    <w:rsid w:val="00B5011A"/>
    <w:rsid w:val="00B53864"/>
    <w:rsid w:val="00B53F3E"/>
    <w:rsid w:val="00B57513"/>
    <w:rsid w:val="00B6120F"/>
    <w:rsid w:val="00B623DD"/>
    <w:rsid w:val="00B627A7"/>
    <w:rsid w:val="00B63684"/>
    <w:rsid w:val="00B6418E"/>
    <w:rsid w:val="00B661ED"/>
    <w:rsid w:val="00B74BC4"/>
    <w:rsid w:val="00B821EF"/>
    <w:rsid w:val="00B83955"/>
    <w:rsid w:val="00B84256"/>
    <w:rsid w:val="00B86360"/>
    <w:rsid w:val="00B87BE8"/>
    <w:rsid w:val="00B87F48"/>
    <w:rsid w:val="00B91076"/>
    <w:rsid w:val="00B9143B"/>
    <w:rsid w:val="00BA2621"/>
    <w:rsid w:val="00BA3F98"/>
    <w:rsid w:val="00BB06D6"/>
    <w:rsid w:val="00BB0EE0"/>
    <w:rsid w:val="00BB5797"/>
    <w:rsid w:val="00BB6712"/>
    <w:rsid w:val="00BC3A49"/>
    <w:rsid w:val="00BC7D1E"/>
    <w:rsid w:val="00BC7E1B"/>
    <w:rsid w:val="00BD0CCD"/>
    <w:rsid w:val="00BD2D7C"/>
    <w:rsid w:val="00BE02FE"/>
    <w:rsid w:val="00BE0578"/>
    <w:rsid w:val="00BE33BB"/>
    <w:rsid w:val="00BE5A29"/>
    <w:rsid w:val="00BE7A1A"/>
    <w:rsid w:val="00BF4113"/>
    <w:rsid w:val="00C13D41"/>
    <w:rsid w:val="00C25BFF"/>
    <w:rsid w:val="00C265BB"/>
    <w:rsid w:val="00C309FA"/>
    <w:rsid w:val="00C311ED"/>
    <w:rsid w:val="00C3433D"/>
    <w:rsid w:val="00C36CEF"/>
    <w:rsid w:val="00C413AF"/>
    <w:rsid w:val="00C41C25"/>
    <w:rsid w:val="00C440A8"/>
    <w:rsid w:val="00C474C5"/>
    <w:rsid w:val="00C50B2B"/>
    <w:rsid w:val="00C53B30"/>
    <w:rsid w:val="00C53ECA"/>
    <w:rsid w:val="00C55CE1"/>
    <w:rsid w:val="00C60DDE"/>
    <w:rsid w:val="00C624DF"/>
    <w:rsid w:val="00C63262"/>
    <w:rsid w:val="00C63FE4"/>
    <w:rsid w:val="00C64BFF"/>
    <w:rsid w:val="00C65708"/>
    <w:rsid w:val="00C65C6A"/>
    <w:rsid w:val="00C6772B"/>
    <w:rsid w:val="00C8766D"/>
    <w:rsid w:val="00C90E76"/>
    <w:rsid w:val="00C91536"/>
    <w:rsid w:val="00C919E1"/>
    <w:rsid w:val="00C92EE1"/>
    <w:rsid w:val="00C972B3"/>
    <w:rsid w:val="00CA019D"/>
    <w:rsid w:val="00CA3488"/>
    <w:rsid w:val="00CB0217"/>
    <w:rsid w:val="00CB0719"/>
    <w:rsid w:val="00CB5FF0"/>
    <w:rsid w:val="00CB7F2B"/>
    <w:rsid w:val="00CC454A"/>
    <w:rsid w:val="00CC606E"/>
    <w:rsid w:val="00CC6F89"/>
    <w:rsid w:val="00CD032C"/>
    <w:rsid w:val="00CD3C78"/>
    <w:rsid w:val="00CD3E4E"/>
    <w:rsid w:val="00CD3FC4"/>
    <w:rsid w:val="00CD5EF6"/>
    <w:rsid w:val="00CE71B8"/>
    <w:rsid w:val="00CE79E6"/>
    <w:rsid w:val="00CF3ACF"/>
    <w:rsid w:val="00CF3B6E"/>
    <w:rsid w:val="00D013CE"/>
    <w:rsid w:val="00D01A5E"/>
    <w:rsid w:val="00D02BD3"/>
    <w:rsid w:val="00D051E9"/>
    <w:rsid w:val="00D0589B"/>
    <w:rsid w:val="00D05F1B"/>
    <w:rsid w:val="00D05F9A"/>
    <w:rsid w:val="00D10389"/>
    <w:rsid w:val="00D12164"/>
    <w:rsid w:val="00D13291"/>
    <w:rsid w:val="00D14546"/>
    <w:rsid w:val="00D1494F"/>
    <w:rsid w:val="00D20EB5"/>
    <w:rsid w:val="00D2132A"/>
    <w:rsid w:val="00D21C13"/>
    <w:rsid w:val="00D23551"/>
    <w:rsid w:val="00D30BD5"/>
    <w:rsid w:val="00D33744"/>
    <w:rsid w:val="00D343B9"/>
    <w:rsid w:val="00D36847"/>
    <w:rsid w:val="00D414F1"/>
    <w:rsid w:val="00D41CA5"/>
    <w:rsid w:val="00D447BA"/>
    <w:rsid w:val="00D503C9"/>
    <w:rsid w:val="00D54221"/>
    <w:rsid w:val="00D55FA7"/>
    <w:rsid w:val="00D56E35"/>
    <w:rsid w:val="00D634FF"/>
    <w:rsid w:val="00D66C07"/>
    <w:rsid w:val="00D67629"/>
    <w:rsid w:val="00D71207"/>
    <w:rsid w:val="00D71F42"/>
    <w:rsid w:val="00D7246F"/>
    <w:rsid w:val="00D74086"/>
    <w:rsid w:val="00D75048"/>
    <w:rsid w:val="00D81429"/>
    <w:rsid w:val="00D821A8"/>
    <w:rsid w:val="00D821C0"/>
    <w:rsid w:val="00D84581"/>
    <w:rsid w:val="00D856AC"/>
    <w:rsid w:val="00D94BB9"/>
    <w:rsid w:val="00DA20EC"/>
    <w:rsid w:val="00DA26DC"/>
    <w:rsid w:val="00DA4635"/>
    <w:rsid w:val="00DA6000"/>
    <w:rsid w:val="00DA7069"/>
    <w:rsid w:val="00DC0863"/>
    <w:rsid w:val="00DC1347"/>
    <w:rsid w:val="00DC2EAB"/>
    <w:rsid w:val="00DD1ADA"/>
    <w:rsid w:val="00DD7C2C"/>
    <w:rsid w:val="00DE00CB"/>
    <w:rsid w:val="00DE2C67"/>
    <w:rsid w:val="00DE5BC1"/>
    <w:rsid w:val="00DF079E"/>
    <w:rsid w:val="00DF55F5"/>
    <w:rsid w:val="00E001FD"/>
    <w:rsid w:val="00E01857"/>
    <w:rsid w:val="00E0260F"/>
    <w:rsid w:val="00E04637"/>
    <w:rsid w:val="00E04A0F"/>
    <w:rsid w:val="00E04B2D"/>
    <w:rsid w:val="00E10276"/>
    <w:rsid w:val="00E107F8"/>
    <w:rsid w:val="00E1153C"/>
    <w:rsid w:val="00E12384"/>
    <w:rsid w:val="00E13480"/>
    <w:rsid w:val="00E13C26"/>
    <w:rsid w:val="00E14771"/>
    <w:rsid w:val="00E15535"/>
    <w:rsid w:val="00E15FB7"/>
    <w:rsid w:val="00E17815"/>
    <w:rsid w:val="00E2002D"/>
    <w:rsid w:val="00E2046F"/>
    <w:rsid w:val="00E22B48"/>
    <w:rsid w:val="00E279C2"/>
    <w:rsid w:val="00E315EF"/>
    <w:rsid w:val="00E33A1F"/>
    <w:rsid w:val="00E371B5"/>
    <w:rsid w:val="00E41060"/>
    <w:rsid w:val="00E41C29"/>
    <w:rsid w:val="00E442A4"/>
    <w:rsid w:val="00E468A4"/>
    <w:rsid w:val="00E47528"/>
    <w:rsid w:val="00E506DB"/>
    <w:rsid w:val="00E51674"/>
    <w:rsid w:val="00E52F86"/>
    <w:rsid w:val="00E54D4F"/>
    <w:rsid w:val="00E5769B"/>
    <w:rsid w:val="00E61CF6"/>
    <w:rsid w:val="00E62E0C"/>
    <w:rsid w:val="00E6432B"/>
    <w:rsid w:val="00E64E01"/>
    <w:rsid w:val="00E674FC"/>
    <w:rsid w:val="00E7082E"/>
    <w:rsid w:val="00E736F9"/>
    <w:rsid w:val="00E75C9B"/>
    <w:rsid w:val="00E80CD2"/>
    <w:rsid w:val="00E8162D"/>
    <w:rsid w:val="00E826FF"/>
    <w:rsid w:val="00E84AFE"/>
    <w:rsid w:val="00E85CA1"/>
    <w:rsid w:val="00E927C8"/>
    <w:rsid w:val="00E96DA5"/>
    <w:rsid w:val="00E97720"/>
    <w:rsid w:val="00EA0851"/>
    <w:rsid w:val="00EA1C1B"/>
    <w:rsid w:val="00EA2DD8"/>
    <w:rsid w:val="00EB093D"/>
    <w:rsid w:val="00EB0ACA"/>
    <w:rsid w:val="00EB379C"/>
    <w:rsid w:val="00EB40CB"/>
    <w:rsid w:val="00EB4F45"/>
    <w:rsid w:val="00EC1A6D"/>
    <w:rsid w:val="00EC2A98"/>
    <w:rsid w:val="00EC60C4"/>
    <w:rsid w:val="00ED123F"/>
    <w:rsid w:val="00ED3B7A"/>
    <w:rsid w:val="00ED494A"/>
    <w:rsid w:val="00ED6846"/>
    <w:rsid w:val="00EE23DB"/>
    <w:rsid w:val="00EE30FD"/>
    <w:rsid w:val="00EF11B9"/>
    <w:rsid w:val="00EF1769"/>
    <w:rsid w:val="00F01FA7"/>
    <w:rsid w:val="00F02E67"/>
    <w:rsid w:val="00F06EF6"/>
    <w:rsid w:val="00F10DD1"/>
    <w:rsid w:val="00F1212E"/>
    <w:rsid w:val="00F1367B"/>
    <w:rsid w:val="00F16699"/>
    <w:rsid w:val="00F17A44"/>
    <w:rsid w:val="00F20EB3"/>
    <w:rsid w:val="00F24536"/>
    <w:rsid w:val="00F30FE1"/>
    <w:rsid w:val="00F31694"/>
    <w:rsid w:val="00F32E18"/>
    <w:rsid w:val="00F35160"/>
    <w:rsid w:val="00F35228"/>
    <w:rsid w:val="00F36FF4"/>
    <w:rsid w:val="00F42CED"/>
    <w:rsid w:val="00F464CA"/>
    <w:rsid w:val="00F502B4"/>
    <w:rsid w:val="00F5221B"/>
    <w:rsid w:val="00F537D7"/>
    <w:rsid w:val="00F54D71"/>
    <w:rsid w:val="00F55CF0"/>
    <w:rsid w:val="00F5731E"/>
    <w:rsid w:val="00F62FB3"/>
    <w:rsid w:val="00F649EE"/>
    <w:rsid w:val="00F6530D"/>
    <w:rsid w:val="00F728FA"/>
    <w:rsid w:val="00F73229"/>
    <w:rsid w:val="00F743D4"/>
    <w:rsid w:val="00F77811"/>
    <w:rsid w:val="00F82C09"/>
    <w:rsid w:val="00F85D4F"/>
    <w:rsid w:val="00F87680"/>
    <w:rsid w:val="00F878BA"/>
    <w:rsid w:val="00F94F0D"/>
    <w:rsid w:val="00F95DAB"/>
    <w:rsid w:val="00FA3A76"/>
    <w:rsid w:val="00FA60F5"/>
    <w:rsid w:val="00FA6EE2"/>
    <w:rsid w:val="00FB094E"/>
    <w:rsid w:val="00FB49EC"/>
    <w:rsid w:val="00FB5BC7"/>
    <w:rsid w:val="00FB7BE9"/>
    <w:rsid w:val="00FC330B"/>
    <w:rsid w:val="00FC3490"/>
    <w:rsid w:val="00FC399E"/>
    <w:rsid w:val="00FC4B4C"/>
    <w:rsid w:val="00FD51C2"/>
    <w:rsid w:val="00FE0CDB"/>
    <w:rsid w:val="00FE3B5A"/>
    <w:rsid w:val="00FE4D28"/>
    <w:rsid w:val="00FE7952"/>
    <w:rsid w:val="00FF175C"/>
    <w:rsid w:val="00FF28E8"/>
    <w:rsid w:val="00FF5297"/>
    <w:rsid w:val="00FF667B"/>
    <w:rsid w:val="00FF69FE"/>
    <w:rsid w:val="00FF6D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2CA28"/>
  <w15:docId w15:val="{EC8EC2D5-57FA-43FF-B3D0-B86793FC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6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45FF2"/>
    <w:pPr>
      <w:widowControl w:val="0"/>
      <w:wordWrap w:val="0"/>
      <w:autoSpaceDE w:val="0"/>
      <w:autoSpaceDN w:val="0"/>
    </w:pPr>
    <w:rPr>
      <w:kern w:val="2"/>
      <w:sz w:val="20"/>
      <w:lang w:eastAsia="ko-KR"/>
    </w:rPr>
  </w:style>
  <w:style w:type="character" w:customStyle="1" w:styleId="CommentTextChar">
    <w:name w:val="Comment Text Char"/>
    <w:basedOn w:val="DefaultParagraphFont"/>
    <w:link w:val="CommentText"/>
    <w:uiPriority w:val="99"/>
    <w:rsid w:val="00B45FF2"/>
    <w:rPr>
      <w:rFonts w:eastAsiaTheme="minorEastAsia"/>
      <w:kern w:val="2"/>
      <w:sz w:val="20"/>
      <w:lang w:eastAsia="ko-KR"/>
    </w:rPr>
  </w:style>
  <w:style w:type="paragraph" w:styleId="BalloonText">
    <w:name w:val="Balloon Text"/>
    <w:basedOn w:val="Normal"/>
    <w:link w:val="BalloonTextChar"/>
    <w:uiPriority w:val="99"/>
    <w:semiHidden/>
    <w:unhideWhenUsed/>
    <w:rsid w:val="00B45FF2"/>
    <w:pPr>
      <w:widowControl w:val="0"/>
      <w:wordWrap w:val="0"/>
      <w:autoSpaceDE w:val="0"/>
      <w:autoSpaceDN w:val="0"/>
      <w:spacing w:after="0" w:line="240" w:lineRule="auto"/>
      <w:jc w:val="both"/>
    </w:pPr>
    <w:rPr>
      <w:rFonts w:asciiTheme="majorHAnsi" w:eastAsiaTheme="majorEastAsia" w:hAnsiTheme="majorHAnsi" w:cstheme="majorBidi"/>
      <w:kern w:val="2"/>
      <w:sz w:val="18"/>
      <w:szCs w:val="18"/>
      <w:lang w:eastAsia="ko-KR"/>
    </w:rPr>
  </w:style>
  <w:style w:type="character" w:customStyle="1" w:styleId="BalloonTextChar">
    <w:name w:val="Balloon Text Char"/>
    <w:basedOn w:val="DefaultParagraphFont"/>
    <w:link w:val="BalloonText"/>
    <w:uiPriority w:val="99"/>
    <w:semiHidden/>
    <w:rsid w:val="00B45FF2"/>
    <w:rPr>
      <w:rFonts w:asciiTheme="majorHAnsi" w:eastAsiaTheme="majorEastAsia" w:hAnsiTheme="majorHAnsi" w:cstheme="majorBidi"/>
      <w:kern w:val="2"/>
      <w:sz w:val="18"/>
      <w:szCs w:val="18"/>
      <w:lang w:eastAsia="ko-KR"/>
    </w:rPr>
  </w:style>
  <w:style w:type="character" w:styleId="CommentReference">
    <w:name w:val="annotation reference"/>
    <w:basedOn w:val="DefaultParagraphFont"/>
    <w:uiPriority w:val="99"/>
    <w:semiHidden/>
    <w:unhideWhenUsed/>
    <w:rsid w:val="00B45FF2"/>
    <w:rPr>
      <w:sz w:val="18"/>
      <w:szCs w:val="18"/>
    </w:rPr>
  </w:style>
  <w:style w:type="paragraph" w:styleId="CommentSubject">
    <w:name w:val="annotation subject"/>
    <w:basedOn w:val="CommentText"/>
    <w:next w:val="CommentText"/>
    <w:link w:val="CommentSubjectChar"/>
    <w:uiPriority w:val="99"/>
    <w:semiHidden/>
    <w:unhideWhenUsed/>
    <w:rsid w:val="000757EF"/>
    <w:pPr>
      <w:widowControl/>
      <w:wordWrap/>
      <w:autoSpaceDE/>
      <w:autoSpaceDN/>
      <w:spacing w:line="240" w:lineRule="auto"/>
    </w:pPr>
    <w:rPr>
      <w:rFonts w:eastAsiaTheme="minorHAnsi"/>
      <w:b/>
      <w:bCs/>
      <w:kern w:val="0"/>
      <w:szCs w:val="20"/>
      <w:lang w:eastAsia="en-US"/>
    </w:rPr>
  </w:style>
  <w:style w:type="character" w:customStyle="1" w:styleId="CommentSubjectChar">
    <w:name w:val="Comment Subject Char"/>
    <w:basedOn w:val="CommentTextChar"/>
    <w:link w:val="CommentSubject"/>
    <w:uiPriority w:val="99"/>
    <w:semiHidden/>
    <w:rsid w:val="000757EF"/>
    <w:rPr>
      <w:rFonts w:eastAsiaTheme="minorEastAsia"/>
      <w:b/>
      <w:bCs/>
      <w:kern w:val="2"/>
      <w:sz w:val="20"/>
      <w:szCs w:val="20"/>
      <w:lang w:eastAsia="ko-KR"/>
    </w:rPr>
  </w:style>
  <w:style w:type="paragraph" w:styleId="NoSpacing">
    <w:name w:val="No Spacing"/>
    <w:uiPriority w:val="1"/>
    <w:qFormat/>
    <w:rsid w:val="00DE2C67"/>
    <w:pPr>
      <w:spacing w:after="0" w:line="240" w:lineRule="auto"/>
    </w:pPr>
  </w:style>
  <w:style w:type="paragraph" w:styleId="Header">
    <w:name w:val="header"/>
    <w:basedOn w:val="Normal"/>
    <w:link w:val="HeaderChar"/>
    <w:uiPriority w:val="99"/>
    <w:unhideWhenUsed/>
    <w:rsid w:val="00936F7A"/>
    <w:pPr>
      <w:tabs>
        <w:tab w:val="center" w:pos="4513"/>
        <w:tab w:val="right" w:pos="9026"/>
      </w:tabs>
      <w:snapToGrid w:val="0"/>
    </w:pPr>
  </w:style>
  <w:style w:type="character" w:customStyle="1" w:styleId="HeaderChar">
    <w:name w:val="Header Char"/>
    <w:basedOn w:val="DefaultParagraphFont"/>
    <w:link w:val="Header"/>
    <w:uiPriority w:val="99"/>
    <w:rsid w:val="00936F7A"/>
  </w:style>
  <w:style w:type="paragraph" w:styleId="Footer">
    <w:name w:val="footer"/>
    <w:basedOn w:val="Normal"/>
    <w:link w:val="FooterChar"/>
    <w:uiPriority w:val="99"/>
    <w:unhideWhenUsed/>
    <w:rsid w:val="00936F7A"/>
    <w:pPr>
      <w:tabs>
        <w:tab w:val="center" w:pos="4513"/>
        <w:tab w:val="right" w:pos="9026"/>
      </w:tabs>
      <w:snapToGrid w:val="0"/>
    </w:pPr>
  </w:style>
  <w:style w:type="character" w:customStyle="1" w:styleId="FooterChar">
    <w:name w:val="Footer Char"/>
    <w:basedOn w:val="DefaultParagraphFont"/>
    <w:link w:val="Footer"/>
    <w:uiPriority w:val="99"/>
    <w:rsid w:val="00936F7A"/>
  </w:style>
  <w:style w:type="character" w:styleId="Strong">
    <w:name w:val="Strong"/>
    <w:qFormat/>
    <w:rsid w:val="00E371B5"/>
    <w:rPr>
      <w:rFonts w:cs="Times New Roman"/>
      <w:b/>
      <w:bCs/>
    </w:rPr>
  </w:style>
  <w:style w:type="paragraph" w:styleId="Revision">
    <w:name w:val="Revision"/>
    <w:hidden/>
    <w:uiPriority w:val="99"/>
    <w:semiHidden/>
    <w:rsid w:val="00E977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210629">
      <w:bodyDiv w:val="1"/>
      <w:marLeft w:val="0"/>
      <w:marRight w:val="0"/>
      <w:marTop w:val="0"/>
      <w:marBottom w:val="0"/>
      <w:divBdr>
        <w:top w:val="none" w:sz="0" w:space="0" w:color="auto"/>
        <w:left w:val="none" w:sz="0" w:space="0" w:color="auto"/>
        <w:bottom w:val="none" w:sz="0" w:space="0" w:color="auto"/>
        <w:right w:val="none" w:sz="0" w:space="0" w:color="auto"/>
      </w:divBdr>
    </w:div>
    <w:div w:id="1152215305">
      <w:bodyDiv w:val="1"/>
      <w:marLeft w:val="0"/>
      <w:marRight w:val="0"/>
      <w:marTop w:val="0"/>
      <w:marBottom w:val="0"/>
      <w:divBdr>
        <w:top w:val="none" w:sz="0" w:space="0" w:color="auto"/>
        <w:left w:val="none" w:sz="0" w:space="0" w:color="auto"/>
        <w:bottom w:val="none" w:sz="0" w:space="0" w:color="auto"/>
        <w:right w:val="none" w:sz="0" w:space="0" w:color="auto"/>
      </w:divBdr>
    </w:div>
    <w:div w:id="167229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C7AD-2738-47D6-9052-797C79D1F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8</Pages>
  <Words>12555</Words>
  <Characters>71565</Characters>
  <Application>Microsoft Office Word</Application>
  <DocSecurity>0</DocSecurity>
  <Lines>596</Lines>
  <Paragraphs>1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Alexander Wagner</cp:lastModifiedBy>
  <cp:revision>3</cp:revision>
  <cp:lastPrinted>2022-09-01T03:22:00Z</cp:lastPrinted>
  <dcterms:created xsi:type="dcterms:W3CDTF">2022-09-28T23:55:00Z</dcterms:created>
  <dcterms:modified xsi:type="dcterms:W3CDTF">2023-03-07T01:44:00Z</dcterms:modified>
</cp:coreProperties>
</file>